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1C025A" w:rsidRPr="005C75A0" w:rsidRDefault="001C025A" w:rsidP="000D0D70">
      <w:pPr>
        <w:rPr>
          <w:rFonts w:ascii="Times New Roman" w:hAnsi="Times New Roman" w:cs="Times New Roman"/>
          <w:b/>
          <w:szCs w:val="24"/>
        </w:rPr>
      </w:pPr>
    </w:p>
    <w:p w:rsidR="008F4084" w:rsidRPr="005C75A0" w:rsidRDefault="00083B5F" w:rsidP="008F4084">
      <w:pPr>
        <w:jc w:val="center"/>
        <w:rPr>
          <w:rFonts w:ascii="Times New Roman" w:hAnsi="Times New Roman" w:cs="Times New Roman"/>
          <w:b/>
          <w:sz w:val="44"/>
          <w:szCs w:val="44"/>
        </w:rPr>
      </w:pPr>
      <w:r w:rsidRPr="005C75A0">
        <w:rPr>
          <w:rFonts w:ascii="Times New Roman" w:hAnsi="Times New Roman" w:cs="Times New Roman"/>
          <w:b/>
          <w:i/>
          <w:sz w:val="44"/>
          <w:szCs w:val="44"/>
        </w:rPr>
        <w:t>MG-APP</w:t>
      </w:r>
      <w:r w:rsidR="008F4084" w:rsidRPr="005C75A0">
        <w:rPr>
          <w:rFonts w:ascii="Times New Roman" w:hAnsi="Times New Roman" w:cs="Times New Roman"/>
          <w:b/>
          <w:i/>
          <w:sz w:val="44"/>
          <w:szCs w:val="44"/>
        </w:rPr>
        <w:t xml:space="preserve"> </w:t>
      </w:r>
      <w:r w:rsidR="008F4084" w:rsidRPr="005C75A0">
        <w:rPr>
          <w:rFonts w:ascii="Times New Roman" w:hAnsi="Times New Roman" w:cs="Times New Roman"/>
          <w:b/>
          <w:sz w:val="44"/>
          <w:szCs w:val="44"/>
        </w:rPr>
        <w:t xml:space="preserve">User </w:t>
      </w:r>
      <w:r w:rsidR="00A869C6" w:rsidRPr="005C75A0">
        <w:rPr>
          <w:rFonts w:ascii="Times New Roman" w:hAnsi="Times New Roman" w:cs="Times New Roman" w:hint="eastAsia"/>
          <w:b/>
          <w:sz w:val="44"/>
          <w:szCs w:val="44"/>
        </w:rPr>
        <w:t>Manual</w:t>
      </w:r>
    </w:p>
    <w:p w:rsidR="00037804" w:rsidRPr="005C75A0" w:rsidRDefault="00037804" w:rsidP="000D0D70">
      <w:pPr>
        <w:rPr>
          <w:rFonts w:ascii="Times New Roman" w:hAnsi="Times New Roman" w:cs="Times New Roman"/>
          <w:b/>
          <w:szCs w:val="24"/>
        </w:rPr>
      </w:pPr>
    </w:p>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37804" w:rsidRPr="005C75A0" w:rsidRDefault="00DC198E" w:rsidP="0032189A">
      <w:pPr>
        <w:jc w:val="center"/>
        <w:rPr>
          <w:rFonts w:ascii="Times New Roman" w:hAnsi="Times New Roman" w:cs="Times New Roman"/>
          <w:b/>
          <w:sz w:val="30"/>
          <w:szCs w:val="30"/>
        </w:rPr>
      </w:pPr>
      <w:r w:rsidRPr="005C75A0">
        <w:rPr>
          <w:rFonts w:ascii="Times New Roman" w:hAnsi="Times New Roman" w:cs="Times New Roman"/>
          <w:b/>
          <w:sz w:val="30"/>
          <w:szCs w:val="30"/>
        </w:rPr>
        <w:t xml:space="preserve">Multi-GNSS Automatic Precise Positioning </w:t>
      </w:r>
      <w:r w:rsidR="00083B5F" w:rsidRPr="005C75A0">
        <w:rPr>
          <w:rFonts w:ascii="Times New Roman" w:hAnsi="Times New Roman" w:cs="Times New Roman" w:hint="eastAsia"/>
          <w:b/>
          <w:sz w:val="30"/>
          <w:szCs w:val="30"/>
        </w:rPr>
        <w:t>s</w:t>
      </w:r>
      <w:r w:rsidRPr="005C75A0">
        <w:rPr>
          <w:rFonts w:ascii="Times New Roman" w:hAnsi="Times New Roman" w:cs="Times New Roman"/>
          <w:b/>
          <w:sz w:val="30"/>
          <w:szCs w:val="30"/>
        </w:rPr>
        <w:t>oftware</w:t>
      </w:r>
    </w:p>
    <w:p w:rsidR="001C025A" w:rsidRPr="005C75A0" w:rsidRDefault="001C025A" w:rsidP="000D0D70">
      <w:pPr>
        <w:rPr>
          <w:rFonts w:ascii="Times New Roman" w:hAnsi="Times New Roman" w:cs="Times New Roman"/>
          <w:b/>
          <w:szCs w:val="24"/>
        </w:rPr>
      </w:pPr>
    </w:p>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955898" w:rsidRPr="005C75A0" w:rsidRDefault="00955898" w:rsidP="000D0D70">
      <w:pPr>
        <w:rPr>
          <w:rFonts w:ascii="Times New Roman" w:hAnsi="Times New Roman" w:cs="Times New Roman"/>
          <w:b/>
          <w:szCs w:val="24"/>
        </w:rPr>
      </w:pPr>
    </w:p>
    <w:p w:rsidR="00037804" w:rsidRPr="005C75A0" w:rsidRDefault="00F21560" w:rsidP="0032189A">
      <w:pPr>
        <w:jc w:val="center"/>
        <w:rPr>
          <w:rFonts w:ascii="Times New Roman" w:hAnsi="Times New Roman" w:cs="Times New Roman"/>
        </w:rPr>
      </w:pPr>
      <w:proofErr w:type="gramStart"/>
      <w:r w:rsidRPr="005C75A0">
        <w:rPr>
          <w:rFonts w:ascii="Times New Roman" w:hAnsi="Times New Roman" w:cs="Times New Roman"/>
        </w:rPr>
        <w:t>w</w:t>
      </w:r>
      <w:r w:rsidR="00EB194B" w:rsidRPr="005C75A0">
        <w:rPr>
          <w:rFonts w:ascii="Times New Roman" w:hAnsi="Times New Roman" w:cs="Times New Roman"/>
        </w:rPr>
        <w:t>ritten</w:t>
      </w:r>
      <w:proofErr w:type="gramEnd"/>
      <w:r w:rsidR="00EB194B" w:rsidRPr="005C75A0">
        <w:rPr>
          <w:rFonts w:ascii="Times New Roman" w:hAnsi="Times New Roman" w:cs="Times New Roman"/>
        </w:rPr>
        <w:t xml:space="preserve"> by </w:t>
      </w:r>
      <w:proofErr w:type="spellStart"/>
      <w:r w:rsidR="00EB194B" w:rsidRPr="005C75A0">
        <w:rPr>
          <w:rFonts w:ascii="Times New Roman" w:hAnsi="Times New Roman" w:cs="Times New Roman"/>
        </w:rPr>
        <w:t>Gongwei</w:t>
      </w:r>
      <w:proofErr w:type="spellEnd"/>
      <w:r w:rsidR="00EB194B" w:rsidRPr="005C75A0">
        <w:rPr>
          <w:rFonts w:ascii="Times New Roman" w:hAnsi="Times New Roman" w:cs="Times New Roman"/>
        </w:rPr>
        <w:t xml:space="preserve"> Xiao</w:t>
      </w:r>
    </w:p>
    <w:p w:rsidR="001C025A" w:rsidRPr="005C75A0" w:rsidRDefault="001C025A" w:rsidP="000D0D70">
      <w:pPr>
        <w:rPr>
          <w:rFonts w:ascii="Times New Roman" w:hAnsi="Times New Roman" w:cs="Times New Roman"/>
          <w:b/>
          <w:szCs w:val="24"/>
        </w:rPr>
      </w:pPr>
    </w:p>
    <w:p w:rsidR="0050581C" w:rsidRPr="005C75A0" w:rsidRDefault="0050581C" w:rsidP="000D0D70">
      <w:pPr>
        <w:rPr>
          <w:rFonts w:ascii="Times New Roman" w:hAnsi="Times New Roman" w:cs="Times New Roman"/>
        </w:rPr>
      </w:pPr>
    </w:p>
    <w:p w:rsidR="00955898" w:rsidRPr="005C75A0" w:rsidRDefault="00955898" w:rsidP="000D0D70">
      <w:pPr>
        <w:rPr>
          <w:rFonts w:ascii="Times New Roman" w:hAnsi="Times New Roman" w:cs="Times New Roman"/>
        </w:rPr>
      </w:pPr>
    </w:p>
    <w:p w:rsidR="002B136F" w:rsidRPr="005C75A0" w:rsidRDefault="0013274D" w:rsidP="00E654C3">
      <w:pPr>
        <w:jc w:val="center"/>
        <w:rPr>
          <w:rFonts w:ascii="Times New Roman" w:hAnsi="Times New Roman" w:cs="Times New Roman"/>
        </w:rPr>
      </w:pPr>
      <w:r w:rsidRPr="005C75A0">
        <w:rPr>
          <w:rFonts w:ascii="Times New Roman" w:hAnsi="Times New Roman" w:cs="Times New Roman"/>
        </w:rPr>
        <w:t xml:space="preserve">Email: </w:t>
      </w:r>
      <w:r w:rsidR="007B7AD7" w:rsidRPr="005C75A0">
        <w:rPr>
          <w:rFonts w:ascii="Times New Roman" w:hAnsi="Times New Roman" w:cs="Times New Roman"/>
        </w:rPr>
        <w:t>xiaogongwei@asch.whigg.ac.cn</w:t>
      </w:r>
    </w:p>
    <w:p w:rsidR="001C025A" w:rsidRPr="005C75A0" w:rsidRDefault="001C025A" w:rsidP="00E654C3">
      <w:pPr>
        <w:jc w:val="center"/>
        <w:rPr>
          <w:rFonts w:ascii="Times New Roman" w:hAnsi="Times New Roman" w:cs="Times New Roman"/>
        </w:rPr>
      </w:pPr>
      <w:r w:rsidRPr="005C75A0">
        <w:rPr>
          <w:rFonts w:ascii="Times New Roman" w:hAnsi="Times New Roman" w:cs="Times New Roman"/>
        </w:rPr>
        <w:t>QQ Gr</w:t>
      </w:r>
      <w:r w:rsidR="00FC6463" w:rsidRPr="005C75A0">
        <w:rPr>
          <w:rFonts w:ascii="Times New Roman" w:hAnsi="Times New Roman" w:cs="Times New Roman"/>
        </w:rPr>
        <w:t>oup: 258113285</w:t>
      </w:r>
    </w:p>
    <w:p w:rsidR="001C025A" w:rsidRPr="005C75A0" w:rsidRDefault="001C025A" w:rsidP="000D0D70">
      <w:pPr>
        <w:rPr>
          <w:rFonts w:ascii="Times New Roman" w:hAnsi="Times New Roman" w:cs="Times New Roman"/>
        </w:rPr>
      </w:pPr>
    </w:p>
    <w:p w:rsidR="0032189A" w:rsidRPr="005C75A0" w:rsidRDefault="00600366" w:rsidP="00E654C3">
      <w:pPr>
        <w:jc w:val="center"/>
        <w:rPr>
          <w:rFonts w:ascii="Times New Roman" w:eastAsiaTheme="minorEastAsia" w:hAnsi="Times New Roman" w:cs="Times New Roman"/>
        </w:rPr>
      </w:pPr>
      <w:r w:rsidRPr="005C75A0">
        <w:rPr>
          <w:rFonts w:ascii="Times New Roman" w:hAnsi="Times New Roman" w:cs="Times New Roman"/>
        </w:rPr>
        <w:t>Last modified:</w:t>
      </w:r>
      <w:r w:rsidR="008A4C33" w:rsidRPr="005C75A0">
        <w:rPr>
          <w:rFonts w:ascii="Times New Roman" w:hAnsi="Times New Roman" w:cs="Times New Roman"/>
        </w:rPr>
        <w:t xml:space="preserve"> </w:t>
      </w:r>
      <w:r w:rsidR="00406D3E" w:rsidRPr="005C75A0">
        <w:rPr>
          <w:rFonts w:ascii="Times New Roman" w:eastAsiaTheme="minorEastAsia" w:hAnsi="Times New Roman" w:cs="Times New Roman" w:hint="eastAsia"/>
        </w:rPr>
        <w:t>Feb 11</w:t>
      </w:r>
      <w:r w:rsidR="00F613B6" w:rsidRPr="005C75A0">
        <w:rPr>
          <w:rFonts w:ascii="Times New Roman" w:hAnsi="Times New Roman" w:cs="Times New Roman"/>
        </w:rPr>
        <w:t>,</w:t>
      </w:r>
      <w:r w:rsidR="008A1F8F" w:rsidRPr="005C75A0">
        <w:rPr>
          <w:rFonts w:ascii="Times New Roman" w:hAnsi="Times New Roman" w:cs="Times New Roman"/>
        </w:rPr>
        <w:t xml:space="preserve"> </w:t>
      </w:r>
      <w:r w:rsidR="0092745E" w:rsidRPr="005C75A0">
        <w:rPr>
          <w:rFonts w:ascii="Times New Roman" w:eastAsiaTheme="minorEastAsia" w:hAnsi="Times New Roman" w:cs="Times New Roman" w:hint="eastAsia"/>
        </w:rPr>
        <w:t>2020</w:t>
      </w:r>
    </w:p>
    <w:p w:rsidR="001C025A" w:rsidRPr="005C75A0" w:rsidRDefault="001C025A">
      <w:pPr>
        <w:rPr>
          <w:rFonts w:ascii="Times New Roman" w:hAnsi="Times New Roman" w:cs="Times New Roman"/>
        </w:rPr>
      </w:pPr>
    </w:p>
    <w:p w:rsidR="00F21560" w:rsidRPr="005C75A0" w:rsidRDefault="00F21560">
      <w:pPr>
        <w:rPr>
          <w:rFonts w:ascii="Times New Roman" w:hAnsi="Times New Roman" w:cs="Times New Roman"/>
        </w:rPr>
      </w:pPr>
    </w:p>
    <w:p w:rsidR="00F21560" w:rsidRPr="005C75A0" w:rsidRDefault="00F21560">
      <w:pPr>
        <w:rPr>
          <w:rFonts w:ascii="Times New Roman" w:hAnsi="Times New Roman" w:cs="Times New Roman"/>
        </w:rPr>
      </w:pPr>
    </w:p>
    <w:p w:rsidR="001C025A" w:rsidRPr="005C75A0" w:rsidRDefault="00B353A9" w:rsidP="00B353A9">
      <w:pPr>
        <w:jc w:val="center"/>
        <w:rPr>
          <w:rFonts w:ascii="Times New Roman" w:hAnsi="Times New Roman" w:cs="Times New Roman"/>
        </w:rPr>
      </w:pPr>
      <w:r w:rsidRPr="005C75A0">
        <w:rPr>
          <w:rFonts w:ascii="Times New Roman" w:hAnsi="Times New Roman" w:cs="Times New Roman"/>
          <w:b/>
          <w:noProof/>
          <w:sz w:val="44"/>
          <w:szCs w:val="44"/>
        </w:rPr>
        <w:drawing>
          <wp:inline distT="0" distB="0" distL="0" distR="0" wp14:anchorId="45C947A1" wp14:editId="55CDB54B">
            <wp:extent cx="1480782" cy="1480782"/>
            <wp:effectExtent l="0" t="0" r="571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所徽"/>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0782" cy="1480782"/>
                    </a:xfrm>
                    <a:prstGeom prst="rect">
                      <a:avLst/>
                    </a:prstGeom>
                    <a:noFill/>
                    <a:ln>
                      <a:noFill/>
                    </a:ln>
                  </pic:spPr>
                </pic:pic>
              </a:graphicData>
            </a:graphic>
          </wp:inline>
        </w:drawing>
      </w:r>
    </w:p>
    <w:p w:rsidR="005914F3" w:rsidRPr="005C75A0" w:rsidRDefault="005914F3" w:rsidP="00AA70E5">
      <w:pPr>
        <w:rPr>
          <w:rFonts w:ascii="Times New Roman" w:eastAsiaTheme="minorEastAsia" w:hAnsi="Times New Roman" w:cs="Times New Roman"/>
        </w:rPr>
      </w:pPr>
    </w:p>
    <w:p w:rsidR="000D0D70" w:rsidRPr="005C75A0" w:rsidRDefault="000D0D70" w:rsidP="00AA70E5">
      <w:pPr>
        <w:rPr>
          <w:rFonts w:ascii="Times New Roman" w:eastAsiaTheme="minorEastAsia" w:hAnsi="Times New Roman" w:cs="Times New Roman"/>
        </w:rPr>
      </w:pPr>
    </w:p>
    <w:p w:rsidR="003D21C6" w:rsidRPr="005C75A0" w:rsidRDefault="009A3B08" w:rsidP="009A3B08">
      <w:pPr>
        <w:jc w:val="center"/>
        <w:rPr>
          <w:rFonts w:ascii="Times New Roman" w:hAnsi="Times New Roman" w:cs="Times New Roman"/>
          <w:b/>
          <w:szCs w:val="24"/>
        </w:rPr>
      </w:pPr>
      <w:r w:rsidRPr="005C75A0">
        <w:rPr>
          <w:rFonts w:ascii="Times New Roman" w:hAnsi="Times New Roman" w:cs="Times New Roman"/>
          <w:b/>
          <w:szCs w:val="24"/>
        </w:rPr>
        <w:t xml:space="preserve">Institute of Geodesy and Geophysics, </w:t>
      </w:r>
    </w:p>
    <w:p w:rsidR="009A3B08" w:rsidRPr="005C75A0" w:rsidRDefault="009A3B08" w:rsidP="009A3B08">
      <w:pPr>
        <w:jc w:val="center"/>
        <w:rPr>
          <w:rFonts w:ascii="Times New Roman" w:hAnsi="Times New Roman" w:cs="Times New Roman"/>
          <w:b/>
          <w:szCs w:val="24"/>
        </w:rPr>
      </w:pPr>
      <w:r w:rsidRPr="005C75A0">
        <w:rPr>
          <w:rFonts w:ascii="Times New Roman" w:hAnsi="Times New Roman" w:cs="Times New Roman"/>
          <w:b/>
          <w:szCs w:val="24"/>
        </w:rPr>
        <w:t>Chinese Academy of Sciences</w:t>
      </w:r>
    </w:p>
    <w:p w:rsidR="000D0D70" w:rsidRPr="005C75A0" w:rsidRDefault="000D0D70">
      <w:pPr>
        <w:rPr>
          <w:rFonts w:ascii="Times New Roman" w:eastAsiaTheme="minorEastAsia" w:hAnsi="Times New Roman" w:cs="Times New Roman"/>
        </w:rPr>
      </w:pPr>
    </w:p>
    <w:p w:rsidR="000D0D70" w:rsidRPr="005C75A0" w:rsidRDefault="000D0D70">
      <w:pPr>
        <w:rPr>
          <w:rFonts w:ascii="Times New Roman" w:eastAsiaTheme="minorEastAsia" w:hAnsi="Times New Roman" w:cs="Times New Roman"/>
        </w:rPr>
      </w:pPr>
    </w:p>
    <w:p w:rsidR="00AA70E5" w:rsidRPr="005C75A0" w:rsidRDefault="00AA70E5">
      <w:pPr>
        <w:rPr>
          <w:rFonts w:ascii="Times New Roman" w:eastAsiaTheme="minorEastAsia" w:hAnsi="Times New Roman" w:cs="Times New Roman"/>
        </w:rPr>
      </w:pPr>
    </w:p>
    <w:p w:rsidR="005033C4" w:rsidRPr="005C75A0" w:rsidRDefault="007D01D8" w:rsidP="005033C4">
      <w:pPr>
        <w:pStyle w:val="10"/>
        <w:tabs>
          <w:tab w:val="right" w:leader="dot" w:pos="8296"/>
        </w:tabs>
        <w:spacing w:line="480" w:lineRule="auto"/>
        <w:rPr>
          <w:rFonts w:ascii="Times New Roman" w:hAnsi="Times New Roman"/>
          <w:noProof/>
          <w:kern w:val="2"/>
          <w:sz w:val="21"/>
        </w:rPr>
      </w:pPr>
      <w:r w:rsidRPr="005C75A0">
        <w:rPr>
          <w:rFonts w:ascii="Times New Roman" w:hAnsi="Times New Roman"/>
        </w:rPr>
        <w:fldChar w:fldCharType="begin"/>
      </w:r>
      <w:r w:rsidRPr="005C75A0">
        <w:rPr>
          <w:rFonts w:ascii="Times New Roman" w:hAnsi="Times New Roman"/>
        </w:rPr>
        <w:instrText xml:space="preserve"> TOC \o "1-3" \h \z \u </w:instrText>
      </w:r>
      <w:r w:rsidRPr="005C75A0">
        <w:rPr>
          <w:rFonts w:ascii="Times New Roman" w:hAnsi="Times New Roman"/>
        </w:rPr>
        <w:fldChar w:fldCharType="separate"/>
      </w:r>
      <w:hyperlink w:anchor="_Toc19525046" w:history="1">
        <w:r w:rsidR="005033C4" w:rsidRPr="005C75A0">
          <w:rPr>
            <w:rStyle w:val="a3"/>
            <w:rFonts w:ascii="Times New Roman" w:hAnsi="Times New Roman"/>
            <w:b/>
            <w:noProof/>
            <w:color w:val="auto"/>
          </w:rPr>
          <w:t>1 Introduc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6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1</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47" w:history="1">
        <w:r w:rsidR="005033C4" w:rsidRPr="005C75A0">
          <w:rPr>
            <w:rStyle w:val="a3"/>
            <w:rFonts w:ascii="Times New Roman" w:hAnsi="Times New Roman"/>
            <w:b/>
            <w:noProof/>
            <w:color w:val="auto"/>
          </w:rPr>
          <w:t>2 Supported platform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7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48" w:history="1">
        <w:r w:rsidR="005033C4" w:rsidRPr="005C75A0">
          <w:rPr>
            <w:rStyle w:val="a3"/>
            <w:rFonts w:ascii="Times New Roman" w:hAnsi="Times New Roman"/>
            <w:b/>
            <w:noProof/>
            <w:color w:val="auto"/>
          </w:rPr>
          <w:t>3 Installa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8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4F1D67" w:rsidP="005033C4">
      <w:pPr>
        <w:pStyle w:val="2"/>
        <w:tabs>
          <w:tab w:val="right" w:leader="dot" w:pos="8296"/>
        </w:tabs>
        <w:spacing w:line="480" w:lineRule="auto"/>
        <w:rPr>
          <w:rFonts w:ascii="Times New Roman" w:hAnsi="Times New Roman"/>
          <w:noProof/>
          <w:kern w:val="2"/>
          <w:sz w:val="21"/>
        </w:rPr>
      </w:pPr>
      <w:hyperlink w:anchor="_Toc19525049" w:history="1">
        <w:r w:rsidR="00394AA0" w:rsidRPr="005C75A0">
          <w:rPr>
            <w:rStyle w:val="a3"/>
            <w:rFonts w:ascii="Times New Roman" w:hAnsi="Times New Roman"/>
            <w:b/>
            <w:noProof/>
            <w:color w:val="auto"/>
          </w:rPr>
          <w:t>3.1 I</w:t>
        </w:r>
        <w:r w:rsidR="005033C4" w:rsidRPr="005C75A0">
          <w:rPr>
            <w:rStyle w:val="a3"/>
            <w:rFonts w:ascii="Times New Roman" w:hAnsi="Times New Roman"/>
            <w:b/>
            <w:noProof/>
            <w:color w:val="auto"/>
          </w:rPr>
          <w:t>nstall Qt</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9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4F1D67" w:rsidP="005033C4">
      <w:pPr>
        <w:pStyle w:val="2"/>
        <w:tabs>
          <w:tab w:val="right" w:leader="dot" w:pos="8296"/>
        </w:tabs>
        <w:spacing w:line="480" w:lineRule="auto"/>
        <w:rPr>
          <w:rFonts w:ascii="Times New Roman" w:hAnsi="Times New Roman"/>
          <w:noProof/>
          <w:kern w:val="2"/>
          <w:sz w:val="21"/>
        </w:rPr>
      </w:pPr>
      <w:hyperlink w:anchor="_Toc19525050" w:history="1">
        <w:r w:rsidR="005033C4" w:rsidRPr="005C75A0">
          <w:rPr>
            <w:rStyle w:val="a3"/>
            <w:rFonts w:ascii="Times New Roman" w:hAnsi="Times New Roman"/>
            <w:b/>
            <w:noProof/>
            <w:color w:val="auto"/>
          </w:rPr>
          <w:t>3.2 Build and Ru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0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3</w:t>
        </w:r>
        <w:r w:rsidR="005033C4" w:rsidRPr="005C75A0">
          <w:rPr>
            <w:rFonts w:ascii="Times New Roman" w:hAnsi="Times New Roman"/>
            <w:noProof/>
            <w:webHidden/>
          </w:rPr>
          <w:fldChar w:fldCharType="end"/>
        </w:r>
      </w:hyperlink>
    </w:p>
    <w:p w:rsidR="005033C4" w:rsidRPr="005C75A0" w:rsidRDefault="004F1D67" w:rsidP="005033C4">
      <w:pPr>
        <w:pStyle w:val="2"/>
        <w:tabs>
          <w:tab w:val="right" w:leader="dot" w:pos="8296"/>
        </w:tabs>
        <w:spacing w:line="480" w:lineRule="auto"/>
        <w:rPr>
          <w:rFonts w:ascii="Times New Roman" w:hAnsi="Times New Roman"/>
          <w:noProof/>
          <w:kern w:val="2"/>
          <w:sz w:val="21"/>
        </w:rPr>
      </w:pPr>
      <w:hyperlink w:anchor="_Toc19525051" w:history="1">
        <w:r w:rsidR="005033C4" w:rsidRPr="005C75A0">
          <w:rPr>
            <w:rStyle w:val="a3"/>
            <w:rFonts w:ascii="Times New Roman" w:hAnsi="Times New Roman"/>
            <w:b/>
            <w:noProof/>
            <w:color w:val="auto"/>
          </w:rPr>
          <w:t>3.3 Processing strategies and processe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1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4</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52" w:history="1">
        <w:r w:rsidR="005033C4" w:rsidRPr="005C75A0">
          <w:rPr>
            <w:rStyle w:val="a3"/>
            <w:rFonts w:ascii="Times New Roman" w:hAnsi="Times New Roman"/>
            <w:b/>
            <w:noProof/>
            <w:color w:val="auto"/>
          </w:rPr>
          <w:t>4 GNSS data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2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5</w:t>
        </w:r>
        <w:r w:rsidR="005033C4" w:rsidRPr="005C75A0">
          <w:rPr>
            <w:rFonts w:ascii="Times New Roman" w:hAnsi="Times New Roman"/>
            <w:noProof/>
            <w:webHidden/>
          </w:rPr>
          <w:fldChar w:fldCharType="end"/>
        </w:r>
      </w:hyperlink>
    </w:p>
    <w:p w:rsidR="005033C4" w:rsidRPr="005C75A0" w:rsidRDefault="004F1D67" w:rsidP="005033C4">
      <w:pPr>
        <w:pStyle w:val="2"/>
        <w:tabs>
          <w:tab w:val="right" w:leader="dot" w:pos="8296"/>
        </w:tabs>
        <w:spacing w:line="480" w:lineRule="auto"/>
        <w:rPr>
          <w:rFonts w:ascii="Times New Roman" w:hAnsi="Times New Roman"/>
          <w:noProof/>
          <w:kern w:val="2"/>
          <w:sz w:val="21"/>
        </w:rPr>
      </w:pPr>
      <w:hyperlink w:anchor="_Toc19525053" w:history="1">
        <w:r w:rsidR="005033C4" w:rsidRPr="005C75A0">
          <w:rPr>
            <w:rStyle w:val="a3"/>
            <w:rFonts w:ascii="Times New Roman" w:hAnsi="Times New Roman"/>
            <w:b/>
            <w:noProof/>
            <w:color w:val="auto"/>
          </w:rPr>
          <w:t>4.1 Single station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3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5</w:t>
        </w:r>
        <w:r w:rsidR="005033C4" w:rsidRPr="005C75A0">
          <w:rPr>
            <w:rFonts w:ascii="Times New Roman" w:hAnsi="Times New Roman"/>
            <w:noProof/>
            <w:webHidden/>
          </w:rPr>
          <w:fldChar w:fldCharType="end"/>
        </w:r>
      </w:hyperlink>
    </w:p>
    <w:p w:rsidR="005033C4" w:rsidRPr="005C75A0" w:rsidRDefault="004F1D67" w:rsidP="005033C4">
      <w:pPr>
        <w:pStyle w:val="2"/>
        <w:tabs>
          <w:tab w:val="right" w:leader="dot" w:pos="8296"/>
        </w:tabs>
        <w:spacing w:line="480" w:lineRule="auto"/>
        <w:rPr>
          <w:rFonts w:ascii="Times New Roman" w:hAnsi="Times New Roman"/>
          <w:noProof/>
          <w:kern w:val="2"/>
          <w:sz w:val="21"/>
        </w:rPr>
      </w:pPr>
      <w:hyperlink w:anchor="_Toc19525054" w:history="1">
        <w:r w:rsidR="005033C4" w:rsidRPr="005C75A0">
          <w:rPr>
            <w:rStyle w:val="a3"/>
            <w:rFonts w:ascii="Times New Roman" w:hAnsi="Times New Roman"/>
            <w:b/>
            <w:noProof/>
            <w:color w:val="auto"/>
          </w:rPr>
          <w:t xml:space="preserve">4.2 </w:t>
        </w:r>
        <w:r w:rsidR="00A7460A" w:rsidRPr="005C75A0">
          <w:rPr>
            <w:rStyle w:val="a3"/>
            <w:rFonts w:ascii="Times New Roman" w:hAnsi="Times New Roman"/>
            <w:b/>
            <w:noProof/>
            <w:color w:val="auto"/>
          </w:rPr>
          <w:t>Multiple station</w:t>
        </w:r>
        <w:r w:rsidR="005033C4" w:rsidRPr="005C75A0">
          <w:rPr>
            <w:rStyle w:val="a3"/>
            <w:rFonts w:ascii="Times New Roman" w:hAnsi="Times New Roman"/>
            <w:b/>
            <w:noProof/>
            <w:color w:val="auto"/>
          </w:rPr>
          <w:t xml:space="preserve">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4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7</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55" w:history="1">
        <w:r w:rsidR="005033C4" w:rsidRPr="005C75A0">
          <w:rPr>
            <w:rStyle w:val="a3"/>
            <w:rFonts w:ascii="Times New Roman" w:hAnsi="Times New Roman"/>
            <w:b/>
            <w:noProof/>
            <w:color w:val="auto"/>
          </w:rPr>
          <w:t>5 File format descrip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5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8</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56" w:history="1">
        <w:r w:rsidR="005033C4" w:rsidRPr="005C75A0">
          <w:rPr>
            <w:rStyle w:val="a3"/>
            <w:rFonts w:ascii="Times New Roman" w:hAnsi="Times New Roman"/>
            <w:b/>
            <w:noProof/>
            <w:color w:val="auto"/>
          </w:rPr>
          <w:t>6 Thanks &amp; Support</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6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14</w:t>
        </w:r>
        <w:r w:rsidR="005033C4" w:rsidRPr="005C75A0">
          <w:rPr>
            <w:rFonts w:ascii="Times New Roman" w:hAnsi="Times New Roman"/>
            <w:noProof/>
            <w:webHidden/>
          </w:rPr>
          <w:fldChar w:fldCharType="end"/>
        </w:r>
      </w:hyperlink>
    </w:p>
    <w:p w:rsidR="005033C4" w:rsidRPr="005C75A0" w:rsidRDefault="004F1D67" w:rsidP="005033C4">
      <w:pPr>
        <w:pStyle w:val="10"/>
        <w:tabs>
          <w:tab w:val="right" w:leader="dot" w:pos="8296"/>
        </w:tabs>
        <w:spacing w:line="480" w:lineRule="auto"/>
        <w:rPr>
          <w:rFonts w:ascii="Times New Roman" w:hAnsi="Times New Roman"/>
          <w:noProof/>
          <w:kern w:val="2"/>
          <w:sz w:val="21"/>
        </w:rPr>
      </w:pPr>
      <w:hyperlink w:anchor="_Toc19525057" w:history="1">
        <w:r w:rsidR="005033C4" w:rsidRPr="005C75A0">
          <w:rPr>
            <w:rStyle w:val="a3"/>
            <w:rFonts w:ascii="Times New Roman" w:hAnsi="Times New Roman"/>
            <w:b/>
            <w:noProof/>
            <w:color w:val="auto"/>
          </w:rPr>
          <w:t>7 Reference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7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462DC">
          <w:rPr>
            <w:rFonts w:ascii="Times New Roman" w:hAnsi="Times New Roman"/>
            <w:noProof/>
            <w:webHidden/>
          </w:rPr>
          <w:t>15</w:t>
        </w:r>
        <w:r w:rsidR="005033C4" w:rsidRPr="005C75A0">
          <w:rPr>
            <w:rFonts w:ascii="Times New Roman" w:hAnsi="Times New Roman"/>
            <w:noProof/>
            <w:webHidden/>
          </w:rPr>
          <w:fldChar w:fldCharType="end"/>
        </w:r>
      </w:hyperlink>
    </w:p>
    <w:p w:rsidR="0033201A" w:rsidRPr="005C75A0" w:rsidRDefault="007D01D8" w:rsidP="0033201A">
      <w:pPr>
        <w:spacing w:line="480" w:lineRule="auto"/>
        <w:rPr>
          <w:rFonts w:ascii="Times New Roman" w:hAnsi="Times New Roman" w:cs="Times New Roman"/>
          <w:kern w:val="0"/>
          <w:sz w:val="22"/>
        </w:rPr>
        <w:sectPr w:rsidR="0033201A" w:rsidRPr="005C75A0" w:rsidSect="00796D6A">
          <w:headerReference w:type="default" r:id="rId10"/>
          <w:pgSz w:w="11906" w:h="16838"/>
          <w:pgMar w:top="1440" w:right="1800" w:bottom="1440" w:left="1800" w:header="851" w:footer="992" w:gutter="0"/>
          <w:cols w:space="425"/>
          <w:docGrid w:type="lines" w:linePitch="326"/>
        </w:sectPr>
      </w:pPr>
      <w:r w:rsidRPr="005C75A0">
        <w:rPr>
          <w:rFonts w:ascii="Times New Roman" w:hAnsi="Times New Roman" w:cs="Times New Roman"/>
          <w:kern w:val="0"/>
          <w:sz w:val="22"/>
        </w:rPr>
        <w:fldChar w:fldCharType="end"/>
      </w:r>
    </w:p>
    <w:p w:rsidR="001D41EF" w:rsidRPr="005C75A0" w:rsidRDefault="00F97D0E" w:rsidP="004D11AC">
      <w:pPr>
        <w:spacing w:beforeLines="50" w:before="156" w:afterLines="50" w:after="156"/>
        <w:outlineLvl w:val="0"/>
        <w:rPr>
          <w:rFonts w:ascii="Times New Roman" w:hAnsi="Times New Roman" w:cs="Times New Roman"/>
          <w:b/>
          <w:sz w:val="30"/>
          <w:szCs w:val="30"/>
        </w:rPr>
      </w:pPr>
      <w:bookmarkStart w:id="0" w:name="_Toc19525046"/>
      <w:r w:rsidRPr="005C75A0">
        <w:rPr>
          <w:rFonts w:ascii="Times New Roman" w:hAnsi="Times New Roman" w:cs="Times New Roman"/>
          <w:b/>
          <w:sz w:val="30"/>
          <w:szCs w:val="30"/>
        </w:rPr>
        <w:lastRenderedPageBreak/>
        <w:t>1 Introduction</w:t>
      </w:r>
      <w:bookmarkEnd w:id="0"/>
    </w:p>
    <w:p w:rsidR="00887634" w:rsidRPr="005C75A0" w:rsidRDefault="00E264D7" w:rsidP="00482C9D">
      <w:pPr>
        <w:rPr>
          <w:rFonts w:ascii="Times New Roman" w:hAnsi="Times New Roman" w:cs="Times New Roman"/>
        </w:rPr>
      </w:pPr>
      <w:r w:rsidRPr="005C75A0">
        <w:rPr>
          <w:rFonts w:ascii="Times New Roman" w:hAnsi="Times New Roman" w:cs="Times New Roman"/>
        </w:rPr>
        <w:t xml:space="preserve">The open-source MG-APP is developed based on the GNU General Public License version 3 (GPLv3) protocol, and includes all of the C++ and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source code. </w:t>
      </w:r>
      <w:r w:rsidR="00EC2CFE" w:rsidRPr="005C75A0">
        <w:rPr>
          <w:rFonts w:ascii="Times New Roman" w:hAnsi="Times New Roman" w:cs="Times New Roman"/>
        </w:rPr>
        <w:t>The software provides a rich function library that make</w:t>
      </w:r>
      <w:r w:rsidR="00FC3DF1" w:rsidRPr="005C75A0">
        <w:rPr>
          <w:rFonts w:ascii="Times New Roman" w:hAnsi="Times New Roman" w:cs="Times New Roman"/>
        </w:rPr>
        <w:t>s subsequent development easier</w:t>
      </w:r>
      <w:r w:rsidR="00FC3DF1"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and can run on UNIX/Linux, Windows, and other operating systems. </w:t>
      </w:r>
      <w:r w:rsidR="00083B5F" w:rsidRPr="005C75A0">
        <w:rPr>
          <w:rFonts w:ascii="Times New Roman" w:hAnsi="Times New Roman" w:cs="Times New Roman"/>
        </w:rPr>
        <w:t>MG-APP</w:t>
      </w:r>
      <w:r w:rsidR="00887634" w:rsidRPr="005C75A0">
        <w:rPr>
          <w:rFonts w:ascii="Times New Roman" w:hAnsi="Times New Roman" w:cs="Times New Roman"/>
        </w:rPr>
        <w:t xml:space="preserve"> adopts </w:t>
      </w:r>
      <w:r w:rsidR="00A96406" w:rsidRPr="005C75A0">
        <w:rPr>
          <w:rFonts w:ascii="Times New Roman" w:eastAsiaTheme="minorEastAsia" w:hAnsi="Times New Roman" w:cs="Times New Roman" w:hint="eastAsia"/>
        </w:rPr>
        <w:t>p</w:t>
      </w:r>
      <w:r w:rsidR="00A96406" w:rsidRPr="005C75A0">
        <w:rPr>
          <w:rFonts w:ascii="Times New Roman" w:hAnsi="Times New Roman" w:cs="Times New Roman"/>
        </w:rPr>
        <w:t xml:space="preserve">recise point positioning </w:t>
      </w:r>
      <w:r w:rsidR="00A96406" w:rsidRPr="005C75A0">
        <w:rPr>
          <w:rFonts w:ascii="Times New Roman" w:eastAsiaTheme="minorEastAsia" w:hAnsi="Times New Roman" w:cs="Times New Roman" w:hint="eastAsia"/>
        </w:rPr>
        <w:t>(</w:t>
      </w:r>
      <w:r w:rsidR="00887634" w:rsidRPr="005C75A0">
        <w:rPr>
          <w:rFonts w:ascii="Times New Roman" w:hAnsi="Times New Roman" w:cs="Times New Roman"/>
        </w:rPr>
        <w:t>PPP</w:t>
      </w:r>
      <w:r w:rsidR="00A96406"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mode of ionosphere-free combination to process data of GPS, GLONASS, </w:t>
      </w:r>
      <w:proofErr w:type="spellStart"/>
      <w:r w:rsidR="00FC3DF1" w:rsidRPr="005C75A0">
        <w:rPr>
          <w:rFonts w:ascii="Times New Roman" w:hAnsi="Times New Roman" w:cs="Times New Roman"/>
          <w:szCs w:val="24"/>
        </w:rPr>
        <w:t>BeiDou</w:t>
      </w:r>
      <w:proofErr w:type="spellEnd"/>
      <w:r w:rsidR="00FC3DF1" w:rsidRPr="005C75A0">
        <w:rPr>
          <w:rFonts w:ascii="Times New Roman" w:hAnsi="Times New Roman" w:cs="Times New Roman"/>
          <w:szCs w:val="24"/>
        </w:rPr>
        <w:t xml:space="preserve"> </w:t>
      </w:r>
      <w:r w:rsidR="00FC3DF1" w:rsidRPr="005C75A0">
        <w:rPr>
          <w:rFonts w:ascii="Times New Roman" w:eastAsiaTheme="minorEastAsia" w:hAnsi="Times New Roman" w:cs="Times New Roman" w:hint="eastAsia"/>
          <w:szCs w:val="24"/>
        </w:rPr>
        <w:t>(</w:t>
      </w:r>
      <w:r w:rsidR="00887634" w:rsidRPr="005C75A0">
        <w:rPr>
          <w:rFonts w:ascii="Times New Roman" w:hAnsi="Times New Roman" w:cs="Times New Roman"/>
        </w:rPr>
        <w:t>BDS</w:t>
      </w:r>
      <w:r w:rsidR="00FC3DF1" w:rsidRPr="005C75A0">
        <w:rPr>
          <w:rFonts w:ascii="Times New Roman" w:eastAsiaTheme="minorEastAsia" w:hAnsi="Times New Roman" w:cs="Times New Roman" w:hint="eastAsia"/>
        </w:rPr>
        <w:t>)</w:t>
      </w:r>
      <w:r w:rsidR="00887634" w:rsidRPr="005C75A0">
        <w:rPr>
          <w:rFonts w:ascii="Times New Roman" w:hAnsi="Times New Roman" w:cs="Times New Roman"/>
        </w:rPr>
        <w:t>, and Galileo systems. It c</w:t>
      </w:r>
      <w:r w:rsidR="00EC2CFE" w:rsidRPr="005C75A0">
        <w:rPr>
          <w:rFonts w:ascii="Times New Roman" w:hAnsi="Times New Roman" w:cs="Times New Roman"/>
        </w:rPr>
        <w:t xml:space="preserve">an </w:t>
      </w:r>
      <w:r w:rsidR="00014C5C" w:rsidRPr="005C75A0">
        <w:rPr>
          <w:rFonts w:ascii="Times New Roman" w:hAnsi="Times New Roman" w:cs="Times New Roman"/>
        </w:rPr>
        <w:t xml:space="preserve">process </w:t>
      </w:r>
      <w:r w:rsidR="00EC2CFE" w:rsidRPr="005C75A0">
        <w:rPr>
          <w:rFonts w:ascii="Times New Roman" w:hAnsi="Times New Roman" w:cs="Times New Roman"/>
        </w:rPr>
        <w:t>not only static data</w:t>
      </w:r>
      <w:r w:rsidR="00180AFC"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but also dynamic observed data. </w:t>
      </w:r>
      <w:r w:rsidR="00083B5F" w:rsidRPr="005C75A0">
        <w:rPr>
          <w:rFonts w:ascii="Times New Roman" w:hAnsi="Times New Roman" w:cs="Times New Roman"/>
        </w:rPr>
        <w:t>MG-APP</w:t>
      </w:r>
      <w:r w:rsidR="00887634" w:rsidRPr="005C75A0">
        <w:rPr>
          <w:rFonts w:ascii="Times New Roman" w:hAnsi="Times New Roman" w:cs="Times New Roman"/>
        </w:rPr>
        <w:t xml:space="preserve"> </w:t>
      </w:r>
      <w:r w:rsidR="00014C5C" w:rsidRPr="005C75A0">
        <w:rPr>
          <w:rFonts w:ascii="Times New Roman" w:hAnsi="Times New Roman" w:cs="Times New Roman" w:hint="eastAsia"/>
        </w:rPr>
        <w:t>implement</w:t>
      </w:r>
      <w:r w:rsidR="00014C5C" w:rsidRPr="005C75A0">
        <w:rPr>
          <w:rFonts w:ascii="Times New Roman" w:eastAsiaTheme="minorEastAsia" w:hAnsi="Times New Roman" w:cs="Times New Roman" w:hint="eastAsia"/>
        </w:rPr>
        <w:t>s</w:t>
      </w:r>
      <w:r w:rsidR="00887634" w:rsidRPr="005C75A0">
        <w:rPr>
          <w:rFonts w:ascii="Times New Roman" w:hAnsi="Times New Roman" w:cs="Times New Roman"/>
        </w:rPr>
        <w:t xml:space="preserve"> multiple filtering modes: Kalman filter, </w:t>
      </w:r>
      <w:r w:rsidR="00E500B9" w:rsidRPr="005C75A0">
        <w:rPr>
          <w:rFonts w:ascii="Times New Roman" w:eastAsiaTheme="minorEastAsia" w:hAnsi="Times New Roman" w:cs="Times New Roman" w:hint="eastAsia"/>
        </w:rPr>
        <w:t>and the</w:t>
      </w:r>
      <w:r w:rsidR="00B22D6C"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Square Root Information Filter (SRIF).</w:t>
      </w:r>
      <w:r w:rsidR="00040479" w:rsidRPr="005C75A0">
        <w:rPr>
          <w:rFonts w:ascii="Times New Roman" w:hAnsi="Times New Roman" w:cs="Times New Roman" w:hint="eastAsia"/>
        </w:rPr>
        <w:t xml:space="preserve"> </w:t>
      </w:r>
      <w:r w:rsidR="006F6C0D" w:rsidRPr="005C75A0">
        <w:rPr>
          <w:rFonts w:ascii="Times New Roman" w:eastAsiaTheme="minorEastAsia" w:hAnsi="Times New Roman" w:cs="Times New Roman" w:hint="eastAsia"/>
        </w:rPr>
        <w:t>Also</w:t>
      </w:r>
      <w:r w:rsidR="00C15890" w:rsidRPr="005C75A0">
        <w:rPr>
          <w:rFonts w:ascii="Times New Roman" w:eastAsiaTheme="minorEastAsia" w:hAnsi="Times New Roman" w:cs="Times New Roman"/>
        </w:rPr>
        <w:t>,</w:t>
      </w:r>
      <w:r w:rsidR="00C15890" w:rsidRPr="005C75A0">
        <w:rPr>
          <w:rFonts w:ascii="Times New Roman" w:eastAsiaTheme="minorEastAsia" w:hAnsi="Times New Roman" w:cs="Times New Roman" w:hint="eastAsia"/>
        </w:rPr>
        <w:t xml:space="preserve"> </w:t>
      </w:r>
      <w:r w:rsidR="00083B5F" w:rsidRPr="005C75A0">
        <w:rPr>
          <w:rFonts w:ascii="Times New Roman" w:hAnsi="Times New Roman" w:cs="Times New Roman"/>
        </w:rPr>
        <w:t>MG-APP</w:t>
      </w:r>
      <w:r w:rsidR="00887634" w:rsidRPr="005C75A0">
        <w:rPr>
          <w:rFonts w:ascii="Times New Roman" w:hAnsi="Times New Roman" w:cs="Times New Roman"/>
        </w:rPr>
        <w:t xml:space="preserve"> software uses phase</w:t>
      </w:r>
      <w:r w:rsidR="00CD3B13" w:rsidRPr="005C75A0">
        <w:rPr>
          <w:rFonts w:ascii="Times New Roman" w:eastAsiaTheme="minorEastAsia" w:hAnsi="Times New Roman" w:cs="Times New Roman" w:hint="eastAsia"/>
        </w:rPr>
        <w:t>-</w:t>
      </w:r>
      <w:r w:rsidR="00887634" w:rsidRPr="005C75A0">
        <w:rPr>
          <w:rFonts w:ascii="Times New Roman" w:hAnsi="Times New Roman" w:cs="Times New Roman"/>
        </w:rPr>
        <w:t>smooth</w:t>
      </w:r>
      <w:r w:rsidR="00B01E79" w:rsidRPr="005C75A0">
        <w:rPr>
          <w:rFonts w:ascii="Times New Roman" w:eastAsiaTheme="minorEastAsia" w:hAnsi="Times New Roman" w:cs="Times New Roman" w:hint="eastAsia"/>
        </w:rPr>
        <w:t>ed</w:t>
      </w:r>
      <w:r w:rsidR="00887634" w:rsidRPr="005C75A0">
        <w:rPr>
          <w:rFonts w:ascii="Times New Roman" w:hAnsi="Times New Roman" w:cs="Times New Roman"/>
        </w:rPr>
        <w:t xml:space="preserve"> </w:t>
      </w:r>
      <w:r w:rsidR="002537DC" w:rsidRPr="005C75A0">
        <w:rPr>
          <w:rFonts w:ascii="Times New Roman" w:hAnsi="Times New Roman" w:cs="Times New Roman"/>
        </w:rPr>
        <w:t>pseudorange</w:t>
      </w:r>
      <w:r w:rsidR="002753B9" w:rsidRPr="005C75A0">
        <w:rPr>
          <w:rFonts w:ascii="Times New Roman" w:eastAsiaTheme="minorEastAsia" w:hAnsi="Times New Roman" w:cs="Times New Roman" w:hint="eastAsia"/>
        </w:rPr>
        <w:t>s</w:t>
      </w:r>
      <w:r w:rsidR="002537DC" w:rsidRPr="005C75A0">
        <w:rPr>
          <w:rFonts w:ascii="Times New Roman" w:hAnsi="Times New Roman" w:cs="Times New Roman"/>
        </w:rPr>
        <w:t xml:space="preserve"> </w:t>
      </w:r>
      <w:r w:rsidR="00887634" w:rsidRPr="005C75A0">
        <w:rPr>
          <w:rFonts w:ascii="Times New Roman" w:hAnsi="Times New Roman" w:cs="Times New Roman"/>
        </w:rPr>
        <w:t xml:space="preserve">to improve the precision of </w:t>
      </w:r>
      <w:r w:rsidR="00F46AE8" w:rsidRPr="005C75A0">
        <w:rPr>
          <w:rFonts w:ascii="Times New Roman" w:eastAsiaTheme="minorEastAsia" w:hAnsi="Times New Roman" w:cs="Times New Roman" w:hint="eastAsia"/>
        </w:rPr>
        <w:t xml:space="preserve">the </w:t>
      </w:r>
      <w:proofErr w:type="spellStart"/>
      <w:r w:rsidR="002537DC" w:rsidRPr="005C75A0">
        <w:rPr>
          <w:rFonts w:ascii="Times New Roman" w:hAnsi="Times New Roman" w:cs="Times New Roman"/>
        </w:rPr>
        <w:t>pseudorange</w:t>
      </w:r>
      <w:proofErr w:type="spellEnd"/>
      <w:r w:rsidR="002537DC" w:rsidRPr="005C75A0">
        <w:rPr>
          <w:rFonts w:ascii="Times New Roman" w:hAnsi="Times New Roman" w:cs="Times New Roman"/>
        </w:rPr>
        <w:t xml:space="preserve"> </w:t>
      </w:r>
      <w:r w:rsidR="00887634" w:rsidRPr="005C75A0">
        <w:rPr>
          <w:rFonts w:ascii="Times New Roman" w:hAnsi="Times New Roman" w:cs="Times New Roman"/>
        </w:rPr>
        <w:t xml:space="preserve">positioning. Both the PPP mode based on precision products and the </w:t>
      </w:r>
      <w:r w:rsidR="00675DCA" w:rsidRPr="005C75A0">
        <w:rPr>
          <w:rFonts w:ascii="Times New Roman" w:eastAsiaTheme="minorEastAsia" w:hAnsi="Times New Roman" w:cs="Times New Roman"/>
        </w:rPr>
        <w:t>single point positioning</w:t>
      </w:r>
      <w:r w:rsidR="00887634" w:rsidRPr="005C75A0">
        <w:rPr>
          <w:rFonts w:ascii="Times New Roman" w:hAnsi="Times New Roman" w:cs="Times New Roman"/>
        </w:rPr>
        <w:t xml:space="preserve"> (SPP) </w:t>
      </w:r>
      <w:r w:rsidR="00E60855" w:rsidRPr="005C75A0">
        <w:rPr>
          <w:rFonts w:ascii="Times New Roman" w:eastAsiaTheme="minorEastAsia" w:hAnsi="Times New Roman" w:cs="Times New Roman" w:hint="eastAsia"/>
        </w:rPr>
        <w:t>using a</w:t>
      </w:r>
      <w:r w:rsidR="00887634" w:rsidRPr="005C75A0">
        <w:rPr>
          <w:rFonts w:ascii="Times New Roman" w:hAnsi="Times New Roman" w:cs="Times New Roman"/>
        </w:rPr>
        <w:t xml:space="preserve"> broadcast ephemeris is available for the choices.</w:t>
      </w:r>
      <w:r w:rsidR="00CC0516"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Meanwhile, a variety of commonly used tropospheric estimation models, such as UNB3m, Saastamoinen (GPT2), </w:t>
      </w:r>
      <w:r w:rsidR="008F5285" w:rsidRPr="005C75A0">
        <w:rPr>
          <w:rFonts w:ascii="Times New Roman" w:hAnsi="Times New Roman" w:cs="Times New Roman" w:hint="eastAsia"/>
        </w:rPr>
        <w:t xml:space="preserve">and </w:t>
      </w:r>
      <w:r w:rsidR="008F5285" w:rsidRPr="005C75A0">
        <w:rPr>
          <w:rFonts w:ascii="Times New Roman" w:hAnsi="Times New Roman" w:cs="Times New Roman"/>
        </w:rPr>
        <w:t>Hopfield (GPT2)</w:t>
      </w:r>
      <w:r w:rsidR="008F5285" w:rsidRPr="005C75A0">
        <w:rPr>
          <w:rFonts w:ascii="Times New Roman" w:hAnsi="Times New Roman" w:cs="Times New Roman" w:hint="eastAsia"/>
        </w:rPr>
        <w:t xml:space="preserve"> </w:t>
      </w:r>
      <w:r w:rsidR="00BA6D9C" w:rsidRPr="005C75A0">
        <w:rPr>
          <w:rFonts w:ascii="Times New Roman" w:hAnsi="Times New Roman" w:cs="Times New Roman"/>
        </w:rPr>
        <w:t xml:space="preserve">are provided for users </w:t>
      </w:r>
      <w:r w:rsidR="00887634" w:rsidRPr="005C75A0">
        <w:rPr>
          <w:rFonts w:ascii="Times New Roman" w:hAnsi="Times New Roman" w:cs="Times New Roman"/>
        </w:rPr>
        <w:t xml:space="preserve">to study the effects of different tropospheric models on PPP positioning. Users need not care about the format </w:t>
      </w:r>
      <w:r w:rsidR="00BA6D9C" w:rsidRPr="005C75A0">
        <w:rPr>
          <w:rFonts w:ascii="Times New Roman" w:eastAsiaTheme="minorEastAsia" w:hAnsi="Times New Roman" w:cs="Times New Roman" w:hint="eastAsia"/>
        </w:rPr>
        <w:t>of</w:t>
      </w:r>
      <w:r w:rsidR="00887634" w:rsidRPr="005C75A0">
        <w:rPr>
          <w:rFonts w:ascii="Times New Roman" w:hAnsi="Times New Roman" w:cs="Times New Roman"/>
        </w:rPr>
        <w:t xml:space="preserve"> observed data (Rinex3.x and Rinex2.x) and broadcast ephemeris file types (N files, P files). </w:t>
      </w:r>
      <w:bookmarkStart w:id="1" w:name="OLE_LINK14"/>
      <w:bookmarkStart w:id="2" w:name="OLE_LINK15"/>
      <w:r w:rsidR="00BA6D9C" w:rsidRPr="005C75A0">
        <w:rPr>
          <w:rFonts w:ascii="Times New Roman" w:hAnsi="Times New Roman" w:cs="Times New Roman"/>
        </w:rPr>
        <w:t xml:space="preserve">The software can automatically download prerequisite products for processing if the products are not </w:t>
      </w:r>
      <w:r w:rsidR="00A823CC" w:rsidRPr="005C75A0">
        <w:rPr>
          <w:rFonts w:ascii="Times New Roman" w:eastAsiaTheme="minorEastAsia" w:hAnsi="Times New Roman" w:cs="Times New Roman" w:hint="eastAsia"/>
        </w:rPr>
        <w:t>present</w:t>
      </w:r>
      <w:bookmarkEnd w:id="1"/>
      <w:bookmarkEnd w:id="2"/>
      <w:r w:rsidR="00BA6D9C" w:rsidRPr="005C75A0">
        <w:rPr>
          <w:rFonts w:ascii="Times New Roman" w:hAnsi="Times New Roman" w:cs="Times New Roman"/>
        </w:rPr>
        <w:t xml:space="preserve">. </w:t>
      </w:r>
      <w:proofErr w:type="spellStart"/>
      <w:r w:rsidR="00BA6D9C" w:rsidRPr="005C75A0">
        <w:rPr>
          <w:rFonts w:ascii="Times New Roman" w:hAnsi="Times New Roman" w:cs="Times New Roman"/>
        </w:rPr>
        <w:t xml:space="preserve">Further </w:t>
      </w:r>
      <w:proofErr w:type="gramStart"/>
      <w:r w:rsidR="00BA6D9C" w:rsidRPr="005C75A0">
        <w:rPr>
          <w:rFonts w:ascii="Times New Roman" w:hAnsi="Times New Roman" w:cs="Times New Roman"/>
        </w:rPr>
        <w:t>more</w:t>
      </w:r>
      <w:proofErr w:type="spellEnd"/>
      <w:r w:rsidR="00BA6D9C" w:rsidRPr="005C75A0">
        <w:rPr>
          <w:rFonts w:ascii="Times New Roman" w:hAnsi="Times New Roman" w:cs="Times New Roman"/>
        </w:rPr>
        <w:t>,</w:t>
      </w:r>
      <w:proofErr w:type="gramEnd"/>
      <w:r w:rsidR="00BA6D9C" w:rsidRPr="005C75A0">
        <w:rPr>
          <w:rFonts w:ascii="Times New Roman" w:hAnsi="Times New Roman" w:cs="Times New Roman"/>
        </w:rPr>
        <w:t xml:space="preserve"> The software can automatically process the observed data in batches.</w:t>
      </w:r>
      <w:r w:rsidR="00BA6D9C"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During the data processing, it needs the observed data of only two adjacent epochs and adopts real-time processing data mode according to the filtering algorithm to study the PPP convergence process by using either the forward </w:t>
      </w:r>
      <w:r w:rsidR="00FE6C97" w:rsidRPr="005C75A0">
        <w:rPr>
          <w:rFonts w:ascii="Times New Roman" w:eastAsiaTheme="minorEastAsia" w:hAnsi="Times New Roman" w:cs="Times New Roman" w:hint="eastAsia"/>
        </w:rPr>
        <w:t>or backwards</w:t>
      </w:r>
      <w:r w:rsidR="005F2C8B"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filtering</w:t>
      </w:r>
      <w:r w:rsidR="005F2C8B" w:rsidRPr="005C75A0">
        <w:rPr>
          <w:rFonts w:ascii="Times New Roman" w:eastAsiaTheme="minorEastAsia" w:hAnsi="Times New Roman" w:cs="Times New Roman" w:hint="eastAsia"/>
        </w:rPr>
        <w:t>;</w:t>
      </w:r>
      <w:r w:rsidR="00F3764C" w:rsidRPr="005C75A0">
        <w:rPr>
          <w:rFonts w:ascii="Times New Roman" w:hAnsi="Times New Roman" w:cs="Times New Roman"/>
        </w:rPr>
        <w:t xml:space="preserve"> high-precision products are obtained by backwards filtering.</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The main </w:t>
      </w:r>
      <w:r w:rsidR="00BA6D9C" w:rsidRPr="005C75A0">
        <w:rPr>
          <w:rFonts w:ascii="Times New Roman" w:hAnsi="Times New Roman" w:cs="Times New Roman"/>
        </w:rPr>
        <w:t xml:space="preserve">features </w:t>
      </w:r>
      <w:r w:rsidRPr="005C75A0">
        <w:rPr>
          <w:rFonts w:ascii="Times New Roman" w:hAnsi="Times New Roman" w:cs="Times New Roman"/>
        </w:rPr>
        <w:t>of the software are as follows:</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1. </w:t>
      </w:r>
      <w:r w:rsidR="00292E95" w:rsidRPr="005C75A0">
        <w:rPr>
          <w:rFonts w:ascii="Times New Roman" w:eastAsiaTheme="minorEastAsia" w:hAnsi="Times New Roman" w:cs="Times New Roman" w:hint="eastAsia"/>
        </w:rPr>
        <w:t xml:space="preserve">It can </w:t>
      </w:r>
      <w:r w:rsidR="00203B5C" w:rsidRPr="005C75A0">
        <w:rPr>
          <w:rFonts w:ascii="Times New Roman" w:eastAsiaTheme="minorEastAsia" w:hAnsi="Times New Roman" w:cs="Times New Roman" w:hint="eastAsia"/>
        </w:rPr>
        <w:t>r</w:t>
      </w:r>
      <w:r w:rsidRPr="005C75A0">
        <w:rPr>
          <w:rFonts w:ascii="Times New Roman" w:hAnsi="Times New Roman" w:cs="Times New Roman"/>
        </w:rPr>
        <w:t xml:space="preserve">ead the data </w:t>
      </w:r>
      <w:r w:rsidR="00BA6D9C" w:rsidRPr="005C75A0">
        <w:rPr>
          <w:rFonts w:ascii="Times New Roman" w:eastAsiaTheme="minorEastAsia" w:hAnsi="Times New Roman" w:cs="Times New Roman" w:hint="eastAsia"/>
        </w:rPr>
        <w:t xml:space="preserve">files </w:t>
      </w:r>
      <w:r w:rsidRPr="005C75A0">
        <w:rPr>
          <w:rFonts w:ascii="Times New Roman" w:hAnsi="Times New Roman" w:cs="Times New Roman"/>
        </w:rPr>
        <w:t>needed for precise point positioning (PPP): observation data (*.</w:t>
      </w:r>
      <w:r w:rsidR="00A756BE" w:rsidRPr="005C75A0">
        <w:rPr>
          <w:rFonts w:ascii="Times New Roman" w:eastAsiaTheme="minorEastAsia" w:hAnsi="Times New Roman" w:cs="Times New Roman" w:hint="eastAsia"/>
        </w:rPr>
        <w:t>*</w:t>
      </w:r>
      <w:r w:rsidRPr="005C75A0">
        <w:rPr>
          <w:rFonts w:ascii="Times New Roman" w:hAnsi="Times New Roman" w:cs="Times New Roman"/>
        </w:rPr>
        <w:t xml:space="preserve">o), satellite precise orbit data (*.sp3), satellite clock offset data </w:t>
      </w:r>
      <w:r w:rsidR="00CF3AD6" w:rsidRPr="005C75A0">
        <w:rPr>
          <w:rFonts w:ascii="Times New Roman" w:hAnsi="Times New Roman" w:cs="Times New Roman"/>
        </w:rPr>
        <w:t xml:space="preserve">in 5 minutes or 30 seconds </w:t>
      </w:r>
      <w:r w:rsidRPr="005C75A0">
        <w:rPr>
          <w:rFonts w:ascii="Times New Roman" w:hAnsi="Times New Roman" w:cs="Times New Roman"/>
        </w:rPr>
        <w:t>(*.</w:t>
      </w:r>
      <w:proofErr w:type="spellStart"/>
      <w:r w:rsidRPr="005C75A0">
        <w:rPr>
          <w:rFonts w:ascii="Times New Roman" w:hAnsi="Times New Roman" w:cs="Times New Roman"/>
        </w:rPr>
        <w:t>clk</w:t>
      </w:r>
      <w:proofErr w:type="spellEnd"/>
      <w:r w:rsidR="00CF3AD6" w:rsidRPr="005C75A0">
        <w:rPr>
          <w:rFonts w:ascii="Times New Roman" w:eastAsiaTheme="minorEastAsia" w:hAnsi="Times New Roman" w:cs="Times New Roman" w:hint="eastAsia"/>
        </w:rPr>
        <w:t xml:space="preserve"> or </w:t>
      </w:r>
      <w:r w:rsidR="00135213" w:rsidRPr="005C75A0">
        <w:rPr>
          <w:rFonts w:ascii="Times New Roman" w:eastAsiaTheme="minorEastAsia" w:hAnsi="Times New Roman" w:cs="Times New Roman"/>
        </w:rPr>
        <w:t>*.</w:t>
      </w:r>
      <w:proofErr w:type="spellStart"/>
      <w:r w:rsidR="00135213" w:rsidRPr="005C75A0">
        <w:rPr>
          <w:rFonts w:ascii="Times New Roman" w:eastAsiaTheme="minorEastAsia" w:hAnsi="Times New Roman" w:cs="Times New Roman"/>
        </w:rPr>
        <w:t>clk</w:t>
      </w:r>
      <w:proofErr w:type="spellEnd"/>
      <w:r w:rsidR="00135213" w:rsidRPr="005C75A0">
        <w:rPr>
          <w:rFonts w:ascii="Times New Roman" w:eastAsiaTheme="minorEastAsia" w:hAnsi="Times New Roman" w:cs="Times New Roman"/>
        </w:rPr>
        <w:t>_*</w:t>
      </w:r>
      <w:r w:rsidRPr="005C75A0">
        <w:rPr>
          <w:rFonts w:ascii="Times New Roman" w:hAnsi="Times New Roman" w:cs="Times New Roman"/>
        </w:rPr>
        <w:t>), earth rotation parameter data (*.</w:t>
      </w:r>
      <w:proofErr w:type="spellStart"/>
      <w:r w:rsidRPr="005C75A0">
        <w:rPr>
          <w:rFonts w:ascii="Times New Roman" w:hAnsi="Times New Roman" w:cs="Times New Roman"/>
        </w:rPr>
        <w:t>erp</w:t>
      </w:r>
      <w:proofErr w:type="spellEnd"/>
      <w:r w:rsidRPr="005C75A0">
        <w:rPr>
          <w:rFonts w:ascii="Times New Roman" w:hAnsi="Times New Roman" w:cs="Times New Roman"/>
        </w:rPr>
        <w:t>), ocean tide data (*.</w:t>
      </w:r>
      <w:proofErr w:type="spellStart"/>
      <w:r w:rsidRPr="005C75A0">
        <w:rPr>
          <w:rFonts w:ascii="Times New Roman" w:hAnsi="Times New Roman" w:cs="Times New Roman"/>
        </w:rPr>
        <w:t>blq</w:t>
      </w:r>
      <w:proofErr w:type="spellEnd"/>
      <w:r w:rsidRPr="005C75A0">
        <w:rPr>
          <w:rFonts w:ascii="Times New Roman" w:hAnsi="Times New Roman" w:cs="Times New Roman"/>
        </w:rPr>
        <w:t>), satellite and receiver antenna data (*.</w:t>
      </w:r>
      <w:proofErr w:type="spellStart"/>
      <w:r w:rsidRPr="005C75A0">
        <w:rPr>
          <w:rFonts w:ascii="Times New Roman" w:hAnsi="Times New Roman" w:cs="Times New Roman"/>
        </w:rPr>
        <w:t>atx</w:t>
      </w:r>
      <w:proofErr w:type="spellEnd"/>
      <w:r w:rsidRPr="005C75A0">
        <w:rPr>
          <w:rFonts w:ascii="Times New Roman" w:hAnsi="Times New Roman" w:cs="Times New Roman"/>
        </w:rPr>
        <w:t>), global tropospheric grid data (*.</w:t>
      </w:r>
      <w:proofErr w:type="spellStart"/>
      <w:r w:rsidRPr="005C75A0">
        <w:rPr>
          <w:rFonts w:ascii="Times New Roman" w:hAnsi="Times New Roman" w:cs="Times New Roman"/>
        </w:rPr>
        <w:t>grd</w:t>
      </w:r>
      <w:proofErr w:type="spellEnd"/>
      <w:r w:rsidRPr="005C75A0">
        <w:rPr>
          <w:rFonts w:ascii="Times New Roman" w:hAnsi="Times New Roman" w:cs="Times New Roman"/>
        </w:rPr>
        <w:t>)</w:t>
      </w:r>
      <w:r w:rsidR="003C21DF" w:rsidRPr="005C75A0">
        <w:rPr>
          <w:rFonts w:ascii="Times New Roman" w:eastAsiaTheme="minorEastAsia" w:hAnsi="Times New Roman" w:cs="Times New Roman" w:hint="eastAsia"/>
        </w:rPr>
        <w:t>,</w:t>
      </w:r>
      <w:r w:rsidRPr="005C75A0">
        <w:rPr>
          <w:rFonts w:ascii="Times New Roman" w:hAnsi="Times New Roman" w:cs="Times New Roman"/>
        </w:rPr>
        <w:t xml:space="preserve"> and so on.</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2. Two different filtering algorithms are </w:t>
      </w:r>
      <w:r w:rsidR="00BA6D9C" w:rsidRPr="005C75A0">
        <w:rPr>
          <w:rFonts w:ascii="Times New Roman" w:hAnsi="Times New Roman" w:cs="Times New Roman"/>
        </w:rPr>
        <w:t xml:space="preserve">implemented </w:t>
      </w:r>
      <w:r w:rsidRPr="005C75A0">
        <w:rPr>
          <w:rFonts w:ascii="Times New Roman" w:hAnsi="Times New Roman" w:cs="Times New Roman"/>
        </w:rPr>
        <w:t xml:space="preserve">to process epoch observation data: </w:t>
      </w:r>
      <w:r w:rsidR="00C462FE" w:rsidRPr="005C75A0">
        <w:rPr>
          <w:rFonts w:ascii="Times New Roman" w:hAnsi="Times New Roman" w:cs="Times New Roman"/>
        </w:rPr>
        <w:t>SRIF and Kalman filter</w:t>
      </w:r>
      <w:r w:rsidRPr="005C75A0">
        <w:rPr>
          <w:rFonts w:ascii="Times New Roman" w:hAnsi="Times New Roman" w:cs="Times New Roman"/>
        </w:rPr>
        <w:t>.</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3. </w:t>
      </w:r>
      <w:r w:rsidR="00203B5C" w:rsidRPr="005C75A0">
        <w:rPr>
          <w:rFonts w:ascii="Times New Roman" w:eastAsiaTheme="minorEastAsia" w:hAnsi="Times New Roman" w:cs="Times New Roman" w:hint="eastAsia"/>
        </w:rPr>
        <w:t>It can a</w:t>
      </w:r>
      <w:r w:rsidR="00EF4DDA" w:rsidRPr="005C75A0">
        <w:rPr>
          <w:rFonts w:ascii="Times New Roman" w:hAnsi="Times New Roman" w:cs="Times New Roman"/>
        </w:rPr>
        <w:t>utomatically download</w:t>
      </w:r>
      <w:r w:rsidR="00A23401" w:rsidRPr="005C75A0">
        <w:rPr>
          <w:rFonts w:ascii="Times New Roman" w:hAnsi="Times New Roman" w:cs="Times New Roman"/>
        </w:rPr>
        <w:t xml:space="preserve"> necessary products</w:t>
      </w:r>
      <w:r w:rsidRPr="005C75A0">
        <w:rPr>
          <w:rFonts w:ascii="Times New Roman" w:hAnsi="Times New Roman" w:cs="Times New Roman"/>
        </w:rPr>
        <w:t xml:space="preserve">, and </w:t>
      </w:r>
      <w:r w:rsidR="00126CFF" w:rsidRPr="005C75A0">
        <w:rPr>
          <w:rFonts w:ascii="Times New Roman" w:hAnsi="Times New Roman" w:cs="Times New Roman"/>
        </w:rPr>
        <w:t xml:space="preserve">processes </w:t>
      </w:r>
      <w:r w:rsidRPr="005C75A0">
        <w:rPr>
          <w:rFonts w:ascii="Times New Roman" w:hAnsi="Times New Roman" w:cs="Times New Roman"/>
        </w:rPr>
        <w:t>single station or</w:t>
      </w:r>
      <w:r w:rsidR="008B1431" w:rsidRPr="005C75A0">
        <w:t xml:space="preserve"> </w:t>
      </w:r>
      <w:r w:rsidR="008B1431" w:rsidRPr="005C75A0">
        <w:rPr>
          <w:rFonts w:ascii="Times New Roman" w:hAnsi="Times New Roman" w:cs="Times New Roman"/>
        </w:rPr>
        <w:t>multiple station</w:t>
      </w:r>
      <w:r w:rsidR="00E510B0" w:rsidRPr="005C75A0">
        <w:rPr>
          <w:rFonts w:ascii="Times New Roman" w:eastAsiaTheme="minorEastAsia" w:hAnsi="Times New Roman" w:cs="Times New Roman" w:hint="eastAsia"/>
        </w:rPr>
        <w:t>s</w:t>
      </w:r>
      <w:r w:rsidRPr="005C75A0">
        <w:rPr>
          <w:rFonts w:ascii="Times New Roman" w:hAnsi="Times New Roman" w:cs="Times New Roman"/>
        </w:rPr>
        <w:t>.</w:t>
      </w:r>
    </w:p>
    <w:p w:rsidR="00362F64" w:rsidRPr="005C75A0" w:rsidRDefault="00362F64" w:rsidP="00482C9D">
      <w:pPr>
        <w:rPr>
          <w:rFonts w:ascii="Times New Roman" w:eastAsiaTheme="minorEastAsia" w:hAnsi="Times New Roman" w:cs="Times New Roman"/>
        </w:rPr>
      </w:pPr>
      <w:r w:rsidRPr="005C75A0">
        <w:rPr>
          <w:rFonts w:ascii="Times New Roman" w:eastAsiaTheme="minorEastAsia" w:hAnsi="Times New Roman" w:cs="Times New Roman" w:hint="eastAsia"/>
        </w:rPr>
        <w:t>4</w:t>
      </w:r>
      <w:r w:rsidR="00887634" w:rsidRPr="005C75A0">
        <w:rPr>
          <w:rFonts w:ascii="Times New Roman" w:hAnsi="Times New Roman" w:cs="Times New Roman"/>
        </w:rPr>
        <w:t>. Cross-platform</w:t>
      </w:r>
      <w:r w:rsidR="00CA5677" w:rsidRPr="005C75A0">
        <w:rPr>
          <w:rFonts w:ascii="Times New Roman" w:eastAsiaTheme="minorEastAsia" w:hAnsi="Times New Roman" w:cs="Times New Roman" w:hint="eastAsia"/>
        </w:rPr>
        <w:t xml:space="preserve"> &amp; </w:t>
      </w:r>
      <w:r w:rsidR="00CA5677" w:rsidRPr="005C75A0">
        <w:rPr>
          <w:rFonts w:ascii="Times New Roman" w:hAnsi="Times New Roman" w:cs="Times New Roman"/>
        </w:rPr>
        <w:t>Easy portability</w:t>
      </w:r>
      <w:r w:rsidR="00887634" w:rsidRPr="005C75A0">
        <w:rPr>
          <w:rFonts w:ascii="Times New Roman" w:hAnsi="Times New Roman" w:cs="Times New Roman"/>
        </w:rPr>
        <w:t xml:space="preserve">: </w:t>
      </w:r>
      <w:r w:rsidRPr="005C75A0">
        <w:rPr>
          <w:rFonts w:ascii="Times New Roman" w:eastAsiaTheme="minorEastAsia" w:hAnsi="Times New Roman" w:cs="Times New Roman" w:hint="eastAsia"/>
        </w:rPr>
        <w:t>MG-APP was t</w:t>
      </w:r>
      <w:r w:rsidR="00887634" w:rsidRPr="005C75A0">
        <w:rPr>
          <w:rFonts w:ascii="Times New Roman" w:hAnsi="Times New Roman" w:cs="Times New Roman"/>
        </w:rPr>
        <w:t xml:space="preserve">ested under Linux and Windows systems, </w:t>
      </w:r>
      <w:r w:rsidRPr="005C75A0">
        <w:rPr>
          <w:rFonts w:ascii="Times New Roman" w:eastAsiaTheme="minorEastAsia" w:hAnsi="Times New Roman" w:cs="Times New Roman" w:hint="eastAsia"/>
        </w:rPr>
        <w:t xml:space="preserve">and the source </w:t>
      </w:r>
      <w:r w:rsidR="00887634" w:rsidRPr="005C75A0">
        <w:rPr>
          <w:rFonts w:ascii="Times New Roman" w:hAnsi="Times New Roman" w:cs="Times New Roman"/>
        </w:rPr>
        <w:t xml:space="preserve">code </w:t>
      </w:r>
      <w:r w:rsidRPr="005C75A0">
        <w:rPr>
          <w:rFonts w:ascii="Times New Roman" w:eastAsiaTheme="minorEastAsia" w:hAnsi="Times New Roman" w:cs="Times New Roman" w:hint="eastAsia"/>
        </w:rPr>
        <w:t xml:space="preserve">can </w:t>
      </w:r>
      <w:r w:rsidRPr="005C75A0">
        <w:rPr>
          <w:rFonts w:ascii="Times New Roman" w:hAnsi="Times New Roman" w:cs="Times New Roman"/>
        </w:rPr>
        <w:t>generate</w:t>
      </w:r>
      <w:r w:rsidR="00887634" w:rsidRPr="005C75A0">
        <w:rPr>
          <w:rFonts w:ascii="Times New Roman" w:hAnsi="Times New Roman" w:cs="Times New Roman"/>
        </w:rPr>
        <w:t xml:space="preserve"> executable </w:t>
      </w:r>
      <w:proofErr w:type="gramStart"/>
      <w:r w:rsidR="00F976E8" w:rsidRPr="005C75A0">
        <w:rPr>
          <w:rFonts w:ascii="Times New Roman" w:eastAsiaTheme="minorEastAsia" w:hAnsi="Times New Roman" w:cs="Times New Roman" w:hint="eastAsia"/>
        </w:rPr>
        <w:t>an</w:t>
      </w:r>
      <w:proofErr w:type="gramEnd"/>
      <w:r w:rsidR="00F976E8"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program directly without changing any line</w:t>
      </w:r>
      <w:r w:rsidR="00F976E8" w:rsidRPr="005C75A0">
        <w:rPr>
          <w:rFonts w:ascii="Times New Roman" w:eastAsiaTheme="minorEastAsia" w:hAnsi="Times New Roman" w:cs="Times New Roman" w:hint="eastAsia"/>
        </w:rPr>
        <w:t>s of</w:t>
      </w:r>
      <w:r w:rsidR="00887634" w:rsidRPr="005C75A0">
        <w:rPr>
          <w:rFonts w:ascii="Times New Roman" w:hAnsi="Times New Roman" w:cs="Times New Roman"/>
        </w:rPr>
        <w:t xml:space="preserve"> code. </w:t>
      </w:r>
      <w:bookmarkStart w:id="3" w:name="OLE_LINK24"/>
      <w:bookmarkStart w:id="4" w:name="OLE_LINK25"/>
      <w:r w:rsidR="00887634" w:rsidRPr="005C75A0">
        <w:rPr>
          <w:rFonts w:ascii="Times New Roman" w:hAnsi="Times New Roman" w:cs="Times New Roman"/>
        </w:rPr>
        <w:t xml:space="preserve">It takes about </w:t>
      </w:r>
      <w:r w:rsidR="00871B7D" w:rsidRPr="005C75A0">
        <w:rPr>
          <w:rFonts w:ascii="Times New Roman" w:eastAsiaTheme="minorEastAsia" w:hAnsi="Times New Roman" w:cs="Times New Roman" w:hint="eastAsia"/>
        </w:rPr>
        <w:t>six to eight seconds</w:t>
      </w:r>
      <w:r w:rsidR="00887634" w:rsidRPr="005C75A0">
        <w:rPr>
          <w:rFonts w:ascii="Times New Roman" w:hAnsi="Times New Roman" w:cs="Times New Roman"/>
        </w:rPr>
        <w:t xml:space="preserve"> to calculate one day </w:t>
      </w:r>
      <w:r w:rsidR="001712F2" w:rsidRPr="005C75A0">
        <w:rPr>
          <w:rFonts w:ascii="Times New Roman" w:eastAsiaTheme="minorEastAsia" w:hAnsi="Times New Roman" w:cs="Times New Roman" w:hint="eastAsia"/>
        </w:rPr>
        <w:t xml:space="preserve">of </w:t>
      </w:r>
      <w:r w:rsidR="00887634" w:rsidRPr="005C75A0">
        <w:rPr>
          <w:rFonts w:ascii="Times New Roman" w:hAnsi="Times New Roman" w:cs="Times New Roman"/>
        </w:rPr>
        <w:t>observed d</w:t>
      </w:r>
      <w:r w:rsidRPr="005C75A0">
        <w:rPr>
          <w:rFonts w:ascii="Times New Roman" w:hAnsi="Times New Roman" w:cs="Times New Roman"/>
        </w:rPr>
        <w:t xml:space="preserve">ata with a sampling </w:t>
      </w:r>
      <w:r w:rsidR="00126CFF" w:rsidRPr="005C75A0">
        <w:rPr>
          <w:rFonts w:ascii="Times New Roman" w:hAnsi="Times New Roman" w:cs="Times New Roman"/>
        </w:rPr>
        <w:t xml:space="preserve">interval </w:t>
      </w:r>
      <w:r w:rsidRPr="005C75A0">
        <w:rPr>
          <w:rFonts w:ascii="Times New Roman" w:hAnsi="Times New Roman" w:cs="Times New Roman"/>
        </w:rPr>
        <w:t>of 30s</w:t>
      </w:r>
      <w:r w:rsidRPr="005C75A0">
        <w:rPr>
          <w:rFonts w:ascii="Times New Roman" w:eastAsiaTheme="minorEastAsia" w:hAnsi="Times New Roman" w:cs="Times New Roman" w:hint="eastAsia"/>
        </w:rPr>
        <w:t>.</w:t>
      </w:r>
      <w:bookmarkEnd w:id="3"/>
      <w:bookmarkEnd w:id="4"/>
    </w:p>
    <w:p w:rsidR="00887634" w:rsidRPr="005C75A0" w:rsidRDefault="00362F64" w:rsidP="00482C9D">
      <w:pPr>
        <w:rPr>
          <w:rFonts w:ascii="Times New Roman" w:eastAsiaTheme="minorEastAsia" w:hAnsi="Times New Roman" w:cs="Times New Roman"/>
        </w:rPr>
      </w:pPr>
      <w:r w:rsidRPr="005C75A0">
        <w:rPr>
          <w:rFonts w:ascii="Times New Roman" w:eastAsiaTheme="minorEastAsia" w:hAnsi="Times New Roman" w:cs="Times New Roman" w:hint="eastAsia"/>
        </w:rPr>
        <w:t>5</w:t>
      </w:r>
      <w:r w:rsidR="00887634" w:rsidRPr="005C75A0">
        <w:rPr>
          <w:rFonts w:ascii="Times New Roman" w:hAnsi="Times New Roman" w:cs="Times New Roman"/>
        </w:rPr>
        <w:t xml:space="preserve">. The detailed results generated </w:t>
      </w:r>
      <w:r w:rsidR="001712F2" w:rsidRPr="005C75A0">
        <w:rPr>
          <w:rFonts w:ascii="Times New Roman" w:eastAsiaTheme="minorEastAsia" w:hAnsi="Times New Roman" w:cs="Times New Roman" w:hint="eastAsia"/>
        </w:rPr>
        <w:t>from</w:t>
      </w:r>
      <w:r w:rsidR="00887634" w:rsidRPr="005C75A0">
        <w:rPr>
          <w:rFonts w:ascii="Times New Roman" w:hAnsi="Times New Roman" w:cs="Times New Roman"/>
        </w:rPr>
        <w:t xml:space="preserve"> the calculation process </w:t>
      </w:r>
      <w:r w:rsidR="001712F2" w:rsidRPr="005C75A0">
        <w:rPr>
          <w:rFonts w:ascii="Times New Roman" w:eastAsiaTheme="minorEastAsia" w:hAnsi="Times New Roman" w:cs="Times New Roman" w:hint="eastAsia"/>
        </w:rPr>
        <w:t xml:space="preserve">are </w:t>
      </w:r>
      <w:r w:rsidR="00887634" w:rsidRPr="005C75A0">
        <w:rPr>
          <w:rFonts w:ascii="Times New Roman" w:hAnsi="Times New Roman" w:cs="Times New Roman"/>
        </w:rPr>
        <w:t xml:space="preserve">saved into files for further data analysis. </w:t>
      </w:r>
      <w:r w:rsidRPr="005C75A0">
        <w:rPr>
          <w:rFonts w:ascii="Times New Roman" w:hAnsi="Times New Roman" w:cs="Times New Roman"/>
        </w:rPr>
        <w:t xml:space="preserve">The results include </w:t>
      </w:r>
      <w:r w:rsidR="00B16E52" w:rsidRPr="005C75A0">
        <w:rPr>
          <w:rFonts w:ascii="Times New Roman" w:eastAsiaTheme="minorEastAsia" w:hAnsi="Times New Roman" w:cs="Times New Roman" w:hint="eastAsia"/>
        </w:rPr>
        <w:t>p</w:t>
      </w:r>
      <w:r w:rsidR="00B16E52" w:rsidRPr="005C75A0">
        <w:rPr>
          <w:rFonts w:ascii="Times New Roman" w:eastAsiaTheme="minorEastAsia" w:hAnsi="Times New Roman" w:cs="Times New Roman"/>
        </w:rPr>
        <w:t>ositioning results</w:t>
      </w:r>
      <w:r w:rsidRPr="005C75A0">
        <w:rPr>
          <w:rFonts w:ascii="Times New Roman" w:eastAsiaTheme="minorEastAsia" w:hAnsi="Times New Roman" w:cs="Times New Roman" w:hint="eastAsia"/>
        </w:rPr>
        <w:t xml:space="preserve">, </w:t>
      </w:r>
      <w:r w:rsidRPr="005C75A0">
        <w:rPr>
          <w:rFonts w:ascii="Times New Roman" w:hAnsi="Times New Roman" w:cs="Times New Roman"/>
        </w:rPr>
        <w:t>zenith tropospheric delays (ZTDs), receiver clock offsets, satellite ambiguity parameters, observation value residuals, and other detailed data.</w:t>
      </w:r>
    </w:p>
    <w:p w:rsidR="00463B4C" w:rsidRPr="005C75A0" w:rsidRDefault="00463B4C" w:rsidP="00482C9D">
      <w:pPr>
        <w:rPr>
          <w:rFonts w:ascii="Times New Roman" w:eastAsiaTheme="minorEastAsia" w:hAnsi="Times New Roman" w:cs="Times New Roman"/>
        </w:rPr>
      </w:pPr>
    </w:p>
    <w:p w:rsidR="005F08F4" w:rsidRPr="005C75A0" w:rsidRDefault="00EB060C" w:rsidP="009328B5">
      <w:pPr>
        <w:spacing w:beforeLines="50" w:before="156" w:afterLines="50" w:after="156"/>
        <w:outlineLvl w:val="0"/>
        <w:rPr>
          <w:rFonts w:ascii="Times New Roman" w:hAnsi="Times New Roman" w:cs="Times New Roman"/>
          <w:b/>
          <w:sz w:val="30"/>
          <w:szCs w:val="30"/>
        </w:rPr>
      </w:pPr>
      <w:bookmarkStart w:id="5" w:name="_Toc19525047"/>
      <w:r w:rsidRPr="005C75A0">
        <w:rPr>
          <w:rFonts w:ascii="Times New Roman" w:hAnsi="Times New Roman" w:cs="Times New Roman"/>
          <w:b/>
          <w:sz w:val="30"/>
          <w:szCs w:val="30"/>
        </w:rPr>
        <w:lastRenderedPageBreak/>
        <w:t>2</w:t>
      </w:r>
      <w:r w:rsidR="003B530A" w:rsidRPr="005C75A0">
        <w:rPr>
          <w:rFonts w:ascii="Times New Roman" w:hAnsi="Times New Roman" w:cs="Times New Roman"/>
          <w:b/>
          <w:sz w:val="30"/>
          <w:szCs w:val="30"/>
        </w:rPr>
        <w:t xml:space="preserve"> Supported </w:t>
      </w:r>
      <w:r w:rsidR="00083B66" w:rsidRPr="005C75A0">
        <w:rPr>
          <w:rFonts w:ascii="Times New Roman" w:hAnsi="Times New Roman" w:cs="Times New Roman"/>
          <w:b/>
          <w:sz w:val="30"/>
          <w:szCs w:val="30"/>
        </w:rPr>
        <w:t>p</w:t>
      </w:r>
      <w:r w:rsidR="005F08F4" w:rsidRPr="005C75A0">
        <w:rPr>
          <w:rFonts w:ascii="Times New Roman" w:hAnsi="Times New Roman" w:cs="Times New Roman"/>
          <w:b/>
          <w:sz w:val="30"/>
          <w:szCs w:val="30"/>
        </w:rPr>
        <w:t>latforms</w:t>
      </w:r>
      <w:bookmarkEnd w:id="5"/>
    </w:p>
    <w:p w:rsidR="00887634" w:rsidRPr="005C75A0" w:rsidRDefault="00887634" w:rsidP="00887634">
      <w:pPr>
        <w:rPr>
          <w:rFonts w:ascii="Times New Roman" w:hAnsi="Times New Roman" w:cs="Times New Roman"/>
        </w:rPr>
      </w:pPr>
      <w:r w:rsidRPr="005C75A0">
        <w:rPr>
          <w:rFonts w:ascii="Times New Roman" w:hAnsi="Times New Roman" w:cs="Times New Roman"/>
        </w:rPr>
        <w:t xml:space="preserve">The </w:t>
      </w:r>
      <w:r w:rsidR="00083B5F" w:rsidRPr="005C75A0">
        <w:rPr>
          <w:rFonts w:ascii="Times New Roman" w:hAnsi="Times New Roman" w:cs="Times New Roman"/>
        </w:rPr>
        <w:t>MG-APP</w:t>
      </w:r>
      <w:r w:rsidRPr="005C75A0">
        <w:rPr>
          <w:rFonts w:ascii="Times New Roman" w:hAnsi="Times New Roman" w:cs="Times New Roman"/>
        </w:rPr>
        <w:t xml:space="preserve"> software </w:t>
      </w:r>
      <w:r w:rsidR="00EB7314" w:rsidRPr="005C75A0">
        <w:rPr>
          <w:rFonts w:ascii="Times New Roman" w:eastAsiaTheme="minorEastAsia" w:hAnsi="Times New Roman" w:cs="Times New Roman" w:hint="eastAsia"/>
        </w:rPr>
        <w:t xml:space="preserve">was </w:t>
      </w:r>
      <w:r w:rsidRPr="005C75A0">
        <w:rPr>
          <w:rFonts w:ascii="Times New Roman" w:hAnsi="Times New Roman" w:cs="Times New Roman"/>
        </w:rPr>
        <w:t xml:space="preserve">developed </w:t>
      </w:r>
      <w:r w:rsidR="00EB7314" w:rsidRPr="005C75A0">
        <w:rPr>
          <w:rFonts w:ascii="Times New Roman" w:eastAsiaTheme="minorEastAsia" w:hAnsi="Times New Roman" w:cs="Times New Roman" w:hint="eastAsia"/>
        </w:rPr>
        <w:t xml:space="preserve">in the </w:t>
      </w:r>
      <w:r w:rsidRPr="005C75A0">
        <w:rPr>
          <w:rFonts w:ascii="Times New Roman" w:hAnsi="Times New Roman" w:cs="Times New Roman"/>
        </w:rPr>
        <w:t xml:space="preserve">C++ language based on the cross-platform </w:t>
      </w:r>
      <w:hyperlink r:id="rId11" w:history="1">
        <w:r w:rsidRPr="005C75A0">
          <w:rPr>
            <w:rStyle w:val="a3"/>
            <w:rFonts w:ascii="Times New Roman" w:hAnsi="Times New Roman" w:cs="Times New Roman"/>
            <w:color w:val="auto"/>
          </w:rPr>
          <w:t xml:space="preserve">Qt </w:t>
        </w:r>
      </w:hyperlink>
      <w:r w:rsidRPr="005C75A0">
        <w:rPr>
          <w:rFonts w:ascii="Times New Roman" w:hAnsi="Times New Roman" w:cs="Times New Roman"/>
        </w:rPr>
        <w:t xml:space="preserve">framework. It can </w:t>
      </w:r>
      <w:r w:rsidR="00126CFF" w:rsidRPr="005C75A0">
        <w:rPr>
          <w:rFonts w:ascii="Times New Roman" w:hAnsi="Times New Roman" w:cs="Times New Roman"/>
        </w:rPr>
        <w:t>be compiled and executed</w:t>
      </w:r>
      <w:r w:rsidRPr="005C75A0">
        <w:rPr>
          <w:rFonts w:ascii="Times New Roman" w:hAnsi="Times New Roman" w:cs="Times New Roman"/>
        </w:rPr>
        <w:t xml:space="preserve"> on popular operating systems</w:t>
      </w:r>
      <w:r w:rsidR="00EB7314" w:rsidRPr="005C75A0">
        <w:rPr>
          <w:rFonts w:ascii="Times New Roman" w:eastAsiaTheme="minorEastAsia" w:hAnsi="Times New Roman" w:cs="Times New Roman" w:hint="eastAsia"/>
        </w:rPr>
        <w:t xml:space="preserve"> </w:t>
      </w:r>
      <w:r w:rsidRPr="005C75A0">
        <w:rPr>
          <w:rFonts w:ascii="Times New Roman" w:hAnsi="Times New Roman" w:cs="Times New Roman"/>
        </w:rPr>
        <w:t xml:space="preserve">such as Windows, UNIX/Linux, Mac, and other operating systems. </w:t>
      </w:r>
      <w:r w:rsidR="00126CFF" w:rsidRPr="005C75A0">
        <w:rPr>
          <w:rFonts w:ascii="Times New Roman" w:hAnsi="Times New Roman" w:cs="Times New Roman"/>
        </w:rPr>
        <w:t>It is recommen</w:t>
      </w:r>
      <w:r w:rsidR="00CB56C4" w:rsidRPr="005C75A0">
        <w:rPr>
          <w:rFonts w:ascii="Times New Roman" w:hAnsi="Times New Roman" w:cs="Times New Roman"/>
        </w:rPr>
        <w:t>ded to debug</w:t>
      </w:r>
      <w:r w:rsidR="00126CFF" w:rsidRPr="005C75A0">
        <w:rPr>
          <w:rFonts w:ascii="Times New Roman" w:hAnsi="Times New Roman" w:cs="Times New Roman"/>
        </w:rPr>
        <w:t xml:space="preserve"> MG-APP</w:t>
      </w:r>
      <w:r w:rsidRPr="005C75A0">
        <w:rPr>
          <w:rFonts w:ascii="Times New Roman" w:hAnsi="Times New Roman" w:cs="Times New Roman"/>
        </w:rPr>
        <w:t xml:space="preserve"> under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Creator in UNIX/Linux</w:t>
      </w:r>
      <w:r w:rsidR="009C6154" w:rsidRPr="005C75A0">
        <w:rPr>
          <w:rFonts w:ascii="Times New Roman" w:eastAsiaTheme="minorEastAsia" w:hAnsi="Times New Roman" w:cs="Times New Roman" w:hint="eastAsia"/>
        </w:rPr>
        <w:t xml:space="preserve"> or </w:t>
      </w:r>
      <w:r w:rsidR="009C6154" w:rsidRPr="005C75A0">
        <w:rPr>
          <w:rFonts w:ascii="Times New Roman" w:hAnsi="Times New Roman" w:cs="Times New Roman"/>
        </w:rPr>
        <w:t>Windows</w:t>
      </w:r>
      <w:r w:rsidR="00D80E78" w:rsidRPr="005C75A0">
        <w:rPr>
          <w:rFonts w:ascii="Times New Roman" w:eastAsiaTheme="minorEastAsia" w:hAnsi="Times New Roman" w:cs="Times New Roman" w:hint="eastAsia"/>
        </w:rPr>
        <w:t xml:space="preserve"> </w:t>
      </w:r>
      <w:r w:rsidR="00D80E78" w:rsidRPr="005C75A0">
        <w:rPr>
          <w:rFonts w:ascii="Times New Roman" w:hAnsi="Times New Roman" w:cs="Times New Roman"/>
        </w:rPr>
        <w:t>system</w:t>
      </w:r>
      <w:r w:rsidRPr="005C75A0">
        <w:rPr>
          <w:rFonts w:ascii="Times New Roman" w:hAnsi="Times New Roman" w:cs="Times New Roman"/>
        </w:rPr>
        <w:t>.</w:t>
      </w:r>
      <w:r w:rsidR="00AC18AB" w:rsidRPr="005C75A0">
        <w:rPr>
          <w:rFonts w:ascii="Times New Roman" w:eastAsiaTheme="minorEastAsia" w:hAnsi="Times New Roman" w:cs="Times New Roman" w:hint="eastAsia"/>
        </w:rPr>
        <w:t xml:space="preserve"> </w:t>
      </w:r>
      <w:r w:rsidRPr="005C75A0">
        <w:rPr>
          <w:rFonts w:ascii="Times New Roman" w:hAnsi="Times New Roman" w:cs="Times New Roman"/>
        </w:rPr>
        <w:t>Computer configuration requirements as follows:</w:t>
      </w:r>
    </w:p>
    <w:p w:rsidR="00887634" w:rsidRPr="005C75A0" w:rsidRDefault="00887634" w:rsidP="00887634">
      <w:pPr>
        <w:rPr>
          <w:rFonts w:ascii="Times New Roman" w:hAnsi="Times New Roman" w:cs="Times New Roman"/>
        </w:rPr>
      </w:pPr>
      <w:bookmarkStart w:id="6" w:name="OLE_LINK22"/>
      <w:bookmarkStart w:id="7" w:name="OLE_LINK23"/>
      <w:r w:rsidRPr="005C75A0">
        <w:rPr>
          <w:rFonts w:ascii="Times New Roman" w:hAnsi="Times New Roman" w:cs="Times New Roman"/>
          <w:b/>
        </w:rPr>
        <w:t>Operating system</w:t>
      </w:r>
      <w:bookmarkEnd w:id="6"/>
      <w:bookmarkEnd w:id="7"/>
      <w:r w:rsidRPr="005C75A0">
        <w:rPr>
          <w:rFonts w:ascii="Times New Roman" w:hAnsi="Times New Roman" w:cs="Times New Roman"/>
          <w:b/>
        </w:rPr>
        <w:t>:</w:t>
      </w:r>
      <w:r w:rsidRPr="005C75A0">
        <w:rPr>
          <w:rFonts w:ascii="Times New Roman" w:hAnsi="Times New Roman" w:cs="Times New Roman"/>
        </w:rPr>
        <w:t xml:space="preserve"> </w:t>
      </w:r>
      <w:r w:rsidR="00ED2A85" w:rsidRPr="005C75A0">
        <w:rPr>
          <w:rFonts w:ascii="Times New Roman" w:hAnsi="Times New Roman" w:cs="Times New Roman"/>
        </w:rPr>
        <w:t xml:space="preserve">Linux </w:t>
      </w:r>
      <w:r w:rsidR="00ED2A85" w:rsidRPr="005C75A0">
        <w:rPr>
          <w:rFonts w:ascii="Times New Roman" w:eastAsiaTheme="minorEastAsia" w:hAnsi="Times New Roman" w:cs="Times New Roman" w:hint="eastAsia"/>
        </w:rPr>
        <w:t xml:space="preserve">or </w:t>
      </w:r>
      <w:r w:rsidR="00ED2A85" w:rsidRPr="005C75A0">
        <w:rPr>
          <w:rFonts w:ascii="Times New Roman" w:hAnsi="Times New Roman" w:cs="Times New Roman"/>
        </w:rPr>
        <w:t>Windows</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System type:</w:t>
      </w:r>
      <w:r w:rsidR="00E73E34" w:rsidRPr="005C75A0">
        <w:rPr>
          <w:rFonts w:ascii="Times New Roman" w:hAnsi="Times New Roman" w:cs="Times New Roman"/>
        </w:rPr>
        <w:t xml:space="preserve"> 32 or 64 bit</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 xml:space="preserve">Memory: </w:t>
      </w:r>
      <w:r w:rsidR="00CB56C4" w:rsidRPr="005C75A0">
        <w:rPr>
          <w:rFonts w:ascii="Times New Roman" w:eastAsiaTheme="minorEastAsia" w:hAnsi="Times New Roman" w:cs="Times New Roman" w:hint="eastAsia"/>
        </w:rPr>
        <w:t>a</w:t>
      </w:r>
      <w:r w:rsidR="001115D1" w:rsidRPr="005C75A0">
        <w:rPr>
          <w:rFonts w:ascii="Times New Roman" w:hAnsi="Times New Roman" w:cs="Times New Roman"/>
        </w:rPr>
        <w:t xml:space="preserve">t least </w:t>
      </w:r>
      <w:r w:rsidR="00410C65" w:rsidRPr="005C75A0">
        <w:rPr>
          <w:rFonts w:ascii="Times New Roman" w:hAnsi="Times New Roman" w:cs="Times New Roman"/>
        </w:rPr>
        <w:t>512M</w:t>
      </w:r>
      <w:r w:rsidR="001230AA" w:rsidRPr="005C75A0">
        <w:rPr>
          <w:rFonts w:ascii="Times New Roman" w:hAnsi="Times New Roman" w:cs="Times New Roman"/>
        </w:rPr>
        <w:t>B</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 xml:space="preserve">Hard disk space: </w:t>
      </w:r>
      <w:r w:rsidR="00CB56C4" w:rsidRPr="005C75A0">
        <w:rPr>
          <w:rFonts w:ascii="Times New Roman" w:eastAsiaTheme="minorEastAsia" w:hAnsi="Times New Roman" w:cs="Times New Roman" w:hint="eastAsia"/>
        </w:rPr>
        <w:t>h</w:t>
      </w:r>
      <w:r w:rsidRPr="005C75A0">
        <w:rPr>
          <w:rFonts w:ascii="Times New Roman" w:hAnsi="Times New Roman" w:cs="Times New Roman"/>
        </w:rPr>
        <w:t xml:space="preserve">ard disk at least </w:t>
      </w:r>
      <w:r w:rsidR="00D23DC0" w:rsidRPr="005C75A0">
        <w:rPr>
          <w:rFonts w:ascii="Times New Roman" w:eastAsiaTheme="minorEastAsia" w:hAnsi="Times New Roman" w:cs="Times New Roman" w:hint="eastAsia"/>
        </w:rPr>
        <w:t>500M</w:t>
      </w:r>
      <w:r w:rsidR="002C0EED" w:rsidRPr="005C75A0">
        <w:rPr>
          <w:rFonts w:ascii="Times New Roman" w:eastAsiaTheme="minorEastAsia" w:hAnsi="Times New Roman" w:cs="Times New Roman" w:hint="eastAsia"/>
        </w:rPr>
        <w:t>B</w:t>
      </w:r>
    </w:p>
    <w:p w:rsidR="00887634" w:rsidRPr="005C75A0" w:rsidRDefault="00887634" w:rsidP="00887634">
      <w:pPr>
        <w:rPr>
          <w:rFonts w:ascii="Times New Roman" w:eastAsiaTheme="minorEastAsia" w:hAnsi="Times New Roman" w:cs="Times New Roman"/>
        </w:rPr>
      </w:pPr>
      <w:proofErr w:type="spellStart"/>
      <w:r w:rsidRPr="005C75A0">
        <w:rPr>
          <w:rFonts w:ascii="Times New Roman" w:hAnsi="Times New Roman" w:cs="Times New Roman"/>
          <w:b/>
        </w:rPr>
        <w:t>Qt</w:t>
      </w:r>
      <w:proofErr w:type="spellEnd"/>
      <w:r w:rsidRPr="005C75A0">
        <w:rPr>
          <w:rFonts w:ascii="Times New Roman" w:hAnsi="Times New Roman" w:cs="Times New Roman"/>
          <w:b/>
        </w:rPr>
        <w:t xml:space="preserve"> Version: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version higher than 5.8.0</w:t>
      </w:r>
    </w:p>
    <w:p w:rsidR="007E58C6" w:rsidRPr="005C75A0" w:rsidRDefault="00126CFF" w:rsidP="00887634">
      <w:pPr>
        <w:rPr>
          <w:rFonts w:ascii="Times New Roman" w:hAnsi="Times New Roman" w:cs="Times New Roman"/>
        </w:rPr>
      </w:pPr>
      <w:r w:rsidRPr="005C75A0">
        <w:rPr>
          <w:rFonts w:ascii="Times New Roman" w:hAnsi="Times New Roman" w:cs="Times New Roman"/>
        </w:rPr>
        <w:t>All the operation examples and the performa</w:t>
      </w:r>
      <w:r w:rsidR="00045924" w:rsidRPr="005C75A0">
        <w:rPr>
          <w:rFonts w:ascii="Times New Roman" w:eastAsiaTheme="minorEastAsia" w:hAnsi="Times New Roman" w:cs="Times New Roman" w:hint="eastAsia"/>
        </w:rPr>
        <w:t>n</w:t>
      </w:r>
      <w:r w:rsidR="006D4FEF" w:rsidRPr="005C75A0">
        <w:rPr>
          <w:rFonts w:ascii="Times New Roman" w:eastAsiaTheme="minorEastAsia" w:hAnsi="Times New Roman" w:cs="Times New Roman" w:hint="eastAsia"/>
        </w:rPr>
        <w:t>c</w:t>
      </w:r>
      <w:r w:rsidRPr="005C75A0">
        <w:rPr>
          <w:rFonts w:ascii="Times New Roman" w:hAnsi="Times New Roman" w:cs="Times New Roman"/>
        </w:rPr>
        <w:t xml:space="preserve">e of the software demonstrated in the following content are recorded under </w:t>
      </w:r>
      <w:r w:rsidR="00F64D8F" w:rsidRPr="005C75A0">
        <w:rPr>
          <w:rFonts w:ascii="Times New Roman" w:eastAsiaTheme="minorEastAsia" w:hAnsi="Times New Roman" w:cs="Times New Roman" w:hint="eastAsia"/>
        </w:rPr>
        <w:t xml:space="preserve">the </w:t>
      </w:r>
      <w:r w:rsidRPr="005C75A0">
        <w:rPr>
          <w:rFonts w:ascii="Times New Roman" w:hAnsi="Times New Roman" w:cs="Times New Roman"/>
        </w:rPr>
        <w:t>Windows 10 system</w:t>
      </w:r>
      <w:r w:rsidR="00887634" w:rsidRPr="005C75A0">
        <w:rPr>
          <w:rFonts w:ascii="Times New Roman" w:hAnsi="Times New Roman" w:cs="Times New Roman"/>
        </w:rPr>
        <w:t xml:space="preserve">, including software installation and testing. The software </w:t>
      </w:r>
      <w:r w:rsidR="00706A36" w:rsidRPr="005C75A0">
        <w:rPr>
          <w:rFonts w:ascii="Times New Roman" w:eastAsiaTheme="minorEastAsia" w:hAnsi="Times New Roman" w:cs="Times New Roman" w:hint="eastAsia"/>
        </w:rPr>
        <w:t>was</w:t>
      </w:r>
      <w:r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also tested under </w:t>
      </w:r>
      <w:r w:rsidR="008A365B" w:rsidRPr="005C75A0">
        <w:rPr>
          <w:rFonts w:ascii="Times New Roman" w:eastAsiaTheme="minorEastAsia" w:hAnsi="Times New Roman" w:cs="Times New Roman" w:hint="eastAsia"/>
        </w:rPr>
        <w:t xml:space="preserve">the </w:t>
      </w:r>
      <w:r w:rsidR="00887634" w:rsidRPr="005C75A0">
        <w:rPr>
          <w:rFonts w:ascii="Times New Roman" w:hAnsi="Times New Roman" w:cs="Times New Roman"/>
        </w:rPr>
        <w:t>Ubuntu system</w:t>
      </w:r>
      <w:r w:rsidRPr="005C75A0">
        <w:t xml:space="preserve"> </w:t>
      </w:r>
      <w:r w:rsidRPr="005C75A0">
        <w:rPr>
          <w:rFonts w:ascii="Times New Roman" w:eastAsiaTheme="minorEastAsia" w:hAnsi="Times New Roman" w:cs="Times New Roman" w:hint="eastAsia"/>
        </w:rPr>
        <w:t>w</w:t>
      </w:r>
      <w:r w:rsidRPr="005C75A0">
        <w:rPr>
          <w:rFonts w:ascii="Times New Roman" w:hAnsi="Times New Roman" w:cs="Times New Roman"/>
        </w:rPr>
        <w:t>ith the version equal to 16.04</w:t>
      </w:r>
      <w:r w:rsidRPr="005C75A0">
        <w:rPr>
          <w:rFonts w:ascii="Times New Roman" w:eastAsiaTheme="minorEastAsia" w:hAnsi="Times New Roman" w:cs="Times New Roman" w:hint="eastAsia"/>
        </w:rPr>
        <w:t xml:space="preserve"> </w:t>
      </w:r>
      <w:r w:rsidRPr="005C75A0">
        <w:rPr>
          <w:rFonts w:ascii="Times New Roman" w:hAnsi="Times New Roman" w:cs="Times New Roman"/>
        </w:rPr>
        <w:t>or highe</w:t>
      </w:r>
      <w:r w:rsidRPr="005C75A0">
        <w:rPr>
          <w:rFonts w:ascii="Times New Roman" w:eastAsiaTheme="minorEastAsia" w:hAnsi="Times New Roman" w:cs="Times New Roman" w:hint="eastAsia"/>
        </w:rPr>
        <w:t>r</w:t>
      </w:r>
      <w:r w:rsidRPr="005C75A0">
        <w:rPr>
          <w:rFonts w:ascii="Times New Roman" w:hAnsi="Times New Roman" w:cs="Times New Roman"/>
        </w:rPr>
        <w:t>, and the tests passed.</w:t>
      </w:r>
    </w:p>
    <w:p w:rsidR="00A33328" w:rsidRPr="005C75A0" w:rsidRDefault="00794F41" w:rsidP="004D11AC">
      <w:pPr>
        <w:spacing w:beforeLines="50" w:before="156" w:afterLines="50" w:after="156"/>
        <w:outlineLvl w:val="0"/>
        <w:rPr>
          <w:rFonts w:ascii="Times New Roman" w:hAnsi="Times New Roman" w:cs="Times New Roman"/>
          <w:b/>
          <w:sz w:val="30"/>
          <w:szCs w:val="30"/>
        </w:rPr>
      </w:pPr>
      <w:bookmarkStart w:id="8" w:name="_Toc19525048"/>
      <w:r w:rsidRPr="005C75A0">
        <w:rPr>
          <w:rFonts w:ascii="Times New Roman" w:hAnsi="Times New Roman" w:cs="Times New Roman"/>
          <w:b/>
          <w:sz w:val="30"/>
          <w:szCs w:val="30"/>
        </w:rPr>
        <w:t>3</w:t>
      </w:r>
      <w:r w:rsidR="00A33328" w:rsidRPr="005C75A0">
        <w:rPr>
          <w:rFonts w:ascii="Times New Roman" w:hAnsi="Times New Roman" w:cs="Times New Roman"/>
          <w:b/>
          <w:sz w:val="30"/>
          <w:szCs w:val="30"/>
        </w:rPr>
        <w:t xml:space="preserve"> </w:t>
      </w:r>
      <w:proofErr w:type="gramStart"/>
      <w:r w:rsidR="00A33328" w:rsidRPr="005C75A0">
        <w:rPr>
          <w:rFonts w:ascii="Times New Roman" w:hAnsi="Times New Roman" w:cs="Times New Roman"/>
          <w:b/>
          <w:sz w:val="30"/>
          <w:szCs w:val="30"/>
        </w:rPr>
        <w:t>Installation</w:t>
      </w:r>
      <w:bookmarkEnd w:id="8"/>
      <w:proofErr w:type="gramEnd"/>
    </w:p>
    <w:p w:rsidR="00A33328" w:rsidRPr="005C75A0" w:rsidRDefault="00495DE1" w:rsidP="005E3DA7">
      <w:pPr>
        <w:spacing w:afterLines="50" w:after="156"/>
        <w:outlineLvl w:val="1"/>
        <w:rPr>
          <w:rFonts w:ascii="Times New Roman" w:hAnsi="Times New Roman" w:cs="Times New Roman"/>
          <w:b/>
          <w:sz w:val="28"/>
          <w:szCs w:val="28"/>
        </w:rPr>
      </w:pPr>
      <w:bookmarkStart w:id="9" w:name="_Toc19525049"/>
      <w:bookmarkStart w:id="10" w:name="OLE_LINK2"/>
      <w:bookmarkStart w:id="11" w:name="OLE_LINK3"/>
      <w:r w:rsidRPr="005C75A0">
        <w:rPr>
          <w:rFonts w:ascii="Times New Roman" w:hAnsi="Times New Roman" w:cs="Times New Roman"/>
          <w:b/>
          <w:sz w:val="28"/>
          <w:szCs w:val="28"/>
        </w:rPr>
        <w:t>3</w:t>
      </w:r>
      <w:r w:rsidR="0046605A" w:rsidRPr="005C75A0">
        <w:rPr>
          <w:rFonts w:ascii="Times New Roman" w:hAnsi="Times New Roman" w:cs="Times New Roman"/>
          <w:b/>
          <w:sz w:val="28"/>
          <w:szCs w:val="28"/>
        </w:rPr>
        <w:t>.</w:t>
      </w:r>
      <w:r w:rsidR="00E003D1" w:rsidRPr="005C75A0">
        <w:rPr>
          <w:rFonts w:ascii="Times New Roman" w:hAnsi="Times New Roman" w:cs="Times New Roman"/>
          <w:b/>
          <w:sz w:val="28"/>
          <w:szCs w:val="28"/>
        </w:rPr>
        <w:t>1</w:t>
      </w:r>
      <w:r w:rsidR="00223D25" w:rsidRPr="005C75A0">
        <w:rPr>
          <w:rFonts w:ascii="Times New Roman" w:hAnsi="Times New Roman" w:cs="Times New Roman"/>
          <w:b/>
          <w:sz w:val="28"/>
          <w:szCs w:val="28"/>
        </w:rPr>
        <w:t xml:space="preserve"> </w:t>
      </w:r>
      <w:r w:rsidR="00DC505E" w:rsidRPr="005C75A0">
        <w:rPr>
          <w:rFonts w:ascii="Times New Roman" w:eastAsiaTheme="minorEastAsia" w:hAnsi="Times New Roman" w:cs="Times New Roman" w:hint="eastAsia"/>
          <w:b/>
          <w:sz w:val="28"/>
          <w:szCs w:val="28"/>
        </w:rPr>
        <w:t>I</w:t>
      </w:r>
      <w:r w:rsidR="00B54512" w:rsidRPr="005C75A0">
        <w:rPr>
          <w:rFonts w:ascii="Times New Roman" w:hAnsi="Times New Roman" w:cs="Times New Roman"/>
          <w:b/>
          <w:sz w:val="28"/>
          <w:szCs w:val="28"/>
        </w:rPr>
        <w:t xml:space="preserve">nstall </w:t>
      </w:r>
      <w:proofErr w:type="spellStart"/>
      <w:r w:rsidR="00B54512" w:rsidRPr="005C75A0">
        <w:rPr>
          <w:rFonts w:ascii="Times New Roman" w:hAnsi="Times New Roman" w:cs="Times New Roman"/>
          <w:b/>
          <w:sz w:val="28"/>
          <w:szCs w:val="28"/>
        </w:rPr>
        <w:t>Qt</w:t>
      </w:r>
      <w:bookmarkEnd w:id="9"/>
      <w:proofErr w:type="spellEnd"/>
    </w:p>
    <w:p w:rsidR="00E67BC1" w:rsidRPr="005C75A0" w:rsidRDefault="00EA21F5" w:rsidP="00E67BC1">
      <w:pPr>
        <w:rPr>
          <w:rFonts w:ascii="Times New Roman" w:eastAsiaTheme="minorEastAsia" w:hAnsi="Times New Roman" w:cs="Times New Roman"/>
        </w:rPr>
      </w:pPr>
      <w:r w:rsidRPr="005C75A0">
        <w:rPr>
          <w:rFonts w:ascii="Times New Roman" w:eastAsiaTheme="minorEastAsia" w:hAnsi="Times New Roman" w:cs="Times New Roman" w:hint="eastAsia"/>
        </w:rPr>
        <w:t>U</w:t>
      </w:r>
      <w:r w:rsidR="007058B0" w:rsidRPr="005C75A0">
        <w:rPr>
          <w:rFonts w:ascii="Times New Roman" w:hAnsi="Times New Roman" w:cs="Times New Roman"/>
        </w:rPr>
        <w:t>sers need to install Qt5.8.0</w:t>
      </w:r>
      <w:r w:rsidR="004D52B0">
        <w:rPr>
          <w:rFonts w:ascii="Times New Roman" w:eastAsiaTheme="minorEastAsia" w:hAnsi="Times New Roman" w:cs="Times New Roman" w:hint="eastAsia"/>
        </w:rPr>
        <w:t xml:space="preserve"> (or </w:t>
      </w:r>
      <w:r w:rsidR="004D52B0" w:rsidRPr="004D52B0">
        <w:rPr>
          <w:rFonts w:ascii="Times New Roman" w:eastAsiaTheme="minorEastAsia" w:hAnsi="Times New Roman" w:cs="Times New Roman" w:hint="eastAsia"/>
          <w:color w:val="FF0000"/>
        </w:rPr>
        <w:t>Qt5.14.0</w:t>
      </w:r>
      <w:r w:rsidR="004D52B0">
        <w:rPr>
          <w:rFonts w:ascii="Times New Roman" w:eastAsiaTheme="minorEastAsia" w:hAnsi="Times New Roman" w:cs="Times New Roman" w:hint="eastAsia"/>
        </w:rPr>
        <w:t>)</w:t>
      </w:r>
      <w:r w:rsidR="007058B0" w:rsidRPr="005C75A0">
        <w:rPr>
          <w:rFonts w:ascii="Times New Roman" w:hAnsi="Times New Roman" w:cs="Times New Roman"/>
        </w:rPr>
        <w:t xml:space="preserve"> from </w:t>
      </w:r>
      <w:proofErr w:type="spellStart"/>
      <w:r w:rsidR="007058B0" w:rsidRPr="005C75A0">
        <w:rPr>
          <w:rFonts w:ascii="Times New Roman" w:hAnsi="Times New Roman" w:cs="Times New Roman"/>
        </w:rPr>
        <w:t>Qt</w:t>
      </w:r>
      <w:proofErr w:type="spellEnd"/>
      <w:r w:rsidR="007058B0" w:rsidRPr="005C75A0">
        <w:rPr>
          <w:rFonts w:ascii="Times New Roman" w:hAnsi="Times New Roman" w:cs="Times New Roman"/>
        </w:rPr>
        <w:t xml:space="preserve"> official website (www.qt.io) to open project and recompile to generate the required executable program under operating system. Download: </w:t>
      </w:r>
      <w:hyperlink r:id="rId12" w:history="1">
        <w:r w:rsidR="007058B0" w:rsidRPr="005C75A0">
          <w:rPr>
            <w:rStyle w:val="a3"/>
            <w:rFonts w:ascii="Times New Roman" w:hAnsi="Times New Roman" w:cs="Times New Roman"/>
            <w:color w:val="auto"/>
          </w:rPr>
          <w:t>http://download.qt.io/archive/qt/5.8/5.8.0/</w:t>
        </w:r>
      </w:hyperlink>
      <w:r w:rsidR="00E67BC1" w:rsidRPr="005C75A0">
        <w:rPr>
          <w:rFonts w:ascii="Times New Roman" w:hAnsi="Times New Roman" w:cs="Times New Roman" w:hint="eastAsia"/>
        </w:rPr>
        <w:t>.</w:t>
      </w:r>
      <w:r w:rsidR="007058B0" w:rsidRPr="005C75A0">
        <w:rPr>
          <w:rFonts w:ascii="Times New Roman" w:hAnsi="Times New Roman" w:cs="Times New Roman"/>
        </w:rPr>
        <w:t xml:space="preserve"> </w:t>
      </w:r>
      <w:proofErr w:type="gramStart"/>
      <w:r w:rsidR="007058B0" w:rsidRPr="005C75A0">
        <w:rPr>
          <w:rFonts w:ascii="Times New Roman" w:hAnsi="Times New Roman" w:cs="Times New Roman"/>
        </w:rPr>
        <w:t>if</w:t>
      </w:r>
      <w:proofErr w:type="gramEnd"/>
      <w:r w:rsidR="007058B0" w:rsidRPr="005C75A0">
        <w:rPr>
          <w:rFonts w:ascii="Times New Roman" w:hAnsi="Times New Roman" w:cs="Times New Roman"/>
        </w:rPr>
        <w:t xml:space="preserve"> you use Windows system, please choose: "</w:t>
      </w:r>
      <w:hyperlink r:id="rId13" w:history="1">
        <w:r w:rsidR="007058B0" w:rsidRPr="005C75A0">
          <w:rPr>
            <w:rStyle w:val="a3"/>
            <w:rFonts w:ascii="Times New Roman" w:hAnsi="Times New Roman" w:cs="Times New Roman"/>
            <w:color w:val="auto"/>
          </w:rPr>
          <w:t>qt-opensource-windows-x86-mingw530-5.8.0.exe</w:t>
        </w:r>
      </w:hyperlink>
      <w:r w:rsidR="007058B0" w:rsidRPr="005C75A0">
        <w:rPr>
          <w:rFonts w:ascii="Times New Roman" w:hAnsi="Times New Roman" w:cs="Times New Roman"/>
        </w:rPr>
        <w:t>". If you use Linux, choose the "</w:t>
      </w:r>
      <w:hyperlink r:id="rId14" w:history="1">
        <w:r w:rsidR="007058B0" w:rsidRPr="005C75A0">
          <w:rPr>
            <w:rStyle w:val="a3"/>
            <w:rFonts w:ascii="Times New Roman" w:hAnsi="Times New Roman" w:cs="Times New Roman"/>
            <w:color w:val="auto"/>
          </w:rPr>
          <w:t>qt-opensource-linux-x64-5.8.0.run</w:t>
        </w:r>
      </w:hyperlink>
      <w:r w:rsidR="007058B0" w:rsidRPr="005C75A0">
        <w:rPr>
          <w:rFonts w:ascii="Times New Roman" w:hAnsi="Times New Roman" w:cs="Times New Roman"/>
        </w:rPr>
        <w:t>". If you use Mac, choose the "</w:t>
      </w:r>
      <w:hyperlink r:id="rId15" w:history="1">
        <w:r w:rsidR="007058B0" w:rsidRPr="005C75A0">
          <w:rPr>
            <w:rStyle w:val="a3"/>
            <w:rFonts w:ascii="Times New Roman" w:hAnsi="Times New Roman" w:cs="Times New Roman"/>
            <w:color w:val="auto"/>
          </w:rPr>
          <w:t>qt-opensource-mac-x64-clang-5.8.0.dmg</w:t>
        </w:r>
      </w:hyperlink>
      <w:r w:rsidR="007058B0" w:rsidRPr="005C75A0">
        <w:rPr>
          <w:rFonts w:ascii="Times New Roman" w:hAnsi="Times New Roman" w:cs="Times New Roman"/>
        </w:rPr>
        <w:t>".</w:t>
      </w:r>
      <w:r w:rsidR="00E67BC1" w:rsidRPr="005C75A0">
        <w:rPr>
          <w:rFonts w:ascii="Times New Roman" w:hAnsi="Times New Roman" w:cs="Times New Roman" w:hint="eastAsia"/>
        </w:rPr>
        <w:t xml:space="preserve"> W</w:t>
      </w:r>
      <w:r w:rsidR="00E67BC1" w:rsidRPr="005C75A0">
        <w:rPr>
          <w:rFonts w:ascii="Times New Roman" w:hAnsi="Times New Roman" w:cs="Times New Roman"/>
        </w:rPr>
        <w:t>hen you install Qt</w:t>
      </w:r>
      <w:r w:rsidR="00E67BC1" w:rsidRPr="005C75A0">
        <w:rPr>
          <w:rFonts w:ascii="Times New Roman" w:hAnsi="Times New Roman" w:cs="Times New Roman" w:hint="eastAsia"/>
        </w:rPr>
        <w:t>5.</w:t>
      </w:r>
      <w:r w:rsidR="00BB7ED8" w:rsidRPr="005C75A0">
        <w:rPr>
          <w:rFonts w:ascii="Times New Roman" w:hAnsi="Times New Roman" w:cs="Times New Roman" w:hint="eastAsia"/>
        </w:rPr>
        <w:t>8</w:t>
      </w:r>
      <w:r w:rsidR="00E67BC1" w:rsidRPr="005C75A0">
        <w:rPr>
          <w:rFonts w:ascii="Times New Roman" w:hAnsi="Times New Roman" w:cs="Times New Roman" w:hint="eastAsia"/>
        </w:rPr>
        <w:t>.0</w:t>
      </w:r>
      <w:r w:rsidR="00E67BC1" w:rsidRPr="005C75A0">
        <w:rPr>
          <w:rFonts w:ascii="Times New Roman" w:hAnsi="Times New Roman" w:cs="Times New Roman"/>
        </w:rPr>
        <w:t xml:space="preserve">, you need to choose </w:t>
      </w:r>
      <w:proofErr w:type="spellStart"/>
      <w:r w:rsidR="00E67BC1" w:rsidRPr="005C75A0">
        <w:rPr>
          <w:rFonts w:ascii="Times New Roman" w:hAnsi="Times New Roman" w:cs="Times New Roman"/>
        </w:rPr>
        <w:t>Min</w:t>
      </w:r>
      <w:r w:rsidR="00E67BC1" w:rsidRPr="005C75A0">
        <w:rPr>
          <w:rFonts w:ascii="Times New Roman" w:hAnsi="Times New Roman" w:cs="Times New Roman" w:hint="eastAsia"/>
        </w:rPr>
        <w:t>GW</w:t>
      </w:r>
      <w:proofErr w:type="spellEnd"/>
      <w:r w:rsidR="00E67BC1" w:rsidRPr="005C75A0">
        <w:rPr>
          <w:rFonts w:ascii="Times New Roman" w:hAnsi="Times New Roman" w:cs="Times New Roman" w:hint="eastAsia"/>
        </w:rPr>
        <w:t xml:space="preserve"> </w:t>
      </w:r>
      <w:r w:rsidR="00D73766" w:rsidRPr="005C75A0">
        <w:rPr>
          <w:rFonts w:ascii="Times New Roman" w:hAnsi="Times New Roman" w:cs="Times New Roman" w:hint="eastAsia"/>
        </w:rPr>
        <w:t>5</w:t>
      </w:r>
      <w:r w:rsidR="00E67BC1" w:rsidRPr="005C75A0">
        <w:rPr>
          <w:rFonts w:ascii="Times New Roman" w:hAnsi="Times New Roman" w:cs="Times New Roman" w:hint="eastAsia"/>
        </w:rPr>
        <w:t xml:space="preserve">.3.0 </w:t>
      </w:r>
      <w:r w:rsidR="00E67BC1" w:rsidRPr="005C75A0">
        <w:rPr>
          <w:rFonts w:ascii="Times New Roman" w:hAnsi="Times New Roman" w:cs="Times New Roman"/>
        </w:rPr>
        <w:t>32-bit based on your operating system.</w:t>
      </w:r>
      <w:r w:rsidR="00E67BC1" w:rsidRPr="005C75A0">
        <w:t xml:space="preserve"> </w:t>
      </w:r>
      <w:r w:rsidR="00E67BC1" w:rsidRPr="005C75A0">
        <w:rPr>
          <w:rFonts w:ascii="Times New Roman" w:hAnsi="Times New Roman" w:cs="Times New Roman"/>
        </w:rPr>
        <w:t>As shown in Fig</w:t>
      </w:r>
      <w:r w:rsidR="00E67BC1" w:rsidRPr="005C75A0">
        <w:rPr>
          <w:rFonts w:ascii="Times New Roman" w:hAnsi="Times New Roman" w:cs="Times New Roman" w:hint="eastAsia"/>
        </w:rPr>
        <w:t>.</w:t>
      </w:r>
      <w:r w:rsidR="00E67BC1" w:rsidRPr="005C75A0">
        <w:rPr>
          <w:rFonts w:ascii="Times New Roman" w:hAnsi="Times New Roman" w:cs="Times New Roman"/>
        </w:rPr>
        <w:t xml:space="preserve"> 1</w:t>
      </w:r>
      <w:r w:rsidR="00E67BC1" w:rsidRPr="005C75A0">
        <w:rPr>
          <w:rFonts w:ascii="Times New Roman" w:hAnsi="Times New Roman" w:cs="Times New Roman" w:hint="eastAsia"/>
        </w:rPr>
        <w:t>.</w:t>
      </w:r>
    </w:p>
    <w:p w:rsidR="008C57F7" w:rsidRPr="005C75A0" w:rsidRDefault="008C57F7" w:rsidP="00E67BC1">
      <w:pPr>
        <w:rPr>
          <w:rFonts w:ascii="Times New Roman" w:eastAsiaTheme="minorEastAsia" w:hAnsi="Times New Roman" w:cs="Times New Roman"/>
        </w:rPr>
      </w:pPr>
    </w:p>
    <w:p w:rsidR="00A00022" w:rsidRPr="005C75A0" w:rsidRDefault="00A00022" w:rsidP="00A00022">
      <w:pPr>
        <w:jc w:val="center"/>
        <w:rPr>
          <w:rFonts w:ascii="Times New Roman" w:hAnsi="Times New Roman" w:cs="Times New Roman"/>
        </w:rPr>
      </w:pPr>
      <w:r w:rsidRPr="005C75A0">
        <w:rPr>
          <w:rFonts w:ascii="Times New Roman" w:hAnsi="Times New Roman" w:cs="Times New Roman"/>
          <w:noProof/>
        </w:rPr>
        <w:drawing>
          <wp:inline distT="0" distB="0" distL="0" distR="0" wp14:anchorId="298D68C0" wp14:editId="30F8657E">
            <wp:extent cx="2330652" cy="25082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MyFiles\MyPapers\GNSS_PPP_Paper\Paper\manuscript\Resource\fig11111111111.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4193" cy="2512060"/>
                    </a:xfrm>
                    <a:prstGeom prst="rect">
                      <a:avLst/>
                    </a:prstGeom>
                    <a:noFill/>
                    <a:ln>
                      <a:noFill/>
                    </a:ln>
                  </pic:spPr>
                </pic:pic>
              </a:graphicData>
            </a:graphic>
          </wp:inline>
        </w:drawing>
      </w:r>
      <w:bookmarkStart w:id="12" w:name="_GoBack"/>
      <w:bookmarkEnd w:id="12"/>
    </w:p>
    <w:p w:rsidR="00DB3E0A" w:rsidRPr="005C75A0" w:rsidRDefault="00DB3E0A" w:rsidP="00DB3E0A">
      <w:pPr>
        <w:jc w:val="center"/>
        <w:rPr>
          <w:rFonts w:ascii="Times New Roman" w:eastAsiaTheme="minorEastAsia" w:hAnsi="Times New Roman" w:cs="Times New Roman"/>
        </w:rPr>
      </w:pPr>
      <w:r w:rsidRPr="005C75A0">
        <w:rPr>
          <w:rFonts w:ascii="Times New Roman" w:hAnsi="Times New Roman" w:cs="Times New Roman"/>
          <w:b/>
          <w:sz w:val="21"/>
          <w:szCs w:val="21"/>
        </w:rPr>
        <w:t xml:space="preserve">Fig. 1 </w:t>
      </w:r>
      <w:r w:rsidRPr="005C75A0">
        <w:rPr>
          <w:rFonts w:ascii="Times New Roman" w:hAnsi="Times New Roman" w:cs="Times New Roman" w:hint="eastAsia"/>
          <w:b/>
          <w:sz w:val="21"/>
          <w:szCs w:val="21"/>
        </w:rPr>
        <w:t>C</w:t>
      </w:r>
      <w:r w:rsidRPr="005C75A0">
        <w:rPr>
          <w:rFonts w:ascii="Times New Roman" w:hAnsi="Times New Roman" w:cs="Times New Roman"/>
          <w:sz w:val="21"/>
          <w:szCs w:val="21"/>
        </w:rPr>
        <w:t xml:space="preserve">hoose </w:t>
      </w:r>
      <w:proofErr w:type="spellStart"/>
      <w:r w:rsidRPr="005C75A0">
        <w:rPr>
          <w:rFonts w:ascii="Times New Roman" w:hAnsi="Times New Roman" w:cs="Times New Roman"/>
          <w:sz w:val="21"/>
          <w:szCs w:val="21"/>
        </w:rPr>
        <w:t>MinGW</w:t>
      </w:r>
      <w:proofErr w:type="spellEnd"/>
      <w:r w:rsidRPr="005C75A0">
        <w:rPr>
          <w:rFonts w:ascii="Times New Roman" w:hAnsi="Times New Roman" w:cs="Times New Roman"/>
          <w:sz w:val="21"/>
          <w:szCs w:val="21"/>
        </w:rPr>
        <w:t xml:space="preserve"> </w:t>
      </w:r>
      <w:r w:rsidR="00F67818" w:rsidRPr="005C75A0">
        <w:rPr>
          <w:rFonts w:ascii="Times New Roman" w:eastAsiaTheme="minorEastAsia" w:hAnsi="Times New Roman" w:cs="Times New Roman" w:hint="eastAsia"/>
          <w:sz w:val="21"/>
          <w:szCs w:val="21"/>
        </w:rPr>
        <w:t>depending</w:t>
      </w:r>
      <w:r w:rsidRPr="005C75A0">
        <w:rPr>
          <w:rFonts w:ascii="Times New Roman" w:hAnsi="Times New Roman" w:cs="Times New Roman"/>
          <w:sz w:val="21"/>
          <w:szCs w:val="21"/>
        </w:rPr>
        <w:t xml:space="preserve"> on </w:t>
      </w:r>
      <w:r w:rsidRPr="005C75A0">
        <w:rPr>
          <w:rFonts w:ascii="Times New Roman" w:hAnsi="Times New Roman" w:cs="Times New Roman"/>
        </w:rPr>
        <w:t>operating system</w:t>
      </w:r>
    </w:p>
    <w:p w:rsidR="00E415C4" w:rsidRPr="005C75A0" w:rsidRDefault="00E415C4" w:rsidP="00E415C4">
      <w:pPr>
        <w:spacing w:afterLines="50" w:after="156"/>
        <w:outlineLvl w:val="1"/>
        <w:rPr>
          <w:rFonts w:ascii="Times New Roman" w:hAnsi="Times New Roman" w:cs="Times New Roman"/>
          <w:b/>
          <w:sz w:val="28"/>
          <w:szCs w:val="28"/>
        </w:rPr>
      </w:pPr>
      <w:bookmarkStart w:id="13" w:name="_Toc19525050"/>
      <w:r w:rsidRPr="005C75A0">
        <w:rPr>
          <w:rFonts w:ascii="Times New Roman" w:hAnsi="Times New Roman" w:cs="Times New Roman"/>
          <w:b/>
          <w:sz w:val="28"/>
          <w:szCs w:val="28"/>
        </w:rPr>
        <w:lastRenderedPageBreak/>
        <w:t xml:space="preserve">3.2 </w:t>
      </w:r>
      <w:r w:rsidR="00727147" w:rsidRPr="005C75A0">
        <w:rPr>
          <w:rFonts w:ascii="Times New Roman" w:hAnsi="Times New Roman" w:cs="Times New Roman"/>
          <w:b/>
          <w:sz w:val="28"/>
          <w:szCs w:val="28"/>
        </w:rPr>
        <w:t>Build and Run</w:t>
      </w:r>
      <w:bookmarkEnd w:id="13"/>
    </w:p>
    <w:p w:rsidR="000B4C6F" w:rsidRPr="005C75A0" w:rsidRDefault="00A9317B" w:rsidP="002167F2">
      <w:pPr>
        <w:rPr>
          <w:rFonts w:ascii="Times New Roman" w:hAnsi="Times New Roman" w:cs="Times New Roman"/>
        </w:rPr>
      </w:pPr>
      <w:r w:rsidRPr="005C75A0">
        <w:rPr>
          <w:rFonts w:ascii="Times New Roman" w:hAnsi="Times New Roman" w:cs="Times New Roman"/>
        </w:rPr>
        <w:t xml:space="preserve">After the installation of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w:t>
      </w:r>
      <w:r w:rsidR="000454C4" w:rsidRPr="005C75A0">
        <w:rPr>
          <w:rFonts w:ascii="Times New Roman" w:eastAsiaTheme="minorEastAsia" w:hAnsi="Times New Roman" w:cs="Times New Roman" w:hint="eastAsia"/>
        </w:rPr>
        <w:t xml:space="preserve">is </w:t>
      </w:r>
      <w:r w:rsidRPr="005C75A0">
        <w:rPr>
          <w:rFonts w:ascii="Times New Roman" w:hAnsi="Times New Roman" w:cs="Times New Roman"/>
        </w:rPr>
        <w:t>finished</w:t>
      </w:r>
      <w:r w:rsidR="000B4C6F" w:rsidRPr="005C75A0">
        <w:rPr>
          <w:rFonts w:ascii="Times New Roman" w:hAnsi="Times New Roman" w:cs="Times New Roman"/>
        </w:rPr>
        <w:t xml:space="preserve">, </w:t>
      </w:r>
      <w:r w:rsidRPr="005C75A0">
        <w:rPr>
          <w:rFonts w:ascii="Times New Roman" w:eastAsiaTheme="minorEastAsia" w:hAnsi="Times New Roman" w:cs="Times New Roman" w:hint="eastAsia"/>
        </w:rPr>
        <w:t>user</w:t>
      </w:r>
      <w:r w:rsidRPr="005C75A0">
        <w:rPr>
          <w:rFonts w:ascii="Times New Roman" w:hAnsi="Times New Roman" w:cs="Times New Roman"/>
        </w:rPr>
        <w:t xml:space="preserve"> can open the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Creator and click the menu bar "File-&gt;Open File or Project..." to open</w:t>
      </w:r>
      <w:r w:rsidR="000B4C6F" w:rsidRPr="005C75A0">
        <w:rPr>
          <w:rFonts w:ascii="Times New Roman" w:hAnsi="Times New Roman" w:cs="Times New Roman"/>
        </w:rPr>
        <w:t xml:space="preserve"> "</w:t>
      </w:r>
      <w:r w:rsidR="00952DFE" w:rsidRPr="005C75A0">
        <w:rPr>
          <w:rFonts w:ascii="Times New Roman" w:hAnsi="Times New Roman" w:cs="Times New Roman"/>
        </w:rPr>
        <w:t>MG_APP</w:t>
      </w:r>
      <w:r w:rsidR="000B4C6F" w:rsidRPr="005C75A0">
        <w:rPr>
          <w:rFonts w:ascii="Times New Roman" w:hAnsi="Times New Roman" w:cs="Times New Roman"/>
        </w:rPr>
        <w:t xml:space="preserve">.pro" in the source folder </w:t>
      </w:r>
      <w:r w:rsidR="00952DFE" w:rsidRPr="005C75A0">
        <w:rPr>
          <w:rFonts w:ascii="Times New Roman" w:hAnsi="Times New Roman" w:cs="Times New Roman"/>
        </w:rPr>
        <w:t>MG_APP</w:t>
      </w:r>
      <w:r w:rsidR="000B4C6F" w:rsidRPr="005C75A0">
        <w:rPr>
          <w:rFonts w:ascii="Times New Roman" w:hAnsi="Times New Roman" w:cs="Times New Roman"/>
        </w:rPr>
        <w:t xml:space="preserve">, and you will see the window shown in Fig. </w:t>
      </w:r>
      <w:r w:rsidR="000408FD" w:rsidRPr="005C75A0">
        <w:rPr>
          <w:rFonts w:ascii="Times New Roman" w:hAnsi="Times New Roman" w:cs="Times New Roman" w:hint="eastAsia"/>
        </w:rPr>
        <w:t>2</w:t>
      </w:r>
      <w:r w:rsidR="000454C4" w:rsidRPr="005C75A0">
        <w:rPr>
          <w:rFonts w:ascii="Times New Roman" w:eastAsiaTheme="minorEastAsia" w:hAnsi="Times New Roman" w:cs="Times New Roman" w:hint="eastAsia"/>
        </w:rPr>
        <w:t xml:space="preserve"> </w:t>
      </w:r>
      <w:r w:rsidR="000B4C6F" w:rsidRPr="005C75A0">
        <w:rPr>
          <w:rFonts w:ascii="Times New Roman" w:hAnsi="Times New Roman" w:cs="Times New Roman"/>
        </w:rPr>
        <w:t>(</w:t>
      </w:r>
      <w:proofErr w:type="spellStart"/>
      <w:r w:rsidR="000B4C6F" w:rsidRPr="005C75A0">
        <w:rPr>
          <w:rFonts w:ascii="Times New Roman" w:hAnsi="Times New Roman" w:cs="Times New Roman"/>
        </w:rPr>
        <w:t>Qt</w:t>
      </w:r>
      <w:proofErr w:type="spellEnd"/>
      <w:r w:rsidR="000B4C6F" w:rsidRPr="005C75A0">
        <w:rPr>
          <w:rFonts w:ascii="Times New Roman" w:hAnsi="Times New Roman" w:cs="Times New Roman"/>
        </w:rPr>
        <w:t xml:space="preserve"> Creator has </w:t>
      </w:r>
      <w:r w:rsidR="000454C4" w:rsidRPr="005C75A0">
        <w:rPr>
          <w:rFonts w:ascii="Times New Roman" w:eastAsiaTheme="minorEastAsia" w:hAnsi="Times New Roman" w:cs="Times New Roman" w:hint="eastAsia"/>
        </w:rPr>
        <w:t>a</w:t>
      </w:r>
      <w:r w:rsidR="000B4C6F" w:rsidRPr="005C75A0">
        <w:rPr>
          <w:rFonts w:ascii="Times New Roman" w:hAnsi="Times New Roman" w:cs="Times New Roman"/>
        </w:rPr>
        <w:t xml:space="preserve"> </w:t>
      </w:r>
      <w:r w:rsidR="00F43D25" w:rsidRPr="005C75A0">
        <w:rPr>
          <w:rFonts w:ascii="Times New Roman" w:hAnsi="Times New Roman" w:cs="Times New Roman"/>
        </w:rPr>
        <w:t xml:space="preserve">uniform </w:t>
      </w:r>
      <w:r w:rsidR="000B4C6F" w:rsidRPr="005C75A0">
        <w:rPr>
          <w:rFonts w:ascii="Times New Roman" w:hAnsi="Times New Roman" w:cs="Times New Roman"/>
        </w:rPr>
        <w:t xml:space="preserve">interface in Windows, UNIX/Linux, Mac, and other operating systems). </w:t>
      </w:r>
      <w:bookmarkStart w:id="14" w:name="OLE_LINK7"/>
      <w:bookmarkStart w:id="15" w:name="OLE_LINK10"/>
      <w:r w:rsidR="00952DFE" w:rsidRPr="005C75A0">
        <w:rPr>
          <w:rFonts w:ascii="Times New Roman" w:hAnsi="Times New Roman" w:cs="Times New Roman"/>
        </w:rPr>
        <w:t>MG</w:t>
      </w:r>
      <w:r w:rsidR="0004590E" w:rsidRPr="005C75A0">
        <w:rPr>
          <w:rFonts w:ascii="Times New Roman" w:eastAsiaTheme="minorEastAsia" w:hAnsi="Times New Roman" w:cs="Times New Roman" w:hint="eastAsia"/>
        </w:rPr>
        <w:t>-</w:t>
      </w:r>
      <w:r w:rsidR="00952DFE" w:rsidRPr="005C75A0">
        <w:rPr>
          <w:rFonts w:ascii="Times New Roman" w:hAnsi="Times New Roman" w:cs="Times New Roman"/>
        </w:rPr>
        <w:t>APP</w:t>
      </w:r>
      <w:r w:rsidR="00C73C3C" w:rsidRPr="005C75A0">
        <w:rPr>
          <w:rFonts w:ascii="Times New Roman" w:hAnsi="Times New Roman" w:cs="Times New Roman"/>
        </w:rPr>
        <w:t xml:space="preserve"> can </w:t>
      </w:r>
      <w:bookmarkEnd w:id="14"/>
      <w:bookmarkEnd w:id="15"/>
      <w:r w:rsidR="00355A4F" w:rsidRPr="005C75A0">
        <w:rPr>
          <w:rFonts w:ascii="Times New Roman" w:hAnsi="Times New Roman" w:cs="Times New Roman"/>
        </w:rPr>
        <w:t>be compiled and run after the triangular button has been clicked.</w:t>
      </w:r>
    </w:p>
    <w:p w:rsidR="00732F45" w:rsidRPr="005C75A0" w:rsidRDefault="00732F45" w:rsidP="002167F2">
      <w:pPr>
        <w:rPr>
          <w:rFonts w:ascii="Times New Roman" w:hAnsi="Times New Roman" w:cs="Times New Roman"/>
        </w:rPr>
      </w:pPr>
    </w:p>
    <w:p w:rsidR="001D455B" w:rsidRPr="005C75A0" w:rsidRDefault="001D455B" w:rsidP="001D455B">
      <w:pPr>
        <w:jc w:val="center"/>
        <w:rPr>
          <w:rFonts w:ascii="Times New Roman" w:hAnsi="Times New Roman" w:cs="Times New Roman"/>
        </w:rPr>
      </w:pPr>
      <w:r w:rsidRPr="005C75A0">
        <w:rPr>
          <w:rFonts w:ascii="Times New Roman" w:hAnsi="Times New Roman" w:cs="Times New Roman"/>
          <w:noProof/>
        </w:rPr>
        <w:drawing>
          <wp:inline distT="0" distB="0" distL="0" distR="0" wp14:anchorId="445A6126" wp14:editId="5A4DC87E">
            <wp:extent cx="3530881" cy="22225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1.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5934" cy="2225681"/>
                    </a:xfrm>
                    <a:prstGeom prst="rect">
                      <a:avLst/>
                    </a:prstGeom>
                    <a:noFill/>
                    <a:ln>
                      <a:noFill/>
                    </a:ln>
                  </pic:spPr>
                </pic:pic>
              </a:graphicData>
            </a:graphic>
          </wp:inline>
        </w:drawing>
      </w:r>
    </w:p>
    <w:p w:rsidR="001D455B" w:rsidRPr="005C75A0" w:rsidRDefault="001D455B" w:rsidP="001D455B">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0408FD" w:rsidRPr="005C75A0">
        <w:rPr>
          <w:rFonts w:ascii="Times New Roman" w:hAnsi="Times New Roman" w:cs="Times New Roman" w:hint="eastAsia"/>
          <w:b/>
          <w:sz w:val="21"/>
          <w:szCs w:val="21"/>
        </w:rPr>
        <w:t>2</w:t>
      </w:r>
      <w:r w:rsidRPr="005C75A0">
        <w:rPr>
          <w:rFonts w:ascii="Times New Roman" w:hAnsi="Times New Roman" w:cs="Times New Roman"/>
          <w:b/>
          <w:sz w:val="21"/>
          <w:szCs w:val="21"/>
        </w:rPr>
        <w:t xml:space="preserve"> </w:t>
      </w:r>
      <w:proofErr w:type="gramStart"/>
      <w:r w:rsidRPr="005C75A0">
        <w:rPr>
          <w:rFonts w:ascii="Times New Roman" w:hAnsi="Times New Roman" w:cs="Times New Roman"/>
          <w:sz w:val="21"/>
          <w:szCs w:val="21"/>
        </w:rPr>
        <w:t>The</w:t>
      </w:r>
      <w:proofErr w:type="gramEnd"/>
      <w:r w:rsidRPr="005C75A0">
        <w:rPr>
          <w:rFonts w:ascii="Times New Roman" w:hAnsi="Times New Roman" w:cs="Times New Roman"/>
          <w:sz w:val="21"/>
          <w:szCs w:val="21"/>
        </w:rPr>
        <w:t xml:space="preserve"> </w:t>
      </w:r>
      <w:proofErr w:type="spellStart"/>
      <w:r w:rsidR="002049BA" w:rsidRPr="005C75A0">
        <w:rPr>
          <w:rFonts w:ascii="Times New Roman" w:hAnsi="Times New Roman" w:cs="Times New Roman"/>
          <w:sz w:val="21"/>
          <w:szCs w:val="21"/>
        </w:rPr>
        <w:t>Qt</w:t>
      </w:r>
      <w:proofErr w:type="spellEnd"/>
      <w:r w:rsidR="002049BA" w:rsidRPr="005C75A0">
        <w:rPr>
          <w:rFonts w:ascii="Times New Roman" w:hAnsi="Times New Roman" w:cs="Times New Roman"/>
          <w:sz w:val="21"/>
          <w:szCs w:val="21"/>
        </w:rPr>
        <w:t xml:space="preserve"> window in</w:t>
      </w:r>
      <w:r w:rsidR="00306CF6" w:rsidRPr="005C75A0">
        <w:rPr>
          <w:rFonts w:ascii="Times New Roman" w:hAnsi="Times New Roman" w:cs="Times New Roman"/>
          <w:sz w:val="21"/>
          <w:szCs w:val="21"/>
        </w:rPr>
        <w:t xml:space="preserve"> W</w:t>
      </w:r>
      <w:r w:rsidR="002049BA" w:rsidRPr="005C75A0">
        <w:rPr>
          <w:rFonts w:ascii="Times New Roman" w:hAnsi="Times New Roman" w:cs="Times New Roman"/>
          <w:sz w:val="21"/>
          <w:szCs w:val="21"/>
        </w:rPr>
        <w:t>in10</w:t>
      </w:r>
      <w:r w:rsidR="00D57DC0" w:rsidRPr="005C75A0">
        <w:rPr>
          <w:rFonts w:ascii="Times New Roman" w:hAnsi="Times New Roman" w:cs="Times New Roman"/>
          <w:sz w:val="21"/>
          <w:szCs w:val="21"/>
        </w:rPr>
        <w:t xml:space="preserve"> s</w:t>
      </w:r>
      <w:r w:rsidR="00330122" w:rsidRPr="005C75A0">
        <w:rPr>
          <w:rFonts w:ascii="Times New Roman" w:hAnsi="Times New Roman" w:cs="Times New Roman"/>
          <w:sz w:val="21"/>
          <w:szCs w:val="21"/>
        </w:rPr>
        <w:t>ystem</w:t>
      </w:r>
    </w:p>
    <w:p w:rsidR="001D455B" w:rsidRPr="005C75A0" w:rsidRDefault="001D455B" w:rsidP="00CC1EB4">
      <w:pPr>
        <w:rPr>
          <w:rFonts w:ascii="Times New Roman" w:eastAsiaTheme="minorEastAsia" w:hAnsi="Times New Roman" w:cs="Times New Roman"/>
        </w:rPr>
      </w:pPr>
    </w:p>
    <w:p w:rsidR="00A75B11" w:rsidRPr="005C75A0" w:rsidRDefault="00E66A69" w:rsidP="002167F2">
      <w:pPr>
        <w:rPr>
          <w:rFonts w:ascii="Times New Roman" w:eastAsiaTheme="minorEastAsia" w:hAnsi="Times New Roman" w:cs="Times New Roman"/>
        </w:rPr>
      </w:pPr>
      <w:r w:rsidRPr="005C75A0">
        <w:rPr>
          <w:rFonts w:ascii="Times New Roman" w:hAnsi="Times New Roman" w:cs="Times New Roman"/>
        </w:rPr>
        <w:t>After click</w:t>
      </w:r>
      <w:r w:rsidR="00B07372" w:rsidRPr="005C75A0">
        <w:rPr>
          <w:rFonts w:ascii="Times New Roman" w:hAnsi="Times New Roman" w:cs="Times New Roman"/>
        </w:rPr>
        <w:t>ing</w:t>
      </w:r>
      <w:r w:rsidRPr="005C75A0">
        <w:rPr>
          <w:rFonts w:ascii="Times New Roman" w:hAnsi="Times New Roman" w:cs="Times New Roman"/>
        </w:rPr>
        <w:t xml:space="preserve"> </w:t>
      </w:r>
      <w:r w:rsidR="0081752F" w:rsidRPr="005C75A0">
        <w:rPr>
          <w:rFonts w:ascii="Times New Roman" w:hAnsi="Times New Roman" w:cs="Times New Roman"/>
        </w:rPr>
        <w:t>"</w:t>
      </w:r>
      <w:r w:rsidRPr="005C75A0">
        <w:rPr>
          <w:rFonts w:ascii="Times New Roman" w:hAnsi="Times New Roman" w:cs="Times New Roman"/>
        </w:rPr>
        <w:t>Run</w:t>
      </w:r>
      <w:r w:rsidR="0081752F" w:rsidRPr="005C75A0">
        <w:rPr>
          <w:rFonts w:ascii="Times New Roman" w:hAnsi="Times New Roman" w:cs="Times New Roman"/>
        </w:rPr>
        <w:t>"</w:t>
      </w:r>
      <w:r w:rsidRPr="005C75A0">
        <w:rPr>
          <w:rFonts w:ascii="Times New Roman" w:hAnsi="Times New Roman" w:cs="Times New Roman"/>
        </w:rPr>
        <w:t xml:space="preserve"> button in Fig</w:t>
      </w:r>
      <w:r w:rsidR="006C2183" w:rsidRPr="005C75A0">
        <w:rPr>
          <w:rFonts w:ascii="Times New Roman" w:hAnsi="Times New Roman" w:cs="Times New Roman"/>
        </w:rPr>
        <w:t xml:space="preserve">. </w:t>
      </w:r>
      <w:r w:rsidR="000408FD" w:rsidRPr="005C75A0">
        <w:rPr>
          <w:rFonts w:ascii="Times New Roman" w:hAnsi="Times New Roman" w:cs="Times New Roman" w:hint="eastAsia"/>
        </w:rPr>
        <w:t>2</w:t>
      </w:r>
      <w:r w:rsidRPr="005C75A0">
        <w:rPr>
          <w:rFonts w:ascii="Times New Roman" w:hAnsi="Times New Roman" w:cs="Times New Roman"/>
        </w:rPr>
        <w:t xml:space="preserve">, </w:t>
      </w:r>
      <w:r w:rsidR="0089583A"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main window of </w:t>
      </w:r>
      <w:r w:rsidR="00083B5F" w:rsidRPr="005C75A0">
        <w:rPr>
          <w:rFonts w:ascii="Times New Roman" w:hAnsi="Times New Roman" w:cs="Times New Roman"/>
        </w:rPr>
        <w:t>MG-APP</w:t>
      </w:r>
      <w:r w:rsidRPr="005C75A0">
        <w:rPr>
          <w:rFonts w:ascii="Times New Roman" w:hAnsi="Times New Roman" w:cs="Times New Roman"/>
        </w:rPr>
        <w:t xml:space="preserve"> </w:t>
      </w:r>
      <w:r w:rsidR="00B07372" w:rsidRPr="005C75A0">
        <w:rPr>
          <w:rFonts w:ascii="Times New Roman" w:hAnsi="Times New Roman" w:cs="Times New Roman" w:hint="eastAsia"/>
        </w:rPr>
        <w:t xml:space="preserve">will </w:t>
      </w:r>
      <w:r w:rsidR="0089583A" w:rsidRPr="005C75A0">
        <w:rPr>
          <w:rFonts w:ascii="Times New Roman" w:eastAsiaTheme="minorEastAsia" w:hAnsi="Times New Roman" w:cs="Times New Roman" w:hint="eastAsia"/>
        </w:rPr>
        <w:t>appear as shown</w:t>
      </w:r>
      <w:r w:rsidR="00B07372" w:rsidRPr="005C75A0">
        <w:rPr>
          <w:rFonts w:ascii="Times New Roman" w:hAnsi="Times New Roman" w:cs="Times New Roman" w:hint="eastAsia"/>
        </w:rPr>
        <w:t xml:space="preserve"> </w:t>
      </w:r>
      <w:r w:rsidRPr="005C75A0">
        <w:rPr>
          <w:rFonts w:ascii="Times New Roman" w:hAnsi="Times New Roman" w:cs="Times New Roman"/>
        </w:rPr>
        <w:t>in Fig</w:t>
      </w:r>
      <w:r w:rsidR="006C2183" w:rsidRPr="005C75A0">
        <w:rPr>
          <w:rFonts w:ascii="Times New Roman" w:hAnsi="Times New Roman" w:cs="Times New Roman"/>
        </w:rPr>
        <w:t xml:space="preserve">. </w:t>
      </w:r>
      <w:r w:rsidR="000408FD" w:rsidRPr="005C75A0">
        <w:rPr>
          <w:rFonts w:ascii="Times New Roman" w:hAnsi="Times New Roman" w:cs="Times New Roman" w:hint="eastAsia"/>
        </w:rPr>
        <w:t>3</w:t>
      </w:r>
      <w:r w:rsidRPr="005C75A0">
        <w:rPr>
          <w:rFonts w:ascii="Times New Roman" w:hAnsi="Times New Roman" w:cs="Times New Roman"/>
        </w:rPr>
        <w:t>.</w:t>
      </w:r>
    </w:p>
    <w:p w:rsidR="00732F45" w:rsidRPr="005C75A0" w:rsidRDefault="00732F45" w:rsidP="002167F2">
      <w:pPr>
        <w:rPr>
          <w:rFonts w:ascii="Times New Roman" w:hAnsi="Times New Roman" w:cs="Times New Roman"/>
        </w:rPr>
      </w:pPr>
    </w:p>
    <w:p w:rsidR="00175496" w:rsidRPr="005C75A0" w:rsidRDefault="00175496" w:rsidP="00A75B11">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751173DE" wp14:editId="399713A5">
            <wp:extent cx="3639600" cy="2800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Files\MyPapers\GNSS_PPP_Paper\Paper\manuscript\Resource\fig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9600" cy="2800800"/>
                    </a:xfrm>
                    <a:prstGeom prst="rect">
                      <a:avLst/>
                    </a:prstGeom>
                    <a:noFill/>
                    <a:ln>
                      <a:noFill/>
                    </a:ln>
                  </pic:spPr>
                </pic:pic>
              </a:graphicData>
            </a:graphic>
          </wp:inline>
        </w:drawing>
      </w:r>
    </w:p>
    <w:p w:rsidR="00083B66" w:rsidRPr="005C75A0" w:rsidRDefault="00E66A69" w:rsidP="00F75943">
      <w:pPr>
        <w:jc w:val="center"/>
        <w:rPr>
          <w:rFonts w:ascii="Times New Roman" w:eastAsiaTheme="minorEastAsia" w:hAnsi="Times New Roman" w:cs="Times New Roman"/>
          <w:sz w:val="21"/>
          <w:szCs w:val="21"/>
        </w:rPr>
      </w:pPr>
      <w:r w:rsidRPr="005C75A0">
        <w:rPr>
          <w:rFonts w:ascii="Times New Roman" w:hAnsi="Times New Roman" w:cs="Times New Roman"/>
          <w:b/>
          <w:sz w:val="21"/>
          <w:szCs w:val="21"/>
        </w:rPr>
        <w:t xml:space="preserve">Fig. </w:t>
      </w:r>
      <w:r w:rsidR="000408FD" w:rsidRPr="005C75A0">
        <w:rPr>
          <w:rFonts w:ascii="Times New Roman" w:hAnsi="Times New Roman" w:cs="Times New Roman" w:hint="eastAsia"/>
          <w:b/>
          <w:sz w:val="21"/>
          <w:szCs w:val="21"/>
        </w:rPr>
        <w:t>3</w:t>
      </w:r>
      <w:r w:rsidRPr="005C75A0">
        <w:rPr>
          <w:rFonts w:ascii="Times New Roman" w:hAnsi="Times New Roman" w:cs="Times New Roman"/>
          <w:b/>
          <w:sz w:val="21"/>
          <w:szCs w:val="21"/>
        </w:rPr>
        <w:t xml:space="preserve"> </w:t>
      </w:r>
      <w:r w:rsidRPr="005C75A0">
        <w:rPr>
          <w:rFonts w:ascii="Times New Roman" w:hAnsi="Times New Roman" w:cs="Times New Roman"/>
          <w:sz w:val="21"/>
          <w:szCs w:val="21"/>
        </w:rPr>
        <w:t xml:space="preserve">The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indow</w:t>
      </w:r>
      <w:bookmarkEnd w:id="10"/>
      <w:bookmarkEnd w:id="11"/>
    </w:p>
    <w:p w:rsidR="00BD48A7" w:rsidRPr="005C75A0" w:rsidRDefault="00BD48A7" w:rsidP="00C42BD1">
      <w:pPr>
        <w:rPr>
          <w:rFonts w:ascii="Times New Roman" w:eastAsiaTheme="minorEastAsia" w:hAnsi="Times New Roman" w:cs="Times New Roman"/>
          <w:b/>
          <w:sz w:val="21"/>
          <w:szCs w:val="21"/>
        </w:rPr>
      </w:pPr>
    </w:p>
    <w:p w:rsidR="000B4C6F" w:rsidRPr="001432DE" w:rsidRDefault="000B4C6F" w:rsidP="00D94E10">
      <w:pPr>
        <w:rPr>
          <w:rFonts w:ascii="Times New Roman" w:hAnsi="Times New Roman" w:cs="Times New Roman"/>
          <w:color w:val="FF0000"/>
        </w:rPr>
      </w:pPr>
      <w:r w:rsidRPr="00DF405C">
        <w:rPr>
          <w:rFonts w:ascii="Times New Roman" w:hAnsi="Times New Roman" w:cs="Times New Roman"/>
          <w:b/>
          <w:color w:val="FF0000"/>
        </w:rPr>
        <w:t>NOTE:</w:t>
      </w:r>
      <w:r w:rsidRPr="001432DE">
        <w:rPr>
          <w:rFonts w:ascii="Times New Roman" w:hAnsi="Times New Roman" w:cs="Times New Roman"/>
          <w:color w:val="FF0000"/>
        </w:rPr>
        <w:t xml:space="preserve"> Before processing the data, the debugger in </w:t>
      </w:r>
      <w:r w:rsidRPr="001432DE">
        <w:rPr>
          <w:rFonts w:ascii="Times New Roman" w:hAnsi="Times New Roman" w:cs="Times New Roman"/>
          <w:b/>
          <w:color w:val="FF0000"/>
        </w:rPr>
        <w:t>debug mode</w:t>
      </w:r>
      <w:r w:rsidRPr="001432DE">
        <w:rPr>
          <w:rFonts w:ascii="Times New Roman" w:hAnsi="Times New Roman" w:cs="Times New Roman"/>
          <w:color w:val="FF0000"/>
        </w:rPr>
        <w:t xml:space="preserve"> must copy </w:t>
      </w:r>
      <w:r w:rsidR="002138F6" w:rsidRPr="001432DE">
        <w:rPr>
          <w:rFonts w:ascii="Times New Roman" w:hAnsi="Times New Roman" w:cs="Times New Roman" w:hint="eastAsia"/>
          <w:color w:val="FF0000"/>
        </w:rPr>
        <w:t>five</w:t>
      </w:r>
      <w:r w:rsidR="00E14A1C" w:rsidRPr="001432DE">
        <w:rPr>
          <w:rFonts w:ascii="Times New Roman" w:hAnsi="Times New Roman" w:cs="Times New Roman" w:hint="eastAsia"/>
          <w:color w:val="FF0000"/>
        </w:rPr>
        <w:t xml:space="preserve"> </w:t>
      </w:r>
      <w:r w:rsidR="002A77E6" w:rsidRPr="001432DE">
        <w:rPr>
          <w:rFonts w:ascii="Times New Roman" w:eastAsiaTheme="minorEastAsia" w:hAnsi="Times New Roman" w:cs="Times New Roman" w:hint="eastAsia"/>
          <w:color w:val="FF0000"/>
        </w:rPr>
        <w:t>item</w:t>
      </w:r>
      <w:r w:rsidRPr="001432DE">
        <w:rPr>
          <w:rFonts w:ascii="Times New Roman" w:hAnsi="Times New Roman" w:cs="Times New Roman"/>
          <w:color w:val="FF0000"/>
        </w:rPr>
        <w:t>s "gpt2_5.grd", "igs14_2035.atx", "gzip.exe", "OCEAN-GOT48.blq"</w:t>
      </w:r>
      <w:r w:rsidR="00AD1B2E" w:rsidRPr="001432DE">
        <w:rPr>
          <w:rFonts w:ascii="Times New Roman" w:hAnsi="Times New Roman" w:cs="Times New Roman" w:hint="eastAsia"/>
          <w:color w:val="FF0000"/>
        </w:rPr>
        <w:t xml:space="preserve">, </w:t>
      </w:r>
      <w:r w:rsidR="00AD1B2E" w:rsidRPr="001432DE">
        <w:rPr>
          <w:rFonts w:ascii="Times New Roman" w:hAnsi="Times New Roman" w:cs="Times New Roman"/>
          <w:color w:val="FF0000"/>
        </w:rPr>
        <w:t>"widget.ico"</w:t>
      </w:r>
      <w:r w:rsidRPr="001432DE">
        <w:rPr>
          <w:rFonts w:ascii="Times New Roman" w:hAnsi="Times New Roman" w:cs="Times New Roman"/>
          <w:color w:val="FF0000"/>
        </w:rPr>
        <w:t xml:space="preserve"> </w:t>
      </w:r>
      <w:r w:rsidR="009E6B6C" w:rsidRPr="001432DE">
        <w:rPr>
          <w:rFonts w:ascii="Times New Roman" w:hAnsi="Times New Roman" w:cs="Times New Roman"/>
          <w:color w:val="FF0000"/>
        </w:rPr>
        <w:t>and</w:t>
      </w:r>
      <w:r w:rsidR="009E6B6C" w:rsidRPr="001432DE">
        <w:rPr>
          <w:rFonts w:ascii="Times New Roman" w:hAnsi="Times New Roman" w:cs="Times New Roman" w:hint="eastAsia"/>
          <w:color w:val="FF0000"/>
        </w:rPr>
        <w:t xml:space="preserve"> </w:t>
      </w:r>
      <w:r w:rsidR="009E6B6C" w:rsidRPr="001432DE">
        <w:rPr>
          <w:rFonts w:ascii="Times New Roman" w:hAnsi="Times New Roman" w:cs="Times New Roman"/>
          <w:color w:val="FF0000"/>
        </w:rPr>
        <w:lastRenderedPageBreak/>
        <w:t>“images”</w:t>
      </w:r>
      <w:r w:rsidR="009E6B6C" w:rsidRPr="001432DE">
        <w:rPr>
          <w:rFonts w:ascii="Times New Roman" w:hAnsi="Times New Roman" w:cs="Times New Roman" w:hint="eastAsia"/>
          <w:color w:val="FF0000"/>
        </w:rPr>
        <w:t xml:space="preserve"> </w:t>
      </w:r>
      <w:r w:rsidR="00355A4F" w:rsidRPr="001432DE">
        <w:rPr>
          <w:rFonts w:ascii="Times New Roman" w:eastAsiaTheme="minorEastAsia" w:hAnsi="Times New Roman" w:cs="Times New Roman" w:hint="eastAsia"/>
          <w:color w:val="FF0000"/>
        </w:rPr>
        <w:t>folder</w:t>
      </w:r>
      <w:r w:rsidR="009E6B6C" w:rsidRPr="001432DE">
        <w:rPr>
          <w:rFonts w:ascii="Times New Roman" w:hAnsi="Times New Roman" w:cs="Times New Roman" w:hint="eastAsia"/>
          <w:color w:val="FF0000"/>
        </w:rPr>
        <w:t xml:space="preserve"> </w:t>
      </w:r>
      <w:r w:rsidRPr="001432DE">
        <w:rPr>
          <w:rFonts w:ascii="Times New Roman" w:hAnsi="Times New Roman" w:cs="Times New Roman"/>
          <w:color w:val="FF0000"/>
        </w:rPr>
        <w:t>from the "</w:t>
      </w:r>
      <w:r w:rsidR="00952DFE" w:rsidRPr="001432DE">
        <w:rPr>
          <w:rFonts w:ascii="Times New Roman" w:hAnsi="Times New Roman" w:cs="Times New Roman"/>
          <w:color w:val="FF0000"/>
        </w:rPr>
        <w:t>MG_APP</w:t>
      </w:r>
      <w:r w:rsidRPr="001432DE">
        <w:rPr>
          <w:rFonts w:ascii="Times New Roman" w:hAnsi="Times New Roman" w:cs="Times New Roman"/>
          <w:color w:val="FF0000"/>
        </w:rPr>
        <w:t>/resources/</w:t>
      </w:r>
      <w:proofErr w:type="spellStart"/>
      <w:r w:rsidRPr="001432DE">
        <w:rPr>
          <w:rFonts w:ascii="Times New Roman" w:hAnsi="Times New Roman" w:cs="Times New Roman"/>
          <w:color w:val="FF0000"/>
        </w:rPr>
        <w:t>CopyData</w:t>
      </w:r>
      <w:proofErr w:type="spellEnd"/>
      <w:r w:rsidRPr="001432DE">
        <w:rPr>
          <w:rFonts w:ascii="Times New Roman" w:hAnsi="Times New Roman" w:cs="Times New Roman"/>
          <w:color w:val="FF0000"/>
        </w:rPr>
        <w:t>" folder to the "build-</w:t>
      </w:r>
      <w:r w:rsidR="00952DFE" w:rsidRPr="001432DE">
        <w:rPr>
          <w:rFonts w:ascii="Times New Roman" w:hAnsi="Times New Roman" w:cs="Times New Roman"/>
          <w:color w:val="FF0000"/>
        </w:rPr>
        <w:t>MG_APP</w:t>
      </w:r>
      <w:r w:rsidRPr="001432DE">
        <w:rPr>
          <w:rFonts w:ascii="Times New Roman" w:hAnsi="Times New Roman" w:cs="Times New Roman"/>
          <w:color w:val="FF0000"/>
        </w:rPr>
        <w:t>-***-Debug/</w:t>
      </w:r>
      <w:r w:rsidRPr="001432DE">
        <w:rPr>
          <w:rFonts w:ascii="Times New Roman" w:hAnsi="Times New Roman" w:cs="Times New Roman"/>
          <w:b/>
          <w:color w:val="FF0000"/>
        </w:rPr>
        <w:t>debug</w:t>
      </w:r>
      <w:r w:rsidRPr="001432DE">
        <w:rPr>
          <w:rFonts w:ascii="Times New Roman" w:hAnsi="Times New Roman" w:cs="Times New Roman"/>
          <w:color w:val="FF0000"/>
        </w:rPr>
        <w:t xml:space="preserve">" folder which generate in the same directory as </w:t>
      </w:r>
      <w:r w:rsidR="00952DFE" w:rsidRPr="001432DE">
        <w:rPr>
          <w:rFonts w:ascii="Times New Roman" w:hAnsi="Times New Roman" w:cs="Times New Roman"/>
          <w:color w:val="FF0000"/>
        </w:rPr>
        <w:t>MG_APP</w:t>
      </w:r>
      <w:r w:rsidR="00FA5F97" w:rsidRPr="001432DE">
        <w:rPr>
          <w:rFonts w:ascii="Times New Roman" w:hAnsi="Times New Roman" w:cs="Times New Roman"/>
          <w:color w:val="FF0000"/>
        </w:rPr>
        <w:t xml:space="preserve"> folder</w:t>
      </w:r>
      <w:r w:rsidRPr="001432DE">
        <w:rPr>
          <w:rFonts w:ascii="Times New Roman" w:hAnsi="Times New Roman" w:cs="Times New Roman"/>
          <w:color w:val="FF0000"/>
        </w:rPr>
        <w:t xml:space="preserve"> (</w:t>
      </w:r>
      <w:bookmarkStart w:id="16" w:name="OLE_LINK4"/>
      <w:bookmarkStart w:id="17" w:name="OLE_LINK13"/>
      <w:r w:rsidRPr="001432DE">
        <w:rPr>
          <w:rFonts w:ascii="Times New Roman" w:hAnsi="Times New Roman" w:cs="Times New Roman"/>
          <w:color w:val="FF0000"/>
        </w:rPr>
        <w:t xml:space="preserve">if </w:t>
      </w:r>
      <w:r w:rsidR="00ED041E" w:rsidRPr="001432DE">
        <w:rPr>
          <w:rFonts w:ascii="Times New Roman" w:hAnsi="Times New Roman" w:cs="Times New Roman"/>
          <w:color w:val="FF0000"/>
        </w:rPr>
        <w:t xml:space="preserve">debugger </w:t>
      </w:r>
      <w:r w:rsidR="00FC5410" w:rsidRPr="001432DE">
        <w:rPr>
          <w:rFonts w:ascii="Times New Roman" w:eastAsiaTheme="minorEastAsia" w:hAnsi="Times New Roman" w:cs="Times New Roman" w:hint="eastAsia"/>
          <w:color w:val="FF0000"/>
        </w:rPr>
        <w:t>in</w:t>
      </w:r>
      <w:r w:rsidR="00ED041E" w:rsidRPr="001432DE">
        <w:rPr>
          <w:rFonts w:ascii="Times New Roman" w:eastAsiaTheme="minorEastAsia" w:hAnsi="Times New Roman" w:cs="Times New Roman" w:hint="eastAsia"/>
          <w:color w:val="FF0000"/>
        </w:rPr>
        <w:t xml:space="preserve"> </w:t>
      </w:r>
      <w:r w:rsidRPr="001432DE">
        <w:rPr>
          <w:rFonts w:ascii="Times New Roman" w:hAnsi="Times New Roman" w:cs="Times New Roman"/>
          <w:b/>
          <w:color w:val="FF0000"/>
        </w:rPr>
        <w:t>release mode</w:t>
      </w:r>
      <w:r w:rsidR="002E0EF3" w:rsidRPr="001432DE">
        <w:rPr>
          <w:rFonts w:ascii="Times New Roman" w:eastAsiaTheme="minorEastAsia" w:hAnsi="Times New Roman" w:cs="Times New Roman" w:hint="eastAsia"/>
          <w:b/>
          <w:color w:val="FF0000"/>
        </w:rPr>
        <w:t>,</w:t>
      </w:r>
      <w:r w:rsidRPr="001432DE">
        <w:rPr>
          <w:rFonts w:ascii="Times New Roman" w:hAnsi="Times New Roman" w:cs="Times New Roman"/>
          <w:color w:val="FF0000"/>
        </w:rPr>
        <w:t xml:space="preserve"> </w:t>
      </w:r>
      <w:r w:rsidR="002E0EF3" w:rsidRPr="001432DE">
        <w:rPr>
          <w:rFonts w:ascii="Times New Roman" w:hAnsi="Times New Roman" w:cs="Times New Roman"/>
          <w:color w:val="FF0000"/>
        </w:rPr>
        <w:t xml:space="preserve">five items </w:t>
      </w:r>
      <w:r w:rsidR="00D8068E" w:rsidRPr="001432DE">
        <w:rPr>
          <w:rFonts w:ascii="Times New Roman" w:eastAsiaTheme="minorEastAsia" w:hAnsi="Times New Roman" w:cs="Times New Roman" w:hint="eastAsia"/>
          <w:color w:val="FF0000"/>
        </w:rPr>
        <w:t>should</w:t>
      </w:r>
      <w:r w:rsidR="00134540" w:rsidRPr="001432DE">
        <w:rPr>
          <w:rFonts w:ascii="Times New Roman" w:eastAsiaTheme="minorEastAsia" w:hAnsi="Times New Roman" w:cs="Times New Roman" w:hint="eastAsia"/>
          <w:color w:val="FF0000"/>
        </w:rPr>
        <w:t xml:space="preserve"> be</w:t>
      </w:r>
      <w:r w:rsidRPr="001432DE">
        <w:rPr>
          <w:rFonts w:ascii="Times New Roman" w:hAnsi="Times New Roman" w:cs="Times New Roman"/>
          <w:color w:val="FF0000"/>
        </w:rPr>
        <w:t xml:space="preserve"> cop</w:t>
      </w:r>
      <w:r w:rsidR="008749FD" w:rsidRPr="001432DE">
        <w:rPr>
          <w:rFonts w:ascii="Times New Roman" w:eastAsiaTheme="minorEastAsia" w:hAnsi="Times New Roman" w:cs="Times New Roman" w:hint="eastAsia"/>
          <w:color w:val="FF0000"/>
        </w:rPr>
        <w:t>y</w:t>
      </w:r>
      <w:r w:rsidRPr="001432DE">
        <w:rPr>
          <w:rFonts w:ascii="Times New Roman" w:hAnsi="Times New Roman" w:cs="Times New Roman"/>
          <w:color w:val="FF0000"/>
        </w:rPr>
        <w:t xml:space="preserve"> </w:t>
      </w:r>
      <w:r w:rsidR="00B90F87" w:rsidRPr="001432DE">
        <w:rPr>
          <w:rFonts w:ascii="Times New Roman" w:eastAsiaTheme="minorEastAsia" w:hAnsi="Times New Roman" w:cs="Times New Roman" w:hint="eastAsia"/>
          <w:color w:val="FF0000"/>
        </w:rPr>
        <w:t>into</w:t>
      </w:r>
      <w:r w:rsidRPr="001432DE">
        <w:rPr>
          <w:rFonts w:ascii="Times New Roman" w:hAnsi="Times New Roman" w:cs="Times New Roman"/>
          <w:color w:val="FF0000"/>
        </w:rPr>
        <w:t xml:space="preserve"> the "</w:t>
      </w:r>
      <w:r w:rsidR="00A42ABD" w:rsidRPr="001432DE">
        <w:rPr>
          <w:rFonts w:ascii="Times New Roman" w:hAnsi="Times New Roman" w:cs="Times New Roman"/>
          <w:color w:val="FF0000"/>
        </w:rPr>
        <w:t xml:space="preserve"> build-</w:t>
      </w:r>
      <w:r w:rsidR="00952DFE" w:rsidRPr="001432DE">
        <w:rPr>
          <w:rFonts w:ascii="Times New Roman" w:hAnsi="Times New Roman" w:cs="Times New Roman"/>
          <w:color w:val="FF0000"/>
        </w:rPr>
        <w:t>MG_APP</w:t>
      </w:r>
      <w:r w:rsidR="00A42ABD" w:rsidRPr="001432DE">
        <w:rPr>
          <w:rFonts w:ascii="Times New Roman" w:hAnsi="Times New Roman" w:cs="Times New Roman"/>
          <w:color w:val="FF0000"/>
        </w:rPr>
        <w:t>-***-Debug/</w:t>
      </w:r>
      <w:r w:rsidRPr="001432DE">
        <w:rPr>
          <w:rFonts w:ascii="Times New Roman" w:hAnsi="Times New Roman" w:cs="Times New Roman"/>
          <w:b/>
          <w:color w:val="FF0000"/>
        </w:rPr>
        <w:t>release</w:t>
      </w:r>
      <w:r w:rsidRPr="001432DE">
        <w:rPr>
          <w:rFonts w:ascii="Times New Roman" w:hAnsi="Times New Roman" w:cs="Times New Roman"/>
          <w:color w:val="FF0000"/>
        </w:rPr>
        <w:t>" folder</w:t>
      </w:r>
      <w:bookmarkEnd w:id="16"/>
      <w:bookmarkEnd w:id="17"/>
      <w:r w:rsidRPr="001432DE">
        <w:rPr>
          <w:rFonts w:ascii="Times New Roman" w:hAnsi="Times New Roman" w:cs="Times New Roman"/>
          <w:color w:val="FF0000"/>
        </w:rPr>
        <w:t>).</w:t>
      </w:r>
    </w:p>
    <w:p w:rsidR="007E58C6" w:rsidRPr="005C75A0" w:rsidRDefault="004C78F6" w:rsidP="0069035C">
      <w:pPr>
        <w:spacing w:afterLines="50" w:after="156"/>
        <w:outlineLvl w:val="1"/>
        <w:rPr>
          <w:rFonts w:ascii="Times New Roman" w:hAnsi="Times New Roman" w:cs="Times New Roman"/>
          <w:b/>
          <w:sz w:val="28"/>
          <w:szCs w:val="28"/>
        </w:rPr>
      </w:pPr>
      <w:bookmarkStart w:id="18" w:name="_Toc19525051"/>
      <w:r w:rsidRPr="005C75A0">
        <w:rPr>
          <w:rFonts w:ascii="Times New Roman" w:hAnsi="Times New Roman" w:cs="Times New Roman"/>
          <w:b/>
          <w:sz w:val="28"/>
          <w:szCs w:val="28"/>
        </w:rPr>
        <w:t>3.</w:t>
      </w:r>
      <w:r w:rsidRPr="005C75A0">
        <w:rPr>
          <w:rFonts w:ascii="Times New Roman" w:hAnsi="Times New Roman" w:cs="Times New Roman" w:hint="eastAsia"/>
          <w:b/>
          <w:sz w:val="28"/>
          <w:szCs w:val="28"/>
        </w:rPr>
        <w:t>3</w:t>
      </w:r>
      <w:r w:rsidRPr="005C75A0">
        <w:rPr>
          <w:rFonts w:ascii="Times New Roman" w:hAnsi="Times New Roman" w:cs="Times New Roman"/>
          <w:b/>
          <w:sz w:val="28"/>
          <w:szCs w:val="28"/>
        </w:rPr>
        <w:t xml:space="preserve"> Processing strategies and processes</w:t>
      </w:r>
      <w:bookmarkEnd w:id="18"/>
    </w:p>
    <w:p w:rsidR="00075D0E" w:rsidRPr="005C75A0" w:rsidRDefault="00867706" w:rsidP="00075D0E">
      <w:pPr>
        <w:rPr>
          <w:rFonts w:ascii="Times New Roman" w:hAnsi="Times New Roman" w:cs="Times New Roman"/>
        </w:rPr>
      </w:pPr>
      <w:r w:rsidRPr="005C75A0">
        <w:rPr>
          <w:rFonts w:ascii="Times New Roman" w:hAnsi="Times New Roman" w:cs="Times New Roman"/>
        </w:rPr>
        <w:t>To facilitate user</w:t>
      </w:r>
      <w:r w:rsidRPr="005C75A0">
        <w:rPr>
          <w:rFonts w:ascii="Times New Roman" w:eastAsiaTheme="minorEastAsia" w:hAnsi="Times New Roman" w:cs="Times New Roman" w:hint="eastAsia"/>
        </w:rPr>
        <w:t>s</w:t>
      </w:r>
      <w:r w:rsidR="0069035C" w:rsidRPr="005C75A0">
        <w:rPr>
          <w:rFonts w:ascii="Times New Roman" w:hAnsi="Times New Roman" w:cs="Times New Roman"/>
        </w:rPr>
        <w:t xml:space="preserve"> familiar with the process of software processing, the basic strategy of </w:t>
      </w:r>
      <w:r w:rsidR="005B4691" w:rsidRPr="005C75A0">
        <w:rPr>
          <w:rFonts w:ascii="Times New Roman" w:eastAsiaTheme="minorEastAsia" w:hAnsi="Times New Roman" w:cs="Times New Roman" w:hint="eastAsia"/>
        </w:rPr>
        <w:t xml:space="preserve">The </w:t>
      </w:r>
      <w:r w:rsidR="005B4691" w:rsidRPr="005C75A0">
        <w:rPr>
          <w:rFonts w:ascii="Times New Roman" w:hAnsi="Times New Roman" w:cs="Times New Roman"/>
        </w:rPr>
        <w:t xml:space="preserve">GNSS data processing </w:t>
      </w:r>
      <w:r w:rsidR="005B4691" w:rsidRPr="005C75A0">
        <w:rPr>
          <w:rFonts w:ascii="Times New Roman" w:eastAsiaTheme="minorEastAsia" w:hAnsi="Times New Roman" w:cs="Times New Roman" w:hint="eastAsia"/>
        </w:rPr>
        <w:t>f</w:t>
      </w:r>
      <w:r w:rsidR="005B4691" w:rsidRPr="005C75A0">
        <w:rPr>
          <w:rFonts w:ascii="Times New Roman" w:hAnsi="Times New Roman" w:cs="Times New Roman"/>
        </w:rPr>
        <w:t xml:space="preserve">low under PPP mode </w:t>
      </w:r>
      <w:r w:rsidR="005B4691" w:rsidRPr="005C75A0">
        <w:rPr>
          <w:rFonts w:ascii="Times New Roman" w:eastAsiaTheme="minorEastAsia" w:hAnsi="Times New Roman" w:cs="Times New Roman" w:hint="eastAsia"/>
        </w:rPr>
        <w:t xml:space="preserve">of </w:t>
      </w:r>
      <w:r w:rsidR="006F1962" w:rsidRPr="005C75A0">
        <w:rPr>
          <w:rFonts w:ascii="Times New Roman" w:hAnsi="Times New Roman" w:cs="Times New Roman"/>
        </w:rPr>
        <w:t>MG-APP is shown in the ensuing content</w:t>
      </w:r>
      <w:r w:rsidR="0069035C" w:rsidRPr="005C75A0">
        <w:rPr>
          <w:rFonts w:ascii="Times New Roman" w:hAnsi="Times New Roman" w:cs="Times New Roman"/>
        </w:rPr>
        <w:t xml:space="preserve">. Table 1 shows </w:t>
      </w:r>
      <w:r w:rsidR="00B267B8" w:rsidRPr="005C75A0">
        <w:rPr>
          <w:rFonts w:ascii="Times New Roman" w:hAnsi="Times New Roman" w:cs="Times New Roman"/>
        </w:rPr>
        <w:t xml:space="preserve">the GNSS data processing strategy </w:t>
      </w:r>
      <w:r w:rsidR="0069035C" w:rsidRPr="005C75A0">
        <w:rPr>
          <w:rFonts w:ascii="Times New Roman" w:hAnsi="Times New Roman" w:cs="Times New Roman"/>
        </w:rPr>
        <w:t xml:space="preserve">and Fig. </w:t>
      </w:r>
      <w:r w:rsidR="00D573EA" w:rsidRPr="005C75A0">
        <w:rPr>
          <w:rFonts w:ascii="Times New Roman" w:hAnsi="Times New Roman" w:cs="Times New Roman" w:hint="eastAsia"/>
        </w:rPr>
        <w:t>4</w:t>
      </w:r>
      <w:r w:rsidR="0069035C" w:rsidRPr="005C75A0">
        <w:rPr>
          <w:rFonts w:ascii="Times New Roman" w:hAnsi="Times New Roman" w:cs="Times New Roman"/>
        </w:rPr>
        <w:t xml:space="preserve"> shows the flows in </w:t>
      </w:r>
      <w:r w:rsidR="00083B5F" w:rsidRPr="005C75A0">
        <w:rPr>
          <w:rFonts w:ascii="Times New Roman" w:hAnsi="Times New Roman" w:cs="Times New Roman"/>
        </w:rPr>
        <w:t>MG-APP</w:t>
      </w:r>
      <w:r w:rsidR="0069035C" w:rsidRPr="005C75A0">
        <w:rPr>
          <w:rFonts w:ascii="Times New Roman" w:hAnsi="Times New Roman" w:cs="Times New Roman"/>
        </w:rPr>
        <w:t>.</w:t>
      </w:r>
      <w:r w:rsidR="00075D0E" w:rsidRPr="005C75A0">
        <w:rPr>
          <w:rFonts w:ascii="Times New Roman" w:eastAsiaTheme="minorEastAsia" w:hAnsi="Times New Roman" w:cs="Times New Roman"/>
          <w:szCs w:val="24"/>
        </w:rPr>
        <w:t xml:space="preserve"> </w:t>
      </w:r>
      <w:r w:rsidR="00075D0E" w:rsidRPr="005C75A0">
        <w:rPr>
          <w:rFonts w:ascii="Times New Roman" w:hAnsi="Times New Roman" w:cs="Times New Roman"/>
        </w:rPr>
        <w:t xml:space="preserve">In Fig. </w:t>
      </w:r>
      <w:r w:rsidR="00075D0E" w:rsidRPr="005C75A0">
        <w:rPr>
          <w:rFonts w:ascii="Times New Roman" w:eastAsiaTheme="minorEastAsia" w:hAnsi="Times New Roman" w:cs="Times New Roman" w:hint="eastAsia"/>
        </w:rPr>
        <w:t>4</w:t>
      </w:r>
      <w:r w:rsidR="00075D0E" w:rsidRPr="005C75A0">
        <w:rPr>
          <w:rFonts w:ascii="Times New Roman" w:hAnsi="Times New Roman" w:cs="Times New Roman"/>
        </w:rPr>
        <w:t>, the block labelled single point positioning (SPP) represents the function of calculating approximate coordinates using broadcast ephemeris, the output file labelled keyhole markup language (KML) can be displayed on Google Earth, and the block labelled Image presentation software generates image files in PNG format.</w:t>
      </w:r>
    </w:p>
    <w:p w:rsidR="00A87532" w:rsidRPr="005C75A0" w:rsidRDefault="00A87532" w:rsidP="00C729E6">
      <w:pPr>
        <w:rPr>
          <w:rFonts w:ascii="Times New Roman" w:hAnsi="Times New Roman" w:cs="Times New Roman"/>
        </w:rPr>
      </w:pPr>
    </w:p>
    <w:p w:rsidR="0069035C" w:rsidRPr="005C75A0" w:rsidRDefault="0023412F" w:rsidP="00071718">
      <w:pPr>
        <w:spacing w:line="360" w:lineRule="auto"/>
        <w:jc w:val="center"/>
        <w:rPr>
          <w:rFonts w:ascii="Times New Roman" w:eastAsiaTheme="minorEastAsia" w:hAnsi="Times New Roman" w:cs="Times New Roman"/>
          <w:sz w:val="21"/>
          <w:szCs w:val="21"/>
        </w:rPr>
      </w:pPr>
      <w:r w:rsidRPr="005C75A0">
        <w:rPr>
          <w:rFonts w:ascii="Times New Roman" w:hAnsi="Times New Roman" w:cs="Times New Roman"/>
          <w:b/>
          <w:sz w:val="21"/>
          <w:szCs w:val="21"/>
        </w:rPr>
        <w:t>Table 1</w:t>
      </w:r>
      <w:r w:rsidRPr="005C75A0">
        <w:rPr>
          <w:rFonts w:ascii="Times New Roman" w:hAnsi="Times New Roman" w:cs="Times New Roman" w:hint="eastAsia"/>
          <w:sz w:val="21"/>
          <w:szCs w:val="21"/>
        </w:rPr>
        <w:t xml:space="preserve">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t>
      </w:r>
      <w:r w:rsidR="0069035C" w:rsidRPr="005C75A0">
        <w:rPr>
          <w:rFonts w:ascii="Times New Roman" w:hAnsi="Times New Roman" w:cs="Times New Roman" w:hint="eastAsia"/>
          <w:sz w:val="21"/>
          <w:szCs w:val="21"/>
        </w:rPr>
        <w:t>s</w:t>
      </w:r>
      <w:r w:rsidRPr="005C75A0">
        <w:rPr>
          <w:rFonts w:ascii="Times New Roman" w:hAnsi="Times New Roman" w:cs="Times New Roman"/>
          <w:sz w:val="21"/>
          <w:szCs w:val="21"/>
        </w:rPr>
        <w:t xml:space="preserve">trategy on GNSS </w:t>
      </w:r>
      <w:r w:rsidR="0069035C" w:rsidRPr="005C75A0">
        <w:rPr>
          <w:rFonts w:ascii="Times New Roman" w:hAnsi="Times New Roman" w:cs="Times New Roman" w:hint="eastAsia"/>
          <w:sz w:val="21"/>
          <w:szCs w:val="21"/>
        </w:rPr>
        <w:t>d</w:t>
      </w:r>
      <w:r w:rsidRPr="005C75A0">
        <w:rPr>
          <w:rFonts w:ascii="Times New Roman" w:hAnsi="Times New Roman" w:cs="Times New Roman"/>
          <w:sz w:val="21"/>
          <w:szCs w:val="21"/>
        </w:rPr>
        <w:t xml:space="preserve">ata </w:t>
      </w:r>
      <w:r w:rsidR="0069035C" w:rsidRPr="005C75A0">
        <w:rPr>
          <w:rFonts w:ascii="Times New Roman" w:hAnsi="Times New Roman" w:cs="Times New Roman" w:hint="eastAsia"/>
          <w:sz w:val="21"/>
          <w:szCs w:val="21"/>
        </w:rPr>
        <w:t>p</w:t>
      </w:r>
      <w:r w:rsidRPr="005C75A0">
        <w:rPr>
          <w:rFonts w:ascii="Times New Roman" w:hAnsi="Times New Roman" w:cs="Times New Roman"/>
          <w:sz w:val="21"/>
          <w:szCs w:val="21"/>
        </w:rPr>
        <w:t>rocessing</w:t>
      </w:r>
    </w:p>
    <w:tbl>
      <w:tblPr>
        <w:tblStyle w:val="aa"/>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295"/>
      </w:tblGrid>
      <w:tr w:rsidR="005C75A0" w:rsidRPr="005C75A0" w:rsidTr="00F16A69">
        <w:tc>
          <w:tcPr>
            <w:tcW w:w="3227" w:type="dxa"/>
            <w:tcBorders>
              <w:top w:val="single" w:sz="4" w:space="0" w:color="auto"/>
              <w:bottom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tems</w:t>
            </w:r>
          </w:p>
        </w:tc>
        <w:tc>
          <w:tcPr>
            <w:tcW w:w="5295" w:type="dxa"/>
            <w:tcBorders>
              <w:top w:val="single" w:sz="4" w:space="0" w:color="auto"/>
              <w:bottom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rocessing strategies</w:t>
            </w:r>
          </w:p>
        </w:tc>
      </w:tr>
      <w:tr w:rsidR="005C75A0" w:rsidRPr="005C75A0" w:rsidTr="00F16A69">
        <w:tc>
          <w:tcPr>
            <w:tcW w:w="3227" w:type="dxa"/>
            <w:tcBorders>
              <w:top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Navigation constellation</w:t>
            </w:r>
          </w:p>
        </w:tc>
        <w:tc>
          <w:tcPr>
            <w:tcW w:w="5295" w:type="dxa"/>
            <w:tcBorders>
              <w:top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PS(default)/GLONASS/BDS/Galileo</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Observation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onosphere-free combin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rocessing mode</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tatic (default)/Dynamic</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atellite orbit and clock</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BM/IGS product (automatic download)</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Cut-off mask angle</w:t>
            </w:r>
          </w:p>
        </w:tc>
        <w:tc>
          <w:tcPr>
            <w:tcW w:w="5295" w:type="dxa"/>
            <w:vAlign w:val="center"/>
          </w:tcPr>
          <w:p w:rsidR="00071718" w:rsidRPr="005C75A0" w:rsidRDefault="00071718" w:rsidP="00016462">
            <w:pPr>
              <w:spacing w:line="360" w:lineRule="auto"/>
              <w:rPr>
                <w:rFonts w:ascii="Times New Roman" w:hAnsi="Times New Roman" w:cs="Times New Roman"/>
                <w:sz w:val="18"/>
                <w:szCs w:val="18"/>
              </w:rPr>
            </w:pPr>
            <w:r w:rsidRPr="005C75A0">
              <w:rPr>
                <w:rFonts w:ascii="Times New Roman" w:hAnsi="Times New Roman" w:cs="Times New Roman"/>
                <w:sz w:val="18"/>
                <w:szCs w:val="18"/>
              </w:rPr>
              <w:t>10</w:t>
            </w:r>
            <w:r w:rsidR="00016462" w:rsidRPr="005C75A0">
              <w:rPr>
                <w:rFonts w:ascii="Times New Roman" w:hAnsi="Times New Roman" w:cs="Times New Roman"/>
                <w:sz w:val="18"/>
                <w:szCs w:val="18"/>
              </w:rPr>
              <w:t>º</w:t>
            </w:r>
            <w:r w:rsidR="00016462" w:rsidRPr="005C75A0">
              <w:rPr>
                <w:rFonts w:ascii="Times New Roman" w:eastAsiaTheme="minorEastAsia" w:hAnsi="Times New Roman" w:cs="Times New Roman" w:hint="eastAsia"/>
                <w:sz w:val="18"/>
                <w:szCs w:val="18"/>
              </w:rPr>
              <w:t xml:space="preserve"> </w:t>
            </w:r>
            <w:r w:rsidRPr="005C75A0">
              <w:rPr>
                <w:rFonts w:ascii="Times New Roman" w:hAnsi="Times New Roman" w:cs="Times New Roman"/>
                <w:sz w:val="18"/>
                <w:szCs w:val="18"/>
              </w:rPr>
              <w:t>(default)</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Observation weight</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m:oMath>
              <m:r>
                <m:rPr>
                  <m:sty m:val="p"/>
                </m:rPr>
                <w:rPr>
                  <w:rFonts w:ascii="Cambria Math" w:eastAsia="Cambria Math" w:hAnsi="Cambria Math" w:cs="Times New Roman"/>
                  <w:sz w:val="18"/>
                  <w:szCs w:val="18"/>
                </w:rPr>
                <m:t>P=</m:t>
              </m:r>
              <m:func>
                <m:funcPr>
                  <m:ctrlPr>
                    <w:rPr>
                      <w:rFonts w:ascii="Cambria Math" w:eastAsia="Cambria Math" w:hAnsi="Cambria Math" w:cs="Times New Roman"/>
                      <w:sz w:val="18"/>
                      <w:szCs w:val="18"/>
                    </w:rPr>
                  </m:ctrlPr>
                </m:funcPr>
                <m:fName>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sin</m:t>
                      </m:r>
                    </m:e>
                    <m:sup>
                      <m:r>
                        <m:rPr>
                          <m:sty m:val="p"/>
                        </m:rPr>
                        <w:rPr>
                          <w:rFonts w:ascii="Cambria Math" w:eastAsia="Cambria Math" w:hAnsi="Cambria Math" w:cs="Times New Roman"/>
                          <w:sz w:val="18"/>
                          <w:szCs w:val="18"/>
                        </w:rPr>
                        <m:t>2</m:t>
                      </m:r>
                    </m:sup>
                  </m:sSup>
                </m:fName>
                <m:e>
                  <m:r>
                    <m:rPr>
                      <m:sty m:val="p"/>
                    </m:rPr>
                    <w:rPr>
                      <w:rFonts w:ascii="Cambria Math" w:eastAsia="Cambria Math" w:hAnsi="Cambria Math" w:cs="Times New Roman"/>
                      <w:sz w:val="18"/>
                      <w:szCs w:val="18"/>
                    </w:rPr>
                    <m:t>e</m:t>
                  </m:r>
                </m:e>
              </m:func>
              <m:r>
                <m:rPr>
                  <m:sty m:val="p"/>
                </m:rPr>
                <w:rPr>
                  <w:rFonts w:ascii="Cambria Math" w:eastAsia="Cambria Math" w:hAnsi="Cambria Math" w:cs="Times New Roman"/>
                  <w:sz w:val="18"/>
                  <w:szCs w:val="18"/>
                </w:rPr>
                <m:t>/</m:t>
              </m:r>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5C75A0">
              <w:rPr>
                <w:rFonts w:ascii="Times New Roman" w:hAnsi="Times New Roman" w:cs="Times New Roman"/>
                <w:sz w:val="18"/>
                <w:szCs w:val="18"/>
              </w:rPr>
              <w:t>(</w:t>
            </w:r>
            <m:oMath>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5C75A0">
              <w:rPr>
                <w:rFonts w:ascii="Times New Roman" w:hAnsi="Times New Roman" w:cs="Times New Roman"/>
                <w:sz w:val="18"/>
                <w:szCs w:val="18"/>
              </w:rPr>
              <w:t xml:space="preserve"> indicates variance of pseudorange or carrier)</w:t>
            </w:r>
          </w:p>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PS: GLONASS: BDS: Galileo = 3:2:1:1</w:t>
            </w:r>
          </w:p>
        </w:tc>
      </w:tr>
      <w:tr w:rsidR="005C75A0" w:rsidRPr="005C75A0" w:rsidTr="00F16A69">
        <w:tc>
          <w:tcPr>
            <w:tcW w:w="3227" w:type="dxa"/>
            <w:vAlign w:val="center"/>
          </w:tcPr>
          <w:p w:rsidR="00071718" w:rsidRPr="005C75A0" w:rsidRDefault="00071718" w:rsidP="00696DFD">
            <w:pPr>
              <w:spacing w:line="360" w:lineRule="auto"/>
              <w:rPr>
                <w:rFonts w:ascii="Times New Roman" w:eastAsiaTheme="minorEastAsia" w:hAnsi="Times New Roman" w:cs="Times New Roman"/>
                <w:sz w:val="18"/>
                <w:szCs w:val="18"/>
              </w:rPr>
            </w:pPr>
            <w:r w:rsidRPr="005C75A0">
              <w:rPr>
                <w:rFonts w:ascii="Times New Roman" w:hAnsi="Times New Roman" w:cs="Times New Roman"/>
                <w:sz w:val="18"/>
                <w:szCs w:val="18"/>
              </w:rPr>
              <w:t>Receiver clock offset and</w:t>
            </w:r>
            <w:r w:rsidR="00696DFD" w:rsidRPr="005C75A0">
              <w:rPr>
                <w:rFonts w:ascii="Times New Roman" w:eastAsiaTheme="minorEastAsia" w:hAnsi="Times New Roman" w:cs="Times New Roman" w:hint="eastAsia"/>
                <w:sz w:val="18"/>
                <w:szCs w:val="18"/>
              </w:rPr>
              <w:t xml:space="preserve"> ISB</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White noise estim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Filtering method</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Kalman(default)/SRIF</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atellite and receiver antenna correction</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gs14_2035.atx, PCO: linear interpolation, PCV bilinear Interpol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hase wind-up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Wu at al. 1993</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idal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olid Earth tide, ocean tide, pole tide</w:t>
            </w:r>
          </w:p>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ERS conventions 2010</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zenith hydrostatic delay</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UNB3m/</w:t>
            </w:r>
            <w:bookmarkStart w:id="19" w:name="OLE_LINK5"/>
            <w:bookmarkStart w:id="20" w:name="OLE_LINK6"/>
            <w:r w:rsidRPr="005C75A0">
              <w:rPr>
                <w:rFonts w:ascii="Times New Roman" w:hAnsi="Times New Roman" w:cs="Times New Roman"/>
                <w:sz w:val="18"/>
                <w:szCs w:val="18"/>
              </w:rPr>
              <w:t>Saastamoinen</w:t>
            </w:r>
            <w:bookmarkEnd w:id="19"/>
            <w:bookmarkEnd w:id="20"/>
            <w:r w:rsidRPr="005C75A0">
              <w:rPr>
                <w:rFonts w:ascii="Times New Roman" w:hAnsi="Times New Roman" w:cs="Times New Roman"/>
                <w:sz w:val="18"/>
                <w:szCs w:val="18"/>
              </w:rPr>
              <w:t>(GPT2)/Hopfield(GPT2)</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zenith wet delay</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Random walk estim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Ambiguity parameter</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onosphere-free model floating-point ambiguity</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projecting function</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Neil/VMF1/GMF(default)</w:t>
            </w:r>
          </w:p>
        </w:tc>
      </w:tr>
    </w:tbl>
    <w:p w:rsidR="00071718" w:rsidRPr="005C75A0" w:rsidRDefault="00071718" w:rsidP="0069035C">
      <w:pPr>
        <w:spacing w:line="360" w:lineRule="auto"/>
        <w:rPr>
          <w:rFonts w:ascii="Times New Roman" w:eastAsiaTheme="minorEastAsia" w:hAnsi="Times New Roman" w:cs="Times New Roman"/>
          <w:sz w:val="18"/>
          <w:szCs w:val="18"/>
        </w:rPr>
      </w:pPr>
      <w:proofErr w:type="gramStart"/>
      <w:r w:rsidRPr="005C75A0">
        <w:rPr>
          <w:rFonts w:ascii="Times New Roman" w:hAnsi="Times New Roman" w:cs="Times New Roman"/>
          <w:sz w:val="18"/>
          <w:szCs w:val="18"/>
        </w:rPr>
        <w:t>Neil</w:t>
      </w:r>
      <w:r w:rsidRPr="005C75A0">
        <w:rPr>
          <w:rFonts w:ascii="Times New Roman" w:hAnsi="Times New Roman" w:cs="Times New Roman" w:hint="eastAsia"/>
          <w:sz w:val="18"/>
          <w:szCs w:val="18"/>
        </w:rPr>
        <w:t>(</w:t>
      </w:r>
      <w:proofErr w:type="gramEnd"/>
      <w:r w:rsidRPr="005C75A0">
        <w:rPr>
          <w:rFonts w:ascii="Times New Roman" w:hAnsi="Times New Roman" w:cs="Times New Roman"/>
          <w:sz w:val="18"/>
          <w:szCs w:val="18"/>
        </w:rPr>
        <w:t>Neil,</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1996</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VMF1</w:t>
      </w:r>
      <w:r w:rsidRPr="005C75A0">
        <w:rPr>
          <w:rFonts w:ascii="Times New Roman" w:hAnsi="Times New Roman" w:cs="Times New Roman" w:hint="eastAsia"/>
          <w:sz w:val="18"/>
          <w:szCs w:val="18"/>
        </w:rPr>
        <w:t>(</w:t>
      </w:r>
      <w:r w:rsidRPr="005C75A0">
        <w:rPr>
          <w:rFonts w:ascii="Times New Roman" w:hAnsi="Times New Roman" w:cs="Times New Roman"/>
          <w:sz w:val="18"/>
          <w:szCs w:val="18"/>
        </w:rPr>
        <w:t>Boehm et al. 2004</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GMF</w:t>
      </w:r>
      <w:r w:rsidRPr="005C75A0">
        <w:rPr>
          <w:rFonts w:ascii="Times New Roman" w:hAnsi="Times New Roman" w:cs="Times New Roman" w:hint="eastAsia"/>
          <w:sz w:val="18"/>
          <w:szCs w:val="18"/>
        </w:rPr>
        <w:t>(</w:t>
      </w:r>
      <w:r w:rsidRPr="005C75A0">
        <w:rPr>
          <w:rFonts w:ascii="Times New Roman" w:hAnsi="Times New Roman" w:cs="Times New Roman"/>
          <w:sz w:val="18"/>
          <w:szCs w:val="18"/>
        </w:rPr>
        <w:t>Boehm et al. 2006</w:t>
      </w:r>
      <w:r w:rsidRPr="005C75A0">
        <w:rPr>
          <w:rFonts w:ascii="Times New Roman" w:hAnsi="Times New Roman" w:cs="Times New Roman" w:hint="eastAsia"/>
          <w:sz w:val="18"/>
          <w:szCs w:val="18"/>
        </w:rPr>
        <w:t>)</w:t>
      </w:r>
    </w:p>
    <w:p w:rsidR="001471A2" w:rsidRPr="005C75A0" w:rsidRDefault="001471A2" w:rsidP="001471A2">
      <w:pPr>
        <w:rPr>
          <w:rFonts w:ascii="Times New Roman" w:hAnsi="Times New Roman" w:cs="Times New Roman"/>
        </w:rPr>
      </w:pPr>
    </w:p>
    <w:p w:rsidR="00CF10F1" w:rsidRPr="005C75A0" w:rsidRDefault="00CF10F1" w:rsidP="004C78F6">
      <w:pPr>
        <w:spacing w:line="360" w:lineRule="auto"/>
        <w:jc w:val="center"/>
        <w:rPr>
          <w:rFonts w:eastAsiaTheme="minorEastAsia"/>
        </w:rPr>
      </w:pPr>
      <w:r w:rsidRPr="005C75A0">
        <w:rPr>
          <w:rFonts w:ascii="Times New Roman" w:hAnsi="Times New Roman" w:cs="Times New Roman"/>
        </w:rPr>
        <w:object w:dxaOrig="9523" w:dyaOrig="95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403.4pt" o:ole="">
            <v:imagedata r:id="rId19" o:title="" cropleft="2950f" cropright="3211f"/>
          </v:shape>
          <o:OLEObject Type="Embed" ProgID="Visio.Drawing.11" ShapeID="_x0000_i1025" DrawAspect="Content" ObjectID="_1648388510" r:id="rId20"/>
        </w:object>
      </w:r>
    </w:p>
    <w:p w:rsidR="004C78F6" w:rsidRPr="005C75A0" w:rsidRDefault="004C78F6" w:rsidP="007E58C6">
      <w:pPr>
        <w:jc w:val="center"/>
        <w:rPr>
          <w:rFonts w:ascii="Times New Roman" w:hAnsi="Times New Roman" w:cs="Times New Roman"/>
          <w:b/>
          <w:sz w:val="21"/>
          <w:szCs w:val="21"/>
        </w:rPr>
      </w:pPr>
      <w:r w:rsidRPr="005C75A0">
        <w:rPr>
          <w:rFonts w:ascii="Times New Roman" w:hAnsi="Times New Roman" w:cs="Times New Roman" w:hint="eastAsia"/>
          <w:b/>
          <w:sz w:val="21"/>
          <w:szCs w:val="21"/>
        </w:rPr>
        <w:t xml:space="preserve">Fig. </w:t>
      </w:r>
      <w:r w:rsidR="00D573EA" w:rsidRPr="005C75A0">
        <w:rPr>
          <w:rFonts w:ascii="Times New Roman" w:hAnsi="Times New Roman" w:cs="Times New Roman" w:hint="eastAsia"/>
          <w:b/>
          <w:sz w:val="21"/>
          <w:szCs w:val="21"/>
        </w:rPr>
        <w:t>4</w:t>
      </w:r>
      <w:r w:rsidRPr="005C75A0">
        <w:rPr>
          <w:rFonts w:ascii="Times New Roman" w:hAnsi="Times New Roman" w:cs="Times New Roman" w:hint="eastAsia"/>
          <w:b/>
          <w:sz w:val="21"/>
          <w:szCs w:val="21"/>
        </w:rPr>
        <w:t xml:space="preserve"> </w:t>
      </w:r>
      <w:r w:rsidRPr="005C75A0">
        <w:rPr>
          <w:rFonts w:ascii="Times New Roman" w:hAnsi="Times New Roman" w:cs="Times New Roman"/>
          <w:sz w:val="21"/>
          <w:szCs w:val="21"/>
        </w:rPr>
        <w:t xml:space="preserve">Flow for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t>
      </w:r>
      <w:r w:rsidR="00522430" w:rsidRPr="005C75A0">
        <w:rPr>
          <w:rFonts w:ascii="Times New Roman" w:hAnsi="Times New Roman" w:cs="Times New Roman" w:hint="eastAsia"/>
          <w:sz w:val="21"/>
          <w:szCs w:val="21"/>
        </w:rPr>
        <w:t>p</w:t>
      </w:r>
      <w:r w:rsidRPr="005C75A0">
        <w:rPr>
          <w:rFonts w:ascii="Times New Roman" w:hAnsi="Times New Roman" w:cs="Times New Roman"/>
          <w:sz w:val="21"/>
          <w:szCs w:val="21"/>
        </w:rPr>
        <w:t xml:space="preserve">rocessing </w:t>
      </w:r>
      <w:r w:rsidR="00522430" w:rsidRPr="005C75A0">
        <w:rPr>
          <w:rFonts w:ascii="Times New Roman" w:hAnsi="Times New Roman" w:cs="Times New Roman" w:hint="eastAsia"/>
          <w:sz w:val="21"/>
          <w:szCs w:val="21"/>
        </w:rPr>
        <w:t>a</w:t>
      </w:r>
      <w:r w:rsidRPr="005C75A0">
        <w:rPr>
          <w:rFonts w:ascii="Times New Roman" w:hAnsi="Times New Roman" w:cs="Times New Roman"/>
          <w:sz w:val="21"/>
          <w:szCs w:val="21"/>
        </w:rPr>
        <w:t xml:space="preserve"> </w:t>
      </w:r>
      <w:r w:rsidR="00522430" w:rsidRPr="005C75A0">
        <w:rPr>
          <w:rFonts w:ascii="Times New Roman" w:hAnsi="Times New Roman" w:cs="Times New Roman" w:hint="eastAsia"/>
          <w:sz w:val="21"/>
          <w:szCs w:val="21"/>
        </w:rPr>
        <w:t>s</w:t>
      </w:r>
      <w:r w:rsidRPr="005C75A0">
        <w:rPr>
          <w:rFonts w:ascii="Times New Roman" w:hAnsi="Times New Roman" w:cs="Times New Roman"/>
          <w:sz w:val="21"/>
          <w:szCs w:val="21"/>
        </w:rPr>
        <w:t xml:space="preserve">ingle </w:t>
      </w:r>
      <w:r w:rsidR="00522430" w:rsidRPr="005C75A0">
        <w:rPr>
          <w:rFonts w:ascii="Times New Roman" w:hAnsi="Times New Roman" w:cs="Times New Roman" w:hint="eastAsia"/>
          <w:sz w:val="21"/>
          <w:szCs w:val="21"/>
        </w:rPr>
        <w:t>s</w:t>
      </w:r>
      <w:r w:rsidRPr="005C75A0">
        <w:rPr>
          <w:rFonts w:ascii="Times New Roman" w:hAnsi="Times New Roman" w:cs="Times New Roman"/>
          <w:sz w:val="21"/>
          <w:szCs w:val="21"/>
        </w:rPr>
        <w:t>tation</w:t>
      </w:r>
    </w:p>
    <w:p w:rsidR="00D9762A" w:rsidRPr="005C75A0" w:rsidRDefault="00166185" w:rsidP="009328B5">
      <w:pPr>
        <w:spacing w:beforeLines="50" w:before="156" w:afterLines="50" w:after="156"/>
        <w:outlineLvl w:val="0"/>
        <w:rPr>
          <w:rFonts w:ascii="Times New Roman" w:hAnsi="Times New Roman" w:cs="Times New Roman"/>
          <w:b/>
          <w:sz w:val="30"/>
          <w:szCs w:val="30"/>
        </w:rPr>
      </w:pPr>
      <w:bookmarkStart w:id="21" w:name="_Toc19525052"/>
      <w:bookmarkStart w:id="22" w:name="OLE_LINK8"/>
      <w:bookmarkStart w:id="23" w:name="OLE_LINK9"/>
      <w:bookmarkStart w:id="24" w:name="OLE_LINK1"/>
      <w:r w:rsidRPr="005C75A0">
        <w:rPr>
          <w:rFonts w:ascii="Times New Roman" w:hAnsi="Times New Roman" w:cs="Times New Roman"/>
          <w:b/>
          <w:sz w:val="30"/>
          <w:szCs w:val="30"/>
        </w:rPr>
        <w:t>4</w:t>
      </w:r>
      <w:r w:rsidR="001C1BC5" w:rsidRPr="005C75A0">
        <w:rPr>
          <w:rFonts w:ascii="Times New Roman" w:hAnsi="Times New Roman" w:cs="Times New Roman"/>
          <w:b/>
          <w:sz w:val="30"/>
          <w:szCs w:val="30"/>
        </w:rPr>
        <w:t xml:space="preserve"> GNSS </w:t>
      </w:r>
      <w:r w:rsidR="00083B66" w:rsidRPr="005C75A0">
        <w:rPr>
          <w:rFonts w:ascii="Times New Roman" w:hAnsi="Times New Roman" w:cs="Times New Roman"/>
          <w:b/>
          <w:sz w:val="30"/>
          <w:szCs w:val="30"/>
        </w:rPr>
        <w:t>d</w:t>
      </w:r>
      <w:r w:rsidR="001C1BC5" w:rsidRPr="005C75A0">
        <w:rPr>
          <w:rFonts w:ascii="Times New Roman" w:hAnsi="Times New Roman" w:cs="Times New Roman"/>
          <w:b/>
          <w:sz w:val="30"/>
          <w:szCs w:val="30"/>
        </w:rPr>
        <w:t xml:space="preserve">ata </w:t>
      </w:r>
      <w:r w:rsidR="00083B66" w:rsidRPr="005C75A0">
        <w:rPr>
          <w:rFonts w:ascii="Times New Roman" w:hAnsi="Times New Roman" w:cs="Times New Roman"/>
          <w:b/>
          <w:sz w:val="30"/>
          <w:szCs w:val="30"/>
        </w:rPr>
        <w:t>p</w:t>
      </w:r>
      <w:r w:rsidR="001C1BC5" w:rsidRPr="005C75A0">
        <w:rPr>
          <w:rFonts w:ascii="Times New Roman" w:hAnsi="Times New Roman" w:cs="Times New Roman"/>
          <w:b/>
          <w:sz w:val="30"/>
          <w:szCs w:val="30"/>
        </w:rPr>
        <w:t>rocessing</w:t>
      </w:r>
      <w:bookmarkEnd w:id="21"/>
    </w:p>
    <w:p w:rsidR="005C4A5C" w:rsidRPr="005C75A0" w:rsidRDefault="00692E1B" w:rsidP="00AF0A2E">
      <w:pPr>
        <w:spacing w:afterLines="50" w:after="156"/>
        <w:outlineLvl w:val="1"/>
        <w:rPr>
          <w:rFonts w:ascii="Times New Roman" w:hAnsi="Times New Roman" w:cs="Times New Roman"/>
          <w:b/>
          <w:sz w:val="28"/>
          <w:szCs w:val="28"/>
        </w:rPr>
      </w:pPr>
      <w:bookmarkStart w:id="25" w:name="_Toc19525053"/>
      <w:bookmarkEnd w:id="22"/>
      <w:bookmarkEnd w:id="23"/>
      <w:bookmarkEnd w:id="24"/>
      <w:r w:rsidRPr="005C75A0">
        <w:rPr>
          <w:rFonts w:ascii="Times New Roman" w:hAnsi="Times New Roman" w:cs="Times New Roman"/>
          <w:b/>
          <w:sz w:val="28"/>
          <w:szCs w:val="28"/>
        </w:rPr>
        <w:t xml:space="preserve">4.1 Single </w:t>
      </w:r>
      <w:r w:rsidR="00083B66" w:rsidRPr="005C75A0">
        <w:rPr>
          <w:rFonts w:ascii="Times New Roman" w:hAnsi="Times New Roman" w:cs="Times New Roman"/>
          <w:b/>
          <w:sz w:val="28"/>
          <w:szCs w:val="28"/>
        </w:rPr>
        <w:t>s</w:t>
      </w:r>
      <w:r w:rsidRPr="005C75A0">
        <w:rPr>
          <w:rFonts w:ascii="Times New Roman" w:hAnsi="Times New Roman" w:cs="Times New Roman"/>
          <w:b/>
          <w:sz w:val="28"/>
          <w:szCs w:val="28"/>
        </w:rPr>
        <w:t xml:space="preserve">tation </w:t>
      </w:r>
      <w:r w:rsidR="00083B66" w:rsidRPr="005C75A0">
        <w:rPr>
          <w:rFonts w:ascii="Times New Roman" w:hAnsi="Times New Roman" w:cs="Times New Roman"/>
          <w:b/>
          <w:sz w:val="28"/>
          <w:szCs w:val="28"/>
        </w:rPr>
        <w:t>p</w:t>
      </w:r>
      <w:r w:rsidRPr="005C75A0">
        <w:rPr>
          <w:rFonts w:ascii="Times New Roman" w:hAnsi="Times New Roman" w:cs="Times New Roman"/>
          <w:b/>
          <w:sz w:val="28"/>
          <w:szCs w:val="28"/>
        </w:rPr>
        <w:t>rocessing</w:t>
      </w:r>
      <w:bookmarkEnd w:id="25"/>
    </w:p>
    <w:p w:rsidR="0069035C" w:rsidRPr="005C75A0" w:rsidRDefault="0069035C">
      <w:pPr>
        <w:rPr>
          <w:rFonts w:ascii="Times New Roman" w:hAnsi="Times New Roman" w:cs="Times New Roman"/>
        </w:rPr>
      </w:pPr>
      <w:r w:rsidRPr="005C75A0">
        <w:rPr>
          <w:rFonts w:ascii="Times New Roman" w:hAnsi="Times New Roman" w:cs="Times New Roman"/>
        </w:rPr>
        <w:t xml:space="preserve">This section mainly </w:t>
      </w:r>
      <w:r w:rsidR="00AB3AC5" w:rsidRPr="005C75A0">
        <w:rPr>
          <w:rFonts w:ascii="Times New Roman" w:eastAsiaTheme="minorEastAsia" w:hAnsi="Times New Roman" w:cs="Times New Roman" w:hint="eastAsia"/>
        </w:rPr>
        <w:t>i</w:t>
      </w:r>
      <w:r w:rsidR="00AB3AC5" w:rsidRPr="005C75A0">
        <w:rPr>
          <w:rFonts w:ascii="Times New Roman" w:hAnsi="Times New Roman" w:cs="Times New Roman"/>
        </w:rPr>
        <w:t>ntroduces the operation of single station data processing by MG-APP</w:t>
      </w:r>
      <w:r w:rsidR="005E6B94" w:rsidRPr="005C75A0">
        <w:rPr>
          <w:rFonts w:ascii="Times New Roman" w:hAnsi="Times New Roman" w:cs="Times New Roman"/>
        </w:rPr>
        <w:t xml:space="preserve">. </w:t>
      </w:r>
      <w:proofErr w:type="gramStart"/>
      <w:r w:rsidR="005E6B94" w:rsidRPr="005C75A0">
        <w:rPr>
          <w:rFonts w:ascii="Times New Roman" w:eastAsiaTheme="minorEastAsia" w:hAnsi="Times New Roman" w:cs="Times New Roman" w:hint="eastAsia"/>
        </w:rPr>
        <w:t>At f</w:t>
      </w:r>
      <w:r w:rsidRPr="005C75A0">
        <w:rPr>
          <w:rFonts w:ascii="Times New Roman" w:hAnsi="Times New Roman" w:cs="Times New Roman"/>
        </w:rPr>
        <w:t>irst, copy the observation file</w:t>
      </w:r>
      <w:r w:rsidR="00BC6A9A" w:rsidRPr="005C75A0">
        <w:rPr>
          <w:rFonts w:ascii="Times New Roman" w:eastAsiaTheme="minorEastAsia" w:hAnsi="Times New Roman" w:cs="Times New Roman" w:hint="eastAsia"/>
        </w:rPr>
        <w:t xml:space="preserve"> </w:t>
      </w:r>
      <w:r w:rsidR="005F6FFF" w:rsidRPr="005C75A0">
        <w:rPr>
          <w:rFonts w:ascii="Times New Roman" w:eastAsiaTheme="minorEastAsia" w:hAnsi="Times New Roman" w:cs="Times New Roman" w:hint="eastAsia"/>
        </w:rPr>
        <w:t>(*.*o)</w:t>
      </w:r>
      <w:r w:rsidRPr="005C75A0">
        <w:rPr>
          <w:rFonts w:ascii="Times New Roman" w:hAnsi="Times New Roman" w:cs="Times New Roman"/>
        </w:rPr>
        <w:t xml:space="preserve"> to the new folder (e.g., D:/ABMF0020).</w:t>
      </w:r>
      <w:proofErr w:type="gramEnd"/>
      <w:r w:rsidRPr="005C75A0">
        <w:rPr>
          <w:rFonts w:ascii="Times New Roman" w:hAnsi="Times New Roman" w:cs="Times New Roman"/>
        </w:rPr>
        <w:t xml:space="preserve"> </w:t>
      </w:r>
      <w:r w:rsidR="0089583A" w:rsidRPr="005C75A0">
        <w:rPr>
          <w:rFonts w:ascii="Times New Roman" w:hAnsi="Times New Roman" w:cs="Times New Roman"/>
        </w:rPr>
        <w:t>Then, click the "</w:t>
      </w:r>
      <w:proofErr w:type="spellStart"/>
      <w:r w:rsidR="0089583A" w:rsidRPr="005C75A0">
        <w:rPr>
          <w:rFonts w:ascii="Times New Roman" w:hAnsi="Times New Roman" w:cs="Times New Roman"/>
        </w:rPr>
        <w:t>SelectF</w:t>
      </w:r>
      <w:r w:rsidR="00463A78" w:rsidRPr="005C75A0">
        <w:rPr>
          <w:rFonts w:ascii="Times New Roman" w:hAnsi="Times New Roman" w:cs="Times New Roman"/>
        </w:rPr>
        <w:t>o</w:t>
      </w:r>
      <w:r w:rsidR="0089583A" w:rsidRPr="005C75A0">
        <w:rPr>
          <w:rFonts w:ascii="Times New Roman" w:eastAsiaTheme="minorEastAsia" w:hAnsi="Times New Roman" w:cs="Times New Roman" w:hint="eastAsia"/>
        </w:rPr>
        <w:t>l</w:t>
      </w:r>
      <w:r w:rsidR="00463A78" w:rsidRPr="005C75A0">
        <w:rPr>
          <w:rFonts w:ascii="Times New Roman" w:hAnsi="Times New Roman" w:cs="Times New Roman"/>
        </w:rPr>
        <w:t>der</w:t>
      </w:r>
      <w:proofErr w:type="spellEnd"/>
      <w:r w:rsidR="00463A78" w:rsidRPr="005C75A0">
        <w:rPr>
          <w:rFonts w:ascii="Times New Roman" w:hAnsi="Times New Roman" w:cs="Times New Roman"/>
        </w:rPr>
        <w:t xml:space="preserve">" button on the MG-APP panel </w:t>
      </w:r>
      <w:r w:rsidRPr="005C75A0">
        <w:rPr>
          <w:rFonts w:ascii="Times New Roman" w:hAnsi="Times New Roman" w:cs="Times New Roman"/>
        </w:rPr>
        <w:t xml:space="preserve">to select the folder </w:t>
      </w:r>
      <w:r w:rsidR="00463A78" w:rsidRPr="005C75A0">
        <w:rPr>
          <w:rFonts w:ascii="Times New Roman" w:hAnsi="Times New Roman" w:cs="Times New Roman"/>
        </w:rPr>
        <w:t xml:space="preserve">containing the </w:t>
      </w:r>
      <w:proofErr w:type="spellStart"/>
      <w:r w:rsidR="00463A78" w:rsidRPr="005C75A0">
        <w:rPr>
          <w:rFonts w:ascii="Times New Roman" w:hAnsi="Times New Roman" w:cs="Times New Roman"/>
        </w:rPr>
        <w:t>obsevation</w:t>
      </w:r>
      <w:proofErr w:type="spellEnd"/>
      <w:r w:rsidR="00463A78" w:rsidRPr="005C75A0">
        <w:rPr>
          <w:rFonts w:ascii="Times New Roman" w:hAnsi="Times New Roman" w:cs="Times New Roman"/>
        </w:rPr>
        <w:t xml:space="preserve"> file</w:t>
      </w:r>
      <w:r w:rsidRPr="005C75A0">
        <w:rPr>
          <w:rFonts w:ascii="Times New Roman" w:hAnsi="Times New Roman" w:cs="Times New Roman"/>
        </w:rPr>
        <w:t xml:space="preserve">. Configure mode is used to configure the required parameters, such as tropospheric model, filtering method, cut-off angle and satellite system, etc. After clicking the "Run" button, </w:t>
      </w:r>
      <w:r w:rsidR="00083B5F" w:rsidRPr="005C75A0">
        <w:rPr>
          <w:rFonts w:ascii="Times New Roman" w:hAnsi="Times New Roman" w:cs="Times New Roman"/>
        </w:rPr>
        <w:t>MG-APP</w:t>
      </w:r>
      <w:r w:rsidRPr="005C75A0">
        <w:rPr>
          <w:rFonts w:ascii="Times New Roman" w:hAnsi="Times New Roman" w:cs="Times New Roman"/>
        </w:rPr>
        <w:t xml:space="preserve"> automatically downloads the </w:t>
      </w:r>
      <w:r w:rsidR="00463A78" w:rsidRPr="005C75A0">
        <w:rPr>
          <w:rFonts w:ascii="Times New Roman" w:hAnsi="Times New Roman" w:cs="Times New Roman"/>
        </w:rPr>
        <w:t xml:space="preserve">necessary </w:t>
      </w:r>
      <w:r w:rsidRPr="005C75A0">
        <w:rPr>
          <w:rFonts w:ascii="Times New Roman" w:hAnsi="Times New Roman" w:cs="Times New Roman"/>
        </w:rPr>
        <w:t xml:space="preserve">products (sp3, </w:t>
      </w:r>
      <w:proofErr w:type="spellStart"/>
      <w:r w:rsidRPr="005C75A0">
        <w:rPr>
          <w:rFonts w:ascii="Times New Roman" w:hAnsi="Times New Roman" w:cs="Times New Roman"/>
        </w:rPr>
        <w:t>clk</w:t>
      </w:r>
      <w:proofErr w:type="spellEnd"/>
      <w:r w:rsidR="00B1726B" w:rsidRPr="005C75A0">
        <w:rPr>
          <w:rFonts w:ascii="Times New Roman" w:hAnsi="Times New Roman" w:cs="Times New Roman"/>
        </w:rPr>
        <w:t>,</w:t>
      </w:r>
      <w:r w:rsidR="0089583A" w:rsidRPr="005C75A0">
        <w:rPr>
          <w:rFonts w:eastAsiaTheme="minorEastAsia" w:hint="eastAsia"/>
        </w:rPr>
        <w:t xml:space="preserve"> </w:t>
      </w:r>
      <w:r w:rsidR="005B3B42" w:rsidRPr="005C75A0">
        <w:rPr>
          <w:rFonts w:ascii="Times New Roman" w:hAnsi="Times New Roman" w:cs="Times New Roman"/>
        </w:rPr>
        <w:t>etc.</w:t>
      </w:r>
      <w:r w:rsidRPr="005C75A0">
        <w:rPr>
          <w:rFonts w:ascii="Times New Roman" w:hAnsi="Times New Roman" w:cs="Times New Roman"/>
        </w:rPr>
        <w:t xml:space="preserve">) </w:t>
      </w:r>
      <w:r w:rsidR="00396021" w:rsidRPr="005C75A0">
        <w:rPr>
          <w:rFonts w:ascii="Times New Roman" w:eastAsiaTheme="minorEastAsia" w:hAnsi="Times New Roman" w:cs="Times New Roman" w:hint="eastAsia"/>
        </w:rPr>
        <w:t>to</w:t>
      </w:r>
      <w:r w:rsidRPr="005C75A0">
        <w:rPr>
          <w:rFonts w:ascii="Times New Roman" w:hAnsi="Times New Roman" w:cs="Times New Roman"/>
        </w:rPr>
        <w:t xml:space="preserve"> </w:t>
      </w:r>
      <w:r w:rsidR="00463A78" w:rsidRPr="005C75A0">
        <w:rPr>
          <w:rFonts w:ascii="Times New Roman" w:hAnsi="Times New Roman" w:cs="Times New Roman"/>
        </w:rPr>
        <w:t>process these GNSS obse</w:t>
      </w:r>
      <w:r w:rsidR="00D919F6" w:rsidRPr="005C75A0">
        <w:rPr>
          <w:rFonts w:ascii="Times New Roman" w:eastAsiaTheme="minorEastAsia" w:hAnsi="Times New Roman" w:cs="Times New Roman" w:hint="eastAsia"/>
        </w:rPr>
        <w:t>r</w:t>
      </w:r>
      <w:r w:rsidR="00463A78" w:rsidRPr="005C75A0">
        <w:rPr>
          <w:rFonts w:ascii="Times New Roman" w:hAnsi="Times New Roman" w:cs="Times New Roman"/>
        </w:rPr>
        <w:t>vation data under the precise point positioning mode</w:t>
      </w:r>
      <w:r w:rsidRPr="005C75A0">
        <w:rPr>
          <w:rFonts w:ascii="Times New Roman" w:hAnsi="Times New Roman" w:cs="Times New Roman"/>
        </w:rPr>
        <w:t xml:space="preserve">. If there are sp3 and </w:t>
      </w:r>
      <w:proofErr w:type="spellStart"/>
      <w:r w:rsidRPr="005C75A0">
        <w:rPr>
          <w:rFonts w:ascii="Times New Roman" w:hAnsi="Times New Roman" w:cs="Times New Roman"/>
        </w:rPr>
        <w:t>clk</w:t>
      </w:r>
      <w:proofErr w:type="spellEnd"/>
      <w:r w:rsidRPr="005C75A0">
        <w:rPr>
          <w:rFonts w:ascii="Times New Roman" w:hAnsi="Times New Roman" w:cs="Times New Roman"/>
        </w:rPr>
        <w:t xml:space="preserve"> files </w:t>
      </w:r>
      <w:r w:rsidR="00463A78" w:rsidRPr="005C75A0">
        <w:rPr>
          <w:rFonts w:ascii="Times New Roman" w:hAnsi="Times New Roman" w:cs="Times New Roman"/>
        </w:rPr>
        <w:t>prepared in the observation file folder in advance</w:t>
      </w:r>
      <w:r w:rsidRPr="005C75A0">
        <w:rPr>
          <w:rFonts w:ascii="Times New Roman" w:hAnsi="Times New Roman" w:cs="Times New Roman"/>
        </w:rPr>
        <w:t xml:space="preserve">, </w:t>
      </w:r>
      <w:r w:rsidR="00463A78" w:rsidRPr="005C75A0">
        <w:rPr>
          <w:rFonts w:ascii="Times New Roman" w:hAnsi="Times New Roman" w:cs="Times New Roman"/>
        </w:rPr>
        <w:t>MG-APP will adopt them and not waste time download</w:t>
      </w:r>
      <w:r w:rsidR="00D919F6" w:rsidRPr="005C75A0">
        <w:rPr>
          <w:rFonts w:ascii="Times New Roman" w:eastAsiaTheme="minorEastAsia" w:hAnsi="Times New Roman" w:cs="Times New Roman" w:hint="eastAsia"/>
        </w:rPr>
        <w:t>ing the</w:t>
      </w:r>
      <w:r w:rsidR="00463A78" w:rsidRPr="005C75A0">
        <w:rPr>
          <w:rFonts w:ascii="Times New Roman" w:hAnsi="Times New Roman" w:cs="Times New Roman"/>
        </w:rPr>
        <w:t xml:space="preserve"> products itself</w:t>
      </w:r>
      <w:r w:rsidRPr="005C75A0">
        <w:rPr>
          <w:rFonts w:ascii="Times New Roman" w:hAnsi="Times New Roman" w:cs="Times New Roman"/>
        </w:rPr>
        <w:t xml:space="preserve">. The process </w:t>
      </w:r>
      <w:r w:rsidRPr="005C75A0">
        <w:rPr>
          <w:rFonts w:ascii="Times New Roman" w:hAnsi="Times New Roman" w:cs="Times New Roman" w:hint="eastAsia"/>
        </w:rPr>
        <w:t xml:space="preserve">was </w:t>
      </w:r>
      <w:r w:rsidRPr="005C75A0">
        <w:rPr>
          <w:rFonts w:ascii="Times New Roman" w:hAnsi="Times New Roman" w:cs="Times New Roman"/>
        </w:rPr>
        <w:t xml:space="preserve">shown in Fig. </w:t>
      </w:r>
      <w:r w:rsidR="00D573EA" w:rsidRPr="005C75A0">
        <w:rPr>
          <w:rFonts w:ascii="Times New Roman" w:hAnsi="Times New Roman" w:cs="Times New Roman" w:hint="eastAsia"/>
        </w:rPr>
        <w:t>5</w:t>
      </w:r>
      <w:r w:rsidRPr="005C75A0">
        <w:rPr>
          <w:rFonts w:ascii="Times New Roman" w:hAnsi="Times New Roman" w:cs="Times New Roman"/>
        </w:rPr>
        <w:t>.</w:t>
      </w:r>
    </w:p>
    <w:p w:rsidR="00377475" w:rsidRPr="005C75A0" w:rsidRDefault="00377475">
      <w:pPr>
        <w:rPr>
          <w:rFonts w:ascii="Times New Roman" w:hAnsi="Times New Roman" w:cs="Times New Roman"/>
        </w:rPr>
      </w:pPr>
    </w:p>
    <w:p w:rsidR="00175496" w:rsidRPr="005C75A0" w:rsidRDefault="00175496" w:rsidP="00BF41E4">
      <w:pPr>
        <w:jc w:val="cente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402B5CD4" wp14:editId="5A9501A3">
            <wp:extent cx="3387600" cy="26316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Files\MyPapers\GNSS_PPP_Paper\Paper\manuscript\Resource\fig3.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7600" cy="2631600"/>
                    </a:xfrm>
                    <a:prstGeom prst="rect">
                      <a:avLst/>
                    </a:prstGeom>
                    <a:noFill/>
                    <a:ln>
                      <a:noFill/>
                    </a:ln>
                  </pic:spPr>
                </pic:pic>
              </a:graphicData>
            </a:graphic>
          </wp:inline>
        </w:drawing>
      </w:r>
    </w:p>
    <w:p w:rsidR="005A5264" w:rsidRPr="005C75A0" w:rsidRDefault="005A5264" w:rsidP="005A5264">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5</w:t>
      </w:r>
      <w:r w:rsidRPr="005C75A0">
        <w:rPr>
          <w:rFonts w:ascii="Times New Roman" w:hAnsi="Times New Roman" w:cs="Times New Roman"/>
          <w:b/>
          <w:sz w:val="21"/>
          <w:szCs w:val="21"/>
        </w:rPr>
        <w:t xml:space="preserve"> </w:t>
      </w:r>
      <w:r w:rsidR="00522430" w:rsidRPr="005C75A0">
        <w:rPr>
          <w:rFonts w:ascii="Times New Roman" w:hAnsi="Times New Roman" w:cs="Times New Roman"/>
          <w:sz w:val="21"/>
          <w:szCs w:val="21"/>
        </w:rPr>
        <w:t xml:space="preserve">Flowchart of PPP processing using </w:t>
      </w:r>
      <w:r w:rsidR="00083B5F" w:rsidRPr="005C75A0">
        <w:rPr>
          <w:rFonts w:ascii="Times New Roman" w:hAnsi="Times New Roman" w:cs="Times New Roman"/>
          <w:sz w:val="21"/>
          <w:szCs w:val="21"/>
        </w:rPr>
        <w:t>MG-APP</w:t>
      </w:r>
    </w:p>
    <w:p w:rsidR="00E06AB2" w:rsidRPr="005C75A0" w:rsidRDefault="00E06AB2" w:rsidP="00BE6895">
      <w:pPr>
        <w:rPr>
          <w:rFonts w:ascii="Times New Roman" w:eastAsiaTheme="minorEastAsia" w:hAnsi="Times New Roman" w:cs="Times New Roman"/>
          <w:sz w:val="21"/>
          <w:szCs w:val="21"/>
        </w:rPr>
      </w:pPr>
    </w:p>
    <w:p w:rsidR="00035551" w:rsidRPr="005C75A0" w:rsidRDefault="00A548AB">
      <w:pPr>
        <w:rPr>
          <w:rFonts w:ascii="Times New Roman" w:eastAsiaTheme="minorEastAsia" w:hAnsi="Times New Roman" w:cs="Times New Roman"/>
        </w:rPr>
      </w:pPr>
      <w:r w:rsidRPr="005C75A0">
        <w:rPr>
          <w:rFonts w:ascii="Times New Roman" w:eastAsiaTheme="minorEastAsia" w:hAnsi="Times New Roman" w:cs="Times New Roman"/>
        </w:rPr>
        <w:t xml:space="preserve">When the calculation </w:t>
      </w:r>
      <w:r w:rsidR="0097188D" w:rsidRPr="005C75A0">
        <w:rPr>
          <w:rFonts w:ascii="Times New Roman" w:eastAsiaTheme="minorEastAsia" w:hAnsi="Times New Roman" w:cs="Times New Roman" w:hint="eastAsia"/>
        </w:rPr>
        <w:t xml:space="preserve">is </w:t>
      </w:r>
      <w:r w:rsidRPr="005C75A0">
        <w:rPr>
          <w:rFonts w:ascii="Times New Roman" w:eastAsiaTheme="minorEastAsia" w:hAnsi="Times New Roman" w:cs="Times New Roman"/>
        </w:rPr>
        <w:t>accomplished, push the “Plot” butt</w:t>
      </w:r>
      <w:r w:rsidR="0097188D" w:rsidRPr="005C75A0">
        <w:rPr>
          <w:rFonts w:ascii="Times New Roman" w:eastAsiaTheme="minorEastAsia" w:hAnsi="Times New Roman" w:cs="Times New Roman" w:hint="eastAsia"/>
        </w:rPr>
        <w:t>o</w:t>
      </w:r>
      <w:r w:rsidRPr="005C75A0">
        <w:rPr>
          <w:rFonts w:ascii="Times New Roman" w:eastAsiaTheme="minorEastAsia" w:hAnsi="Times New Roman" w:cs="Times New Roman"/>
        </w:rPr>
        <w:t>n to draw the figures to display the PPP solution visually.</w:t>
      </w:r>
      <w:r w:rsidR="00C64951" w:rsidRPr="005C75A0">
        <w:t xml:space="preserve"> </w:t>
      </w:r>
      <w:r w:rsidR="00C64951" w:rsidRPr="005C75A0">
        <w:rPr>
          <w:rFonts w:ascii="Times New Roman" w:eastAsiaTheme="minorEastAsia" w:hAnsi="Times New Roman" w:cs="Times New Roman"/>
        </w:rPr>
        <w:t>Four images like the left side of Fig. 6 will show up.</w:t>
      </w:r>
      <w:r w:rsidR="00C41F85" w:rsidRPr="005C75A0">
        <w:rPr>
          <w:rFonts w:ascii="Times New Roman" w:hAnsi="Times New Roman" w:cs="Times New Roman"/>
        </w:rPr>
        <w:t xml:space="preserve"> They are the </w:t>
      </w:r>
      <w:r w:rsidR="005249D6" w:rsidRPr="005C75A0">
        <w:rPr>
          <w:rFonts w:ascii="Times New Roman" w:hAnsi="Times New Roman" w:cs="Times New Roman"/>
        </w:rPr>
        <w:t xml:space="preserve">zenith </w:t>
      </w:r>
      <w:r w:rsidR="00C41F85" w:rsidRPr="005C75A0">
        <w:rPr>
          <w:rFonts w:ascii="Times New Roman" w:hAnsi="Times New Roman" w:cs="Times New Roman"/>
        </w:rPr>
        <w:t>tropospheric</w:t>
      </w:r>
      <w:r w:rsidR="005249D6" w:rsidRPr="005C75A0">
        <w:rPr>
          <w:rFonts w:ascii="Times New Roman" w:hAnsi="Times New Roman" w:cs="Times New Roman"/>
        </w:rPr>
        <w:t xml:space="preserve"> delay</w:t>
      </w:r>
      <w:r w:rsidR="005249D6" w:rsidRPr="005C75A0">
        <w:rPr>
          <w:rFonts w:ascii="Times New Roman" w:eastAsiaTheme="minorEastAsia" w:hAnsi="Times New Roman" w:cs="Times New Roman" w:hint="eastAsia"/>
        </w:rPr>
        <w:t>s</w:t>
      </w:r>
      <w:r w:rsidR="00C41F85" w:rsidRPr="005C75A0">
        <w:rPr>
          <w:rFonts w:ascii="Times New Roman" w:hAnsi="Times New Roman" w:cs="Times New Roman"/>
        </w:rPr>
        <w:t xml:space="preserve"> (ZTD</w:t>
      </w:r>
      <w:r w:rsidR="000602ED" w:rsidRPr="005C75A0">
        <w:rPr>
          <w:rFonts w:ascii="Times New Roman" w:eastAsiaTheme="minorEastAsia" w:hAnsi="Times New Roman" w:cs="Times New Roman" w:hint="eastAsia"/>
        </w:rPr>
        <w:t>s</w:t>
      </w:r>
      <w:r w:rsidR="00C41F85" w:rsidRPr="005C75A0">
        <w:rPr>
          <w:rFonts w:ascii="Times New Roman" w:hAnsi="Times New Roman" w:cs="Times New Roman"/>
        </w:rPr>
        <w:t xml:space="preserve">), the </w:t>
      </w:r>
      <w:r w:rsidR="00331904" w:rsidRPr="005C75A0">
        <w:rPr>
          <w:rFonts w:ascii="Times New Roman" w:hAnsi="Times New Roman" w:cs="Times New Roman"/>
        </w:rPr>
        <w:t xml:space="preserve">reference receiver </w:t>
      </w:r>
      <w:r w:rsidR="00C41F85" w:rsidRPr="005C75A0">
        <w:rPr>
          <w:rFonts w:ascii="Times New Roman" w:hAnsi="Times New Roman" w:cs="Times New Roman"/>
        </w:rPr>
        <w:t>clock offset</w:t>
      </w:r>
      <w:r w:rsidR="00331904" w:rsidRPr="005C75A0">
        <w:rPr>
          <w:rFonts w:ascii="Times New Roman" w:eastAsiaTheme="minorEastAsia" w:hAnsi="Times New Roman" w:cs="Times New Roman" w:hint="eastAsia"/>
        </w:rPr>
        <w:t>s</w:t>
      </w:r>
      <w:r w:rsidR="00011DC0" w:rsidRPr="005C75A0">
        <w:rPr>
          <w:rFonts w:ascii="Times New Roman" w:hAnsi="Times New Roman" w:cs="Times New Roman"/>
        </w:rPr>
        <w:t>, the SPP result</w:t>
      </w:r>
      <w:r w:rsidR="00331904" w:rsidRPr="005C75A0">
        <w:rPr>
          <w:rFonts w:ascii="Times New Roman" w:eastAsiaTheme="minorEastAsia" w:hAnsi="Times New Roman" w:cs="Times New Roman" w:hint="eastAsia"/>
        </w:rPr>
        <w:t>s</w:t>
      </w:r>
      <w:r w:rsidR="00221134" w:rsidRPr="005C75A0">
        <w:rPr>
          <w:rFonts w:ascii="Times New Roman" w:hAnsi="Times New Roman" w:cs="Times New Roman"/>
        </w:rPr>
        <w:t>,</w:t>
      </w:r>
      <w:r w:rsidR="00322290" w:rsidRPr="005C75A0">
        <w:rPr>
          <w:rFonts w:ascii="Times New Roman" w:hAnsi="Times New Roman" w:cs="Times New Roman"/>
        </w:rPr>
        <w:t xml:space="preserve"> </w:t>
      </w:r>
      <w:r w:rsidR="00011DC0" w:rsidRPr="005C75A0">
        <w:rPr>
          <w:rFonts w:ascii="Times New Roman" w:hAnsi="Times New Roman" w:cs="Times New Roman"/>
        </w:rPr>
        <w:t>and</w:t>
      </w:r>
      <w:r w:rsidR="00322290" w:rsidRPr="005C75A0">
        <w:rPr>
          <w:rFonts w:ascii="Times New Roman" w:hAnsi="Times New Roman" w:cs="Times New Roman"/>
        </w:rPr>
        <w:t xml:space="preserve"> the </w:t>
      </w:r>
      <w:r w:rsidR="000930C6" w:rsidRPr="005C75A0">
        <w:rPr>
          <w:rFonts w:ascii="Times New Roman" w:hAnsi="Times New Roman" w:cs="Times New Roman"/>
        </w:rPr>
        <w:t xml:space="preserve">positioning </w:t>
      </w:r>
      <w:r w:rsidR="00A773E7" w:rsidRPr="005C75A0">
        <w:rPr>
          <w:rFonts w:ascii="Times New Roman" w:eastAsiaTheme="minorEastAsia" w:hAnsi="Times New Roman" w:cs="Times New Roman" w:hint="eastAsia"/>
        </w:rPr>
        <w:t xml:space="preserve">error </w:t>
      </w:r>
      <w:r w:rsidR="00C41F85" w:rsidRPr="005C75A0">
        <w:rPr>
          <w:rFonts w:ascii="Times New Roman" w:hAnsi="Times New Roman" w:cs="Times New Roman"/>
        </w:rPr>
        <w:t>of the PPP solut</w:t>
      </w:r>
      <w:r w:rsidR="00B24C05" w:rsidRPr="005C75A0">
        <w:rPr>
          <w:rFonts w:ascii="Times New Roman" w:hAnsi="Times New Roman" w:cs="Times New Roman"/>
        </w:rPr>
        <w:t>ion.</w:t>
      </w:r>
      <w:r w:rsidR="00B24C05" w:rsidRPr="005C75A0">
        <w:rPr>
          <w:rFonts w:ascii="Times New Roman" w:eastAsiaTheme="minorEastAsia" w:hAnsi="Times New Roman" w:cs="Times New Roman" w:hint="eastAsia"/>
        </w:rPr>
        <w:t xml:space="preserve"> </w:t>
      </w:r>
      <w:r w:rsidR="000F7597" w:rsidRPr="005C75A0">
        <w:rPr>
          <w:rFonts w:ascii="Times New Roman" w:eastAsiaTheme="minorEastAsia" w:hAnsi="Times New Roman" w:cs="Times New Roman" w:hint="eastAsia"/>
        </w:rPr>
        <w:t xml:space="preserve">MG-APP use </w:t>
      </w:r>
      <w:r w:rsidR="000F7597" w:rsidRPr="005C75A0">
        <w:rPr>
          <w:rFonts w:ascii="Times New Roman" w:hAnsi="Times New Roman" w:cs="Times New Roman"/>
        </w:rPr>
        <w:t>the last epoch estimat</w:t>
      </w:r>
      <w:r w:rsidR="00B47CC6" w:rsidRPr="005C75A0">
        <w:rPr>
          <w:rFonts w:ascii="Times New Roman" w:eastAsiaTheme="minorEastAsia" w:hAnsi="Times New Roman" w:cs="Times New Roman" w:hint="eastAsia"/>
        </w:rPr>
        <w:t>ed</w:t>
      </w:r>
      <w:r w:rsidR="000F7597" w:rsidRPr="005C75A0">
        <w:rPr>
          <w:rFonts w:ascii="Times New Roman" w:hAnsi="Times New Roman" w:cs="Times New Roman"/>
        </w:rPr>
        <w:t xml:space="preserve"> position </w:t>
      </w:r>
      <w:r w:rsidR="000F7597" w:rsidRPr="005C75A0">
        <w:rPr>
          <w:rFonts w:ascii="Times New Roman" w:eastAsiaTheme="minorEastAsia" w:hAnsi="Times New Roman" w:cs="Times New Roman" w:hint="eastAsia"/>
        </w:rPr>
        <w:t xml:space="preserve">as the </w:t>
      </w:r>
      <w:r w:rsidR="000F7597" w:rsidRPr="005C75A0">
        <w:rPr>
          <w:rFonts w:ascii="Times New Roman" w:hAnsi="Times New Roman" w:cs="Times New Roman"/>
        </w:rPr>
        <w:t>"true position"</w:t>
      </w:r>
      <w:r w:rsidR="000F7597" w:rsidRPr="005C75A0">
        <w:rPr>
          <w:rFonts w:ascii="Times New Roman" w:eastAsiaTheme="minorEastAsia" w:hAnsi="Times New Roman" w:cs="Times New Roman" w:hint="eastAsia"/>
        </w:rPr>
        <w:t xml:space="preserve"> to plot error</w:t>
      </w:r>
      <w:r w:rsidR="000F7597" w:rsidRPr="005C75A0">
        <w:rPr>
          <w:rFonts w:ascii="Times New Roman" w:hAnsi="Times New Roman" w:cs="Times New Roman"/>
        </w:rPr>
        <w:t xml:space="preserve"> curve</w:t>
      </w:r>
      <w:r w:rsidR="000F7597" w:rsidRPr="005C75A0">
        <w:rPr>
          <w:rFonts w:ascii="Times New Roman" w:eastAsiaTheme="minorEastAsia" w:hAnsi="Times New Roman" w:cs="Times New Roman" w:hint="eastAsia"/>
        </w:rPr>
        <w:t>.</w:t>
      </w:r>
      <w:r w:rsidR="00B24C05" w:rsidRPr="005C75A0">
        <w:rPr>
          <w:rFonts w:ascii="Times New Roman" w:eastAsiaTheme="minorEastAsia" w:hAnsi="Times New Roman" w:cs="Times New Roman" w:hint="eastAsia"/>
        </w:rPr>
        <w:t xml:space="preserve"> </w:t>
      </w:r>
      <w:r w:rsidR="00C64951" w:rsidRPr="005C75A0">
        <w:rPr>
          <w:rFonts w:ascii="Times New Roman" w:eastAsiaTheme="minorEastAsia" w:hAnsi="Times New Roman" w:cs="Times New Roman"/>
        </w:rPr>
        <w:t>The right side of Fig. 6 is kinematic PPP results</w:t>
      </w:r>
      <w:r w:rsidR="0031087E" w:rsidRPr="005C75A0">
        <w:rPr>
          <w:rFonts w:ascii="Times New Roman" w:eastAsiaTheme="minorEastAsia" w:hAnsi="Times New Roman" w:cs="Times New Roman" w:hint="eastAsia"/>
        </w:rPr>
        <w:t xml:space="preserve">, </w:t>
      </w:r>
      <w:r w:rsidR="00035551" w:rsidRPr="005C75A0">
        <w:rPr>
          <w:rFonts w:ascii="Times New Roman" w:eastAsiaTheme="minorEastAsia" w:hAnsi="Times New Roman" w:cs="Times New Roman"/>
        </w:rPr>
        <w:t xml:space="preserve">with SPP estimated </w:t>
      </w:r>
      <w:r w:rsidR="00035551" w:rsidRPr="005C75A0">
        <w:rPr>
          <w:rFonts w:ascii="Times New Roman" w:hAnsi="Times New Roman" w:cs="Times New Roman"/>
        </w:rPr>
        <w:t xml:space="preserve">positioning </w:t>
      </w:r>
      <w:r w:rsidR="00035551" w:rsidRPr="005C75A0">
        <w:rPr>
          <w:rFonts w:ascii="Times New Roman" w:eastAsiaTheme="minorEastAsia" w:hAnsi="Times New Roman" w:cs="Times New Roman"/>
        </w:rPr>
        <w:t>for each epoch.</w:t>
      </w:r>
    </w:p>
    <w:p w:rsidR="00377475" w:rsidRPr="005C75A0" w:rsidRDefault="00377475">
      <w:pPr>
        <w:rPr>
          <w:rFonts w:ascii="Times New Roman" w:hAnsi="Times New Roman" w:cs="Times New Roman"/>
        </w:rPr>
      </w:pPr>
    </w:p>
    <w:p w:rsidR="006C2183" w:rsidRPr="005C75A0" w:rsidRDefault="00C8165F" w:rsidP="006F4D90">
      <w:pPr>
        <w:jc w:val="center"/>
        <w:rPr>
          <w:rFonts w:ascii="Times New Roman" w:hAnsi="Times New Roman" w:cs="Times New Roman"/>
        </w:rPr>
      </w:pPr>
      <w:r w:rsidRPr="005C75A0">
        <w:rPr>
          <w:rFonts w:ascii="Times New Roman" w:hAnsi="Times New Roman" w:cs="Times New Roman"/>
          <w:noProof/>
        </w:rPr>
        <w:drawing>
          <wp:inline distT="0" distB="0" distL="0" distR="0" wp14:anchorId="34976FF2" wp14:editId="30AE570E">
            <wp:extent cx="2476368" cy="1924166"/>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MyFiles\MyPapers\GNSS_PPP_Paper\Paper\manuscript\Resource\fig4.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0817" cy="1927623"/>
                    </a:xfrm>
                    <a:prstGeom prst="rect">
                      <a:avLst/>
                    </a:prstGeom>
                    <a:noFill/>
                    <a:ln>
                      <a:noFill/>
                    </a:ln>
                  </pic:spPr>
                </pic:pic>
              </a:graphicData>
            </a:graphic>
          </wp:inline>
        </w:drawing>
      </w:r>
      <w:r w:rsidRPr="005C75A0">
        <w:rPr>
          <w:rFonts w:ascii="Times New Roman" w:hAnsi="Times New Roman" w:cs="Times New Roman"/>
          <w:noProof/>
        </w:rPr>
        <w:t xml:space="preserve">  </w:t>
      </w:r>
      <w:r w:rsidR="0012512A" w:rsidRPr="005C75A0">
        <w:rPr>
          <w:rFonts w:ascii="Times New Roman" w:hAnsi="Times New Roman" w:cs="Times New Roman"/>
          <w:noProof/>
        </w:rPr>
        <w:drawing>
          <wp:inline distT="0" distB="0" distL="0" distR="0" wp14:anchorId="217FC1D3" wp14:editId="3D3B73C6">
            <wp:extent cx="2469878" cy="1919125"/>
            <wp:effectExtent l="0" t="0" r="6985"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MyFiles\MyPapers\GNSS_PPP_Paper\Paper\manuscript\Resource\fig4R.b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2218" cy="1928713"/>
                    </a:xfrm>
                    <a:prstGeom prst="rect">
                      <a:avLst/>
                    </a:prstGeom>
                    <a:noFill/>
                    <a:ln>
                      <a:noFill/>
                    </a:ln>
                  </pic:spPr>
                </pic:pic>
              </a:graphicData>
            </a:graphic>
          </wp:inline>
        </w:drawing>
      </w:r>
    </w:p>
    <w:p w:rsidR="00C82384" w:rsidRPr="005C75A0" w:rsidRDefault="006C2183" w:rsidP="00030C85">
      <w:pPr>
        <w:jc w:val="center"/>
        <w:rPr>
          <w:rFonts w:ascii="Times New Roman" w:hAnsi="Times New Roman" w:cs="Times New Roman"/>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6</w:t>
      </w:r>
      <w:r w:rsidRPr="005C75A0">
        <w:rPr>
          <w:rFonts w:ascii="Times New Roman" w:hAnsi="Times New Roman" w:cs="Times New Roman"/>
          <w:sz w:val="21"/>
          <w:szCs w:val="21"/>
        </w:rPr>
        <w:t xml:space="preserve"> </w:t>
      </w:r>
      <w:r w:rsidR="00C82384" w:rsidRPr="005C75A0">
        <w:rPr>
          <w:rFonts w:ascii="Times New Roman" w:hAnsi="Times New Roman" w:cs="Times New Roman"/>
        </w:rPr>
        <w:t>Processing PPP data in static</w:t>
      </w:r>
      <w:r w:rsidR="00932C03" w:rsidRPr="005C75A0">
        <w:rPr>
          <w:rFonts w:ascii="Times New Roman" w:eastAsiaTheme="minorEastAsia" w:hAnsi="Times New Roman" w:cs="Times New Roman" w:hint="eastAsia"/>
        </w:rPr>
        <w:t xml:space="preserve"> (left)</w:t>
      </w:r>
      <w:r w:rsidR="00C82384" w:rsidRPr="005C75A0">
        <w:rPr>
          <w:rFonts w:ascii="Times New Roman" w:hAnsi="Times New Roman" w:cs="Times New Roman"/>
        </w:rPr>
        <w:t xml:space="preserve"> and </w:t>
      </w:r>
      <w:r w:rsidR="00030C85" w:rsidRPr="005C75A0">
        <w:rPr>
          <w:rFonts w:ascii="Times New Roman" w:hAnsi="Times New Roman" w:cs="Times New Roman"/>
        </w:rPr>
        <w:t>kinematic</w:t>
      </w:r>
      <w:r w:rsidR="00932C03" w:rsidRPr="005C75A0">
        <w:rPr>
          <w:rFonts w:ascii="Times New Roman" w:eastAsiaTheme="minorEastAsia" w:hAnsi="Times New Roman" w:cs="Times New Roman" w:hint="eastAsia"/>
        </w:rPr>
        <w:t xml:space="preserve"> (right)</w:t>
      </w:r>
      <w:r w:rsidR="00030C85" w:rsidRPr="005C75A0">
        <w:rPr>
          <w:rFonts w:ascii="Times New Roman" w:hAnsi="Times New Roman" w:cs="Times New Roman"/>
        </w:rPr>
        <w:t xml:space="preserve"> </w:t>
      </w:r>
      <w:r w:rsidR="00C82384" w:rsidRPr="005C75A0">
        <w:rPr>
          <w:rFonts w:ascii="Times New Roman" w:hAnsi="Times New Roman" w:cs="Times New Roman"/>
        </w:rPr>
        <w:t>modes</w:t>
      </w:r>
    </w:p>
    <w:p w:rsidR="006C2183" w:rsidRPr="005C75A0" w:rsidRDefault="006C2183" w:rsidP="00E05187">
      <w:pPr>
        <w:rPr>
          <w:rFonts w:ascii="Times New Roman" w:eastAsiaTheme="minorEastAsia" w:hAnsi="Times New Roman" w:cs="Times New Roman"/>
          <w:sz w:val="21"/>
          <w:szCs w:val="21"/>
        </w:rPr>
      </w:pPr>
    </w:p>
    <w:p w:rsidR="006E67F2" w:rsidRPr="005C75A0" w:rsidRDefault="006E67F2">
      <w:pPr>
        <w:rPr>
          <w:rFonts w:ascii="Times New Roman" w:hAnsi="Times New Roman" w:cs="Times New Roman"/>
        </w:rPr>
      </w:pPr>
      <w:r w:rsidRPr="005C75A0">
        <w:rPr>
          <w:rFonts w:ascii="Times New Roman" w:hAnsi="Times New Roman" w:cs="Times New Roman"/>
        </w:rPr>
        <w:t xml:space="preserve">Following the above steps, the static PPP data will be processed and </w:t>
      </w:r>
      <w:r w:rsidR="00422A63" w:rsidRPr="005C75A0">
        <w:rPr>
          <w:rFonts w:ascii="Times New Roman" w:eastAsiaTheme="minorEastAsia" w:hAnsi="Times New Roman" w:cs="Times New Roman" w:hint="eastAsia"/>
        </w:rPr>
        <w:t>t</w:t>
      </w:r>
      <w:r w:rsidR="004869A9" w:rsidRPr="005C75A0">
        <w:rPr>
          <w:rFonts w:ascii="Times New Roman" w:hAnsi="Times New Roman" w:cs="Times New Roman"/>
        </w:rPr>
        <w:t>he prefix with "Products_"</w:t>
      </w:r>
      <w:r w:rsidR="004869A9" w:rsidRPr="005C75A0">
        <w:rPr>
          <w:rFonts w:ascii="Times New Roman" w:eastAsiaTheme="minorEastAsia" w:hAnsi="Times New Roman" w:cs="Times New Roman" w:hint="eastAsia"/>
        </w:rPr>
        <w:t xml:space="preserve"> </w:t>
      </w:r>
      <w:r w:rsidRPr="005C75A0">
        <w:rPr>
          <w:rFonts w:ascii="Times New Roman" w:hAnsi="Times New Roman" w:cs="Times New Roman"/>
        </w:rPr>
        <w:t xml:space="preserve">folder will be generated under the observed data </w:t>
      </w:r>
      <w:r w:rsidR="004869A9" w:rsidRPr="005C75A0">
        <w:rPr>
          <w:rFonts w:ascii="Times New Roman" w:hAnsi="Times New Roman" w:cs="Times New Roman"/>
        </w:rPr>
        <w:t>folder</w:t>
      </w:r>
      <w:r w:rsidRPr="005C75A0">
        <w:rPr>
          <w:rFonts w:ascii="Times New Roman" w:hAnsi="Times New Roman" w:cs="Times New Roman"/>
        </w:rPr>
        <w:t>, which stores the position</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of each epoch (position.txt), the satellite number</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Epoch_PRN.txt), the </w:t>
      </w:r>
      <w:r w:rsidR="00355EE2" w:rsidRPr="005C75A0">
        <w:rPr>
          <w:rFonts w:ascii="Times New Roman" w:hAnsi="Times New Roman" w:cs="Times New Roman" w:hint="eastAsia"/>
        </w:rPr>
        <w:t>ZTDs</w:t>
      </w:r>
      <w:r w:rsidR="005705F8" w:rsidRPr="005C75A0">
        <w:rPr>
          <w:rFonts w:ascii="Times New Roman" w:hAnsi="Times New Roman" w:cs="Times New Roman" w:hint="eastAsia"/>
        </w:rPr>
        <w:t xml:space="preserve">, </w:t>
      </w:r>
      <w:r w:rsidRPr="005C75A0">
        <w:rPr>
          <w:rFonts w:ascii="Times New Roman" w:hAnsi="Times New Roman" w:cs="Times New Roman"/>
        </w:rPr>
        <w:t>receiver clock</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ZTDW_Clock.txt), the model correction</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w:t>
      </w:r>
      <w:proofErr w:type="spellStart"/>
      <w:r w:rsidRPr="005C75A0">
        <w:rPr>
          <w:rFonts w:ascii="Times New Roman" w:hAnsi="Times New Roman" w:cs="Times New Roman"/>
        </w:rPr>
        <w:t>Satellite_info.ppp</w:t>
      </w:r>
      <w:proofErr w:type="spellEnd"/>
      <w:r w:rsidRPr="005C75A0">
        <w:rPr>
          <w:rFonts w:ascii="Times New Roman" w:hAnsi="Times New Roman" w:cs="Times New Roman"/>
        </w:rPr>
        <w:t>)</w:t>
      </w:r>
      <w:r w:rsidR="00C64951" w:rsidRPr="005C75A0">
        <w:rPr>
          <w:rFonts w:ascii="Times New Roman" w:hAnsi="Times New Roman" w:cs="Times New Roman"/>
        </w:rPr>
        <w:t xml:space="preserve">. </w:t>
      </w:r>
      <w:proofErr w:type="gramStart"/>
      <w:r w:rsidR="00C64951" w:rsidRPr="005C75A0">
        <w:rPr>
          <w:rFonts w:ascii="Times New Roman" w:hAnsi="Times New Roman" w:cs="Times New Roman"/>
        </w:rPr>
        <w:t>While</w:t>
      </w:r>
      <w:r w:rsidRPr="005C75A0">
        <w:rPr>
          <w:rFonts w:ascii="Times New Roman" w:hAnsi="Times New Roman" w:cs="Times New Roman"/>
        </w:rPr>
        <w:t xml:space="preserve"> </w:t>
      </w:r>
      <w:r w:rsidR="008B7930" w:rsidRPr="005C75A0">
        <w:rPr>
          <w:rFonts w:ascii="Times New Roman" w:hAnsi="Times New Roman" w:cs="Times New Roman" w:hint="eastAsia"/>
        </w:rPr>
        <w:t>t</w:t>
      </w:r>
      <w:r w:rsidRPr="005C75A0">
        <w:rPr>
          <w:rFonts w:ascii="Times New Roman" w:hAnsi="Times New Roman" w:cs="Times New Roman"/>
        </w:rPr>
        <w:t>he ambiguity parameters of each satellite</w:t>
      </w:r>
      <w:r w:rsidR="00C43965" w:rsidRPr="005C75A0">
        <w:rPr>
          <w:rFonts w:ascii="Times New Roman" w:hAnsi="Times New Roman" w:cs="Times New Roman"/>
        </w:rPr>
        <w:t xml:space="preserve"> </w:t>
      </w:r>
      <w:r w:rsidRPr="005C75A0">
        <w:rPr>
          <w:rFonts w:ascii="Times New Roman" w:hAnsi="Times New Roman" w:cs="Times New Roman"/>
        </w:rPr>
        <w:t>are stored under the Ambiguity folder</w:t>
      </w:r>
      <w:r w:rsidR="008B7930" w:rsidRPr="005C75A0">
        <w:rPr>
          <w:rFonts w:ascii="Times New Roman" w:hAnsi="Times New Roman" w:cs="Times New Roman" w:hint="eastAsia"/>
        </w:rPr>
        <w:t>.</w:t>
      </w:r>
      <w:proofErr w:type="gramEnd"/>
      <w:r w:rsidRPr="005C75A0">
        <w:rPr>
          <w:rFonts w:ascii="Times New Roman" w:hAnsi="Times New Roman" w:cs="Times New Roman"/>
        </w:rPr>
        <w:t xml:space="preserve"> </w:t>
      </w:r>
      <w:bookmarkStart w:id="26" w:name="OLE_LINK16"/>
      <w:bookmarkStart w:id="27" w:name="OLE_LINK17"/>
      <w:bookmarkStart w:id="28" w:name="OLE_LINK18"/>
      <w:bookmarkStart w:id="29" w:name="OLE_LINK21"/>
      <w:r w:rsidR="00893F0E" w:rsidRPr="005C75A0">
        <w:rPr>
          <w:rFonts w:ascii="Times New Roman" w:hAnsi="Times New Roman" w:cs="Times New Roman"/>
        </w:rPr>
        <w:t>Further</w:t>
      </w:r>
      <w:r w:rsidR="00957C23" w:rsidRPr="005C75A0">
        <w:rPr>
          <w:rFonts w:ascii="Times New Roman" w:hAnsi="Times New Roman" w:cs="Times New Roman"/>
        </w:rPr>
        <w:t>more</w:t>
      </w:r>
      <w:bookmarkEnd w:id="26"/>
      <w:bookmarkEnd w:id="27"/>
      <w:r w:rsidR="008B7930" w:rsidRPr="005C75A0">
        <w:rPr>
          <w:rFonts w:ascii="Times New Roman" w:hAnsi="Times New Roman" w:cs="Times New Roman" w:hint="eastAsia"/>
        </w:rPr>
        <w:t xml:space="preserve">, MG-APP </w:t>
      </w:r>
      <w:r w:rsidR="00826D53" w:rsidRPr="005C75A0">
        <w:rPr>
          <w:rFonts w:ascii="Times New Roman" w:hAnsi="Times New Roman" w:cs="Times New Roman"/>
        </w:rPr>
        <w:t>generate</w:t>
      </w:r>
      <w:r w:rsidR="00155519" w:rsidRPr="005C75A0">
        <w:rPr>
          <w:rFonts w:ascii="Times New Roman" w:hAnsi="Times New Roman" w:cs="Times New Roman"/>
        </w:rPr>
        <w:t>s</w:t>
      </w:r>
      <w:r w:rsidR="00826D53" w:rsidRPr="005C75A0">
        <w:rPr>
          <w:rFonts w:ascii="Times New Roman" w:eastAsiaTheme="minorEastAsia" w:hAnsi="Times New Roman" w:cs="Times New Roman" w:hint="eastAsia"/>
        </w:rPr>
        <w:t xml:space="preserve"> the</w:t>
      </w:r>
      <w:r w:rsidRPr="005C75A0">
        <w:rPr>
          <w:rFonts w:ascii="Times New Roman" w:hAnsi="Times New Roman" w:cs="Times New Roman"/>
        </w:rPr>
        <w:t xml:space="preserve">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w:t>
      </w:r>
      <w:r w:rsidR="00155519" w:rsidRPr="005C75A0">
        <w:rPr>
          <w:rFonts w:ascii="Times New Roman" w:eastAsiaTheme="minorEastAsia" w:hAnsi="Times New Roman" w:cs="Times New Roman" w:hint="eastAsia"/>
        </w:rPr>
        <w:t xml:space="preserve">file </w:t>
      </w:r>
      <w:r w:rsidRPr="005C75A0">
        <w:rPr>
          <w:rFonts w:ascii="Times New Roman" w:hAnsi="Times New Roman" w:cs="Times New Roman"/>
        </w:rPr>
        <w:t xml:space="preserve">that can be </w:t>
      </w:r>
      <w:r w:rsidR="007D36C2" w:rsidRPr="005C75A0">
        <w:rPr>
          <w:rFonts w:ascii="Times New Roman" w:hAnsi="Times New Roman" w:cs="Times New Roman"/>
        </w:rPr>
        <w:t xml:space="preserve">loaded </w:t>
      </w:r>
      <w:r w:rsidRPr="005C75A0">
        <w:rPr>
          <w:rFonts w:ascii="Times New Roman" w:hAnsi="Times New Roman" w:cs="Times New Roman"/>
        </w:rPr>
        <w:t xml:space="preserve">by Google Earth to </w:t>
      </w:r>
      <w:r w:rsidR="0022117F" w:rsidRPr="005C75A0">
        <w:rPr>
          <w:rFonts w:ascii="Times New Roman" w:hAnsi="Times New Roman" w:cs="Times New Roman"/>
        </w:rPr>
        <w:t>display the antenna motion trajectory</w:t>
      </w:r>
      <w:r w:rsidRPr="005C75A0">
        <w:rPr>
          <w:rFonts w:ascii="Times New Roman" w:hAnsi="Times New Roman" w:cs="Times New Roman"/>
        </w:rPr>
        <w:t xml:space="preserve">. </w:t>
      </w:r>
      <w:bookmarkEnd w:id="28"/>
      <w:bookmarkEnd w:id="29"/>
      <w:r w:rsidRPr="005C75A0">
        <w:rPr>
          <w:rFonts w:ascii="Times New Roman" w:hAnsi="Times New Roman" w:cs="Times New Roman"/>
        </w:rPr>
        <w:t xml:space="preserve">The list of generated files </w:t>
      </w:r>
      <w:r w:rsidR="00CD376A" w:rsidRPr="005C75A0">
        <w:rPr>
          <w:rFonts w:ascii="Times New Roman" w:hAnsi="Times New Roman" w:cs="Times New Roman" w:hint="eastAsia"/>
        </w:rPr>
        <w:t>is</w:t>
      </w:r>
      <w:r w:rsidRPr="005C75A0">
        <w:rPr>
          <w:rFonts w:ascii="Times New Roman" w:hAnsi="Times New Roman" w:cs="Times New Roman" w:hint="eastAsia"/>
        </w:rPr>
        <w:t xml:space="preserve"> </w:t>
      </w:r>
      <w:r w:rsidRPr="005C75A0">
        <w:rPr>
          <w:rFonts w:ascii="Times New Roman" w:hAnsi="Times New Roman" w:cs="Times New Roman"/>
        </w:rPr>
        <w:t xml:space="preserve">shown in Fig. </w:t>
      </w:r>
      <w:r w:rsidR="00D573EA" w:rsidRPr="005C75A0">
        <w:rPr>
          <w:rFonts w:ascii="Times New Roman" w:hAnsi="Times New Roman" w:cs="Times New Roman" w:hint="eastAsia"/>
        </w:rPr>
        <w:t>7</w:t>
      </w:r>
      <w:r w:rsidRPr="005C75A0">
        <w:rPr>
          <w:rFonts w:ascii="Times New Roman" w:hAnsi="Times New Roman" w:cs="Times New Roman"/>
        </w:rPr>
        <w:t>.</w:t>
      </w:r>
    </w:p>
    <w:p w:rsidR="00377475" w:rsidRPr="005C75A0" w:rsidRDefault="00377475">
      <w:pPr>
        <w:rPr>
          <w:rFonts w:ascii="Times New Roman" w:hAnsi="Times New Roman" w:cs="Times New Roman"/>
        </w:rPr>
      </w:pPr>
    </w:p>
    <w:p w:rsidR="00316ED9" w:rsidRPr="005C75A0" w:rsidRDefault="0058498C" w:rsidP="0058498C">
      <w:pPr>
        <w:jc w:val="center"/>
        <w:rPr>
          <w:rFonts w:ascii="Times New Roman" w:hAnsi="Times New Roman" w:cs="Times New Roman"/>
        </w:rPr>
      </w:pPr>
      <w:r w:rsidRPr="005C75A0">
        <w:rPr>
          <w:rFonts w:ascii="Times New Roman" w:hAnsi="Times New Roman" w:cs="Times New Roman"/>
          <w:noProof/>
        </w:rPr>
        <w:lastRenderedPageBreak/>
        <w:drawing>
          <wp:inline distT="0" distB="0" distL="0" distR="0" wp14:anchorId="7CD71834" wp14:editId="62C87514">
            <wp:extent cx="3530689" cy="1579093"/>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5.b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31868" cy="1579620"/>
                    </a:xfrm>
                    <a:prstGeom prst="rect">
                      <a:avLst/>
                    </a:prstGeom>
                    <a:noFill/>
                    <a:ln>
                      <a:noFill/>
                    </a:ln>
                  </pic:spPr>
                </pic:pic>
              </a:graphicData>
            </a:graphic>
          </wp:inline>
        </w:drawing>
      </w:r>
    </w:p>
    <w:p w:rsidR="00316ED9" w:rsidRPr="005C75A0" w:rsidRDefault="00316ED9" w:rsidP="00316ED9">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7</w:t>
      </w:r>
      <w:r w:rsidR="00CC0237" w:rsidRPr="005C75A0">
        <w:rPr>
          <w:rFonts w:ascii="Times New Roman" w:hAnsi="Times New Roman" w:cs="Times New Roman"/>
          <w:b/>
          <w:sz w:val="21"/>
          <w:szCs w:val="21"/>
        </w:rPr>
        <w:t xml:space="preserve"> </w:t>
      </w:r>
      <w:r w:rsidR="00C93BEA" w:rsidRPr="005C75A0">
        <w:rPr>
          <w:rFonts w:ascii="Times New Roman" w:hAnsi="Times New Roman" w:cs="Times New Roman"/>
          <w:sz w:val="21"/>
          <w:szCs w:val="21"/>
        </w:rPr>
        <w:t>Result file</w:t>
      </w:r>
      <w:r w:rsidR="002D6952" w:rsidRPr="005C75A0">
        <w:rPr>
          <w:rFonts w:ascii="Times New Roman" w:eastAsiaTheme="minorEastAsia" w:hAnsi="Times New Roman" w:cs="Times New Roman" w:hint="eastAsia"/>
          <w:sz w:val="21"/>
          <w:szCs w:val="21"/>
        </w:rPr>
        <w:t>s</w:t>
      </w:r>
      <w:r w:rsidR="00C93BEA" w:rsidRPr="005C75A0">
        <w:rPr>
          <w:rFonts w:ascii="Times New Roman" w:hAnsi="Times New Roman" w:cs="Times New Roman"/>
          <w:sz w:val="21"/>
          <w:szCs w:val="21"/>
        </w:rPr>
        <w:t xml:space="preserve"> generated by static PPP of single station</w:t>
      </w:r>
    </w:p>
    <w:p w:rsidR="00CC0237" w:rsidRPr="005C75A0" w:rsidRDefault="00CC0237" w:rsidP="00CC0237">
      <w:pPr>
        <w:spacing w:afterLines="50" w:after="156"/>
        <w:outlineLvl w:val="1"/>
        <w:rPr>
          <w:rFonts w:ascii="Times New Roman" w:hAnsi="Times New Roman" w:cs="Times New Roman"/>
          <w:b/>
          <w:sz w:val="28"/>
          <w:szCs w:val="28"/>
        </w:rPr>
      </w:pPr>
      <w:bookmarkStart w:id="30" w:name="_Toc19525054"/>
      <w:r w:rsidRPr="005C75A0">
        <w:rPr>
          <w:rFonts w:ascii="Times New Roman" w:hAnsi="Times New Roman" w:cs="Times New Roman"/>
          <w:b/>
          <w:sz w:val="28"/>
          <w:szCs w:val="28"/>
        </w:rPr>
        <w:t xml:space="preserve">4.2 Multiple </w:t>
      </w:r>
      <w:r w:rsidR="00083B66" w:rsidRPr="005C75A0">
        <w:rPr>
          <w:rFonts w:ascii="Times New Roman" w:hAnsi="Times New Roman" w:cs="Times New Roman"/>
          <w:b/>
          <w:sz w:val="28"/>
          <w:szCs w:val="28"/>
        </w:rPr>
        <w:t>s</w:t>
      </w:r>
      <w:r w:rsidR="004D4067" w:rsidRPr="005C75A0">
        <w:rPr>
          <w:rFonts w:ascii="Times New Roman" w:hAnsi="Times New Roman" w:cs="Times New Roman"/>
          <w:b/>
          <w:sz w:val="28"/>
          <w:szCs w:val="28"/>
        </w:rPr>
        <w:t>tation</w:t>
      </w:r>
      <w:r w:rsidRPr="005C75A0">
        <w:rPr>
          <w:rFonts w:ascii="Times New Roman" w:hAnsi="Times New Roman" w:cs="Times New Roman"/>
          <w:b/>
          <w:sz w:val="28"/>
          <w:szCs w:val="28"/>
        </w:rPr>
        <w:t xml:space="preserve"> </w:t>
      </w:r>
      <w:r w:rsidR="00083B66" w:rsidRPr="005C75A0">
        <w:rPr>
          <w:rFonts w:ascii="Times New Roman" w:hAnsi="Times New Roman" w:cs="Times New Roman"/>
          <w:b/>
          <w:sz w:val="28"/>
          <w:szCs w:val="28"/>
        </w:rPr>
        <w:t>p</w:t>
      </w:r>
      <w:r w:rsidRPr="005C75A0">
        <w:rPr>
          <w:rFonts w:ascii="Times New Roman" w:hAnsi="Times New Roman" w:cs="Times New Roman"/>
          <w:b/>
          <w:sz w:val="28"/>
          <w:szCs w:val="28"/>
        </w:rPr>
        <w:t>rocessing</w:t>
      </w:r>
      <w:bookmarkEnd w:id="30"/>
    </w:p>
    <w:p w:rsidR="00166141" w:rsidRPr="005C75A0" w:rsidRDefault="00083B5F" w:rsidP="00B9499B">
      <w:pPr>
        <w:rPr>
          <w:rFonts w:ascii="Times New Roman" w:hAnsi="Times New Roman" w:cs="Times New Roman"/>
        </w:rPr>
      </w:pPr>
      <w:r w:rsidRPr="005C75A0">
        <w:rPr>
          <w:rFonts w:ascii="Times New Roman" w:hAnsi="Times New Roman" w:cs="Times New Roman"/>
        </w:rPr>
        <w:t>MG-APP</w:t>
      </w:r>
      <w:r w:rsidR="00166141" w:rsidRPr="005C75A0">
        <w:rPr>
          <w:rFonts w:ascii="Times New Roman" w:hAnsi="Times New Roman" w:cs="Times New Roman"/>
        </w:rPr>
        <w:t xml:space="preserve"> can also batch process GNSS </w:t>
      </w:r>
      <w:bookmarkStart w:id="31" w:name="OLE_LINK11"/>
      <w:bookmarkStart w:id="32" w:name="OLE_LINK12"/>
      <w:r w:rsidR="00166141" w:rsidRPr="005C75A0">
        <w:rPr>
          <w:rFonts w:ascii="Times New Roman" w:hAnsi="Times New Roman" w:cs="Times New Roman"/>
        </w:rPr>
        <w:t>observation data</w:t>
      </w:r>
      <w:bookmarkEnd w:id="31"/>
      <w:bookmarkEnd w:id="32"/>
      <w:r w:rsidR="00166141" w:rsidRPr="005C75A0">
        <w:rPr>
          <w:rFonts w:ascii="Times New Roman" w:hAnsi="Times New Roman" w:cs="Times New Roman"/>
        </w:rPr>
        <w:t xml:space="preserve"> </w:t>
      </w:r>
      <w:r w:rsidR="004D4067" w:rsidRPr="005C75A0">
        <w:rPr>
          <w:rFonts w:ascii="Times New Roman" w:eastAsiaTheme="minorEastAsia" w:hAnsi="Times New Roman" w:cs="Times New Roman" w:hint="eastAsia"/>
        </w:rPr>
        <w:t>for</w:t>
      </w:r>
      <w:r w:rsidR="00166141" w:rsidRPr="005C75A0">
        <w:rPr>
          <w:rFonts w:ascii="Times New Roman" w:hAnsi="Times New Roman" w:cs="Times New Roman"/>
        </w:rPr>
        <w:t xml:space="preserve"> multiple stations</w:t>
      </w:r>
      <w:r w:rsidR="00C43965" w:rsidRPr="005C75A0">
        <w:rPr>
          <w:rFonts w:ascii="Times New Roman" w:hAnsi="Times New Roman" w:cs="Times New Roman"/>
        </w:rPr>
        <w:t>. P</w:t>
      </w:r>
      <w:r w:rsidR="00166141" w:rsidRPr="005C75A0">
        <w:rPr>
          <w:rFonts w:ascii="Times New Roman" w:hAnsi="Times New Roman" w:cs="Times New Roman"/>
        </w:rPr>
        <w:t xml:space="preserve">ut </w:t>
      </w:r>
      <w:r w:rsidR="004D4067" w:rsidRPr="005C75A0">
        <w:rPr>
          <w:rFonts w:ascii="Times New Roman" w:eastAsiaTheme="minorEastAsia" w:hAnsi="Times New Roman" w:cs="Times New Roman" w:hint="eastAsia"/>
        </w:rPr>
        <w:t xml:space="preserve">the </w:t>
      </w:r>
      <w:r w:rsidR="00166141" w:rsidRPr="005C75A0">
        <w:rPr>
          <w:rFonts w:ascii="Times New Roman" w:hAnsi="Times New Roman" w:cs="Times New Roman"/>
        </w:rPr>
        <w:t xml:space="preserve">GNSS observation data of multiple stations into the created folder as shown in </w:t>
      </w:r>
      <w:r w:rsidR="0004543A" w:rsidRPr="005C75A0">
        <w:rPr>
          <w:rFonts w:ascii="Times New Roman" w:hAnsi="Times New Roman" w:cs="Times New Roman"/>
        </w:rPr>
        <w:t>upper portion of</w:t>
      </w:r>
      <w:r w:rsidR="00166141" w:rsidRPr="005C75A0">
        <w:rPr>
          <w:rFonts w:ascii="Times New Roman" w:hAnsi="Times New Roman" w:cs="Times New Roman"/>
        </w:rPr>
        <w:t xml:space="preserve"> Fig. </w:t>
      </w:r>
      <w:r w:rsidR="00D573EA" w:rsidRPr="005C75A0">
        <w:rPr>
          <w:rFonts w:ascii="Times New Roman" w:hAnsi="Times New Roman" w:cs="Times New Roman" w:hint="eastAsia"/>
        </w:rPr>
        <w:t>8</w:t>
      </w:r>
      <w:r w:rsidR="004D4067" w:rsidRPr="005C75A0">
        <w:rPr>
          <w:rFonts w:ascii="Times New Roman" w:hAnsi="Times New Roman" w:cs="Times New Roman"/>
        </w:rPr>
        <w:t>, then use the "</w:t>
      </w:r>
      <w:proofErr w:type="spellStart"/>
      <w:r w:rsidR="004D4067" w:rsidRPr="005C75A0">
        <w:rPr>
          <w:rFonts w:ascii="Times New Roman" w:hAnsi="Times New Roman" w:cs="Times New Roman"/>
        </w:rPr>
        <w:t>SelectF</w:t>
      </w:r>
      <w:r w:rsidR="004D4067" w:rsidRPr="005C75A0">
        <w:rPr>
          <w:rFonts w:ascii="Times New Roman" w:eastAsiaTheme="minorEastAsia" w:hAnsi="Times New Roman" w:cs="Times New Roman" w:hint="eastAsia"/>
        </w:rPr>
        <w:t>ol</w:t>
      </w:r>
      <w:r w:rsidR="00166141" w:rsidRPr="005C75A0">
        <w:rPr>
          <w:rFonts w:ascii="Times New Roman" w:hAnsi="Times New Roman" w:cs="Times New Roman"/>
        </w:rPr>
        <w:t>der</w:t>
      </w:r>
      <w:proofErr w:type="spellEnd"/>
      <w:r w:rsidR="00166141" w:rsidRPr="005C75A0">
        <w:rPr>
          <w:rFonts w:ascii="Times New Roman" w:hAnsi="Times New Roman" w:cs="Times New Roman"/>
        </w:rPr>
        <w:t xml:space="preserve">" button to select the folder of multiple </w:t>
      </w:r>
      <w:r w:rsidR="000279C0" w:rsidRPr="005C75A0">
        <w:rPr>
          <w:rFonts w:ascii="Times New Roman" w:hAnsi="Times New Roman" w:cs="Times New Roman"/>
        </w:rPr>
        <w:t>observation data</w:t>
      </w:r>
      <w:r w:rsidR="00166141" w:rsidRPr="005C75A0">
        <w:rPr>
          <w:rFonts w:ascii="Times New Roman" w:hAnsi="Times New Roman" w:cs="Times New Roman"/>
        </w:rPr>
        <w:t xml:space="preserve">, use the "Configure model" to configure the required parameters, and click the button "Run (Batch)" to process data of multiple stations. </w:t>
      </w:r>
      <w:r w:rsidR="004D4067" w:rsidRPr="005C75A0">
        <w:rPr>
          <w:rFonts w:ascii="Times New Roman" w:eastAsiaTheme="minorEastAsia" w:hAnsi="Times New Roman" w:cs="Times New Roman" w:hint="eastAsia"/>
        </w:rPr>
        <w:t xml:space="preserve">The </w:t>
      </w:r>
      <w:r w:rsidRPr="005C75A0">
        <w:rPr>
          <w:rFonts w:ascii="Times New Roman" w:hAnsi="Times New Roman" w:cs="Times New Roman"/>
        </w:rPr>
        <w:t>MG-APP</w:t>
      </w:r>
      <w:r w:rsidR="00166141" w:rsidRPr="005C75A0">
        <w:rPr>
          <w:rFonts w:ascii="Times New Roman" w:hAnsi="Times New Roman" w:cs="Times New Roman"/>
        </w:rPr>
        <w:t xml:space="preserve"> soft</w:t>
      </w:r>
      <w:r w:rsidR="004D4067" w:rsidRPr="005C75A0">
        <w:rPr>
          <w:rFonts w:ascii="Times New Roman" w:eastAsiaTheme="minorEastAsia" w:hAnsi="Times New Roman" w:cs="Times New Roman" w:hint="eastAsia"/>
        </w:rPr>
        <w:t>ware</w:t>
      </w:r>
      <w:r w:rsidR="00166141" w:rsidRPr="005C75A0">
        <w:rPr>
          <w:rFonts w:ascii="Times New Roman" w:hAnsi="Times New Roman" w:cs="Times New Roman"/>
        </w:rPr>
        <w:t xml:space="preserve"> will automatically download the required products (sp3, </w:t>
      </w:r>
      <w:proofErr w:type="spellStart"/>
      <w:r w:rsidR="00166141" w:rsidRPr="005C75A0">
        <w:rPr>
          <w:rFonts w:ascii="Times New Roman" w:hAnsi="Times New Roman" w:cs="Times New Roman"/>
        </w:rPr>
        <w:t>clk</w:t>
      </w:r>
      <w:proofErr w:type="spellEnd"/>
      <w:r w:rsidR="00166141" w:rsidRPr="005C75A0">
        <w:rPr>
          <w:rFonts w:ascii="Times New Roman" w:hAnsi="Times New Roman" w:cs="Times New Roman"/>
        </w:rPr>
        <w:t xml:space="preserve">) and </w:t>
      </w:r>
      <w:r w:rsidR="0004543A" w:rsidRPr="005C75A0">
        <w:rPr>
          <w:rFonts w:ascii="Times New Roman" w:hAnsi="Times New Roman" w:cs="Times New Roman"/>
        </w:rPr>
        <w:t xml:space="preserve">process these GNSS </w:t>
      </w:r>
      <w:proofErr w:type="spellStart"/>
      <w:r w:rsidR="0004543A" w:rsidRPr="005C75A0">
        <w:rPr>
          <w:rFonts w:ascii="Times New Roman" w:hAnsi="Times New Roman" w:cs="Times New Roman"/>
        </w:rPr>
        <w:t>obsevation</w:t>
      </w:r>
      <w:proofErr w:type="spellEnd"/>
      <w:r w:rsidR="0004543A" w:rsidRPr="005C75A0">
        <w:rPr>
          <w:rFonts w:ascii="Times New Roman" w:hAnsi="Times New Roman" w:cs="Times New Roman"/>
        </w:rPr>
        <w:t xml:space="preserve"> data under the precise point positioning mode</w:t>
      </w:r>
      <w:r w:rsidR="00166141" w:rsidRPr="005C75A0">
        <w:rPr>
          <w:rFonts w:ascii="Times New Roman" w:hAnsi="Times New Roman" w:cs="Times New Roman"/>
        </w:rPr>
        <w:t xml:space="preserve">. All </w:t>
      </w:r>
      <w:r w:rsidR="007C582E" w:rsidRPr="005C75A0">
        <w:rPr>
          <w:rFonts w:ascii="Times New Roman" w:hAnsi="Times New Roman" w:cs="Times New Roman"/>
        </w:rPr>
        <w:t xml:space="preserve">calculating </w:t>
      </w:r>
      <w:r w:rsidR="005B149F" w:rsidRPr="005C75A0">
        <w:rPr>
          <w:rFonts w:ascii="Times New Roman" w:hAnsi="Times New Roman" w:cs="Times New Roman"/>
        </w:rPr>
        <w:t xml:space="preserve">results </w:t>
      </w:r>
      <w:r w:rsidR="00166141" w:rsidRPr="005C75A0">
        <w:rPr>
          <w:rFonts w:ascii="Times New Roman" w:hAnsi="Times New Roman" w:cs="Times New Roman"/>
        </w:rPr>
        <w:t>will be saved under the "</w:t>
      </w:r>
      <w:proofErr w:type="spellStart"/>
      <w:r w:rsidR="00166141" w:rsidRPr="005C75A0">
        <w:rPr>
          <w:rFonts w:ascii="Times New Roman" w:hAnsi="Times New Roman" w:cs="Times New Roman"/>
        </w:rPr>
        <w:t>allStations</w:t>
      </w:r>
      <w:proofErr w:type="spellEnd"/>
      <w:r w:rsidR="00166141" w:rsidRPr="005C75A0">
        <w:rPr>
          <w:rFonts w:ascii="Times New Roman" w:hAnsi="Times New Roman" w:cs="Times New Roman"/>
        </w:rPr>
        <w:t>" folder shown</w:t>
      </w:r>
      <w:r w:rsidR="000D19C1" w:rsidRPr="005C75A0">
        <w:t xml:space="preserve"> </w:t>
      </w:r>
      <w:r w:rsidR="000D19C1" w:rsidRPr="005C75A0">
        <w:rPr>
          <w:rFonts w:ascii="Times New Roman" w:hAnsi="Times New Roman" w:cs="Times New Roman"/>
        </w:rPr>
        <w:t>in the lower portion of Fig. 8</w:t>
      </w:r>
      <w:r w:rsidR="00166141" w:rsidRPr="005C75A0">
        <w:rPr>
          <w:rFonts w:ascii="Times New Roman" w:hAnsi="Times New Roman" w:cs="Times New Roman"/>
        </w:rPr>
        <w:t>.</w:t>
      </w:r>
    </w:p>
    <w:p w:rsidR="00377475" w:rsidRPr="005C75A0" w:rsidRDefault="00377475" w:rsidP="00B9499B">
      <w:pPr>
        <w:rPr>
          <w:rFonts w:ascii="Times New Roman" w:hAnsi="Times New Roman" w:cs="Times New Roman"/>
        </w:rPr>
      </w:pPr>
    </w:p>
    <w:p w:rsidR="004A691E" w:rsidRPr="005C75A0" w:rsidRDefault="0057111F" w:rsidP="008F5285">
      <w:pPr>
        <w:ind w:left="240" w:hangingChars="100" w:hanging="240"/>
        <w:jc w:val="center"/>
        <w:rPr>
          <w:rFonts w:ascii="Times New Roman" w:hAnsi="Times New Roman" w:cs="Times New Roman"/>
        </w:rPr>
      </w:pPr>
      <w:r w:rsidRPr="005C75A0">
        <w:rPr>
          <w:rFonts w:ascii="Times New Roman" w:hAnsi="Times New Roman" w:cs="Times New Roman"/>
        </w:rPr>
        <w:t xml:space="preserve">  </w:t>
      </w:r>
      <w:r w:rsidR="00F038B5" w:rsidRPr="005C75A0">
        <w:rPr>
          <w:rFonts w:ascii="Times New Roman" w:hAnsi="Times New Roman" w:cs="Times New Roman"/>
          <w:noProof/>
        </w:rPr>
        <w:drawing>
          <wp:inline distT="0" distB="0" distL="0" distR="0" wp14:anchorId="307F2D5D" wp14:editId="19FC0ACD">
            <wp:extent cx="4049009" cy="1330860"/>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6L.b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49521" cy="1331028"/>
                    </a:xfrm>
                    <a:prstGeom prst="rect">
                      <a:avLst/>
                    </a:prstGeom>
                    <a:noFill/>
                    <a:ln>
                      <a:noFill/>
                    </a:ln>
                  </pic:spPr>
                </pic:pic>
              </a:graphicData>
            </a:graphic>
          </wp:inline>
        </w:drawing>
      </w:r>
    </w:p>
    <w:p w:rsidR="00F038B5" w:rsidRPr="005C75A0" w:rsidRDefault="00DD24D3" w:rsidP="008F5285">
      <w:pPr>
        <w:ind w:left="240" w:hangingChars="100" w:hanging="240"/>
        <w:jc w:val="center"/>
        <w:rPr>
          <w:rFonts w:ascii="Times New Roman" w:hAnsi="Times New Roman" w:cs="Times New Roman"/>
        </w:rPr>
      </w:pPr>
      <w:r w:rsidRPr="005C75A0">
        <w:rPr>
          <w:rFonts w:ascii="Times New Roman" w:hAnsi="Times New Roman" w:cs="Times New Roman"/>
        </w:rPr>
        <w:t xml:space="preserve">  </w:t>
      </w:r>
      <w:r w:rsidR="00F038B5" w:rsidRPr="005C75A0">
        <w:rPr>
          <w:rFonts w:ascii="Times New Roman" w:hAnsi="Times New Roman" w:cs="Times New Roman"/>
          <w:noProof/>
        </w:rPr>
        <w:drawing>
          <wp:inline distT="0" distB="0" distL="0" distR="0" wp14:anchorId="31524BDB" wp14:editId="3D34D0C6">
            <wp:extent cx="4043363" cy="1327603"/>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MyFiles\MyPapers\GNSS_PPP_Paper\Paper\manuscript\Resource\fig6R.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8240" cy="1332488"/>
                    </a:xfrm>
                    <a:prstGeom prst="rect">
                      <a:avLst/>
                    </a:prstGeom>
                    <a:noFill/>
                    <a:ln>
                      <a:noFill/>
                    </a:ln>
                  </pic:spPr>
                </pic:pic>
              </a:graphicData>
            </a:graphic>
          </wp:inline>
        </w:drawing>
      </w:r>
    </w:p>
    <w:p w:rsidR="0057111F" w:rsidRPr="005C75A0" w:rsidRDefault="0057111F" w:rsidP="0057111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8</w:t>
      </w:r>
      <w:r w:rsidRPr="005C75A0">
        <w:rPr>
          <w:rFonts w:ascii="Times New Roman" w:hAnsi="Times New Roman" w:cs="Times New Roman"/>
          <w:b/>
          <w:sz w:val="21"/>
          <w:szCs w:val="21"/>
        </w:rPr>
        <w:t xml:space="preserve"> </w:t>
      </w:r>
      <w:r w:rsidR="00C70BC5" w:rsidRPr="005C75A0">
        <w:rPr>
          <w:rFonts w:ascii="Times New Roman" w:hAnsi="Times New Roman" w:cs="Times New Roman"/>
          <w:sz w:val="21"/>
          <w:szCs w:val="21"/>
        </w:rPr>
        <w:t>Result file</w:t>
      </w:r>
      <w:r w:rsidR="00450AF6" w:rsidRPr="005C75A0">
        <w:rPr>
          <w:rFonts w:ascii="Times New Roman" w:eastAsiaTheme="minorEastAsia" w:hAnsi="Times New Roman" w:cs="Times New Roman" w:hint="eastAsia"/>
          <w:sz w:val="21"/>
          <w:szCs w:val="21"/>
        </w:rPr>
        <w:t>s</w:t>
      </w:r>
      <w:r w:rsidR="00C70BC5" w:rsidRPr="005C75A0">
        <w:rPr>
          <w:rFonts w:ascii="Times New Roman" w:hAnsi="Times New Roman" w:cs="Times New Roman"/>
          <w:sz w:val="21"/>
          <w:szCs w:val="21"/>
        </w:rPr>
        <w:t xml:space="preserve"> generated by static PPP of multiple stations</w:t>
      </w:r>
    </w:p>
    <w:p w:rsidR="00083B66" w:rsidRPr="005C75A0" w:rsidRDefault="00083B66" w:rsidP="00EC4D77">
      <w:pPr>
        <w:rPr>
          <w:rFonts w:ascii="Times New Roman" w:hAnsi="Times New Roman" w:cs="Times New Roman"/>
        </w:rPr>
      </w:pPr>
    </w:p>
    <w:p w:rsidR="00166141" w:rsidRPr="005C75A0" w:rsidRDefault="00166141">
      <w:pPr>
        <w:rPr>
          <w:rFonts w:ascii="Times New Roman" w:hAnsi="Times New Roman" w:cs="Times New Roman"/>
        </w:rPr>
      </w:pPr>
      <w:r w:rsidRPr="005C75A0">
        <w:rPr>
          <w:rFonts w:ascii="Times New Roman" w:hAnsi="Times New Roman" w:cs="Times New Roman"/>
        </w:rPr>
        <w:t xml:space="preserve">When the operation </w:t>
      </w:r>
      <w:r w:rsidR="004D4067" w:rsidRPr="005C75A0">
        <w:rPr>
          <w:rFonts w:ascii="Times New Roman" w:eastAsiaTheme="minorEastAsia" w:hAnsi="Times New Roman" w:cs="Times New Roman" w:hint="eastAsia"/>
        </w:rPr>
        <w:t xml:space="preserve">is </w:t>
      </w:r>
      <w:r w:rsidRPr="005C75A0">
        <w:rPr>
          <w:rFonts w:ascii="Times New Roman" w:hAnsi="Times New Roman" w:cs="Times New Roman"/>
        </w:rPr>
        <w:t xml:space="preserve">completed, you can select the station you want to plot and analyze from the drop-down menu in "Plot mode" as shown in Fig. </w:t>
      </w:r>
      <w:r w:rsidR="00D573EA" w:rsidRPr="005C75A0">
        <w:rPr>
          <w:rFonts w:ascii="Times New Roman" w:hAnsi="Times New Roman" w:cs="Times New Roman" w:hint="eastAsia"/>
        </w:rPr>
        <w:t>9</w:t>
      </w:r>
      <w:r w:rsidRPr="005C75A0">
        <w:rPr>
          <w:rFonts w:ascii="Times New Roman" w:hAnsi="Times New Roman" w:cs="Times New Roman"/>
        </w:rPr>
        <w:t xml:space="preserve">. Then click on the "Plot" button to draw the four images shown in Fig. </w:t>
      </w:r>
      <w:r w:rsidR="00D573EA" w:rsidRPr="005C75A0">
        <w:rPr>
          <w:rFonts w:ascii="Times New Roman" w:hAnsi="Times New Roman" w:cs="Times New Roman" w:hint="eastAsia"/>
        </w:rPr>
        <w:t>6</w:t>
      </w:r>
      <w:r w:rsidRPr="005C75A0">
        <w:rPr>
          <w:rFonts w:ascii="Times New Roman" w:hAnsi="Times New Roman" w:cs="Times New Roman"/>
        </w:rPr>
        <w:t>. When</w:t>
      </w:r>
      <w:r w:rsidR="00190B0A" w:rsidRPr="005C75A0">
        <w:rPr>
          <w:rFonts w:ascii="Times New Roman" w:eastAsiaTheme="minorEastAsia" w:hAnsi="Times New Roman" w:cs="Times New Roman" w:hint="eastAsia"/>
        </w:rPr>
        <w:t xml:space="preserve"> </w:t>
      </w:r>
      <w:r w:rsidR="004D4067" w:rsidRPr="005C75A0">
        <w:rPr>
          <w:rFonts w:ascii="Times New Roman" w:eastAsiaTheme="minorEastAsia" w:hAnsi="Times New Roman" w:cs="Times New Roman" w:hint="eastAsia"/>
        </w:rPr>
        <w:t xml:space="preserve">the </w:t>
      </w:r>
      <w:r w:rsidR="00190B0A" w:rsidRPr="005C75A0">
        <w:rPr>
          <w:rFonts w:ascii="Times New Roman" w:eastAsiaTheme="minorEastAsia" w:hAnsi="Times New Roman" w:cs="Times New Roman" w:hint="eastAsia"/>
        </w:rPr>
        <w:t>plot</w:t>
      </w:r>
      <w:r w:rsidRPr="005C75A0">
        <w:rPr>
          <w:rFonts w:ascii="Times New Roman" w:hAnsi="Times New Roman" w:cs="Times New Roman"/>
        </w:rPr>
        <w:t xml:space="preserve"> finished, the four images will be saved under the "images" folder.</w:t>
      </w:r>
    </w:p>
    <w:p w:rsidR="00166141" w:rsidRPr="005C75A0" w:rsidRDefault="00166141">
      <w:pPr>
        <w:rPr>
          <w:rFonts w:ascii="Times New Roman" w:hAnsi="Times New Roman" w:cs="Times New Roman"/>
        </w:rPr>
      </w:pPr>
    </w:p>
    <w:p w:rsidR="00175496" w:rsidRPr="005C75A0" w:rsidRDefault="00175496" w:rsidP="002B14B4">
      <w:pPr>
        <w:jc w:val="cente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1A50472E" wp14:editId="14C7820F">
            <wp:extent cx="3484800" cy="2692800"/>
            <wp:effectExtent l="0" t="0" r="1905" b="0"/>
            <wp:docPr id="7" name="图片 7" descr="C:\Users\xiaog\Pictures\1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xiaog\Pictures\12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4800" cy="2692800"/>
                    </a:xfrm>
                    <a:prstGeom prst="rect">
                      <a:avLst/>
                    </a:prstGeom>
                    <a:noFill/>
                    <a:ln>
                      <a:noFill/>
                    </a:ln>
                  </pic:spPr>
                </pic:pic>
              </a:graphicData>
            </a:graphic>
          </wp:inline>
        </w:drawing>
      </w:r>
    </w:p>
    <w:p w:rsidR="009002E1" w:rsidRPr="005C75A0" w:rsidRDefault="009002E1" w:rsidP="009002E1">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9</w:t>
      </w:r>
      <w:r w:rsidR="00083B66" w:rsidRPr="005C75A0">
        <w:rPr>
          <w:rFonts w:ascii="Times New Roman" w:hAnsi="Times New Roman" w:cs="Times New Roman"/>
        </w:rPr>
        <w:t xml:space="preserve"> </w:t>
      </w:r>
      <w:r w:rsidR="00083B66" w:rsidRPr="005C75A0">
        <w:rPr>
          <w:rFonts w:ascii="Times New Roman" w:hAnsi="Times New Roman" w:cs="Times New Roman"/>
          <w:sz w:val="21"/>
          <w:szCs w:val="21"/>
        </w:rPr>
        <w:t>Processing results of multiple stations</w:t>
      </w:r>
    </w:p>
    <w:p w:rsidR="007E58C6" w:rsidRPr="005C75A0" w:rsidRDefault="004D11AC" w:rsidP="004D11AC">
      <w:pPr>
        <w:spacing w:beforeLines="50" w:before="156" w:afterLines="50" w:after="156"/>
        <w:outlineLvl w:val="0"/>
        <w:rPr>
          <w:rFonts w:ascii="Times New Roman" w:hAnsi="Times New Roman" w:cs="Times New Roman"/>
          <w:b/>
          <w:sz w:val="30"/>
          <w:szCs w:val="30"/>
        </w:rPr>
      </w:pPr>
      <w:bookmarkStart w:id="33" w:name="_Toc19525055"/>
      <w:r w:rsidRPr="005C75A0">
        <w:rPr>
          <w:rFonts w:ascii="Times New Roman" w:hAnsi="Times New Roman" w:cs="Times New Roman" w:hint="eastAsia"/>
          <w:b/>
          <w:sz w:val="30"/>
          <w:szCs w:val="30"/>
        </w:rPr>
        <w:t xml:space="preserve">5 </w:t>
      </w:r>
      <w:r w:rsidR="003246E3" w:rsidRPr="005C75A0">
        <w:rPr>
          <w:rFonts w:ascii="Times New Roman" w:hAnsi="Times New Roman" w:cs="Times New Roman"/>
          <w:b/>
          <w:sz w:val="30"/>
          <w:szCs w:val="30"/>
        </w:rPr>
        <w:t xml:space="preserve">File </w:t>
      </w:r>
      <w:r w:rsidR="00C05759" w:rsidRPr="005C75A0">
        <w:rPr>
          <w:rFonts w:ascii="Times New Roman" w:hAnsi="Times New Roman" w:cs="Times New Roman" w:hint="eastAsia"/>
          <w:b/>
          <w:sz w:val="30"/>
          <w:szCs w:val="30"/>
        </w:rPr>
        <w:t>f</w:t>
      </w:r>
      <w:r w:rsidR="003246E3" w:rsidRPr="005C75A0">
        <w:rPr>
          <w:rFonts w:ascii="Times New Roman" w:hAnsi="Times New Roman" w:cs="Times New Roman"/>
          <w:b/>
          <w:sz w:val="30"/>
          <w:szCs w:val="30"/>
        </w:rPr>
        <w:t xml:space="preserve">ormat </w:t>
      </w:r>
      <w:proofErr w:type="gramStart"/>
      <w:r w:rsidR="00C05759" w:rsidRPr="005C75A0">
        <w:rPr>
          <w:rFonts w:ascii="Times New Roman" w:hAnsi="Times New Roman" w:cs="Times New Roman" w:hint="eastAsia"/>
          <w:b/>
          <w:sz w:val="30"/>
          <w:szCs w:val="30"/>
        </w:rPr>
        <w:t>d</w:t>
      </w:r>
      <w:r w:rsidR="003246E3" w:rsidRPr="005C75A0">
        <w:rPr>
          <w:rFonts w:ascii="Times New Roman" w:hAnsi="Times New Roman" w:cs="Times New Roman"/>
          <w:b/>
          <w:sz w:val="30"/>
          <w:szCs w:val="30"/>
        </w:rPr>
        <w:t>escription</w:t>
      </w:r>
      <w:bookmarkEnd w:id="33"/>
      <w:proofErr w:type="gramEnd"/>
    </w:p>
    <w:p w:rsidR="004A691E" w:rsidRPr="005C75A0" w:rsidRDefault="006A01F4" w:rsidP="00B7167A">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p</w:t>
      </w:r>
      <w:r w:rsidR="001D4A5B" w:rsidRPr="005C75A0">
        <w:rPr>
          <w:rFonts w:ascii="Times New Roman" w:hAnsi="Times New Roman" w:cs="Times New Roman" w:hint="eastAsia"/>
        </w:rPr>
        <w:t>osition.txt</w:t>
      </w:r>
    </w:p>
    <w:p w:rsidR="006552A9" w:rsidRPr="005C75A0" w:rsidRDefault="006552A9" w:rsidP="006552A9">
      <w:pPr>
        <w:rPr>
          <w:rFonts w:ascii="Times New Roman" w:hAnsi="Times New Roman" w:cs="Times New Roman"/>
        </w:rPr>
      </w:pPr>
    </w:p>
    <w:p w:rsidR="00B66973" w:rsidRPr="005C75A0" w:rsidRDefault="00911C46" w:rsidP="009B79C8">
      <w:pPr>
        <w:rPr>
          <w:rFonts w:ascii="Times New Roman" w:eastAsiaTheme="minorEastAsia" w:hAnsi="Times New Roman" w:cs="Times New Roman"/>
        </w:rPr>
      </w:pPr>
      <w:r w:rsidRPr="005C75A0">
        <w:rPr>
          <w:rFonts w:ascii="Times New Roman" w:hAnsi="Times New Roman" w:cs="Times New Roman"/>
        </w:rPr>
        <w:t xml:space="preserve">After processing </w:t>
      </w:r>
      <w:r w:rsidR="00340771"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data, </w:t>
      </w:r>
      <w:r w:rsidR="00340771" w:rsidRPr="005C75A0">
        <w:rPr>
          <w:rFonts w:ascii="Times New Roman" w:eastAsiaTheme="minorEastAsia" w:hAnsi="Times New Roman" w:cs="Times New Roman" w:hint="eastAsia"/>
        </w:rPr>
        <w:t>a</w:t>
      </w:r>
      <w:r w:rsidRPr="005C75A0">
        <w:rPr>
          <w:rFonts w:ascii="Times New Roman" w:hAnsi="Times New Roman" w:cs="Times New Roman"/>
        </w:rPr>
        <w:t xml:space="preserve"> </w:t>
      </w:r>
      <w:r w:rsidR="00DF2187" w:rsidRPr="005C75A0">
        <w:rPr>
          <w:rFonts w:ascii="Times New Roman" w:hAnsi="Times New Roman" w:cs="Times New Roman"/>
        </w:rPr>
        <w:t>posi</w:t>
      </w:r>
      <w:r w:rsidRPr="005C75A0">
        <w:rPr>
          <w:rFonts w:ascii="Times New Roman" w:hAnsi="Times New Roman" w:cs="Times New Roman"/>
        </w:rPr>
        <w:t>tion.txt</w:t>
      </w:r>
      <w:r w:rsidR="00340771" w:rsidRPr="005C75A0">
        <w:rPr>
          <w:rFonts w:ascii="Times New Roman" w:eastAsiaTheme="minorEastAsia" w:hAnsi="Times New Roman" w:cs="Times New Roman" w:hint="eastAsia"/>
        </w:rPr>
        <w:t xml:space="preserve"> file is</w:t>
      </w:r>
      <w:r w:rsidRPr="005C75A0">
        <w:rPr>
          <w:rFonts w:ascii="Times New Roman" w:hAnsi="Times New Roman" w:cs="Times New Roman"/>
        </w:rPr>
        <w:t xml:space="preserve"> generated by </w:t>
      </w:r>
      <w:r w:rsidR="00083B5F" w:rsidRPr="005C75A0">
        <w:rPr>
          <w:rFonts w:ascii="Times New Roman" w:hAnsi="Times New Roman" w:cs="Times New Roman"/>
        </w:rPr>
        <w:t>MG-APP</w:t>
      </w:r>
      <w:r w:rsidR="00340771" w:rsidRPr="005C75A0">
        <w:rPr>
          <w:rFonts w:ascii="Times New Roman" w:eastAsiaTheme="minorEastAsia" w:hAnsi="Times New Roman" w:cs="Times New Roman" w:hint="eastAsia"/>
        </w:rPr>
        <w:t xml:space="preserve"> which</w:t>
      </w:r>
      <w:r w:rsidRPr="005C75A0">
        <w:rPr>
          <w:rFonts w:ascii="Times New Roman" w:hAnsi="Times New Roman" w:cs="Times New Roman"/>
        </w:rPr>
        <w:t xml:space="preserve"> </w:t>
      </w:r>
      <w:r w:rsidR="00DF2187" w:rsidRPr="005C75A0">
        <w:rPr>
          <w:rFonts w:ascii="Times New Roman" w:hAnsi="Times New Roman" w:cs="Times New Roman"/>
        </w:rPr>
        <w:t xml:space="preserve">saves </w:t>
      </w:r>
      <w:r w:rsidR="00340771" w:rsidRPr="005C75A0">
        <w:rPr>
          <w:rFonts w:ascii="Times New Roman" w:eastAsiaTheme="minorEastAsia" w:hAnsi="Times New Roman" w:cs="Times New Roman" w:hint="eastAsia"/>
        </w:rPr>
        <w:t xml:space="preserve">the </w:t>
      </w:r>
      <w:r w:rsidR="00DF2187" w:rsidRPr="005C75A0">
        <w:rPr>
          <w:rFonts w:ascii="Times New Roman" w:hAnsi="Times New Roman" w:cs="Times New Roman"/>
        </w:rPr>
        <w:t xml:space="preserve">epoch number, observation time, number of valid satellites, SPP coordinates, and PPP coordinates. The character position of each column </w:t>
      </w:r>
      <w:r w:rsidR="00DF2187" w:rsidRPr="005C75A0">
        <w:rPr>
          <w:rFonts w:ascii="Times New Roman" w:hAnsi="Times New Roman" w:cs="Times New Roman" w:hint="eastAsia"/>
        </w:rPr>
        <w:t xml:space="preserve">is </w:t>
      </w:r>
      <w:r w:rsidR="00DF2187" w:rsidRPr="005C75A0">
        <w:rPr>
          <w:rFonts w:ascii="Times New Roman" w:hAnsi="Times New Roman" w:cs="Times New Roman"/>
        </w:rPr>
        <w:t xml:space="preserve">shown in Table 2. The screenshot of position.txt file shown in Fig. </w:t>
      </w:r>
      <w:r w:rsidR="00D573EA" w:rsidRPr="005C75A0">
        <w:rPr>
          <w:rFonts w:ascii="Times New Roman" w:hAnsi="Times New Roman" w:cs="Times New Roman" w:hint="eastAsia"/>
        </w:rPr>
        <w:t>10</w:t>
      </w:r>
      <w:r w:rsidR="00CC6F9E" w:rsidRPr="005C75A0">
        <w:rPr>
          <w:rFonts w:ascii="Times New Roman" w:hAnsi="Times New Roman" w:cs="Times New Roman"/>
        </w:rPr>
        <w:t xml:space="preserve">. </w:t>
      </w:r>
      <w:r w:rsidR="00CC6F9E" w:rsidRPr="005C75A0">
        <w:rPr>
          <w:rFonts w:ascii="Times New Roman" w:eastAsiaTheme="minorEastAsia" w:hAnsi="Times New Roman" w:cs="Times New Roman" w:hint="eastAsia"/>
        </w:rPr>
        <w:t>The p</w:t>
      </w:r>
      <w:r w:rsidR="00DF2187" w:rsidRPr="005C75A0">
        <w:rPr>
          <w:rFonts w:ascii="Times New Roman" w:hAnsi="Times New Roman" w:cs="Times New Roman"/>
        </w:rPr>
        <w:t>osition.txt</w:t>
      </w:r>
      <w:r w:rsidR="003537F9" w:rsidRPr="005C75A0">
        <w:rPr>
          <w:rFonts w:ascii="Times New Roman" w:hAnsi="Times New Roman" w:cs="Times New Roman"/>
        </w:rPr>
        <w:t xml:space="preserve"> can </w:t>
      </w:r>
      <w:r w:rsidR="004F54B8" w:rsidRPr="005C75A0">
        <w:rPr>
          <w:rFonts w:ascii="Times New Roman" w:eastAsiaTheme="minorEastAsia" w:hAnsi="Times New Roman" w:cs="Times New Roman" w:hint="eastAsia"/>
        </w:rPr>
        <w:t xml:space="preserve">be </w:t>
      </w:r>
      <w:r w:rsidR="003537F9" w:rsidRPr="005C75A0">
        <w:rPr>
          <w:rFonts w:ascii="Times New Roman" w:hAnsi="Times New Roman" w:cs="Times New Roman"/>
        </w:rPr>
        <w:t>use</w:t>
      </w:r>
      <w:r w:rsidR="006B4215" w:rsidRPr="005C75A0">
        <w:rPr>
          <w:rFonts w:ascii="Times New Roman" w:hAnsi="Times New Roman" w:cs="Times New Roman"/>
        </w:rPr>
        <w:t>d</w:t>
      </w:r>
      <w:r w:rsidR="00DF2187" w:rsidRPr="005C75A0">
        <w:rPr>
          <w:rFonts w:ascii="Times New Roman" w:hAnsi="Times New Roman" w:cs="Times New Roman"/>
        </w:rPr>
        <w:t xml:space="preserve"> to plot and analyze the coordinate sequence.</w:t>
      </w:r>
    </w:p>
    <w:p w:rsidR="00B66973" w:rsidRPr="005C75A0" w:rsidRDefault="00B66973" w:rsidP="009B79C8">
      <w:pPr>
        <w:rPr>
          <w:rFonts w:ascii="Times New Roman" w:eastAsiaTheme="minorEastAsia" w:hAnsi="Times New Roman" w:cs="Times New Roman"/>
        </w:rPr>
      </w:pPr>
    </w:p>
    <w:p w:rsidR="00163A64" w:rsidRPr="005C75A0" w:rsidRDefault="00163A64"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9B79C8" w:rsidRPr="005C75A0">
        <w:rPr>
          <w:rFonts w:ascii="Times New Roman" w:hAnsi="Times New Roman" w:cs="Times New Roman" w:hint="eastAsia"/>
          <w:b/>
          <w:sz w:val="21"/>
          <w:szCs w:val="21"/>
        </w:rPr>
        <w:t>2</w:t>
      </w:r>
      <w:r w:rsidRPr="005C75A0">
        <w:rPr>
          <w:rFonts w:ascii="Times New Roman" w:hAnsi="Times New Roman" w:cs="Times New Roman" w:hint="eastAsia"/>
          <w:sz w:val="21"/>
          <w:szCs w:val="21"/>
        </w:rPr>
        <w:t xml:space="preserve"> </w:t>
      </w:r>
      <w:r w:rsidR="00130385" w:rsidRPr="005C75A0">
        <w:rPr>
          <w:rFonts w:ascii="Times New Roman" w:hAnsi="Times New Roman" w:cs="Times New Roman" w:hint="eastAsia"/>
          <w:sz w:val="21"/>
          <w:szCs w:val="21"/>
        </w:rPr>
        <w:t>p</w:t>
      </w:r>
      <w:r w:rsidR="00130385" w:rsidRPr="005C75A0">
        <w:rPr>
          <w:rFonts w:ascii="Times New Roman" w:hAnsi="Times New Roman" w:cs="Times New Roman"/>
          <w:sz w:val="21"/>
          <w:szCs w:val="21"/>
        </w:rPr>
        <w:t>osition.txt 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805"/>
        <w:gridCol w:w="1044"/>
        <w:gridCol w:w="2455"/>
      </w:tblGrid>
      <w:tr w:rsidR="005C75A0" w:rsidRPr="005C75A0" w:rsidTr="00570588">
        <w:trPr>
          <w:jc w:val="center"/>
        </w:trPr>
        <w:tc>
          <w:tcPr>
            <w:tcW w:w="0" w:type="auto"/>
            <w:gridSpan w:val="2"/>
            <w:tcBorders>
              <w:top w:val="single" w:sz="4" w:space="0" w:color="auto"/>
              <w:bottom w:val="single" w:sz="12" w:space="0" w:color="auto"/>
            </w:tcBorders>
            <w:vAlign w:val="center"/>
          </w:tcPr>
          <w:p w:rsidR="00B537B3" w:rsidRPr="005C75A0" w:rsidRDefault="001D52FB" w:rsidP="00A8750B">
            <w:pPr>
              <w:jc w:val="center"/>
              <w:rPr>
                <w:rFonts w:ascii="Times New Roman" w:hAnsi="Times New Roman" w:cs="Times New Roman"/>
              </w:rPr>
            </w:pPr>
            <w:r w:rsidRPr="005C75A0">
              <w:rPr>
                <w:rFonts w:ascii="Times New Roman" w:hAnsi="Times New Roman" w:cs="Times New Roman"/>
              </w:rPr>
              <w:t>i</w:t>
            </w:r>
            <w:r w:rsidR="00EC511B" w:rsidRPr="005C75A0">
              <w:rPr>
                <w:rFonts w:ascii="Times New Roman" w:hAnsi="Times New Roman" w:cs="Times New Roman" w:hint="eastAsia"/>
              </w:rPr>
              <w:t>tem</w:t>
            </w:r>
            <w:r w:rsidRPr="005C75A0">
              <w:rPr>
                <w:rFonts w:ascii="Times New Roman" w:hAnsi="Times New Roman" w:cs="Times New Roman" w:hint="eastAsia"/>
              </w:rPr>
              <w:t>s</w:t>
            </w:r>
          </w:p>
        </w:tc>
        <w:tc>
          <w:tcPr>
            <w:tcW w:w="0" w:type="auto"/>
            <w:tcBorders>
              <w:top w:val="single" w:sz="4" w:space="0" w:color="auto"/>
              <w:bottom w:val="single" w:sz="12"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B537B3" w:rsidRPr="005C75A0">
              <w:rPr>
                <w:rFonts w:ascii="Times New Roman" w:hAnsi="Times New Roman" w:cs="Times New Roman" w:hint="eastAsia"/>
              </w:rPr>
              <w:t>nt</w:t>
            </w:r>
            <w:proofErr w:type="spellEnd"/>
          </w:p>
        </w:tc>
        <w:tc>
          <w:tcPr>
            <w:tcW w:w="0" w:type="auto"/>
            <w:tcBorders>
              <w:top w:val="single" w:sz="12" w:space="0" w:color="auto"/>
              <w:bottom w:val="single" w:sz="4" w:space="0" w:color="auto"/>
            </w:tcBorders>
            <w:vAlign w:val="center"/>
          </w:tcPr>
          <w:p w:rsidR="00B537B3" w:rsidRPr="005C75A0" w:rsidRDefault="00B537B3" w:rsidP="00A8750B">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rPr>
              <w:t>observation time</w:t>
            </w:r>
            <w:r w:rsidR="00AC2084"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single" w:sz="4" w:space="0" w:color="auto"/>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13-16</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18-19</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1-22</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4-25</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single" w:sz="4" w:space="0" w:color="auto"/>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single" w:sz="4" w:space="0" w:color="auto"/>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hint="eastAsia"/>
              </w:rPr>
              <w:t>d</w:t>
            </w:r>
            <w:r w:rsidR="00CD433C" w:rsidRPr="005C75A0">
              <w:rPr>
                <w:rFonts w:ascii="Times New Roman" w:hAnsi="Times New Roman" w:cs="Times New Roman" w:hint="eastAsia"/>
              </w:rPr>
              <w:t>ouble</w:t>
            </w:r>
          </w:p>
        </w:tc>
        <w:tc>
          <w:tcPr>
            <w:tcW w:w="0" w:type="auto"/>
            <w:tcBorders>
              <w:top w:val="nil"/>
              <w:bottom w:val="single" w:sz="4" w:space="0" w:color="auto"/>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9-38</w:t>
            </w:r>
          </w:p>
        </w:tc>
      </w:tr>
      <w:tr w:rsidR="005C75A0" w:rsidRPr="005C75A0" w:rsidTr="00EF345A">
        <w:trPr>
          <w:jc w:val="center"/>
        </w:trPr>
        <w:tc>
          <w:tcPr>
            <w:tcW w:w="0" w:type="auto"/>
            <w:gridSpan w:val="2"/>
            <w:tcBorders>
              <w:top w:val="single" w:sz="4" w:space="0" w:color="auto"/>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hint="eastAsia"/>
              </w:rPr>
              <w:t>n</w:t>
            </w:r>
            <w:r w:rsidRPr="005C75A0">
              <w:rPr>
                <w:rFonts w:ascii="Times New Roman" w:hAnsi="Times New Roman" w:cs="Times New Roman"/>
              </w:rPr>
              <w:t xml:space="preserve">umber of </w:t>
            </w:r>
            <w:r w:rsidRPr="005C75A0">
              <w:rPr>
                <w:rFonts w:ascii="Times New Roman" w:hAnsi="Times New Roman" w:cs="Times New Roman" w:hint="eastAsia"/>
              </w:rPr>
              <w:t>valid</w:t>
            </w:r>
            <w:r w:rsidRPr="005C75A0">
              <w:rPr>
                <w:rFonts w:ascii="Times New Roman" w:hAnsi="Times New Roman" w:cs="Times New Roman"/>
              </w:rPr>
              <w:t xml:space="preserve"> satellites</w:t>
            </w:r>
          </w:p>
        </w:tc>
        <w:tc>
          <w:tcPr>
            <w:tcW w:w="0" w:type="auto"/>
            <w:tcBorders>
              <w:top w:val="single" w:sz="4" w:space="0" w:color="auto"/>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661A90" w:rsidRPr="005C75A0">
              <w:rPr>
                <w:rFonts w:ascii="Times New Roman" w:hAnsi="Times New Roman" w:cs="Times New Roman" w:hint="eastAsia"/>
              </w:rPr>
              <w:t>nt</w:t>
            </w:r>
            <w:proofErr w:type="spellEnd"/>
          </w:p>
        </w:tc>
        <w:tc>
          <w:tcPr>
            <w:tcW w:w="0" w:type="auto"/>
            <w:tcBorders>
              <w:top w:val="single" w:sz="4" w:space="0" w:color="auto"/>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51-52</w:t>
            </w:r>
          </w:p>
        </w:tc>
      </w:tr>
      <w:tr w:rsidR="005C75A0" w:rsidRPr="005C75A0" w:rsidTr="00742520">
        <w:trPr>
          <w:jc w:val="center"/>
        </w:trPr>
        <w:tc>
          <w:tcPr>
            <w:tcW w:w="0" w:type="auto"/>
            <w:vMerge w:val="restart"/>
            <w:vAlign w:val="center"/>
          </w:tcPr>
          <w:p w:rsidR="00163A64" w:rsidRPr="005C75A0" w:rsidRDefault="00163A64" w:rsidP="00340771">
            <w:pPr>
              <w:jc w:val="center"/>
              <w:rPr>
                <w:rFonts w:ascii="Times New Roman" w:hAnsi="Times New Roman" w:cs="Times New Roman"/>
              </w:rPr>
            </w:pPr>
            <w:r w:rsidRPr="005C75A0">
              <w:rPr>
                <w:rFonts w:ascii="Times New Roman" w:hAnsi="Times New Roman" w:cs="Times New Roman" w:hint="eastAsia"/>
              </w:rPr>
              <w:t>SPP</w:t>
            </w:r>
            <w:r w:rsidR="00CF0892" w:rsidRPr="005C75A0">
              <w:rPr>
                <w:rFonts w:ascii="Times New Roman" w:hAnsi="Times New Roman" w:cs="Times New Roman" w:hint="eastAsia"/>
              </w:rPr>
              <w:t xml:space="preserve"> (</w:t>
            </w:r>
            <w:r w:rsidR="00340771" w:rsidRPr="005C75A0">
              <w:rPr>
                <w:rFonts w:ascii="Times New Roman" w:eastAsiaTheme="minorEastAsia" w:hAnsi="Times New Roman" w:cs="Times New Roman" w:hint="eastAsia"/>
              </w:rPr>
              <w:t>IGS14</w:t>
            </w:r>
            <w:r w:rsidR="00CF0892" w:rsidRPr="005C75A0">
              <w:rPr>
                <w:rFonts w:ascii="Times New Roman" w:hAnsi="Times New Roman" w:cs="Times New Roman" w:hint="eastAsia"/>
              </w:rPr>
              <w:t>)</w:t>
            </w: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X</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55-69</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Y</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72-86</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Z</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89-103</w:t>
            </w:r>
          </w:p>
        </w:tc>
      </w:tr>
      <w:tr w:rsidR="005C75A0" w:rsidRPr="005C75A0" w:rsidTr="00742520">
        <w:trPr>
          <w:jc w:val="center"/>
        </w:trPr>
        <w:tc>
          <w:tcPr>
            <w:tcW w:w="0" w:type="auto"/>
            <w:vMerge w:val="restart"/>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PPP</w:t>
            </w:r>
            <w:r w:rsidR="00E73570" w:rsidRPr="005C75A0">
              <w:rPr>
                <w:rFonts w:ascii="Times New Roman" w:hAnsi="Times New Roman" w:cs="Times New Roman" w:hint="eastAsia"/>
              </w:rPr>
              <w:t xml:space="preserve"> </w:t>
            </w:r>
            <w:r w:rsidR="00CF0892" w:rsidRPr="005C75A0">
              <w:rPr>
                <w:rFonts w:ascii="Times New Roman" w:hAnsi="Times New Roman" w:cs="Times New Roman" w:hint="eastAsia"/>
              </w:rPr>
              <w:t>(</w:t>
            </w:r>
            <w:r w:rsidR="00340771" w:rsidRPr="005C75A0">
              <w:rPr>
                <w:rFonts w:ascii="Times New Roman" w:eastAsiaTheme="minorEastAsia" w:hAnsi="Times New Roman" w:cs="Times New Roman" w:hint="eastAsia"/>
              </w:rPr>
              <w:t>IGS14</w:t>
            </w:r>
            <w:r w:rsidR="00CF0892" w:rsidRPr="005C75A0">
              <w:rPr>
                <w:rFonts w:ascii="Times New Roman" w:hAnsi="Times New Roman" w:cs="Times New Roman" w:hint="eastAsia"/>
              </w:rPr>
              <w:t>)</w:t>
            </w: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X</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06-120</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Y</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23-137</w:t>
            </w:r>
          </w:p>
        </w:tc>
      </w:tr>
      <w:tr w:rsidR="00163A64" w:rsidRPr="005C75A0" w:rsidTr="00476FD3">
        <w:trPr>
          <w:jc w:val="center"/>
        </w:trPr>
        <w:tc>
          <w:tcPr>
            <w:tcW w:w="0" w:type="auto"/>
            <w:vMerge/>
            <w:tcBorders>
              <w:bottom w:val="single" w:sz="4" w:space="0" w:color="auto"/>
            </w:tcBorders>
            <w:vAlign w:val="center"/>
          </w:tcPr>
          <w:p w:rsidR="00163A64" w:rsidRPr="005C75A0" w:rsidRDefault="00163A64" w:rsidP="00A8750B">
            <w:pPr>
              <w:jc w:val="center"/>
              <w:rPr>
                <w:rFonts w:ascii="Times New Roman" w:hAnsi="Times New Roman" w:cs="Times New Roman"/>
              </w:rPr>
            </w:pPr>
          </w:p>
        </w:tc>
        <w:tc>
          <w:tcPr>
            <w:tcW w:w="0" w:type="auto"/>
            <w:tcBorders>
              <w:bottom w:val="single" w:sz="4" w:space="0" w:color="auto"/>
            </w:tcBorders>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Z</w:t>
            </w:r>
            <w:r w:rsidR="0019530B" w:rsidRPr="005C75A0">
              <w:rPr>
                <w:rFonts w:ascii="Times New Roman" w:hAnsi="Times New Roman" w:cs="Times New Roman" w:hint="eastAsia"/>
              </w:rPr>
              <w:t>(m)</w:t>
            </w:r>
          </w:p>
        </w:tc>
        <w:tc>
          <w:tcPr>
            <w:tcW w:w="0" w:type="auto"/>
            <w:tcBorders>
              <w:bottom w:val="single" w:sz="4" w:space="0" w:color="auto"/>
            </w:tcBorders>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40-154</w:t>
            </w:r>
          </w:p>
        </w:tc>
      </w:tr>
    </w:tbl>
    <w:p w:rsidR="00B537B3" w:rsidRPr="005C75A0" w:rsidRDefault="00B537B3" w:rsidP="00B7167A">
      <w:pPr>
        <w:rPr>
          <w:rFonts w:ascii="Times New Roman" w:hAnsi="Times New Roman" w:cs="Times New Roman"/>
        </w:rPr>
      </w:pPr>
    </w:p>
    <w:p w:rsidR="00DC3A0A" w:rsidRPr="005C75A0" w:rsidRDefault="00DC3A0A">
      <w:pP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3A2DEBE4" wp14:editId="0EBF5AD4">
            <wp:extent cx="5277600" cy="1047600"/>
            <wp:effectExtent l="0" t="0" r="0" b="635"/>
            <wp:docPr id="12" name="图片 12" descr="C:\Users\xiaog\Pictures\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xiaog\Pictures\Positio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7600" cy="1047600"/>
                    </a:xfrm>
                    <a:prstGeom prst="rect">
                      <a:avLst/>
                    </a:prstGeom>
                    <a:noFill/>
                    <a:ln>
                      <a:noFill/>
                    </a:ln>
                  </pic:spPr>
                </pic:pic>
              </a:graphicData>
            </a:graphic>
          </wp:inline>
        </w:drawing>
      </w:r>
    </w:p>
    <w:p w:rsidR="00B6158D" w:rsidRPr="005C75A0" w:rsidRDefault="00B6158D" w:rsidP="00B6158D">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10</w:t>
      </w:r>
      <w:r w:rsidRPr="005C75A0">
        <w:rPr>
          <w:rFonts w:ascii="Times New Roman" w:hAnsi="Times New Roman" w:cs="Times New Roman"/>
        </w:rPr>
        <w:t xml:space="preserve"> </w:t>
      </w:r>
      <w:r w:rsidR="00FA02E1" w:rsidRPr="005C75A0">
        <w:rPr>
          <w:rFonts w:ascii="Times New Roman" w:hAnsi="Times New Roman" w:cs="Times New Roman"/>
          <w:sz w:val="21"/>
          <w:szCs w:val="21"/>
        </w:rPr>
        <w:t>Screenshot of position.txt file</w:t>
      </w:r>
    </w:p>
    <w:p w:rsidR="00B10AE3" w:rsidRPr="005C75A0" w:rsidRDefault="00B10AE3">
      <w:pPr>
        <w:rPr>
          <w:rFonts w:ascii="Times New Roman" w:hAnsi="Times New Roman" w:cs="Times New Roman"/>
        </w:rPr>
      </w:pPr>
    </w:p>
    <w:p w:rsidR="005A4500" w:rsidRPr="005C75A0" w:rsidRDefault="00FE04E8" w:rsidP="00742520">
      <w:pPr>
        <w:pStyle w:val="a6"/>
        <w:numPr>
          <w:ilvl w:val="0"/>
          <w:numId w:val="6"/>
        </w:numPr>
        <w:ind w:firstLineChars="0"/>
        <w:rPr>
          <w:rFonts w:ascii="Times New Roman" w:hAnsi="Times New Roman" w:cs="Times New Roman"/>
        </w:rPr>
      </w:pPr>
      <w:r w:rsidRPr="005C75A0">
        <w:rPr>
          <w:rFonts w:ascii="Times New Roman" w:hAnsi="Times New Roman" w:cs="Times New Roman"/>
        </w:rPr>
        <w:t>Epoch_PRN.txt</w:t>
      </w:r>
    </w:p>
    <w:p w:rsidR="006552A9" w:rsidRPr="005C75A0" w:rsidRDefault="006552A9" w:rsidP="006552A9">
      <w:pPr>
        <w:rPr>
          <w:rFonts w:ascii="Times New Roman" w:hAnsi="Times New Roman" w:cs="Times New Roman"/>
        </w:rPr>
      </w:pPr>
    </w:p>
    <w:p w:rsidR="00FE04E8" w:rsidRPr="005C75A0" w:rsidRDefault="003F5DB7">
      <w:pPr>
        <w:rPr>
          <w:rFonts w:ascii="Times New Roman" w:eastAsiaTheme="minorEastAsia" w:hAnsi="Times New Roman" w:cs="Times New Roman"/>
        </w:rPr>
      </w:pPr>
      <w:r w:rsidRPr="005C75A0">
        <w:rPr>
          <w:rFonts w:ascii="Times New Roman" w:hAnsi="Times New Roman" w:cs="Times New Roman"/>
        </w:rPr>
        <w:t xml:space="preserve">The Epoch_PRN.txt file saves the epoch number and satellite </w:t>
      </w:r>
      <w:r w:rsidR="00742520" w:rsidRPr="005C75A0">
        <w:rPr>
          <w:rFonts w:ascii="Times New Roman" w:hAnsi="Times New Roman" w:cs="Times New Roman" w:hint="eastAsia"/>
        </w:rPr>
        <w:t>type</w:t>
      </w:r>
      <w:r w:rsidRPr="005C75A0">
        <w:rPr>
          <w:rFonts w:ascii="Times New Roman" w:hAnsi="Times New Roman" w:cs="Times New Roman"/>
        </w:rPr>
        <w:t>.</w:t>
      </w:r>
      <w:r w:rsidRPr="005C75A0">
        <w:rPr>
          <w:rFonts w:ascii="Times New Roman" w:hAnsi="Times New Roman" w:cs="Times New Roman" w:hint="eastAsia"/>
        </w:rPr>
        <w:t xml:space="preserve"> </w:t>
      </w:r>
      <w:r w:rsidR="009E172F" w:rsidRPr="005C75A0">
        <w:rPr>
          <w:rFonts w:ascii="Times New Roman" w:hAnsi="Times New Roman" w:cs="Times New Roman"/>
        </w:rPr>
        <w:t>The character position of each column</w:t>
      </w:r>
      <w:r w:rsidR="009E172F" w:rsidRPr="005C75A0">
        <w:rPr>
          <w:rFonts w:ascii="Times New Roman" w:hAnsi="Times New Roman" w:cs="Times New Roman" w:hint="eastAsia"/>
        </w:rPr>
        <w:t xml:space="preserve"> </w:t>
      </w:r>
      <w:r w:rsidR="009E172F" w:rsidRPr="005C75A0">
        <w:rPr>
          <w:rFonts w:ascii="Times New Roman" w:hAnsi="Times New Roman" w:cs="Times New Roman"/>
        </w:rPr>
        <w:t xml:space="preserve">is shown in Table </w:t>
      </w:r>
      <w:r w:rsidR="009E172F" w:rsidRPr="005C75A0">
        <w:rPr>
          <w:rFonts w:ascii="Times New Roman" w:hAnsi="Times New Roman" w:cs="Times New Roman" w:hint="eastAsia"/>
        </w:rPr>
        <w:t>3</w:t>
      </w:r>
      <w:r w:rsidR="009E172F" w:rsidRPr="005C75A0">
        <w:rPr>
          <w:rFonts w:ascii="Times New Roman" w:hAnsi="Times New Roman" w:cs="Times New Roman"/>
        </w:rPr>
        <w:t xml:space="preserve">. The screenshot </w:t>
      </w:r>
      <w:r w:rsidR="009E172F" w:rsidRPr="005C75A0">
        <w:rPr>
          <w:rFonts w:ascii="Times New Roman" w:hAnsi="Times New Roman" w:cs="Times New Roman" w:hint="eastAsia"/>
        </w:rPr>
        <w:t xml:space="preserve">of </w:t>
      </w:r>
      <w:r w:rsidR="005F44EC" w:rsidRPr="005C75A0">
        <w:rPr>
          <w:rFonts w:ascii="Times New Roman" w:hAnsi="Times New Roman" w:cs="Times New Roman"/>
        </w:rPr>
        <w:t>Epoch_PRN</w:t>
      </w:r>
      <w:r w:rsidR="009E172F" w:rsidRPr="005C75A0">
        <w:rPr>
          <w:rFonts w:ascii="Times New Roman" w:hAnsi="Times New Roman" w:cs="Times New Roman"/>
        </w:rPr>
        <w:t>.</w:t>
      </w:r>
      <w:r w:rsidR="009E172F" w:rsidRPr="005C75A0">
        <w:rPr>
          <w:rFonts w:ascii="Times New Roman" w:hAnsi="Times New Roman" w:cs="Times New Roman" w:hint="eastAsia"/>
        </w:rPr>
        <w:t>txt</w:t>
      </w:r>
      <w:r w:rsidR="009E172F" w:rsidRPr="005C75A0">
        <w:rPr>
          <w:rFonts w:ascii="Times New Roman" w:hAnsi="Times New Roman" w:cs="Times New Roman"/>
        </w:rPr>
        <w:t xml:space="preserve"> file is shown in Fig</w:t>
      </w:r>
      <w:r w:rsidR="009E172F" w:rsidRPr="005C75A0">
        <w:rPr>
          <w:rFonts w:ascii="Times New Roman" w:hAnsi="Times New Roman" w:cs="Times New Roman" w:hint="eastAsia"/>
        </w:rPr>
        <w:t>. 1</w:t>
      </w:r>
      <w:r w:rsidR="00D573EA" w:rsidRPr="005C75A0">
        <w:rPr>
          <w:rFonts w:ascii="Times New Roman" w:hAnsi="Times New Roman" w:cs="Times New Roman" w:hint="eastAsia"/>
        </w:rPr>
        <w:t>1</w:t>
      </w:r>
      <w:r w:rsidR="00CB4A18" w:rsidRPr="005C75A0">
        <w:rPr>
          <w:rFonts w:ascii="Times New Roman" w:hAnsi="Times New Roman" w:cs="Times New Roman"/>
        </w:rPr>
        <w:t xml:space="preserve">. </w:t>
      </w:r>
      <w:r w:rsidR="00B77F9E" w:rsidRPr="005C75A0">
        <w:rPr>
          <w:rFonts w:ascii="Times New Roman" w:eastAsiaTheme="minorEastAsia" w:hAnsi="Times New Roman" w:cs="Times New Roman" w:hint="eastAsia"/>
        </w:rPr>
        <w:t xml:space="preserve">The </w:t>
      </w:r>
      <w:r w:rsidR="002C13C3" w:rsidRPr="005C75A0">
        <w:rPr>
          <w:rFonts w:ascii="Times New Roman" w:hAnsi="Times New Roman" w:cs="Times New Roman"/>
        </w:rPr>
        <w:t>Epoch_PRN.txt</w:t>
      </w:r>
      <w:r w:rsidR="009E172F" w:rsidRPr="005C75A0">
        <w:rPr>
          <w:rFonts w:ascii="Times New Roman" w:hAnsi="Times New Roman" w:cs="Times New Roman"/>
        </w:rPr>
        <w:t xml:space="preserve"> </w:t>
      </w:r>
      <w:r w:rsidR="00CB4A18" w:rsidRPr="005C75A0">
        <w:rPr>
          <w:rFonts w:ascii="Times New Roman" w:hAnsi="Times New Roman" w:cs="Times New Roman"/>
        </w:rPr>
        <w:t xml:space="preserve">can </w:t>
      </w:r>
      <w:r w:rsidR="00B77F9E" w:rsidRPr="005C75A0">
        <w:rPr>
          <w:rFonts w:ascii="Times New Roman" w:eastAsiaTheme="minorEastAsia" w:hAnsi="Times New Roman" w:cs="Times New Roman" w:hint="eastAsia"/>
        </w:rPr>
        <w:t xml:space="preserve">be </w:t>
      </w:r>
      <w:r w:rsidR="00CB4A18" w:rsidRPr="005C75A0">
        <w:rPr>
          <w:rFonts w:ascii="Times New Roman" w:hAnsi="Times New Roman" w:cs="Times New Roman"/>
        </w:rPr>
        <w:t>use</w:t>
      </w:r>
      <w:r w:rsidR="00B77F9E" w:rsidRPr="005C75A0">
        <w:rPr>
          <w:rFonts w:ascii="Times New Roman" w:eastAsiaTheme="minorEastAsia" w:hAnsi="Times New Roman" w:cs="Times New Roman" w:hint="eastAsia"/>
        </w:rPr>
        <w:t>d</w:t>
      </w:r>
      <w:r w:rsidR="00CB4A18" w:rsidRPr="005C75A0">
        <w:rPr>
          <w:rFonts w:ascii="Times New Roman" w:hAnsi="Times New Roman" w:cs="Times New Roman"/>
        </w:rPr>
        <w:t xml:space="preserve"> </w:t>
      </w:r>
      <w:r w:rsidR="009E172F" w:rsidRPr="005C75A0">
        <w:rPr>
          <w:rFonts w:ascii="Times New Roman" w:hAnsi="Times New Roman" w:cs="Times New Roman"/>
        </w:rPr>
        <w:t xml:space="preserve">to plot and analyze the </w:t>
      </w:r>
      <w:r w:rsidR="00D82867" w:rsidRPr="005C75A0">
        <w:rPr>
          <w:rFonts w:ascii="Times New Roman" w:hAnsi="Times New Roman" w:cs="Times New Roman"/>
        </w:rPr>
        <w:t xml:space="preserve">satellites </w:t>
      </w:r>
      <w:r w:rsidR="009B39AC" w:rsidRPr="005C75A0">
        <w:rPr>
          <w:rFonts w:ascii="Times New Roman" w:eastAsiaTheme="minorEastAsia" w:hAnsi="Times New Roman" w:cs="Times New Roman"/>
        </w:rPr>
        <w:t>involved in the calculation for each epoch.</w:t>
      </w:r>
    </w:p>
    <w:p w:rsidR="00377475" w:rsidRPr="005C75A0" w:rsidRDefault="00377475">
      <w:pPr>
        <w:rPr>
          <w:rFonts w:ascii="Times New Roman" w:hAnsi="Times New Roman" w:cs="Times New Roman"/>
        </w:rPr>
      </w:pPr>
    </w:p>
    <w:p w:rsidR="009E172F" w:rsidRPr="005C75A0" w:rsidRDefault="009E172F"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2072C" w:rsidRPr="005C75A0">
        <w:rPr>
          <w:rFonts w:ascii="Times New Roman" w:hAnsi="Times New Roman" w:cs="Times New Roman" w:hint="eastAsia"/>
          <w:b/>
          <w:sz w:val="21"/>
          <w:szCs w:val="21"/>
        </w:rPr>
        <w:t>3</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Epoch_PRN.txt 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499"/>
        <w:gridCol w:w="1044"/>
        <w:gridCol w:w="2455"/>
      </w:tblGrid>
      <w:tr w:rsidR="005C75A0" w:rsidRPr="005C75A0" w:rsidTr="003D0011">
        <w:trPr>
          <w:jc w:val="center"/>
        </w:trPr>
        <w:tc>
          <w:tcPr>
            <w:tcW w:w="0" w:type="auto"/>
            <w:gridSpan w:val="2"/>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3D0011">
        <w:trPr>
          <w:jc w:val="center"/>
        </w:trPr>
        <w:tc>
          <w:tcPr>
            <w:tcW w:w="0" w:type="auto"/>
            <w:gridSpan w:val="2"/>
            <w:tcBorders>
              <w:top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tcBorders>
            <w:vAlign w:val="center"/>
          </w:tcPr>
          <w:p w:rsidR="009E172F" w:rsidRPr="005C75A0" w:rsidRDefault="009E172F"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58576E">
        <w:trPr>
          <w:jc w:val="center"/>
        </w:trPr>
        <w:tc>
          <w:tcPr>
            <w:tcW w:w="0" w:type="auto"/>
            <w:vMerge w:val="restart"/>
            <w:vAlign w:val="center"/>
          </w:tcPr>
          <w:p w:rsidR="00742520" w:rsidRPr="005C75A0" w:rsidRDefault="00742520" w:rsidP="00742520">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hint="eastAsia"/>
              </w:rPr>
              <w:t>char</w:t>
            </w:r>
          </w:p>
        </w:tc>
        <w:tc>
          <w:tcPr>
            <w:tcW w:w="0" w:type="auto"/>
            <w:vAlign w:val="center"/>
          </w:tcPr>
          <w:p w:rsidR="00742520" w:rsidRPr="005C75A0" w:rsidRDefault="00742520" w:rsidP="00F269E6">
            <w:pPr>
              <w:jc w:val="center"/>
              <w:rPr>
                <w:rFonts w:ascii="Times New Roman" w:hAnsi="Times New Roman" w:cs="Times New Roman"/>
              </w:rPr>
            </w:pPr>
            <w:r w:rsidRPr="005C75A0">
              <w:rPr>
                <w:rFonts w:ascii="Times New Roman" w:hAnsi="Times New Roman" w:cs="Times New Roman" w:hint="eastAsia"/>
              </w:rPr>
              <w:t>1</w:t>
            </w:r>
            <w:r w:rsidR="00F269E6" w:rsidRPr="005C75A0">
              <w:rPr>
                <w:rFonts w:ascii="Times New Roman" w:hAnsi="Times New Roman" w:cs="Times New Roman" w:hint="eastAsia"/>
              </w:rPr>
              <w:t>3</w:t>
            </w:r>
            <w:r w:rsidRPr="005C75A0">
              <w:rPr>
                <w:rFonts w:ascii="Times New Roman" w:hAnsi="Times New Roman" w:cs="Times New Roman" w:hint="eastAsia"/>
              </w:rPr>
              <w:t>-13</w:t>
            </w:r>
          </w:p>
        </w:tc>
      </w:tr>
      <w:tr w:rsidR="00742520" w:rsidRPr="005C75A0" w:rsidTr="00834B9C">
        <w:trPr>
          <w:jc w:val="center"/>
        </w:trPr>
        <w:tc>
          <w:tcPr>
            <w:tcW w:w="0" w:type="auto"/>
            <w:vMerge/>
            <w:tcBorders>
              <w:bottom w:val="single" w:sz="4" w:space="0" w:color="auto"/>
            </w:tcBorders>
            <w:vAlign w:val="center"/>
          </w:tcPr>
          <w:p w:rsidR="00742520" w:rsidRPr="005C75A0" w:rsidRDefault="00742520" w:rsidP="008D54E3">
            <w:pPr>
              <w:jc w:val="center"/>
              <w:rPr>
                <w:rFonts w:ascii="Times New Roman" w:hAnsi="Times New Roman" w:cs="Times New Roman"/>
              </w:rPr>
            </w:pPr>
          </w:p>
        </w:tc>
        <w:tc>
          <w:tcPr>
            <w:tcW w:w="0" w:type="auto"/>
            <w:tcBorders>
              <w:bottom w:val="single" w:sz="4" w:space="0" w:color="auto"/>
            </w:tcBorders>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bottom w:val="single" w:sz="4" w:space="0" w:color="auto"/>
            </w:tcBorders>
            <w:vAlign w:val="center"/>
          </w:tcPr>
          <w:p w:rsidR="00742520" w:rsidRPr="005C75A0" w:rsidRDefault="00742520"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bottom w:val="single" w:sz="4" w:space="0" w:color="auto"/>
            </w:tcBorders>
            <w:vAlign w:val="center"/>
          </w:tcPr>
          <w:p w:rsidR="00742520" w:rsidRPr="005C75A0" w:rsidRDefault="00742520" w:rsidP="00F269E6">
            <w:pPr>
              <w:jc w:val="center"/>
              <w:rPr>
                <w:rFonts w:ascii="Times New Roman" w:hAnsi="Times New Roman" w:cs="Times New Roman"/>
              </w:rPr>
            </w:pPr>
            <w:r w:rsidRPr="005C75A0">
              <w:rPr>
                <w:rFonts w:ascii="Times New Roman" w:hAnsi="Times New Roman" w:cs="Times New Roman" w:hint="eastAsia"/>
              </w:rPr>
              <w:t>1</w:t>
            </w:r>
            <w:r w:rsidR="00F269E6" w:rsidRPr="005C75A0">
              <w:rPr>
                <w:rFonts w:ascii="Times New Roman" w:hAnsi="Times New Roman" w:cs="Times New Roman" w:hint="eastAsia"/>
              </w:rPr>
              <w:t>4</w:t>
            </w:r>
            <w:r w:rsidRPr="005C75A0">
              <w:rPr>
                <w:rFonts w:ascii="Times New Roman" w:hAnsi="Times New Roman" w:cs="Times New Roman" w:hint="eastAsia"/>
              </w:rPr>
              <w:t>-15</w:t>
            </w:r>
          </w:p>
        </w:tc>
      </w:tr>
    </w:tbl>
    <w:p w:rsidR="009E172F" w:rsidRPr="005C75A0" w:rsidRDefault="009E172F" w:rsidP="009E172F">
      <w:pPr>
        <w:rPr>
          <w:rFonts w:ascii="Times New Roman" w:hAnsi="Times New Roman" w:cs="Times New Roman"/>
        </w:rPr>
      </w:pPr>
    </w:p>
    <w:p w:rsidR="00175496" w:rsidRPr="005C75A0" w:rsidRDefault="00175496" w:rsidP="002C13C3">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3614DE41" wp14:editId="599F2865">
            <wp:extent cx="2044800" cy="2757600"/>
            <wp:effectExtent l="0" t="0" r="0" b="5080"/>
            <wp:docPr id="10" name="图片 10" descr="C:\Users\xiaog\Pictures\EpochP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xiaog\Pictures\EpochPR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44800" cy="2757600"/>
                    </a:xfrm>
                    <a:prstGeom prst="rect">
                      <a:avLst/>
                    </a:prstGeom>
                    <a:noFill/>
                    <a:ln>
                      <a:noFill/>
                    </a:ln>
                  </pic:spPr>
                </pic:pic>
              </a:graphicData>
            </a:graphic>
          </wp:inline>
        </w:drawing>
      </w:r>
    </w:p>
    <w:p w:rsidR="009E172F" w:rsidRPr="005C75A0" w:rsidRDefault="009E172F" w:rsidP="009E172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1B5D89"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1</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Epoch_PRN.txt</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8C46F2" w:rsidRPr="005C75A0" w:rsidRDefault="008C46F2">
      <w:pPr>
        <w:rPr>
          <w:rFonts w:ascii="Times New Roman" w:hAnsi="Times New Roman" w:cs="Times New Roman"/>
        </w:rPr>
      </w:pPr>
    </w:p>
    <w:p w:rsidR="008C46F2" w:rsidRPr="005C75A0" w:rsidRDefault="008C46F2" w:rsidP="008C46F2">
      <w:pPr>
        <w:pStyle w:val="a6"/>
        <w:numPr>
          <w:ilvl w:val="0"/>
          <w:numId w:val="6"/>
        </w:numPr>
        <w:ind w:firstLineChars="0"/>
        <w:rPr>
          <w:rFonts w:ascii="Times New Roman" w:hAnsi="Times New Roman" w:cs="Times New Roman"/>
        </w:rPr>
      </w:pPr>
      <w:r w:rsidRPr="005C75A0">
        <w:rPr>
          <w:rFonts w:ascii="Times New Roman" w:hAnsi="Times New Roman" w:cs="Times New Roman"/>
        </w:rPr>
        <w:t>ZTDW_Clock.txt</w:t>
      </w:r>
    </w:p>
    <w:p w:rsidR="006552A9" w:rsidRPr="005C75A0" w:rsidRDefault="006552A9" w:rsidP="006552A9">
      <w:pPr>
        <w:rPr>
          <w:rFonts w:ascii="Times New Roman" w:hAnsi="Times New Roman" w:cs="Times New Roman"/>
        </w:rPr>
      </w:pPr>
    </w:p>
    <w:p w:rsidR="00911C46" w:rsidRPr="005C75A0" w:rsidRDefault="00911C46" w:rsidP="008C46F2">
      <w:pPr>
        <w:rPr>
          <w:rFonts w:ascii="Times New Roman" w:hAnsi="Times New Roman" w:cs="Times New Roman"/>
        </w:rPr>
      </w:pPr>
      <w:r w:rsidRPr="005C75A0">
        <w:rPr>
          <w:rFonts w:ascii="Times New Roman" w:hAnsi="Times New Roman" w:cs="Times New Roman"/>
        </w:rPr>
        <w:t>The ZTDW_Clock.txt file saves the epoch number, observation time, zenith total delay</w:t>
      </w:r>
      <w:r w:rsidR="00EF345A" w:rsidRPr="005C75A0">
        <w:rPr>
          <w:rFonts w:ascii="Times New Roman" w:eastAsiaTheme="minorEastAsia" w:hAnsi="Times New Roman" w:cs="Times New Roman" w:hint="eastAsia"/>
        </w:rPr>
        <w:t>s</w:t>
      </w:r>
      <w:r w:rsidRPr="005C75A0">
        <w:rPr>
          <w:rFonts w:ascii="Times New Roman" w:hAnsi="Times New Roman" w:cs="Times New Roman"/>
        </w:rPr>
        <w:t xml:space="preserve"> (ZTD</w:t>
      </w:r>
      <w:r w:rsidR="00EF345A" w:rsidRPr="005C75A0">
        <w:rPr>
          <w:rFonts w:ascii="Times New Roman" w:eastAsiaTheme="minorEastAsia" w:hAnsi="Times New Roman" w:cs="Times New Roman" w:hint="eastAsia"/>
        </w:rPr>
        <w:t>s</w:t>
      </w:r>
      <w:r w:rsidRPr="005C75A0">
        <w:rPr>
          <w:rFonts w:ascii="Times New Roman" w:hAnsi="Times New Roman" w:cs="Times New Roman"/>
        </w:rPr>
        <w:t>), reference receiver clock bias (</w:t>
      </w:r>
      <w:proofErr w:type="spellStart"/>
      <w:r w:rsidRPr="005C75A0">
        <w:rPr>
          <w:rFonts w:ascii="Times New Roman" w:hAnsi="Times New Roman" w:cs="Times New Roman"/>
        </w:rPr>
        <w:t>base_clk</w:t>
      </w:r>
      <w:proofErr w:type="spellEnd"/>
      <w:r w:rsidRPr="005C75A0">
        <w:rPr>
          <w:rFonts w:ascii="Times New Roman" w:hAnsi="Times New Roman" w:cs="Times New Roman"/>
        </w:rPr>
        <w:t>_*), and inter-system biases (</w:t>
      </w:r>
      <w:proofErr w:type="spellStart"/>
      <w:r w:rsidRPr="005C75A0">
        <w:rPr>
          <w:rFonts w:ascii="Times New Roman" w:hAnsi="Times New Roman" w:cs="Times New Roman"/>
        </w:rPr>
        <w:t>diff_clk</w:t>
      </w:r>
      <w:proofErr w:type="spellEnd"/>
      <w:r w:rsidRPr="005C75A0">
        <w:rPr>
          <w:rFonts w:ascii="Times New Roman" w:hAnsi="Times New Roman" w:cs="Times New Roman"/>
        </w:rPr>
        <w:t>_*). The character position of each column is shown in Table 4. The screenshot of ZTDW_Clock.txt file is shown in Fig. 1</w:t>
      </w:r>
      <w:r w:rsidR="00D573EA" w:rsidRPr="005C75A0">
        <w:rPr>
          <w:rFonts w:ascii="Times New Roman" w:hAnsi="Times New Roman" w:cs="Times New Roman" w:hint="eastAsia"/>
        </w:rPr>
        <w:t>2</w:t>
      </w:r>
      <w:r w:rsidR="00AD1455" w:rsidRPr="005C75A0">
        <w:rPr>
          <w:rFonts w:ascii="Times New Roman" w:hAnsi="Times New Roman" w:cs="Times New Roman"/>
        </w:rPr>
        <w:t xml:space="preserve">. </w:t>
      </w:r>
      <w:r w:rsidR="00B77F9E"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ZTDW_Clock.txt </w:t>
      </w:r>
      <w:r w:rsidR="00B77F9E" w:rsidRPr="005C75A0">
        <w:rPr>
          <w:rFonts w:ascii="Times New Roman" w:hAnsi="Times New Roman" w:cs="Times New Roman"/>
        </w:rPr>
        <w:t>can be used</w:t>
      </w:r>
      <w:r w:rsidR="00AD1455" w:rsidRPr="005C75A0">
        <w:rPr>
          <w:rFonts w:ascii="Times New Roman" w:hAnsi="Times New Roman" w:cs="Times New Roman"/>
        </w:rPr>
        <w:t xml:space="preserve"> </w:t>
      </w:r>
      <w:r w:rsidRPr="005C75A0">
        <w:rPr>
          <w:rFonts w:ascii="Times New Roman" w:hAnsi="Times New Roman" w:cs="Times New Roman"/>
        </w:rPr>
        <w:t>to plot and analyze the tropospheric</w:t>
      </w:r>
      <w:r w:rsidR="006E336F" w:rsidRPr="005C75A0">
        <w:rPr>
          <w:rFonts w:ascii="Times New Roman" w:eastAsiaTheme="minorEastAsia" w:hAnsi="Times New Roman" w:cs="Times New Roman" w:hint="eastAsia"/>
        </w:rPr>
        <w:t xml:space="preserve"> delays</w:t>
      </w:r>
      <w:r w:rsidRPr="005C75A0">
        <w:rPr>
          <w:rFonts w:ascii="Times New Roman" w:hAnsi="Times New Roman" w:cs="Times New Roman"/>
        </w:rPr>
        <w:t xml:space="preserve">, receiver clock </w:t>
      </w:r>
      <w:r w:rsidR="00EC4A29" w:rsidRPr="005C75A0">
        <w:rPr>
          <w:rFonts w:ascii="Times New Roman" w:eastAsiaTheme="minorEastAsia" w:hAnsi="Times New Roman" w:cs="Times New Roman" w:hint="eastAsia"/>
        </w:rPr>
        <w:t>offset</w:t>
      </w:r>
      <w:r w:rsidR="006E336F" w:rsidRPr="005C75A0">
        <w:rPr>
          <w:rFonts w:ascii="Times New Roman" w:eastAsiaTheme="minorEastAsia" w:hAnsi="Times New Roman" w:cs="Times New Roman" w:hint="eastAsia"/>
        </w:rPr>
        <w:t>s</w:t>
      </w:r>
      <w:r w:rsidRPr="005C75A0">
        <w:rPr>
          <w:rFonts w:ascii="Times New Roman" w:hAnsi="Times New Roman" w:cs="Times New Roman"/>
        </w:rPr>
        <w:t>, and inter-system biases.</w:t>
      </w:r>
    </w:p>
    <w:p w:rsidR="0003014C" w:rsidRPr="005C75A0" w:rsidRDefault="0003014C" w:rsidP="008C46F2">
      <w:pPr>
        <w:rPr>
          <w:rFonts w:ascii="Times New Roman" w:hAnsi="Times New Roman" w:cs="Times New Roman"/>
        </w:rPr>
      </w:pPr>
    </w:p>
    <w:p w:rsidR="008C46F2" w:rsidRPr="005C75A0" w:rsidRDefault="008C46F2"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BB1BB2" w:rsidRPr="005C75A0">
        <w:rPr>
          <w:rFonts w:ascii="Times New Roman" w:hAnsi="Times New Roman" w:cs="Times New Roman" w:hint="eastAsia"/>
          <w:b/>
          <w:sz w:val="21"/>
          <w:szCs w:val="21"/>
        </w:rPr>
        <w:t>4</w:t>
      </w:r>
      <w:r w:rsidRPr="005C75A0">
        <w:rPr>
          <w:rFonts w:ascii="Times New Roman" w:hAnsi="Times New Roman" w:cs="Times New Roman" w:hint="eastAsia"/>
          <w:sz w:val="21"/>
          <w:szCs w:val="21"/>
        </w:rPr>
        <w:t xml:space="preserve"> </w:t>
      </w:r>
      <w:r w:rsidR="00530DC9" w:rsidRPr="005C75A0">
        <w:rPr>
          <w:rFonts w:ascii="Times New Roman" w:hAnsi="Times New Roman" w:cs="Times New Roman"/>
          <w:sz w:val="21"/>
          <w:szCs w:val="21"/>
        </w:rPr>
        <w:t>ZTDW_Clock.txt</w:t>
      </w:r>
      <w:r w:rsidR="00530DC9"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79"/>
        <w:gridCol w:w="1044"/>
        <w:gridCol w:w="2455"/>
      </w:tblGrid>
      <w:tr w:rsidR="005C75A0" w:rsidRPr="005C75A0" w:rsidTr="00570588">
        <w:trPr>
          <w:jc w:val="center"/>
        </w:trPr>
        <w:tc>
          <w:tcPr>
            <w:tcW w:w="0" w:type="auto"/>
            <w:gridSpan w:val="2"/>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observation time</w:t>
            </w:r>
            <w:r w:rsidR="006373F9"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3-16</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8-19</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1-22</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4-25</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9-38</w:t>
            </w:r>
          </w:p>
        </w:tc>
      </w:tr>
      <w:tr w:rsidR="005C75A0" w:rsidRPr="005C75A0" w:rsidTr="00EF345A">
        <w:trPr>
          <w:jc w:val="center"/>
        </w:trPr>
        <w:tc>
          <w:tcPr>
            <w:tcW w:w="0" w:type="auto"/>
            <w:gridSpan w:val="2"/>
            <w:tcBorders>
              <w:top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hint="eastAsia"/>
                <w:szCs w:val="21"/>
              </w:rPr>
              <w:t>zenith total delay (</w:t>
            </w:r>
            <w:r w:rsidRPr="005C75A0">
              <w:rPr>
                <w:rFonts w:ascii="Times New Roman" w:hAnsi="Times New Roman"/>
                <w:szCs w:val="21"/>
              </w:rPr>
              <w:t>ZTD</w:t>
            </w:r>
            <w:r w:rsidRPr="005C75A0">
              <w:rPr>
                <w:rFonts w:ascii="Times New Roman" w:hAnsi="Times New Roman" w:hint="eastAsia"/>
                <w:szCs w:val="21"/>
              </w:rPr>
              <w:t>)</w:t>
            </w:r>
            <w:r w:rsidR="00EB5FE0" w:rsidRPr="005C75A0">
              <w:rPr>
                <w:rFonts w:ascii="Times New Roman" w:hAnsi="Times New Roman" w:cs="Times New Roman" w:hint="eastAsia"/>
              </w:rPr>
              <w:t xml:space="preserve"> (m)</w:t>
            </w:r>
          </w:p>
        </w:tc>
        <w:tc>
          <w:tcPr>
            <w:tcW w:w="0" w:type="auto"/>
            <w:tcBorders>
              <w:top w:val="single" w:sz="4" w:space="0" w:color="auto"/>
            </w:tcBorders>
            <w:vAlign w:val="center"/>
          </w:tcPr>
          <w:p w:rsidR="00530DC9" w:rsidRPr="005C75A0" w:rsidRDefault="00F070ED"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530DC9" w:rsidRPr="005C75A0" w:rsidRDefault="00FC3F9C" w:rsidP="00201E0D">
            <w:pPr>
              <w:jc w:val="center"/>
              <w:rPr>
                <w:rFonts w:ascii="Times New Roman" w:hAnsi="Times New Roman" w:cs="Times New Roman"/>
              </w:rPr>
            </w:pPr>
            <w:r w:rsidRPr="005C75A0">
              <w:rPr>
                <w:rFonts w:ascii="Times New Roman" w:hAnsi="Times New Roman" w:cs="Times New Roman" w:hint="eastAsia"/>
              </w:rPr>
              <w:t>39-4</w:t>
            </w:r>
            <w:r w:rsidR="00201E0D" w:rsidRPr="005C75A0">
              <w:rPr>
                <w:rFonts w:ascii="Times New Roman" w:hAnsi="Times New Roman" w:cs="Times New Roman" w:hint="eastAsia"/>
              </w:rPr>
              <w:t>8</w:t>
            </w:r>
          </w:p>
        </w:tc>
      </w:tr>
      <w:tr w:rsidR="005C75A0" w:rsidRPr="005C75A0" w:rsidTr="008D54E3">
        <w:trPr>
          <w:jc w:val="center"/>
        </w:trPr>
        <w:tc>
          <w:tcPr>
            <w:tcW w:w="0" w:type="auto"/>
            <w:gridSpan w:val="2"/>
            <w:vAlign w:val="center"/>
          </w:tcPr>
          <w:p w:rsidR="00201E0D" w:rsidRPr="005C75A0" w:rsidRDefault="00201E0D" w:rsidP="008D54E3">
            <w:pPr>
              <w:jc w:val="center"/>
              <w:rPr>
                <w:rFonts w:ascii="Times New Roman" w:hAnsi="Times New Roman" w:cs="Times New Roman"/>
              </w:rPr>
            </w:pPr>
            <w:r w:rsidRPr="005C75A0">
              <w:rPr>
                <w:rFonts w:ascii="Times New Roman" w:hAnsi="Times New Roman" w:cs="Times New Roman"/>
              </w:rPr>
              <w:t xml:space="preserve">reference receiver clock </w:t>
            </w:r>
            <w:r w:rsidR="003F3C85" w:rsidRPr="005C75A0">
              <w:rPr>
                <w:rFonts w:ascii="Times New Roman" w:hAnsi="Times New Roman" w:cs="Times New Roman" w:hint="eastAsia"/>
              </w:rPr>
              <w:t>o</w:t>
            </w:r>
            <w:r w:rsidR="003F3C85" w:rsidRPr="005C75A0">
              <w:rPr>
                <w:rFonts w:ascii="Times New Roman" w:hAnsi="Times New Roman" w:cs="Times New Roman"/>
              </w:rPr>
              <w:t>f</w:t>
            </w:r>
            <w:r w:rsidR="003F3C85" w:rsidRPr="005C75A0">
              <w:rPr>
                <w:rFonts w:ascii="Times New Roman" w:hAnsi="Times New Roman" w:cs="Times New Roman" w:hint="eastAsia"/>
              </w:rPr>
              <w:t>f</w:t>
            </w:r>
            <w:r w:rsidR="003F3C85" w:rsidRPr="005C75A0">
              <w:rPr>
                <w:rFonts w:ascii="Times New Roman" w:hAnsi="Times New Roman" w:cs="Times New Roman"/>
              </w:rPr>
              <w:t>set</w:t>
            </w:r>
            <w:r w:rsidR="003F3C85" w:rsidRPr="005C75A0">
              <w:rPr>
                <w:rFonts w:ascii="Times New Roman" w:hAnsi="Times New Roman" w:cs="Times New Roman" w:hint="eastAsia"/>
              </w:rPr>
              <w:t xml:space="preserve"> </w:t>
            </w:r>
            <w:r w:rsidR="00181569" w:rsidRPr="005C75A0">
              <w:rPr>
                <w:rFonts w:ascii="Times New Roman" w:hAnsi="Times New Roman" w:cs="Times New Roman" w:hint="eastAsia"/>
              </w:rPr>
              <w:t>(G)</w:t>
            </w:r>
            <w:r w:rsidR="00EB5FE0" w:rsidRPr="005C75A0">
              <w:rPr>
                <w:rFonts w:ascii="Times New Roman" w:hAnsi="Times New Roman" w:cs="Times New Roman" w:hint="eastAsia"/>
              </w:rPr>
              <w:t xml:space="preserve"> (m)</w:t>
            </w:r>
          </w:p>
        </w:tc>
        <w:tc>
          <w:tcPr>
            <w:tcW w:w="0" w:type="auto"/>
            <w:vAlign w:val="center"/>
          </w:tcPr>
          <w:p w:rsidR="00201E0D" w:rsidRPr="005C75A0" w:rsidRDefault="001E1304"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1E1304" w:rsidP="008D54E3">
            <w:pPr>
              <w:jc w:val="center"/>
              <w:rPr>
                <w:rFonts w:ascii="Times New Roman" w:hAnsi="Times New Roman" w:cs="Times New Roman"/>
              </w:rPr>
            </w:pPr>
            <w:r w:rsidRPr="005C75A0">
              <w:rPr>
                <w:rFonts w:ascii="Times New Roman" w:hAnsi="Times New Roman" w:cs="Times New Roman" w:hint="eastAsia"/>
              </w:rPr>
              <w:t>51-60</w:t>
            </w:r>
          </w:p>
        </w:tc>
      </w:tr>
      <w:tr w:rsidR="005C75A0" w:rsidRPr="005C75A0" w:rsidTr="008D54E3">
        <w:trPr>
          <w:jc w:val="center"/>
        </w:trPr>
        <w:tc>
          <w:tcPr>
            <w:tcW w:w="0" w:type="auto"/>
            <w:gridSpan w:val="2"/>
            <w:vAlign w:val="center"/>
          </w:tcPr>
          <w:p w:rsidR="00201E0D" w:rsidRPr="005C75A0" w:rsidRDefault="004E3D65" w:rsidP="008D54E3">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00181569" w:rsidRPr="005C75A0">
              <w:rPr>
                <w:rFonts w:ascii="Times New Roman" w:hAnsi="Times New Roman" w:cs="Times New Roman" w:hint="eastAsia"/>
              </w:rPr>
              <w:t xml:space="preserve"> (C)</w:t>
            </w:r>
            <w:r w:rsidR="00EB5FE0" w:rsidRPr="005C75A0">
              <w:rPr>
                <w:rFonts w:ascii="Times New Roman" w:hAnsi="Times New Roman" w:cs="Times New Roman" w:hint="eastAsia"/>
              </w:rPr>
              <w:t xml:space="preserve"> (m)</w:t>
            </w:r>
          </w:p>
        </w:tc>
        <w:tc>
          <w:tcPr>
            <w:tcW w:w="0" w:type="auto"/>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53-72</w:t>
            </w:r>
          </w:p>
        </w:tc>
      </w:tr>
      <w:tr w:rsidR="005C75A0" w:rsidRPr="005C75A0" w:rsidTr="008D54E3">
        <w:trPr>
          <w:jc w:val="center"/>
        </w:trPr>
        <w:tc>
          <w:tcPr>
            <w:tcW w:w="0" w:type="auto"/>
            <w:gridSpan w:val="2"/>
            <w:vAlign w:val="center"/>
          </w:tcPr>
          <w:p w:rsidR="00201E0D" w:rsidRPr="005C75A0" w:rsidRDefault="00181569" w:rsidP="00181569">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Pr="005C75A0">
              <w:rPr>
                <w:rFonts w:ascii="Times New Roman" w:hAnsi="Times New Roman" w:cs="Times New Roman" w:hint="eastAsia"/>
              </w:rPr>
              <w:t xml:space="preserve"> (R)</w:t>
            </w:r>
            <w:r w:rsidR="00EB5FE0" w:rsidRPr="005C75A0">
              <w:rPr>
                <w:rFonts w:ascii="Times New Roman" w:hAnsi="Times New Roman" w:cs="Times New Roman" w:hint="eastAsia"/>
              </w:rPr>
              <w:t xml:space="preserve"> (m)</w:t>
            </w:r>
          </w:p>
        </w:tc>
        <w:tc>
          <w:tcPr>
            <w:tcW w:w="0" w:type="auto"/>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75-84</w:t>
            </w:r>
          </w:p>
        </w:tc>
      </w:tr>
      <w:tr w:rsidR="00201E0D" w:rsidRPr="005C75A0" w:rsidTr="00834B9C">
        <w:trPr>
          <w:jc w:val="center"/>
        </w:trPr>
        <w:tc>
          <w:tcPr>
            <w:tcW w:w="0" w:type="auto"/>
            <w:gridSpan w:val="2"/>
            <w:tcBorders>
              <w:bottom w:val="single" w:sz="4" w:space="0" w:color="auto"/>
            </w:tcBorders>
            <w:vAlign w:val="center"/>
          </w:tcPr>
          <w:p w:rsidR="00201E0D" w:rsidRPr="005C75A0" w:rsidRDefault="00181569" w:rsidP="00181569">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Pr="005C75A0">
              <w:rPr>
                <w:rFonts w:ascii="Times New Roman" w:hAnsi="Times New Roman" w:cs="Times New Roman" w:hint="eastAsia"/>
              </w:rPr>
              <w:t xml:space="preserve"> (E)</w:t>
            </w:r>
            <w:r w:rsidR="00EB5FE0" w:rsidRPr="005C75A0">
              <w:rPr>
                <w:rFonts w:ascii="Times New Roman" w:hAnsi="Times New Roman" w:cs="Times New Roman" w:hint="eastAsia"/>
              </w:rPr>
              <w:t xml:space="preserve"> (m)</w:t>
            </w:r>
          </w:p>
        </w:tc>
        <w:tc>
          <w:tcPr>
            <w:tcW w:w="0" w:type="auto"/>
            <w:tcBorders>
              <w:bottom w:val="single" w:sz="4" w:space="0" w:color="auto"/>
            </w:tcBorders>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87-96</w:t>
            </w:r>
          </w:p>
        </w:tc>
      </w:tr>
    </w:tbl>
    <w:p w:rsidR="0003014C" w:rsidRPr="005C75A0" w:rsidRDefault="0003014C" w:rsidP="000E76F4">
      <w:pPr>
        <w:rPr>
          <w:rFonts w:eastAsiaTheme="minorEastAsia"/>
        </w:rPr>
      </w:pPr>
    </w:p>
    <w:p w:rsidR="00DC3A0A" w:rsidRPr="005C75A0" w:rsidRDefault="00DC3A0A" w:rsidP="008C46F2">
      <w:pPr>
        <w:jc w:val="center"/>
        <w:rPr>
          <w:rFonts w:eastAsiaTheme="minorEastAsia"/>
        </w:rPr>
      </w:pPr>
      <w:r w:rsidRPr="005C75A0">
        <w:rPr>
          <w:rFonts w:eastAsiaTheme="minorEastAsia"/>
          <w:noProof/>
        </w:rPr>
        <w:drawing>
          <wp:inline distT="0" distB="0" distL="0" distR="0" wp14:anchorId="21DB188B" wp14:editId="6D495AF2">
            <wp:extent cx="5274000" cy="1440000"/>
            <wp:effectExtent l="0" t="0" r="3175" b="8255"/>
            <wp:docPr id="13" name="图片 13" descr="C:\Users\xiaog\Pictures\ZT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xiaog\Pictures\ZTD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000" cy="1440000"/>
                    </a:xfrm>
                    <a:prstGeom prst="rect">
                      <a:avLst/>
                    </a:prstGeom>
                    <a:noFill/>
                    <a:ln>
                      <a:noFill/>
                    </a:ln>
                  </pic:spPr>
                </pic:pic>
              </a:graphicData>
            </a:graphic>
          </wp:inline>
        </w:drawing>
      </w:r>
    </w:p>
    <w:p w:rsidR="008C46F2" w:rsidRPr="005C75A0" w:rsidRDefault="008C46F2" w:rsidP="008C46F2">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008D32C4"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2</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00195116" w:rsidRPr="005C75A0">
        <w:rPr>
          <w:rFonts w:ascii="Times New Roman" w:hAnsi="Times New Roman" w:cs="Times New Roman"/>
          <w:sz w:val="21"/>
          <w:szCs w:val="21"/>
        </w:rPr>
        <w:t>ZTDW_Clock.txt</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911C46" w:rsidRPr="005C75A0" w:rsidRDefault="00911C46" w:rsidP="000E76F4">
      <w:pPr>
        <w:rPr>
          <w:rFonts w:ascii="Times New Roman" w:eastAsiaTheme="minorEastAsia" w:hAnsi="Times New Roman" w:cs="Times New Roman"/>
          <w:sz w:val="21"/>
          <w:szCs w:val="21"/>
        </w:rPr>
      </w:pPr>
    </w:p>
    <w:p w:rsidR="00BC4612" w:rsidRPr="005C75A0" w:rsidRDefault="00BC4612" w:rsidP="00BC4612">
      <w:pPr>
        <w:pStyle w:val="a6"/>
        <w:numPr>
          <w:ilvl w:val="0"/>
          <w:numId w:val="6"/>
        </w:numPr>
        <w:ind w:firstLineChars="0"/>
        <w:rPr>
          <w:rFonts w:ascii="Times New Roman" w:hAnsi="Times New Roman" w:cs="Times New Roman"/>
        </w:rPr>
      </w:pPr>
      <w:proofErr w:type="spellStart"/>
      <w:r w:rsidRPr="005C75A0">
        <w:rPr>
          <w:rFonts w:ascii="Times New Roman" w:hAnsi="Times New Roman" w:cs="Times New Roman"/>
        </w:rPr>
        <w:t>pos</w:t>
      </w:r>
      <w:r w:rsidR="00726DBD" w:rsidRPr="005C75A0">
        <w:rPr>
          <w:rFonts w:ascii="Times New Roman" w:hAnsi="Times New Roman" w:cs="Times New Roman" w:hint="eastAsia"/>
        </w:rPr>
        <w:t>i</w:t>
      </w:r>
      <w:r w:rsidRPr="005C75A0">
        <w:rPr>
          <w:rFonts w:ascii="Times New Roman" w:hAnsi="Times New Roman" w:cs="Times New Roman"/>
        </w:rPr>
        <w:t>tion.kml</w:t>
      </w:r>
      <w:proofErr w:type="spellEnd"/>
    </w:p>
    <w:p w:rsidR="006552A9" w:rsidRPr="005C75A0" w:rsidRDefault="006552A9" w:rsidP="006552A9">
      <w:pPr>
        <w:rPr>
          <w:rFonts w:ascii="Times New Roman" w:hAnsi="Times New Roman" w:cs="Times New Roman"/>
        </w:rPr>
      </w:pPr>
    </w:p>
    <w:p w:rsidR="00377475" w:rsidRPr="005C75A0" w:rsidRDefault="00911C46">
      <w:pPr>
        <w:rPr>
          <w:rFonts w:ascii="Times New Roman" w:hAnsi="Times New Roman" w:cs="Times New Roman"/>
        </w:rPr>
      </w:pPr>
      <w:r w:rsidRPr="005C75A0">
        <w:rPr>
          <w:rFonts w:ascii="Times New Roman" w:hAnsi="Times New Roman" w:cs="Times New Roman"/>
        </w:rPr>
        <w:t xml:space="preserve">The </w:t>
      </w:r>
      <w:r w:rsidR="00B62680" w:rsidRPr="005C75A0">
        <w:rPr>
          <w:rFonts w:ascii="Times New Roman" w:hAnsi="Times New Roman" w:cs="Times New Roman"/>
        </w:rPr>
        <w:t xml:space="preserve">positioning </w:t>
      </w:r>
      <w:r w:rsidRPr="005C75A0">
        <w:rPr>
          <w:rFonts w:ascii="Times New Roman" w:hAnsi="Times New Roman" w:cs="Times New Roman"/>
        </w:rPr>
        <w:t xml:space="preserve">of the </w:t>
      </w:r>
      <w:r w:rsidR="00952DFE" w:rsidRPr="005C75A0">
        <w:rPr>
          <w:rFonts w:ascii="Times New Roman" w:hAnsi="Times New Roman" w:cs="Times New Roman"/>
        </w:rPr>
        <w:t>MG</w:t>
      </w:r>
      <w:r w:rsidR="0004590E" w:rsidRPr="005C75A0">
        <w:rPr>
          <w:rFonts w:ascii="Times New Roman" w:eastAsiaTheme="minorEastAsia" w:hAnsi="Times New Roman" w:cs="Times New Roman" w:hint="eastAsia"/>
        </w:rPr>
        <w:t>-</w:t>
      </w:r>
      <w:r w:rsidR="00952DFE" w:rsidRPr="005C75A0">
        <w:rPr>
          <w:rFonts w:ascii="Times New Roman" w:hAnsi="Times New Roman" w:cs="Times New Roman"/>
        </w:rPr>
        <w:t>APP</w:t>
      </w:r>
      <w:r w:rsidRPr="005C75A0">
        <w:rPr>
          <w:rFonts w:ascii="Times New Roman" w:hAnsi="Times New Roman" w:cs="Times New Roman"/>
        </w:rPr>
        <w:t xml:space="preserve"> solution </w:t>
      </w:r>
      <w:r w:rsidR="004E3406" w:rsidRPr="005C75A0">
        <w:rPr>
          <w:rFonts w:ascii="Times New Roman" w:eastAsiaTheme="minorEastAsia" w:hAnsi="Times New Roman" w:cs="Times New Roman" w:hint="eastAsia"/>
        </w:rPr>
        <w:t xml:space="preserve">is </w:t>
      </w:r>
      <w:r w:rsidRPr="005C75A0">
        <w:rPr>
          <w:rFonts w:ascii="Times New Roman" w:hAnsi="Times New Roman" w:cs="Times New Roman"/>
        </w:rPr>
        <w:t>saved in position.txt</w:t>
      </w:r>
      <w:r w:rsidR="004E3406" w:rsidRPr="005C75A0">
        <w:rPr>
          <w:rFonts w:ascii="Times New Roman" w:eastAsiaTheme="minorEastAsia" w:hAnsi="Times New Roman" w:cs="Times New Roman" w:hint="eastAsia"/>
        </w:rPr>
        <w:t>,</w:t>
      </w:r>
      <w:r w:rsidRPr="005C75A0">
        <w:rPr>
          <w:rFonts w:ascii="Times New Roman" w:hAnsi="Times New Roman" w:cs="Times New Roman"/>
        </w:rPr>
        <w:t xml:space="preserve"> and the </w:t>
      </w:r>
      <w:r w:rsidR="004E3406" w:rsidRPr="005C75A0">
        <w:rPr>
          <w:rFonts w:ascii="Times New Roman" w:eastAsiaTheme="minorEastAsia" w:hAnsi="Times New Roman" w:cs="Times New Roman" w:hint="eastAsia"/>
        </w:rPr>
        <w:t>XYZ coordinates are</w:t>
      </w:r>
      <w:r w:rsidRPr="005C75A0">
        <w:rPr>
          <w:rFonts w:ascii="Times New Roman" w:hAnsi="Times New Roman" w:cs="Times New Roman"/>
        </w:rPr>
        <w:t xml:space="preserve"> converted </w:t>
      </w:r>
      <w:r w:rsidR="000C4FB3" w:rsidRPr="005C75A0">
        <w:rPr>
          <w:rFonts w:ascii="Times New Roman" w:eastAsiaTheme="minorEastAsia" w:hAnsi="Times New Roman" w:cs="Times New Roman" w:hint="eastAsia"/>
        </w:rPr>
        <w:t>into</w:t>
      </w:r>
      <w:r w:rsidRPr="005C75A0">
        <w:rPr>
          <w:rFonts w:ascii="Times New Roman" w:hAnsi="Times New Roman" w:cs="Times New Roman"/>
        </w:rPr>
        <w:t xml:space="preserve"> the geodetic coordinate system BLH and saved to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Google Earth </w:t>
      </w:r>
      <w:r w:rsidR="00BF7952" w:rsidRPr="005C75A0">
        <w:rPr>
          <w:rFonts w:ascii="Times New Roman" w:eastAsiaTheme="minorEastAsia" w:hAnsi="Times New Roman" w:cs="Times New Roman" w:hint="eastAsia"/>
        </w:rPr>
        <w:t>can</w:t>
      </w:r>
      <w:r w:rsidRPr="005C75A0">
        <w:rPr>
          <w:rFonts w:ascii="Times New Roman" w:hAnsi="Times New Roman" w:cs="Times New Roman"/>
        </w:rPr>
        <w:t xml:space="preserve"> </w:t>
      </w:r>
      <w:r w:rsidR="00D74181" w:rsidRPr="005C75A0">
        <w:rPr>
          <w:rFonts w:ascii="Times New Roman" w:hAnsi="Times New Roman" w:cs="Times New Roman"/>
        </w:rPr>
        <w:t>load and display the antenna motion trajectory obtained from PPP solution</w:t>
      </w:r>
      <w:r w:rsidRPr="005C75A0">
        <w:rPr>
          <w:rFonts w:ascii="Times New Roman" w:hAnsi="Times New Roman" w:cs="Times New Roman"/>
        </w:rPr>
        <w:t xml:space="preserve">. The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file is shown on the left side of Fig. 1</w:t>
      </w:r>
      <w:r w:rsidR="00D573EA" w:rsidRPr="005C75A0">
        <w:rPr>
          <w:rFonts w:ascii="Times New Roman" w:hAnsi="Times New Roman" w:cs="Times New Roman" w:hint="eastAsia"/>
        </w:rPr>
        <w:t>3</w:t>
      </w:r>
      <w:r w:rsidRPr="005C75A0">
        <w:rPr>
          <w:rFonts w:ascii="Times New Roman" w:hAnsi="Times New Roman" w:cs="Times New Roman"/>
        </w:rPr>
        <w:t xml:space="preserve"> and the right side of Fig. 1</w:t>
      </w:r>
      <w:r w:rsidR="00D573EA" w:rsidRPr="005C75A0">
        <w:rPr>
          <w:rFonts w:ascii="Times New Roman" w:hAnsi="Times New Roman" w:cs="Times New Roman" w:hint="eastAsia"/>
        </w:rPr>
        <w:t>3</w:t>
      </w:r>
      <w:r w:rsidRPr="005C75A0">
        <w:rPr>
          <w:rFonts w:ascii="Times New Roman" w:hAnsi="Times New Roman" w:cs="Times New Roman"/>
        </w:rPr>
        <w:t xml:space="preserve"> </w:t>
      </w:r>
      <w:r w:rsidR="00F81858" w:rsidRPr="005C75A0">
        <w:rPr>
          <w:rFonts w:ascii="Times New Roman" w:eastAsiaTheme="minorEastAsia" w:hAnsi="Times New Roman" w:cs="Times New Roman" w:hint="eastAsia"/>
        </w:rPr>
        <w:t xml:space="preserve">is the </w:t>
      </w:r>
      <w:r w:rsidR="0091751F" w:rsidRPr="005C75A0">
        <w:rPr>
          <w:rFonts w:ascii="Times New Roman" w:hAnsi="Times New Roman" w:cs="Times New Roman"/>
        </w:rPr>
        <w:t xml:space="preserve">trajectory </w:t>
      </w:r>
      <w:r w:rsidR="0091751F" w:rsidRPr="005C75A0">
        <w:rPr>
          <w:rFonts w:ascii="Times New Roman" w:eastAsiaTheme="minorEastAsia" w:hAnsi="Times New Roman" w:cs="Times New Roman" w:hint="eastAsia"/>
        </w:rPr>
        <w:t xml:space="preserve">in </w:t>
      </w:r>
      <w:r w:rsidRPr="005C75A0">
        <w:rPr>
          <w:rFonts w:ascii="Times New Roman" w:hAnsi="Times New Roman" w:cs="Times New Roman"/>
        </w:rPr>
        <w:t>Google Earth.</w:t>
      </w:r>
    </w:p>
    <w:p w:rsidR="00911C46" w:rsidRPr="005C75A0" w:rsidRDefault="00911C46">
      <w:pPr>
        <w:rPr>
          <w:rFonts w:ascii="Times New Roman" w:hAnsi="Times New Roman" w:cs="Times New Roman"/>
        </w:rPr>
      </w:pP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tblGrid>
      <w:tr w:rsidR="005C75A0" w:rsidRPr="005C75A0" w:rsidTr="00EB4FCA">
        <w:trPr>
          <w:jc w:val="center"/>
        </w:trPr>
        <w:tc>
          <w:tcPr>
            <w:tcW w:w="0" w:type="auto"/>
            <w:vAlign w:val="center"/>
          </w:tcPr>
          <w:p w:rsidR="00EB4FCA" w:rsidRPr="005C75A0" w:rsidRDefault="00EB4FCA" w:rsidP="00EB4FCA">
            <w:pPr>
              <w:jc w:val="center"/>
              <w:rPr>
                <w:rFonts w:ascii="Times New Roman" w:hAnsi="Times New Roman" w:cs="Times New Roman"/>
              </w:rPr>
            </w:pPr>
            <w:r w:rsidRPr="005C75A0">
              <w:rPr>
                <w:rFonts w:ascii="Times New Roman" w:hAnsi="Times New Roman" w:cs="Times New Roman"/>
                <w:noProof/>
              </w:rPr>
              <w:lastRenderedPageBreak/>
              <w:drawing>
                <wp:inline distT="0" distB="0" distL="0" distR="0" wp14:anchorId="5690068B" wp14:editId="6E57E4CD">
                  <wp:extent cx="1940400" cy="231120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2L.b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0400" cy="2311200"/>
                          </a:xfrm>
                          <a:prstGeom prst="rect">
                            <a:avLst/>
                          </a:prstGeom>
                          <a:noFill/>
                          <a:ln>
                            <a:noFill/>
                          </a:ln>
                        </pic:spPr>
                      </pic:pic>
                    </a:graphicData>
                  </a:graphic>
                </wp:inline>
              </w:drawing>
            </w:r>
          </w:p>
        </w:tc>
        <w:tc>
          <w:tcPr>
            <w:tcW w:w="0" w:type="auto"/>
            <w:vAlign w:val="center"/>
          </w:tcPr>
          <w:p w:rsidR="00EB4FCA" w:rsidRPr="005C75A0" w:rsidRDefault="009955F4" w:rsidP="00EB4FCA">
            <w:pPr>
              <w:jc w:val="center"/>
              <w:rPr>
                <w:rFonts w:ascii="Times New Roman" w:hAnsi="Times New Roman" w:cs="Times New Roman"/>
              </w:rPr>
            </w:pPr>
            <w:r w:rsidRPr="005C75A0">
              <w:rPr>
                <w:rFonts w:ascii="Times New Roman" w:eastAsia="Microsoft YaHei" w:hAnsi="Times New Roman" w:cs="Times New Roman"/>
                <w:noProof/>
                <w:szCs w:val="24"/>
              </w:rPr>
              <w:drawing>
                <wp:inline distT="0" distB="0" distL="0" distR="0" wp14:anchorId="399C0010" wp14:editId="30BB457F">
                  <wp:extent cx="1940400" cy="23112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cuments\Tencent Files\270734392\FileRecv\QQ截图20200107135700.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146" t="7077" r="40997"/>
                          <a:stretch/>
                        </pic:blipFill>
                        <pic:spPr bwMode="auto">
                          <a:xfrm>
                            <a:off x="0" y="0"/>
                            <a:ext cx="1940400" cy="2311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482DAE" w:rsidRPr="005C75A0" w:rsidRDefault="00482DAE" w:rsidP="00482DAE">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034DC0"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3</w:t>
      </w:r>
      <w:r w:rsidRPr="005C75A0">
        <w:rPr>
          <w:rFonts w:ascii="Times New Roman" w:hAnsi="Times New Roman" w:cs="Times New Roman"/>
          <w:sz w:val="21"/>
          <w:szCs w:val="21"/>
        </w:rPr>
        <w:t xml:space="preserve"> </w:t>
      </w:r>
      <w:proofErr w:type="spellStart"/>
      <w:r w:rsidR="00EB4FCA" w:rsidRPr="005C75A0">
        <w:rPr>
          <w:rFonts w:ascii="Times New Roman" w:hAnsi="Times New Roman" w:cs="Times New Roman"/>
          <w:sz w:val="21"/>
          <w:szCs w:val="21"/>
        </w:rPr>
        <w:t>position.kml</w:t>
      </w:r>
      <w:proofErr w:type="spellEnd"/>
      <w:r w:rsidR="00EB4FCA" w:rsidRPr="005C75A0">
        <w:rPr>
          <w:rFonts w:ascii="Times New Roman" w:hAnsi="Times New Roman" w:cs="Times New Roman"/>
          <w:sz w:val="21"/>
          <w:szCs w:val="21"/>
        </w:rPr>
        <w:t xml:space="preserve"> </w:t>
      </w:r>
      <w:r w:rsidR="00092E9A" w:rsidRPr="005C75A0">
        <w:rPr>
          <w:rFonts w:ascii="Times New Roman" w:eastAsiaTheme="minorEastAsia" w:hAnsi="Times New Roman" w:cs="Times New Roman" w:hint="eastAsia"/>
          <w:sz w:val="21"/>
          <w:szCs w:val="21"/>
        </w:rPr>
        <w:t>file</w:t>
      </w:r>
      <w:r w:rsidR="00EB4FCA" w:rsidRPr="005C75A0">
        <w:rPr>
          <w:rFonts w:ascii="Times New Roman" w:hAnsi="Times New Roman" w:cs="Times New Roman"/>
          <w:sz w:val="21"/>
          <w:szCs w:val="21"/>
        </w:rPr>
        <w:t xml:space="preserve"> and coordinate display </w:t>
      </w:r>
      <w:r w:rsidR="00EB4FCA" w:rsidRPr="005C75A0">
        <w:rPr>
          <w:rFonts w:ascii="Times New Roman" w:hAnsi="Times New Roman" w:cs="Times New Roman" w:hint="eastAsia"/>
          <w:sz w:val="21"/>
          <w:szCs w:val="21"/>
        </w:rPr>
        <w:t>picture</w:t>
      </w:r>
    </w:p>
    <w:p w:rsidR="005A4500" w:rsidRPr="005C75A0" w:rsidRDefault="005A4500">
      <w:pPr>
        <w:rPr>
          <w:rFonts w:ascii="Times New Roman" w:hAnsi="Times New Roman" w:cs="Times New Roman"/>
        </w:rPr>
      </w:pPr>
    </w:p>
    <w:p w:rsidR="00812B73" w:rsidRPr="005C75A0" w:rsidRDefault="00C63FDC" w:rsidP="00C63FDC">
      <w:pPr>
        <w:pStyle w:val="a6"/>
        <w:numPr>
          <w:ilvl w:val="0"/>
          <w:numId w:val="6"/>
        </w:numPr>
        <w:ind w:firstLineChars="0"/>
        <w:rPr>
          <w:rFonts w:ascii="Times New Roman" w:hAnsi="Times New Roman" w:cs="Times New Roman"/>
        </w:rPr>
      </w:pPr>
      <w:r w:rsidRPr="005C75A0">
        <w:rPr>
          <w:rFonts w:ascii="Times New Roman" w:hAnsi="Times New Roman" w:cs="Times New Roman"/>
        </w:rPr>
        <w:t>Ambiguity folder</w:t>
      </w:r>
    </w:p>
    <w:p w:rsidR="006552A9" w:rsidRPr="005C75A0" w:rsidRDefault="006552A9" w:rsidP="006552A9">
      <w:pPr>
        <w:rPr>
          <w:rFonts w:ascii="Times New Roman" w:hAnsi="Times New Roman" w:cs="Times New Roman"/>
        </w:rPr>
      </w:pPr>
    </w:p>
    <w:p w:rsidR="00686E23" w:rsidRPr="005C75A0" w:rsidRDefault="00911C46">
      <w:pPr>
        <w:rPr>
          <w:rFonts w:ascii="Times New Roman" w:hAnsi="Times New Roman" w:cs="Times New Roman"/>
        </w:rPr>
      </w:pPr>
      <w:r w:rsidRPr="005C75A0">
        <w:rPr>
          <w:rFonts w:ascii="Times New Roman" w:hAnsi="Times New Roman" w:cs="Times New Roman"/>
        </w:rPr>
        <w:t xml:space="preserve">The Ambiguity folder contains ambiguity resolution files for each satellite. The </w:t>
      </w:r>
      <w:r w:rsidR="00C926FC" w:rsidRPr="005C75A0">
        <w:rPr>
          <w:rFonts w:ascii="Times New Roman" w:eastAsiaTheme="minorEastAsia" w:hAnsi="Times New Roman" w:cs="Times New Roman" w:hint="eastAsia"/>
        </w:rPr>
        <w:t xml:space="preserve">name of </w:t>
      </w:r>
      <w:r w:rsidR="00082CD6" w:rsidRPr="005C75A0">
        <w:rPr>
          <w:rFonts w:ascii="Times New Roman" w:hAnsi="Times New Roman" w:cs="Times New Roman"/>
        </w:rPr>
        <w:t xml:space="preserve">ambiguity </w:t>
      </w:r>
      <w:r w:rsidR="00082CD6" w:rsidRPr="005C75A0">
        <w:rPr>
          <w:rFonts w:ascii="Times New Roman" w:eastAsiaTheme="minorEastAsia" w:hAnsi="Times New Roman" w:cs="Times New Roman" w:hint="eastAsia"/>
        </w:rPr>
        <w:t xml:space="preserve">file </w:t>
      </w:r>
      <w:r w:rsidRPr="005C75A0">
        <w:rPr>
          <w:rFonts w:ascii="Times New Roman" w:hAnsi="Times New Roman" w:cs="Times New Roman"/>
        </w:rPr>
        <w:t>consists of</w:t>
      </w:r>
      <w:r w:rsidR="00C926FC" w:rsidRPr="005C75A0">
        <w:rPr>
          <w:rFonts w:ascii="Times New Roman" w:eastAsiaTheme="minorEastAsia" w:hAnsi="Times New Roman" w:cs="Times New Roman" w:hint="eastAsia"/>
        </w:rPr>
        <w:t xml:space="preserve"> the</w:t>
      </w:r>
      <w:r w:rsidRPr="005C75A0">
        <w:rPr>
          <w:rFonts w:ascii="Times New Roman" w:hAnsi="Times New Roman" w:cs="Times New Roman"/>
        </w:rPr>
        <w:t xml:space="preserve"> </w:t>
      </w:r>
      <w:r w:rsidR="00C926FC" w:rsidRPr="005C75A0">
        <w:rPr>
          <w:rFonts w:ascii="Times New Roman" w:hAnsi="Times New Roman" w:cs="Times New Roman"/>
        </w:rPr>
        <w:t>satellite</w:t>
      </w:r>
      <w:r w:rsidRPr="005C75A0">
        <w:rPr>
          <w:rFonts w:ascii="Times New Roman" w:hAnsi="Times New Roman" w:cs="Times New Roman"/>
        </w:rPr>
        <w:t xml:space="preserve"> system and </w:t>
      </w:r>
      <w:r w:rsidR="00C926FC" w:rsidRPr="005C75A0">
        <w:rPr>
          <w:rFonts w:ascii="Times New Roman" w:eastAsiaTheme="minorEastAsia" w:hAnsi="Times New Roman" w:cs="Times New Roman" w:hint="eastAsia"/>
        </w:rPr>
        <w:t>the</w:t>
      </w:r>
      <w:r w:rsidR="00C926FC" w:rsidRPr="005C75A0">
        <w:rPr>
          <w:rFonts w:ascii="Times New Roman" w:hAnsi="Times New Roman" w:cs="Times New Roman"/>
        </w:rPr>
        <w:t xml:space="preserve"> satellite </w:t>
      </w:r>
      <w:r w:rsidRPr="005C75A0">
        <w:rPr>
          <w:rFonts w:ascii="Times New Roman" w:hAnsi="Times New Roman" w:cs="Times New Roman"/>
        </w:rPr>
        <w:t>number</w:t>
      </w:r>
      <w:r w:rsidR="00C926FC" w:rsidRPr="005C75A0">
        <w:rPr>
          <w:rFonts w:ascii="Times New Roman" w:hAnsi="Times New Roman" w:cs="Times New Roman"/>
        </w:rPr>
        <w:t xml:space="preserve">. For example, the G01.txt </w:t>
      </w:r>
      <w:proofErr w:type="gramStart"/>
      <w:r w:rsidR="00D74181" w:rsidRPr="005C75A0">
        <w:rPr>
          <w:rFonts w:ascii="Times New Roman" w:hAnsi="Times New Roman" w:cs="Times New Roman"/>
        </w:rPr>
        <w:t>save</w:t>
      </w:r>
      <w:proofErr w:type="gramEnd"/>
      <w:r w:rsidRPr="005C75A0">
        <w:rPr>
          <w:rFonts w:ascii="Times New Roman" w:hAnsi="Times New Roman" w:cs="Times New Roman"/>
        </w:rPr>
        <w:t xml:space="preserve"> the ambiguity of GPS No.1 satellite. The character position of each column </w:t>
      </w:r>
      <w:r w:rsidR="00D74181" w:rsidRPr="005C75A0">
        <w:rPr>
          <w:rFonts w:ascii="Times New Roman" w:hAnsi="Times New Roman" w:cs="Times New Roman"/>
        </w:rPr>
        <w:t xml:space="preserve">is shown </w:t>
      </w:r>
      <w:r w:rsidRPr="005C75A0">
        <w:rPr>
          <w:rFonts w:ascii="Times New Roman" w:hAnsi="Times New Roman" w:cs="Times New Roman"/>
        </w:rPr>
        <w:t>in Table 5. The A</w:t>
      </w:r>
      <w:r w:rsidR="00E873ED" w:rsidRPr="005C75A0">
        <w:rPr>
          <w:rFonts w:ascii="Times New Roman" w:hAnsi="Times New Roman" w:cs="Times New Roman"/>
        </w:rPr>
        <w:t>mbiguity file</w:t>
      </w:r>
      <w:r w:rsidR="00C926FC" w:rsidRPr="005C75A0">
        <w:rPr>
          <w:rFonts w:ascii="Times New Roman" w:eastAsiaTheme="minorEastAsia" w:hAnsi="Times New Roman" w:cs="Times New Roman" w:hint="eastAsia"/>
        </w:rPr>
        <w:t>s</w:t>
      </w:r>
      <w:r w:rsidR="00E873ED" w:rsidRPr="005C75A0">
        <w:rPr>
          <w:rFonts w:ascii="Times New Roman" w:hAnsi="Times New Roman" w:cs="Times New Roman"/>
        </w:rPr>
        <w:t xml:space="preserve"> format </w:t>
      </w:r>
      <w:r w:rsidR="00270212" w:rsidRPr="005C75A0">
        <w:rPr>
          <w:rFonts w:ascii="Times New Roman" w:hAnsi="Times New Roman" w:cs="Times New Roman"/>
        </w:rPr>
        <w:t xml:space="preserve">is illustrated </w:t>
      </w:r>
      <w:r w:rsidRPr="005C75A0">
        <w:rPr>
          <w:rFonts w:ascii="Times New Roman" w:hAnsi="Times New Roman" w:cs="Times New Roman"/>
        </w:rPr>
        <w:t>in Fig. 1</w:t>
      </w:r>
      <w:r w:rsidR="00D573EA" w:rsidRPr="005C75A0">
        <w:rPr>
          <w:rFonts w:ascii="Times New Roman" w:hAnsi="Times New Roman" w:cs="Times New Roman" w:hint="eastAsia"/>
        </w:rPr>
        <w:t>4</w:t>
      </w:r>
      <w:r w:rsidRPr="005C75A0">
        <w:rPr>
          <w:rFonts w:ascii="Times New Roman" w:hAnsi="Times New Roman" w:cs="Times New Roman"/>
        </w:rPr>
        <w:t>.</w:t>
      </w:r>
    </w:p>
    <w:p w:rsidR="0003014C" w:rsidRPr="005C75A0" w:rsidRDefault="0003014C">
      <w:pPr>
        <w:rPr>
          <w:rFonts w:ascii="Times New Roman" w:hAnsi="Times New Roman" w:cs="Times New Roman"/>
        </w:rPr>
      </w:pPr>
    </w:p>
    <w:p w:rsidR="00326509" w:rsidRPr="005C75A0" w:rsidRDefault="00326509"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Pr="005C75A0">
        <w:rPr>
          <w:rFonts w:ascii="Times New Roman" w:hAnsi="Times New Roman" w:cs="Times New Roman" w:hint="eastAsia"/>
          <w:b/>
          <w:sz w:val="21"/>
          <w:szCs w:val="21"/>
        </w:rPr>
        <w:t>5</w:t>
      </w:r>
      <w:r w:rsidRPr="005C75A0">
        <w:rPr>
          <w:rFonts w:ascii="Times New Roman" w:hAnsi="Times New Roman" w:cs="Times New Roman" w:hint="eastAsia"/>
          <w:sz w:val="21"/>
          <w:szCs w:val="21"/>
        </w:rPr>
        <w:t xml:space="preserve"> </w:t>
      </w:r>
      <w:r w:rsidR="006B714F" w:rsidRPr="005C75A0">
        <w:rPr>
          <w:rFonts w:ascii="Times New Roman" w:hAnsi="Times New Roman" w:cs="Times New Roman"/>
          <w:sz w:val="21"/>
          <w:szCs w:val="21"/>
        </w:rPr>
        <w:t>Ambiguity file</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1044"/>
        <w:gridCol w:w="2455"/>
      </w:tblGrid>
      <w:tr w:rsidR="005C75A0" w:rsidRPr="005C75A0" w:rsidTr="00570588">
        <w:trPr>
          <w:jc w:val="center"/>
        </w:trPr>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570588">
        <w:trPr>
          <w:jc w:val="center"/>
        </w:trPr>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834B9C">
        <w:trPr>
          <w:jc w:val="center"/>
        </w:trPr>
        <w:tc>
          <w:tcPr>
            <w:tcW w:w="0" w:type="auto"/>
            <w:vAlign w:val="center"/>
          </w:tcPr>
          <w:p w:rsidR="005C6A98" w:rsidRPr="005C75A0" w:rsidRDefault="005C6A98" w:rsidP="0064194C">
            <w:pPr>
              <w:jc w:val="center"/>
              <w:rPr>
                <w:rFonts w:ascii="Times New Roman" w:hAnsi="Times New Roman" w:cs="Times New Roman"/>
              </w:rPr>
            </w:pPr>
            <w:r w:rsidRPr="005C75A0">
              <w:rPr>
                <w:rFonts w:ascii="Times New Roman" w:hAnsi="Times New Roman" w:cs="Times New Roman" w:hint="eastAsia"/>
              </w:rPr>
              <w:t>GPS week seconds</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13-28</w:t>
            </w:r>
          </w:p>
        </w:tc>
      </w:tr>
      <w:tr w:rsidR="005C75A0" w:rsidRPr="005C75A0" w:rsidTr="00834B9C">
        <w:trPr>
          <w:jc w:val="center"/>
        </w:trPr>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n</w:t>
            </w:r>
            <w:r w:rsidRPr="005C75A0">
              <w:rPr>
                <w:rFonts w:ascii="Times New Roman" w:hAnsi="Times New Roman" w:cs="Times New Roman"/>
              </w:rPr>
              <w:t>umber of ambiguities</w:t>
            </w:r>
          </w:p>
        </w:tc>
        <w:tc>
          <w:tcPr>
            <w:tcW w:w="0" w:type="auto"/>
            <w:vAlign w:val="center"/>
          </w:tcPr>
          <w:p w:rsidR="005C6A98" w:rsidRPr="005C75A0" w:rsidRDefault="00C1269E" w:rsidP="0064194C">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31-40</w:t>
            </w:r>
          </w:p>
        </w:tc>
      </w:tr>
      <w:tr w:rsidR="005C6A98" w:rsidRPr="005C75A0" w:rsidTr="00834B9C">
        <w:trPr>
          <w:jc w:val="center"/>
        </w:trPr>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a</w:t>
            </w:r>
            <w:r w:rsidRPr="005C75A0">
              <w:rPr>
                <w:rFonts w:ascii="Times New Roman" w:hAnsi="Times New Roman" w:cs="Times New Roman"/>
              </w:rPr>
              <w:t>mbiguity value</w:t>
            </w:r>
            <w:r w:rsidR="00EB5FE0" w:rsidRPr="005C75A0">
              <w:rPr>
                <w:rFonts w:ascii="Times New Roman" w:hAnsi="Times New Roman" w:cs="Times New Roman" w:hint="eastAsia"/>
              </w:rPr>
              <w:t xml:space="preserve"> (</w:t>
            </w:r>
            <w:r w:rsidR="00EB5FE0" w:rsidRPr="005C75A0">
              <w:rPr>
                <w:rFonts w:ascii="Times New Roman" w:hAnsi="Times New Roman" w:cs="Times New Roman"/>
              </w:rPr>
              <w:t>cycle</w:t>
            </w:r>
            <w:r w:rsidR="00EB5FE0" w:rsidRPr="005C75A0">
              <w:rPr>
                <w:rFonts w:ascii="Times New Roman" w:hAnsi="Times New Roman" w:cs="Times New Roman" w:hint="eastAsia"/>
              </w:rPr>
              <w:t>)</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43-58</w:t>
            </w:r>
          </w:p>
        </w:tc>
      </w:tr>
    </w:tbl>
    <w:p w:rsidR="00812B73" w:rsidRPr="005C75A0" w:rsidRDefault="00812B73">
      <w:pPr>
        <w:rPr>
          <w:rFonts w:ascii="Times New Roman" w:hAnsi="Times New Roman" w:cs="Times New Roman"/>
        </w:rPr>
      </w:pPr>
    </w:p>
    <w:p w:rsidR="00E544BC" w:rsidRPr="005C75A0" w:rsidRDefault="003C3390" w:rsidP="0001132A">
      <w:pPr>
        <w:jc w:val="center"/>
        <w:rPr>
          <w:rFonts w:ascii="Times New Roman" w:hAnsi="Times New Roman" w:cs="Times New Roman"/>
        </w:rPr>
      </w:pPr>
      <w:r w:rsidRPr="005C75A0">
        <w:rPr>
          <w:rFonts w:ascii="Times New Roman" w:hAnsi="Times New Roman" w:cs="Times New Roman"/>
          <w:noProof/>
        </w:rPr>
        <w:drawing>
          <wp:inline distT="0" distB="0" distL="0" distR="0" wp14:anchorId="04362825" wp14:editId="2CAEC964">
            <wp:extent cx="2816280" cy="1472084"/>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MyFiles\MyPapers\GNSS_PPP_Paper\Paper\manuscript\Resource\fig13.b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20716" cy="1474403"/>
                    </a:xfrm>
                    <a:prstGeom prst="rect">
                      <a:avLst/>
                    </a:prstGeom>
                    <a:noFill/>
                    <a:ln>
                      <a:noFill/>
                    </a:ln>
                  </pic:spPr>
                </pic:pic>
              </a:graphicData>
            </a:graphic>
          </wp:inline>
        </w:drawing>
      </w:r>
      <w:r w:rsidR="007979DA" w:rsidRPr="005C75A0">
        <w:rPr>
          <w:rFonts w:ascii="Times New Roman" w:hAnsi="Times New Roman" w:cs="Times New Roman"/>
          <w:noProof/>
          <w:w w:val="0"/>
          <w:kern w:val="0"/>
          <w:sz w:val="0"/>
          <w:szCs w:val="0"/>
          <w:u w:color="000000"/>
          <w:bdr w:val="none" w:sz="0" w:space="0" w:color="000000"/>
          <w:shd w:val="clear" w:color="000000" w:fill="000000"/>
        </w:rPr>
        <w:drawing>
          <wp:inline distT="0" distB="0" distL="0" distR="0" wp14:anchorId="2B52E0C7" wp14:editId="25860CE2">
            <wp:extent cx="1957050" cy="1472084"/>
            <wp:effectExtent l="0" t="0" r="571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13R.b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62966" cy="1476534"/>
                    </a:xfrm>
                    <a:prstGeom prst="rect">
                      <a:avLst/>
                    </a:prstGeom>
                    <a:noFill/>
                    <a:ln>
                      <a:noFill/>
                    </a:ln>
                  </pic:spPr>
                </pic:pic>
              </a:graphicData>
            </a:graphic>
          </wp:inline>
        </w:drawing>
      </w:r>
    </w:p>
    <w:p w:rsidR="00431909" w:rsidRPr="005C75A0" w:rsidRDefault="00431909" w:rsidP="00431909">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4</w:t>
      </w:r>
      <w:r w:rsidRPr="005C75A0">
        <w:rPr>
          <w:rFonts w:ascii="Times New Roman" w:hAnsi="Times New Roman" w:cs="Times New Roman"/>
          <w:sz w:val="21"/>
          <w:szCs w:val="21"/>
        </w:rPr>
        <w:t xml:space="preserve"> </w:t>
      </w:r>
      <w:r w:rsidR="00462AE6" w:rsidRPr="005C75A0">
        <w:rPr>
          <w:rFonts w:ascii="Times New Roman" w:hAnsi="Times New Roman" w:cs="Times New Roman"/>
          <w:sz w:val="21"/>
          <w:szCs w:val="21"/>
        </w:rPr>
        <w:t>Ambiguity file</w:t>
      </w:r>
      <w:r w:rsidR="007A645A" w:rsidRPr="005C75A0">
        <w:rPr>
          <w:rFonts w:ascii="Times New Roman" w:eastAsiaTheme="minorEastAsia" w:hAnsi="Times New Roman" w:cs="Times New Roman" w:hint="eastAsia"/>
          <w:sz w:val="21"/>
          <w:szCs w:val="21"/>
        </w:rPr>
        <w:t>s</w:t>
      </w:r>
      <w:r w:rsidR="00462AE6" w:rsidRPr="005C75A0">
        <w:rPr>
          <w:rFonts w:ascii="Times New Roman" w:hAnsi="Times New Roman" w:cs="Times New Roman"/>
          <w:sz w:val="21"/>
          <w:szCs w:val="21"/>
        </w:rPr>
        <w:t xml:space="preserve"> name and data format</w:t>
      </w:r>
    </w:p>
    <w:p w:rsidR="00812B73" w:rsidRPr="005C75A0" w:rsidRDefault="00812B73">
      <w:pPr>
        <w:rPr>
          <w:rFonts w:ascii="Times New Roman" w:hAnsi="Times New Roman" w:cs="Times New Roman"/>
        </w:rPr>
      </w:pPr>
    </w:p>
    <w:p w:rsidR="00FE605B" w:rsidRPr="005C75A0" w:rsidRDefault="00FE605B" w:rsidP="00FE605B">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images</w:t>
      </w:r>
      <w:r w:rsidRPr="005C75A0">
        <w:rPr>
          <w:rFonts w:ascii="Times New Roman" w:hAnsi="Times New Roman" w:cs="Times New Roman"/>
        </w:rPr>
        <w:t xml:space="preserve"> folder</w:t>
      </w:r>
    </w:p>
    <w:p w:rsidR="006552A9" w:rsidRPr="005C75A0" w:rsidRDefault="006552A9" w:rsidP="006552A9">
      <w:pPr>
        <w:rPr>
          <w:rFonts w:ascii="Times New Roman" w:hAnsi="Times New Roman" w:cs="Times New Roman"/>
        </w:rPr>
      </w:pPr>
    </w:p>
    <w:p w:rsidR="00FE605B" w:rsidRPr="005C75A0" w:rsidRDefault="00FD2692">
      <w:pPr>
        <w:rPr>
          <w:rFonts w:ascii="Times New Roman" w:hAnsi="Times New Roman" w:cs="Times New Roman"/>
        </w:rPr>
      </w:pPr>
      <w:r w:rsidRPr="005C75A0">
        <w:rPr>
          <w:rFonts w:ascii="Times New Roman" w:hAnsi="Times New Roman" w:cs="Times New Roman"/>
        </w:rPr>
        <w:t>When click</w:t>
      </w:r>
      <w:r w:rsidR="00554132" w:rsidRPr="005C75A0">
        <w:rPr>
          <w:rFonts w:ascii="Times New Roman" w:hAnsi="Times New Roman" w:cs="Times New Roman"/>
        </w:rPr>
        <w:t>ing</w:t>
      </w:r>
      <w:r w:rsidRPr="005C75A0">
        <w:rPr>
          <w:rFonts w:ascii="Times New Roman" w:hAnsi="Times New Roman" w:cs="Times New Roman"/>
        </w:rPr>
        <w:t xml:space="preserve"> the "Plot" button in the main window of </w:t>
      </w:r>
      <w:r w:rsidR="00083B5F" w:rsidRPr="005C75A0">
        <w:rPr>
          <w:rFonts w:ascii="Times New Roman" w:hAnsi="Times New Roman" w:cs="Times New Roman"/>
        </w:rPr>
        <w:t>MG-APP</w:t>
      </w:r>
      <w:r w:rsidRPr="005C75A0">
        <w:rPr>
          <w:rFonts w:ascii="Times New Roman" w:hAnsi="Times New Roman" w:cs="Times New Roman"/>
        </w:rPr>
        <w:t xml:space="preserve">, </w:t>
      </w:r>
      <w:r w:rsidR="00D0704D" w:rsidRPr="005C75A0">
        <w:rPr>
          <w:rFonts w:ascii="Times New Roman" w:hAnsi="Times New Roman" w:cs="Times New Roman"/>
        </w:rPr>
        <w:t xml:space="preserve">four images will be </w:t>
      </w:r>
      <w:r w:rsidR="006E336F" w:rsidRPr="005C75A0">
        <w:rPr>
          <w:rFonts w:ascii="Times New Roman" w:eastAsiaTheme="minorEastAsia" w:hAnsi="Times New Roman" w:cs="Times New Roman" w:hint="eastAsia"/>
        </w:rPr>
        <w:t>drawn</w:t>
      </w:r>
      <w:r w:rsidR="00D0704D" w:rsidRPr="005C75A0">
        <w:rPr>
          <w:rFonts w:ascii="Times New Roman" w:hAnsi="Times New Roman" w:cs="Times New Roman"/>
        </w:rPr>
        <w:t xml:space="preserve"> as shown in Fig. 6</w:t>
      </w:r>
      <w:r w:rsidRPr="005C75A0">
        <w:rPr>
          <w:rFonts w:ascii="Times New Roman" w:hAnsi="Times New Roman" w:cs="Times New Roman"/>
        </w:rPr>
        <w:t xml:space="preserve">, and </w:t>
      </w:r>
      <w:r w:rsidR="00F05376" w:rsidRPr="005C75A0">
        <w:rPr>
          <w:rFonts w:ascii="Times New Roman" w:hAnsi="Times New Roman" w:cs="Times New Roman"/>
        </w:rPr>
        <w:t>they will be saved as image files in PNG format into the "image" folder as shown in</w:t>
      </w:r>
      <w:r w:rsidR="00A463EB" w:rsidRPr="005C75A0">
        <w:rPr>
          <w:rFonts w:ascii="Times New Roman" w:hAnsi="Times New Roman" w:cs="Times New Roman"/>
        </w:rPr>
        <w:t xml:space="preserve"> Fig</w:t>
      </w:r>
      <w:r w:rsidR="00A463EB" w:rsidRPr="005C75A0">
        <w:rPr>
          <w:rFonts w:ascii="Times New Roman" w:hAnsi="Times New Roman" w:cs="Times New Roman" w:hint="eastAsia"/>
        </w:rPr>
        <w:t xml:space="preserve">. </w:t>
      </w:r>
      <w:r w:rsidR="00A463EB" w:rsidRPr="005C75A0">
        <w:rPr>
          <w:rFonts w:ascii="Times New Roman" w:hAnsi="Times New Roman" w:cs="Times New Roman"/>
        </w:rPr>
        <w:t>1</w:t>
      </w:r>
      <w:r w:rsidR="00D573EA" w:rsidRPr="005C75A0">
        <w:rPr>
          <w:rFonts w:ascii="Times New Roman" w:hAnsi="Times New Roman" w:cs="Times New Roman" w:hint="eastAsia"/>
        </w:rPr>
        <w:t>5</w:t>
      </w:r>
      <w:r w:rsidRPr="005C75A0">
        <w:rPr>
          <w:rFonts w:ascii="Times New Roman" w:hAnsi="Times New Roman" w:cs="Times New Roman"/>
        </w:rPr>
        <w:t xml:space="preserve">. "Base_Receiver_Clock.png" is the </w:t>
      </w:r>
      <w:r w:rsidR="00EC4A29" w:rsidRPr="005C75A0">
        <w:rPr>
          <w:rFonts w:ascii="Times New Roman" w:hAnsi="Times New Roman" w:cs="Times New Roman"/>
        </w:rPr>
        <w:t xml:space="preserve">receiver </w:t>
      </w:r>
      <w:r w:rsidRPr="005C75A0">
        <w:rPr>
          <w:rFonts w:ascii="Times New Roman" w:hAnsi="Times New Roman" w:cs="Times New Roman"/>
        </w:rPr>
        <w:t xml:space="preserve">clock </w:t>
      </w:r>
      <w:r w:rsidR="00EC4A29" w:rsidRPr="005C75A0">
        <w:rPr>
          <w:rFonts w:ascii="Times New Roman" w:eastAsiaTheme="minorEastAsia" w:hAnsi="Times New Roman" w:cs="Times New Roman" w:hint="eastAsia"/>
        </w:rPr>
        <w:t>offset</w:t>
      </w:r>
      <w:r w:rsidRPr="005C75A0">
        <w:rPr>
          <w:rFonts w:ascii="Times New Roman" w:hAnsi="Times New Roman" w:cs="Times New Roman"/>
        </w:rPr>
        <w:t xml:space="preserve"> image of the reference</w:t>
      </w:r>
      <w:r w:rsidR="00EC4A29" w:rsidRPr="005C75A0">
        <w:rPr>
          <w:rFonts w:ascii="Times New Roman" w:eastAsiaTheme="minorEastAsia" w:hAnsi="Times New Roman" w:cs="Times New Roman" w:hint="eastAsia"/>
        </w:rPr>
        <w:t xml:space="preserve"> </w:t>
      </w:r>
      <w:proofErr w:type="spellStart"/>
      <w:r w:rsidR="00EC4A29" w:rsidRPr="005C75A0">
        <w:rPr>
          <w:rFonts w:ascii="Times New Roman" w:eastAsiaTheme="minorEastAsia" w:hAnsi="Times New Roman" w:cs="Times New Roman" w:hint="eastAsia"/>
        </w:rPr>
        <w:t>systeam</w:t>
      </w:r>
      <w:proofErr w:type="spellEnd"/>
      <w:r w:rsidRPr="005C75A0">
        <w:rPr>
          <w:rFonts w:ascii="Times New Roman" w:hAnsi="Times New Roman" w:cs="Times New Roman"/>
        </w:rPr>
        <w:t xml:space="preserve">, "ppp_dXYZ.png" is the PPP filter solution </w:t>
      </w:r>
      <w:r w:rsidRPr="005C75A0">
        <w:rPr>
          <w:rFonts w:ascii="Times New Roman" w:hAnsi="Times New Roman" w:cs="Times New Roman"/>
        </w:rPr>
        <w:lastRenderedPageBreak/>
        <w:t>image, "spp_dXYZ.png" is the SPP solution image, and "ZTD.png" is the zenith troposphere solution image.</w:t>
      </w:r>
    </w:p>
    <w:p w:rsidR="00FD2692" w:rsidRPr="005C75A0" w:rsidRDefault="00FD2692">
      <w:pPr>
        <w:rPr>
          <w:rFonts w:ascii="Times New Roman" w:hAnsi="Times New Roman" w:cs="Times New Roman"/>
        </w:rPr>
      </w:pPr>
    </w:p>
    <w:p w:rsidR="00FE605B" w:rsidRPr="005C75A0" w:rsidRDefault="002E6270">
      <w:pPr>
        <w:rPr>
          <w:rFonts w:ascii="Times New Roman" w:hAnsi="Times New Roman" w:cs="Times New Roman"/>
        </w:rPr>
      </w:pPr>
      <w:r w:rsidRPr="005C75A0">
        <w:rPr>
          <w:rFonts w:ascii="Times New Roman" w:hAnsi="Times New Roman" w:cs="Times New Roman"/>
          <w:noProof/>
        </w:rPr>
        <w:drawing>
          <wp:inline distT="0" distB="0" distL="0" distR="0" wp14:anchorId="482731BF" wp14:editId="22AC3658">
            <wp:extent cx="5274310" cy="1800647"/>
            <wp:effectExtent l="0" t="0" r="254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4.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800647"/>
                    </a:xfrm>
                    <a:prstGeom prst="rect">
                      <a:avLst/>
                    </a:prstGeom>
                    <a:noFill/>
                    <a:ln>
                      <a:noFill/>
                    </a:ln>
                  </pic:spPr>
                </pic:pic>
              </a:graphicData>
            </a:graphic>
          </wp:inline>
        </w:drawing>
      </w:r>
    </w:p>
    <w:p w:rsidR="00D50ACD" w:rsidRPr="005C75A0" w:rsidRDefault="00D50ACD" w:rsidP="00D50ACD">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5</w:t>
      </w:r>
      <w:r w:rsidRPr="005C75A0">
        <w:rPr>
          <w:rFonts w:ascii="Times New Roman" w:hAnsi="Times New Roman" w:cs="Times New Roman"/>
        </w:rPr>
        <w:t xml:space="preserve"> </w:t>
      </w:r>
      <w:r w:rsidRPr="005C75A0">
        <w:rPr>
          <w:rFonts w:ascii="Times New Roman" w:hAnsi="Times New Roman" w:cs="Times New Roman"/>
          <w:sz w:val="21"/>
          <w:szCs w:val="21"/>
        </w:rPr>
        <w:t xml:space="preserve">Image files saved by </w:t>
      </w:r>
      <w:r w:rsidR="00083B5F" w:rsidRPr="005C75A0">
        <w:rPr>
          <w:rFonts w:ascii="Times New Roman" w:hAnsi="Times New Roman" w:cs="Times New Roman"/>
          <w:sz w:val="21"/>
          <w:szCs w:val="21"/>
        </w:rPr>
        <w:t>MG-APP</w:t>
      </w:r>
    </w:p>
    <w:p w:rsidR="00FE605B" w:rsidRPr="005C75A0" w:rsidRDefault="00FE605B">
      <w:pPr>
        <w:rPr>
          <w:rFonts w:ascii="Times New Roman" w:hAnsi="Times New Roman" w:cs="Times New Roman"/>
          <w:b/>
        </w:rPr>
      </w:pPr>
    </w:p>
    <w:p w:rsidR="00015C04" w:rsidRPr="005C75A0" w:rsidRDefault="0074407C" w:rsidP="00015C04">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bad_satellites</w:t>
      </w:r>
      <w:r w:rsidR="00015C04" w:rsidRPr="005C75A0">
        <w:rPr>
          <w:rFonts w:ascii="Times New Roman" w:hAnsi="Times New Roman" w:cs="Times New Roman" w:hint="eastAsia"/>
        </w:rPr>
        <w:t>.txt</w:t>
      </w:r>
    </w:p>
    <w:p w:rsidR="006552A9" w:rsidRPr="005C75A0" w:rsidRDefault="006552A9" w:rsidP="006552A9">
      <w:pPr>
        <w:rPr>
          <w:rFonts w:ascii="Times New Roman" w:hAnsi="Times New Roman" w:cs="Times New Roman"/>
        </w:rPr>
      </w:pPr>
    </w:p>
    <w:p w:rsidR="00911C46" w:rsidRPr="005C75A0" w:rsidRDefault="0004590E" w:rsidP="00BA430E">
      <w:pPr>
        <w:rPr>
          <w:rFonts w:ascii="Times New Roman" w:hAnsi="Times New Roman" w:cs="Times New Roman"/>
        </w:rPr>
      </w:pPr>
      <w:r w:rsidRPr="005C75A0">
        <w:rPr>
          <w:rFonts w:ascii="Times New Roman" w:hAnsi="Times New Roman" w:cs="Times New Roman"/>
        </w:rPr>
        <w:t>MG</w:t>
      </w:r>
      <w:r w:rsidRPr="005C75A0">
        <w:rPr>
          <w:rFonts w:ascii="Times New Roman" w:eastAsiaTheme="minorEastAsia" w:hAnsi="Times New Roman" w:cs="Times New Roman" w:hint="eastAsia"/>
        </w:rPr>
        <w:t>-</w:t>
      </w:r>
      <w:r w:rsidRPr="005C75A0">
        <w:rPr>
          <w:rFonts w:ascii="Times New Roman" w:hAnsi="Times New Roman" w:cs="Times New Roman"/>
        </w:rPr>
        <w:t>APP will store satellites</w:t>
      </w:r>
      <w:r w:rsidR="004A0AA8" w:rsidRPr="005C75A0">
        <w:t xml:space="preserve"> </w:t>
      </w:r>
      <w:r w:rsidR="004A0AA8" w:rsidRPr="005C75A0">
        <w:rPr>
          <w:rFonts w:ascii="Times New Roman" w:hAnsi="Times New Roman" w:cs="Times New Roman"/>
        </w:rPr>
        <w:t>not participating in</w:t>
      </w:r>
      <w:r w:rsidRPr="005C75A0">
        <w:rPr>
          <w:rFonts w:ascii="Times New Roman" w:hAnsi="Times New Roman" w:cs="Times New Roman"/>
        </w:rPr>
        <w:t xml:space="preserve"> the calculation in the bad_satellite.txt file,</w:t>
      </w:r>
      <w:r w:rsidR="00911C46" w:rsidRPr="005C75A0">
        <w:rPr>
          <w:rFonts w:ascii="Times New Roman" w:hAnsi="Times New Roman" w:cs="Times New Roman"/>
        </w:rPr>
        <w:t xml:space="preserve"> which mainly contains epoch number, satellite number, observation time, and abnormal information. The character position of each column </w:t>
      </w:r>
      <w:r w:rsidR="004A0AA8" w:rsidRPr="005C75A0">
        <w:rPr>
          <w:rFonts w:ascii="Times New Roman" w:hAnsi="Times New Roman" w:cs="Times New Roman"/>
        </w:rPr>
        <w:t xml:space="preserve">is shown </w:t>
      </w:r>
      <w:r w:rsidR="00911C46" w:rsidRPr="005C75A0">
        <w:rPr>
          <w:rFonts w:ascii="Times New Roman" w:hAnsi="Times New Roman" w:cs="Times New Roman"/>
        </w:rPr>
        <w:t xml:space="preserve">in Table 6. The </w:t>
      </w:r>
      <w:r w:rsidR="00AF532A" w:rsidRPr="005C75A0">
        <w:rPr>
          <w:rFonts w:ascii="Times New Roman" w:hAnsi="Times New Roman" w:cs="Times New Roman" w:hint="eastAsia"/>
        </w:rPr>
        <w:t>bad_satellites.txt</w:t>
      </w:r>
      <w:r w:rsidR="00E873ED" w:rsidRPr="005C75A0">
        <w:rPr>
          <w:rFonts w:ascii="Times New Roman" w:hAnsi="Times New Roman" w:cs="Times New Roman"/>
        </w:rPr>
        <w:t xml:space="preserve"> file format </w:t>
      </w:r>
      <w:r w:rsidR="001860ED" w:rsidRPr="005C75A0">
        <w:rPr>
          <w:rFonts w:ascii="Times New Roman" w:eastAsiaTheme="minorEastAsia" w:hAnsi="Times New Roman" w:cs="Times New Roman" w:hint="eastAsia"/>
        </w:rPr>
        <w:t xml:space="preserve">is </w:t>
      </w:r>
      <w:r w:rsidR="00E873ED" w:rsidRPr="005C75A0">
        <w:rPr>
          <w:rFonts w:ascii="Times New Roman" w:hAnsi="Times New Roman" w:cs="Times New Roman"/>
        </w:rPr>
        <w:t>presente</w:t>
      </w:r>
      <w:r w:rsidR="00462D0A" w:rsidRPr="005C75A0">
        <w:rPr>
          <w:rFonts w:ascii="Times New Roman" w:hAnsi="Times New Roman" w:cs="Times New Roman"/>
        </w:rPr>
        <w:t>d</w:t>
      </w:r>
      <w:r w:rsidR="00911C46" w:rsidRPr="005C75A0">
        <w:rPr>
          <w:rFonts w:ascii="Times New Roman" w:hAnsi="Times New Roman" w:cs="Times New Roman"/>
        </w:rPr>
        <w:t xml:space="preserve"> in Fig. 1</w:t>
      </w:r>
      <w:r w:rsidR="00D573EA" w:rsidRPr="005C75A0">
        <w:rPr>
          <w:rFonts w:ascii="Times New Roman" w:hAnsi="Times New Roman" w:cs="Times New Roman"/>
        </w:rPr>
        <w:t>6</w:t>
      </w:r>
      <w:r w:rsidR="00911C46" w:rsidRPr="005C75A0">
        <w:rPr>
          <w:rFonts w:ascii="Times New Roman" w:hAnsi="Times New Roman" w:cs="Times New Roman"/>
        </w:rPr>
        <w:t>.</w:t>
      </w:r>
    </w:p>
    <w:p w:rsidR="00AC2084" w:rsidRPr="005C75A0" w:rsidRDefault="00AC2084">
      <w:pPr>
        <w:rPr>
          <w:rFonts w:ascii="Times New Roman" w:hAnsi="Times New Roman" w:cs="Times New Roman"/>
        </w:rPr>
      </w:pPr>
    </w:p>
    <w:p w:rsidR="00753A35" w:rsidRPr="005C75A0" w:rsidRDefault="00753A35"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45A03" w:rsidRPr="005C75A0">
        <w:rPr>
          <w:rFonts w:ascii="Times New Roman" w:hAnsi="Times New Roman" w:cs="Times New Roman" w:hint="eastAsia"/>
          <w:b/>
          <w:sz w:val="21"/>
          <w:szCs w:val="21"/>
        </w:rPr>
        <w:t>6</w:t>
      </w:r>
      <w:r w:rsidRPr="005C75A0">
        <w:rPr>
          <w:rFonts w:ascii="Times New Roman" w:hAnsi="Times New Roman" w:cs="Times New Roman" w:hint="eastAsia"/>
          <w:sz w:val="21"/>
          <w:szCs w:val="21"/>
        </w:rPr>
        <w:t xml:space="preserve"> </w:t>
      </w:r>
      <w:r w:rsidR="0074407C" w:rsidRPr="005C75A0">
        <w:rPr>
          <w:rFonts w:ascii="Times New Roman" w:hAnsi="Times New Roman" w:cs="Times New Roman"/>
          <w:sz w:val="21"/>
          <w:szCs w:val="21"/>
        </w:rPr>
        <w:t>bad_satellites</w:t>
      </w:r>
      <w:r w:rsidR="003D0011" w:rsidRPr="005C75A0">
        <w:rPr>
          <w:rFonts w:ascii="Times New Roman" w:hAnsi="Times New Roman" w:cs="Times New Roman"/>
          <w:sz w:val="21"/>
          <w:szCs w:val="21"/>
        </w:rPr>
        <w:t xml:space="preserve">.txt </w:t>
      </w:r>
      <w:r w:rsidRPr="005C75A0">
        <w:rPr>
          <w:rFonts w:ascii="Times New Roman" w:hAnsi="Times New Roman" w:cs="Times New Roman"/>
          <w:sz w:val="21"/>
          <w:szCs w:val="21"/>
        </w:rPr>
        <w:t>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1499"/>
        <w:gridCol w:w="1044"/>
        <w:gridCol w:w="2455"/>
      </w:tblGrid>
      <w:tr w:rsidR="005C75A0" w:rsidRPr="005C75A0" w:rsidTr="00A80657">
        <w:trPr>
          <w:jc w:val="center"/>
        </w:trPr>
        <w:tc>
          <w:tcPr>
            <w:tcW w:w="0" w:type="auto"/>
            <w:gridSpan w:val="2"/>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hint="eastAsia"/>
              </w:rPr>
              <w:t>char</w:t>
            </w:r>
          </w:p>
        </w:tc>
        <w:tc>
          <w:tcPr>
            <w:tcW w:w="0" w:type="auto"/>
            <w:tcBorders>
              <w:top w:val="single" w:sz="4" w:space="0" w:color="auto"/>
              <w:bottom w:val="nil"/>
            </w:tcBorders>
            <w:vAlign w:val="center"/>
          </w:tcPr>
          <w:p w:rsidR="00F269E6" w:rsidRPr="005C75A0" w:rsidRDefault="00F269E6" w:rsidP="00F269E6">
            <w:pPr>
              <w:jc w:val="center"/>
              <w:rPr>
                <w:rFonts w:ascii="Times New Roman" w:hAnsi="Times New Roman" w:cs="Times New Roman"/>
              </w:rPr>
            </w:pPr>
            <w:r w:rsidRPr="005C75A0">
              <w:rPr>
                <w:rFonts w:ascii="Times New Roman" w:hAnsi="Times New Roman" w:cs="Times New Roman" w:hint="eastAsia"/>
              </w:rPr>
              <w:t>13-13</w:t>
            </w:r>
          </w:p>
        </w:tc>
      </w:tr>
      <w:tr w:rsidR="005C75A0" w:rsidRPr="005C75A0" w:rsidTr="00EF345A">
        <w:trPr>
          <w:jc w:val="center"/>
        </w:trPr>
        <w:tc>
          <w:tcPr>
            <w:tcW w:w="0" w:type="auto"/>
            <w:vMerge/>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p>
        </w:tc>
        <w:tc>
          <w:tcPr>
            <w:tcW w:w="0" w:type="auto"/>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single" w:sz="4" w:space="0" w:color="auto"/>
            </w:tcBorders>
            <w:vAlign w:val="center"/>
          </w:tcPr>
          <w:p w:rsidR="00F269E6" w:rsidRPr="005C75A0" w:rsidRDefault="00F269E6" w:rsidP="00F269E6">
            <w:pPr>
              <w:jc w:val="center"/>
              <w:rPr>
                <w:rFonts w:ascii="Times New Roman" w:hAnsi="Times New Roman" w:cs="Times New Roman"/>
              </w:rPr>
            </w:pPr>
            <w:r w:rsidRPr="005C75A0">
              <w:rPr>
                <w:rFonts w:ascii="Times New Roman" w:hAnsi="Times New Roman" w:cs="Times New Roman" w:hint="eastAsia"/>
              </w:rPr>
              <w:t>14-15</w:t>
            </w:r>
          </w:p>
        </w:tc>
      </w:tr>
      <w:tr w:rsidR="005C75A0" w:rsidRPr="005C75A0" w:rsidTr="00EF345A">
        <w:trPr>
          <w:jc w:val="center"/>
        </w:trPr>
        <w:tc>
          <w:tcPr>
            <w:tcW w:w="0" w:type="auto"/>
            <w:vMerge w:val="restart"/>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observation time</w:t>
            </w:r>
            <w:r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18-21</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3-24</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9-30</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32-33</w:t>
            </w:r>
          </w:p>
        </w:tc>
      </w:tr>
      <w:tr w:rsidR="005C75A0" w:rsidRPr="005C75A0" w:rsidTr="00EF345A">
        <w:trPr>
          <w:jc w:val="center"/>
        </w:trPr>
        <w:tc>
          <w:tcPr>
            <w:tcW w:w="0" w:type="auto"/>
            <w:vMerge/>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nil"/>
              <w:bottom w:val="single" w:sz="4" w:space="0" w:color="auto"/>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35-44</w:t>
            </w:r>
          </w:p>
        </w:tc>
      </w:tr>
      <w:tr w:rsidR="00F269E6" w:rsidRPr="005C75A0" w:rsidTr="00EF345A">
        <w:trPr>
          <w:jc w:val="center"/>
        </w:trPr>
        <w:tc>
          <w:tcPr>
            <w:tcW w:w="0" w:type="auto"/>
            <w:gridSpan w:val="2"/>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szCs w:val="21"/>
              </w:rPr>
              <w:t>Abnormal information</w:t>
            </w:r>
          </w:p>
        </w:tc>
        <w:tc>
          <w:tcPr>
            <w:tcW w:w="0" w:type="auto"/>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cs="Times New Roman" w:hint="eastAsia"/>
              </w:rPr>
              <w:t>String</w:t>
            </w:r>
          </w:p>
        </w:tc>
        <w:tc>
          <w:tcPr>
            <w:tcW w:w="0" w:type="auto"/>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cs="Times New Roman" w:hint="eastAsia"/>
              </w:rPr>
              <w:t>47-end</w:t>
            </w:r>
          </w:p>
        </w:tc>
      </w:tr>
    </w:tbl>
    <w:p w:rsidR="00753A35" w:rsidRPr="005C75A0" w:rsidRDefault="00753A35">
      <w:pPr>
        <w:rPr>
          <w:rFonts w:ascii="Times New Roman" w:hAnsi="Times New Roman" w:cs="Times New Roman"/>
          <w:b/>
        </w:rPr>
      </w:pPr>
    </w:p>
    <w:p w:rsidR="00015C04" w:rsidRPr="005C75A0" w:rsidRDefault="00015C04">
      <w:pPr>
        <w:rPr>
          <w:rFonts w:ascii="Times New Roman" w:hAnsi="Times New Roman" w:cs="Times New Roman"/>
          <w:b/>
        </w:rPr>
      </w:pPr>
      <w:r w:rsidRPr="005C75A0">
        <w:rPr>
          <w:rFonts w:ascii="Times New Roman" w:hAnsi="Times New Roman" w:cs="Times New Roman"/>
          <w:b/>
          <w:noProof/>
        </w:rPr>
        <w:lastRenderedPageBreak/>
        <w:drawing>
          <wp:inline distT="0" distB="0" distL="0" distR="0" wp14:anchorId="37C3A50F" wp14:editId="67A01381">
            <wp:extent cx="5274310" cy="1818444"/>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MyFiles\MyPapers\GNSS_PPP_Paper\Paper\manuscript\Resource\fig15.b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1818444"/>
                    </a:xfrm>
                    <a:prstGeom prst="rect">
                      <a:avLst/>
                    </a:prstGeom>
                    <a:noFill/>
                    <a:ln>
                      <a:noFill/>
                    </a:ln>
                  </pic:spPr>
                </pic:pic>
              </a:graphicData>
            </a:graphic>
          </wp:inline>
        </w:drawing>
      </w:r>
    </w:p>
    <w:p w:rsidR="00802B7F" w:rsidRPr="005C75A0" w:rsidRDefault="00802B7F" w:rsidP="00802B7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b/>
          <w:sz w:val="21"/>
          <w:szCs w:val="21"/>
        </w:rPr>
        <w:t>6</w:t>
      </w:r>
      <w:r w:rsidRPr="005C75A0">
        <w:rPr>
          <w:rFonts w:ascii="Times New Roman" w:hAnsi="Times New Roman" w:cs="Times New Roman"/>
        </w:rPr>
        <w:t xml:space="preserve"> </w:t>
      </w:r>
      <w:r w:rsidR="00BC6178" w:rsidRPr="005C75A0">
        <w:rPr>
          <w:rFonts w:ascii="Times New Roman" w:hAnsi="Times New Roman" w:cs="Times New Roman"/>
          <w:sz w:val="21"/>
          <w:szCs w:val="21"/>
        </w:rPr>
        <w:t>Screenshot of</w:t>
      </w:r>
      <w:r w:rsidR="00BC6178" w:rsidRPr="005C75A0">
        <w:rPr>
          <w:rFonts w:ascii="Times New Roman" w:hAnsi="Times New Roman" w:cs="Times New Roman" w:hint="eastAsia"/>
          <w:sz w:val="21"/>
          <w:szCs w:val="21"/>
        </w:rPr>
        <w:t xml:space="preserve"> </w:t>
      </w:r>
      <w:r w:rsidR="0074407C" w:rsidRPr="005C75A0">
        <w:rPr>
          <w:rFonts w:ascii="Times New Roman" w:hAnsi="Times New Roman" w:cs="Times New Roman"/>
          <w:sz w:val="21"/>
          <w:szCs w:val="21"/>
        </w:rPr>
        <w:t>bad_satellites</w:t>
      </w:r>
      <w:r w:rsidR="00BC6178" w:rsidRPr="005C75A0">
        <w:rPr>
          <w:rFonts w:ascii="Times New Roman" w:hAnsi="Times New Roman" w:cs="Times New Roman"/>
          <w:sz w:val="21"/>
          <w:szCs w:val="21"/>
        </w:rPr>
        <w:t>.txt</w:t>
      </w:r>
      <w:r w:rsidR="00BC6178" w:rsidRPr="005C75A0">
        <w:rPr>
          <w:rFonts w:ascii="Times New Roman" w:hAnsi="Times New Roman" w:cs="Times New Roman" w:hint="eastAsia"/>
          <w:sz w:val="21"/>
          <w:szCs w:val="21"/>
        </w:rPr>
        <w:t xml:space="preserve"> f</w:t>
      </w:r>
      <w:r w:rsidR="00BC6178" w:rsidRPr="005C75A0">
        <w:rPr>
          <w:rFonts w:ascii="Times New Roman" w:hAnsi="Times New Roman" w:cs="Times New Roman"/>
          <w:sz w:val="21"/>
          <w:szCs w:val="21"/>
        </w:rPr>
        <w:t>ile</w:t>
      </w:r>
    </w:p>
    <w:p w:rsidR="00802B7F" w:rsidRPr="005C75A0" w:rsidRDefault="00802B7F">
      <w:pPr>
        <w:rPr>
          <w:rFonts w:ascii="Times New Roman" w:hAnsi="Times New Roman" w:cs="Times New Roman"/>
          <w:b/>
        </w:rPr>
      </w:pPr>
    </w:p>
    <w:p w:rsidR="007F3EF6" w:rsidRPr="005C75A0" w:rsidRDefault="007F3EF6" w:rsidP="007F3EF6">
      <w:pPr>
        <w:pStyle w:val="a6"/>
        <w:numPr>
          <w:ilvl w:val="0"/>
          <w:numId w:val="6"/>
        </w:numPr>
        <w:ind w:firstLineChars="0"/>
        <w:rPr>
          <w:rFonts w:ascii="Times New Roman" w:hAnsi="Times New Roman" w:cs="Times New Roman"/>
        </w:rPr>
      </w:pPr>
      <w:r w:rsidRPr="005C75A0">
        <w:rPr>
          <w:rFonts w:ascii="Times New Roman" w:hAnsi="Times New Roman" w:cs="Times New Roman"/>
        </w:rPr>
        <w:t>Satellite_info.ppp</w:t>
      </w:r>
    </w:p>
    <w:p w:rsidR="006552A9" w:rsidRPr="005C75A0" w:rsidRDefault="006552A9" w:rsidP="006552A9">
      <w:pPr>
        <w:rPr>
          <w:rFonts w:ascii="Times New Roman" w:hAnsi="Times New Roman" w:cs="Times New Roman"/>
        </w:rPr>
      </w:pPr>
    </w:p>
    <w:p w:rsidR="005435D1" w:rsidRPr="005C75A0" w:rsidRDefault="00911C46">
      <w:pPr>
        <w:rPr>
          <w:rFonts w:ascii="Times New Roman" w:eastAsiaTheme="minorEastAsia" w:hAnsi="Times New Roman" w:cs="Times New Roman"/>
        </w:rPr>
      </w:pPr>
      <w:r w:rsidRPr="005C75A0">
        <w:rPr>
          <w:rFonts w:ascii="Times New Roman" w:hAnsi="Times New Roman" w:cs="Times New Roman"/>
        </w:rPr>
        <w:t xml:space="preserve">Satellite_info.ppp preserves the filtered carrier and </w:t>
      </w:r>
      <w:proofErr w:type="spellStart"/>
      <w:r w:rsidR="002537DC" w:rsidRPr="005C75A0">
        <w:rPr>
          <w:rFonts w:ascii="Times New Roman" w:hAnsi="Times New Roman" w:cs="Times New Roman"/>
        </w:rPr>
        <w:t>pseudorange</w:t>
      </w:r>
      <w:proofErr w:type="spellEnd"/>
      <w:r w:rsidR="002537DC" w:rsidRPr="005C75A0">
        <w:rPr>
          <w:rFonts w:ascii="Times New Roman" w:hAnsi="Times New Roman" w:cs="Times New Roman"/>
        </w:rPr>
        <w:t xml:space="preserve"> </w:t>
      </w:r>
      <w:r w:rsidRPr="005C75A0">
        <w:rPr>
          <w:rFonts w:ascii="Times New Roman" w:hAnsi="Times New Roman" w:cs="Times New Roman"/>
        </w:rPr>
        <w:t>residuals, satellite coordinates, satellite clock offset</w:t>
      </w:r>
      <w:r w:rsidR="00FE7EEF" w:rsidRPr="005C75A0">
        <w:rPr>
          <w:rFonts w:ascii="Times New Roman" w:eastAsiaTheme="minorEastAsia" w:hAnsi="Times New Roman" w:cs="Times New Roman" w:hint="eastAsia"/>
        </w:rPr>
        <w:t>s</w:t>
      </w:r>
      <w:r w:rsidRPr="005C75A0">
        <w:rPr>
          <w:rFonts w:ascii="Times New Roman" w:hAnsi="Times New Roman" w:cs="Times New Roman"/>
        </w:rPr>
        <w:t xml:space="preserve">, elevation angles, azimuth angles and various correction models (tropospheric correction, relativistic correction, </w:t>
      </w:r>
      <w:proofErr w:type="spellStart"/>
      <w:r w:rsidRPr="005C75A0">
        <w:rPr>
          <w:rFonts w:ascii="Times New Roman" w:hAnsi="Times New Roman" w:cs="Times New Roman"/>
        </w:rPr>
        <w:t>sagnac</w:t>
      </w:r>
      <w:proofErr w:type="spellEnd"/>
      <w:r w:rsidRPr="005C75A0">
        <w:rPr>
          <w:rFonts w:ascii="Times New Roman" w:hAnsi="Times New Roman" w:cs="Times New Roman"/>
        </w:rPr>
        <w:t xml:space="preserve"> correction, tidal correction, antenna height correction, satellite antenna correction, receiver antenna correction, </w:t>
      </w:r>
      <w:r w:rsidR="000930AB" w:rsidRPr="005C75A0">
        <w:rPr>
          <w:rFonts w:ascii="Times New Roman" w:hAnsi="Times New Roman" w:cs="Times New Roman"/>
        </w:rPr>
        <w:t>phase wind-up correction, etc</w:t>
      </w:r>
      <w:r w:rsidR="005B7AA4" w:rsidRPr="005C75A0">
        <w:rPr>
          <w:rFonts w:ascii="Times New Roman" w:hAnsi="Times New Roman" w:cs="Times New Roman"/>
        </w:rPr>
        <w:t>.</w:t>
      </w:r>
      <w:r w:rsidR="000930AB" w:rsidRPr="005C75A0">
        <w:rPr>
          <w:rFonts w:ascii="Times New Roman" w:hAnsi="Times New Roman" w:cs="Times New Roman"/>
        </w:rPr>
        <w:t xml:space="preserve">). </w:t>
      </w:r>
      <w:r w:rsidRPr="005C75A0">
        <w:rPr>
          <w:rFonts w:ascii="Times New Roman" w:hAnsi="Times New Roman" w:cs="Times New Roman"/>
        </w:rPr>
        <w:t xml:space="preserve">After data processing, the detailed information of PPP mode will </w:t>
      </w:r>
      <w:r w:rsidR="005B7AA4" w:rsidRPr="005C75A0">
        <w:rPr>
          <w:rFonts w:ascii="Times New Roman" w:hAnsi="Times New Roman" w:cs="Times New Roman"/>
        </w:rPr>
        <w:t xml:space="preserve">be </w:t>
      </w:r>
      <w:r w:rsidRPr="005C75A0">
        <w:rPr>
          <w:rFonts w:ascii="Times New Roman" w:hAnsi="Times New Roman" w:cs="Times New Roman"/>
        </w:rPr>
        <w:t xml:space="preserve">stored in Satellite_info.ppp file, which can facilitate the analysis of abnormal problems in data processing. Satellite_info.ppp </w:t>
      </w:r>
      <w:r w:rsidR="00FE7EEF" w:rsidRPr="005C75A0">
        <w:rPr>
          <w:rFonts w:ascii="Times New Roman" w:eastAsiaTheme="minorEastAsia" w:hAnsi="Times New Roman" w:cs="Times New Roman" w:hint="eastAsia"/>
        </w:rPr>
        <w:t xml:space="preserve">epoch </w:t>
      </w:r>
      <w:r w:rsidRPr="005C75A0">
        <w:rPr>
          <w:rFonts w:ascii="Times New Roman" w:hAnsi="Times New Roman" w:cs="Times New Roman"/>
        </w:rPr>
        <w:t xml:space="preserve">data begins with "&gt;", the first two lines are epoch number and observation time, and the following is the data part. The format of </w:t>
      </w:r>
      <w:proofErr w:type="spellStart"/>
      <w:r w:rsidRPr="005C75A0">
        <w:rPr>
          <w:rFonts w:ascii="Times New Roman" w:hAnsi="Times New Roman" w:cs="Times New Roman"/>
        </w:rPr>
        <w:t>Satellite_info.ppp</w:t>
      </w:r>
      <w:proofErr w:type="spellEnd"/>
      <w:r w:rsidRPr="005C75A0">
        <w:rPr>
          <w:rFonts w:ascii="Times New Roman" w:hAnsi="Times New Roman" w:cs="Times New Roman"/>
        </w:rPr>
        <w:t xml:space="preserve"> data part </w:t>
      </w:r>
      <w:r w:rsidR="006E336F" w:rsidRPr="005C75A0">
        <w:rPr>
          <w:rFonts w:ascii="Times New Roman" w:eastAsiaTheme="minorEastAsia" w:hAnsi="Times New Roman" w:cs="Times New Roman" w:hint="eastAsia"/>
        </w:rPr>
        <w:t xml:space="preserve">is </w:t>
      </w:r>
      <w:r w:rsidRPr="005C75A0">
        <w:rPr>
          <w:rFonts w:ascii="Times New Roman" w:hAnsi="Times New Roman" w:cs="Times New Roman"/>
        </w:rPr>
        <w:t>present</w:t>
      </w:r>
      <w:r w:rsidR="006E336F" w:rsidRPr="005C75A0">
        <w:rPr>
          <w:rFonts w:ascii="Times New Roman" w:eastAsiaTheme="minorEastAsia" w:hAnsi="Times New Roman" w:cs="Times New Roman" w:hint="eastAsia"/>
        </w:rPr>
        <w:t>ed</w:t>
      </w:r>
      <w:r w:rsidRPr="005C75A0">
        <w:rPr>
          <w:rFonts w:ascii="Times New Roman" w:hAnsi="Times New Roman" w:cs="Times New Roman"/>
        </w:rPr>
        <w:t xml:space="preserve"> in Table 7, and the screenshot o</w:t>
      </w:r>
      <w:r w:rsidR="00E873ED" w:rsidRPr="005C75A0">
        <w:rPr>
          <w:rFonts w:ascii="Times New Roman" w:hAnsi="Times New Roman" w:cs="Times New Roman"/>
        </w:rPr>
        <w:t xml:space="preserve">f </w:t>
      </w:r>
      <w:proofErr w:type="spellStart"/>
      <w:r w:rsidR="00E873ED" w:rsidRPr="005C75A0">
        <w:rPr>
          <w:rFonts w:ascii="Times New Roman" w:hAnsi="Times New Roman" w:cs="Times New Roman"/>
        </w:rPr>
        <w:t>Satellite_info.ppp</w:t>
      </w:r>
      <w:proofErr w:type="spellEnd"/>
      <w:r w:rsidR="00E873ED" w:rsidRPr="005C75A0">
        <w:rPr>
          <w:rFonts w:ascii="Times New Roman" w:hAnsi="Times New Roman" w:cs="Times New Roman"/>
        </w:rPr>
        <w:t xml:space="preserve"> illustrate</w:t>
      </w:r>
      <w:r w:rsidR="00A201B0" w:rsidRPr="005C75A0">
        <w:rPr>
          <w:rFonts w:ascii="Times New Roman" w:eastAsiaTheme="minorEastAsia" w:hAnsi="Times New Roman" w:cs="Times New Roman" w:hint="eastAsia"/>
        </w:rPr>
        <w:t>s in</w:t>
      </w:r>
      <w:r w:rsidRPr="005C75A0">
        <w:rPr>
          <w:rFonts w:ascii="Times New Roman" w:hAnsi="Times New Roman" w:cs="Times New Roman"/>
        </w:rPr>
        <w:t xml:space="preserve"> Fig. 1</w:t>
      </w:r>
      <w:r w:rsidR="00D573EA" w:rsidRPr="005C75A0">
        <w:rPr>
          <w:rFonts w:ascii="Times New Roman" w:hAnsi="Times New Roman" w:cs="Times New Roman"/>
        </w:rPr>
        <w:t>7</w:t>
      </w:r>
      <w:r w:rsidRPr="005C75A0">
        <w:rPr>
          <w:rFonts w:ascii="Times New Roman" w:hAnsi="Times New Roman" w:cs="Times New Roman"/>
        </w:rPr>
        <w:t>.</w:t>
      </w:r>
    </w:p>
    <w:p w:rsidR="00E873ED" w:rsidRPr="005C75A0" w:rsidRDefault="00E873ED">
      <w:pPr>
        <w:rPr>
          <w:rFonts w:ascii="Times New Roman" w:hAnsi="Times New Roman" w:cs="Times New Roman"/>
        </w:rPr>
      </w:pPr>
    </w:p>
    <w:p w:rsidR="00F9424C" w:rsidRPr="005C75A0" w:rsidRDefault="00F9424C" w:rsidP="00377475">
      <w:pPr>
        <w:spacing w:line="360" w:lineRule="auto"/>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45A03" w:rsidRPr="005C75A0">
        <w:rPr>
          <w:rFonts w:ascii="Times New Roman" w:hAnsi="Times New Roman" w:cs="Times New Roman" w:hint="eastAsia"/>
          <w:b/>
          <w:sz w:val="21"/>
          <w:szCs w:val="21"/>
        </w:rPr>
        <w:t>7</w:t>
      </w:r>
      <w:r w:rsidRPr="005C75A0">
        <w:rPr>
          <w:rFonts w:ascii="Times New Roman" w:hAnsi="Times New Roman" w:cs="Times New Roman" w:hint="eastAsia"/>
          <w:sz w:val="21"/>
          <w:szCs w:val="21"/>
        </w:rPr>
        <w:t xml:space="preserve"> </w:t>
      </w:r>
      <w:r w:rsidR="0054665A" w:rsidRPr="005C75A0">
        <w:rPr>
          <w:rFonts w:ascii="Times New Roman" w:hAnsi="Times New Roman" w:cs="Times New Roman"/>
        </w:rPr>
        <w:t>Satellite_info.ppp</w:t>
      </w:r>
      <w:r w:rsidRPr="005C75A0">
        <w:rPr>
          <w:rFonts w:ascii="Times New Roman" w:hAnsi="Times New Roman" w:cs="Times New Roman"/>
          <w:sz w:val="21"/>
          <w:szCs w:val="21"/>
        </w:rPr>
        <w:t xml:space="preserve"> </w:t>
      </w:r>
      <w:r w:rsidR="002C33C3" w:rsidRPr="005C75A0">
        <w:rPr>
          <w:rFonts w:ascii="Times New Roman" w:hAnsi="Times New Roman" w:cs="Times New Roman"/>
        </w:rPr>
        <w:t>data part</w:t>
      </w:r>
      <w:r w:rsidR="002C33C3" w:rsidRPr="005C75A0">
        <w:rPr>
          <w:rFonts w:ascii="Times New Roman" w:hAnsi="Times New Roman" w:cs="Times New Roman"/>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1499"/>
        <w:gridCol w:w="1044"/>
        <w:gridCol w:w="2455"/>
      </w:tblGrid>
      <w:tr w:rsidR="005C75A0" w:rsidRPr="005C75A0" w:rsidTr="006D1457">
        <w:trPr>
          <w:jc w:val="center"/>
        </w:trPr>
        <w:tc>
          <w:tcPr>
            <w:tcW w:w="0" w:type="auto"/>
            <w:gridSpan w:val="2"/>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570588">
        <w:trPr>
          <w:jc w:val="center"/>
        </w:trPr>
        <w:tc>
          <w:tcPr>
            <w:tcW w:w="0" w:type="auto"/>
            <w:vMerge w:val="restart"/>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char</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1</w:t>
            </w:r>
          </w:p>
        </w:tc>
      </w:tr>
      <w:tr w:rsidR="005C75A0" w:rsidRPr="005C75A0" w:rsidTr="006D1457">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3</w:t>
            </w:r>
          </w:p>
        </w:tc>
      </w:tr>
      <w:tr w:rsidR="005C75A0" w:rsidRPr="005C75A0" w:rsidTr="006D1457">
        <w:trPr>
          <w:jc w:val="center"/>
        </w:trPr>
        <w:tc>
          <w:tcPr>
            <w:tcW w:w="0" w:type="auto"/>
            <w:gridSpan w:val="2"/>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c</w:t>
            </w:r>
            <w:r w:rsidRPr="005C75A0">
              <w:rPr>
                <w:rFonts w:ascii="Times New Roman" w:hAnsi="Times New Roman" w:cs="Times New Roman"/>
              </w:rPr>
              <w:t>arrier filter residual (m)</w:t>
            </w:r>
          </w:p>
        </w:tc>
        <w:tc>
          <w:tcPr>
            <w:tcW w:w="0" w:type="auto"/>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6-19</w:t>
            </w:r>
          </w:p>
        </w:tc>
      </w:tr>
      <w:tr w:rsidR="005C75A0" w:rsidRPr="005C75A0" w:rsidTr="006D1457">
        <w:trPr>
          <w:jc w:val="center"/>
        </w:trPr>
        <w:tc>
          <w:tcPr>
            <w:tcW w:w="0" w:type="auto"/>
            <w:gridSpan w:val="2"/>
            <w:tcBorders>
              <w:bottom w:val="single" w:sz="4" w:space="0" w:color="auto"/>
            </w:tcBorders>
            <w:vAlign w:val="center"/>
          </w:tcPr>
          <w:p w:rsidR="00E949D3" w:rsidRPr="005C75A0" w:rsidRDefault="002537DC" w:rsidP="00E949D3">
            <w:pPr>
              <w:jc w:val="center"/>
              <w:rPr>
                <w:rFonts w:ascii="Times New Roman" w:hAnsi="Times New Roman" w:cs="Times New Roman"/>
              </w:rPr>
            </w:pPr>
            <w:proofErr w:type="spellStart"/>
            <w:r w:rsidRPr="005C75A0">
              <w:rPr>
                <w:rFonts w:ascii="Times New Roman" w:hAnsi="Times New Roman" w:cs="Times New Roman" w:hint="eastAsia"/>
              </w:rPr>
              <w:t>pseudorange</w:t>
            </w:r>
            <w:proofErr w:type="spellEnd"/>
            <w:r w:rsidRPr="005C75A0">
              <w:rPr>
                <w:rFonts w:ascii="Times New Roman" w:hAnsi="Times New Roman" w:cs="Times New Roman" w:hint="eastAsia"/>
              </w:rPr>
              <w:t xml:space="preserve"> </w:t>
            </w:r>
            <w:r w:rsidR="00E949D3" w:rsidRPr="005C75A0">
              <w:rPr>
                <w:rFonts w:ascii="Times New Roman" w:hAnsi="Times New Roman" w:cs="Times New Roman" w:hint="eastAsia"/>
              </w:rPr>
              <w:t>f</w:t>
            </w:r>
            <w:r w:rsidR="00E949D3" w:rsidRPr="005C75A0">
              <w:rPr>
                <w:rFonts w:ascii="Times New Roman" w:hAnsi="Times New Roman" w:cs="Times New Roman"/>
              </w:rPr>
              <w:t>iltering residual (m)</w:t>
            </w:r>
          </w:p>
        </w:tc>
        <w:tc>
          <w:tcPr>
            <w:tcW w:w="0" w:type="auto"/>
            <w:tcBorders>
              <w:bottom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22-35</w:t>
            </w:r>
          </w:p>
        </w:tc>
      </w:tr>
      <w:tr w:rsidR="005C75A0" w:rsidRPr="005C75A0" w:rsidTr="006D1457">
        <w:trPr>
          <w:jc w:val="center"/>
        </w:trPr>
        <w:tc>
          <w:tcPr>
            <w:tcW w:w="0" w:type="auto"/>
            <w:vMerge w:val="restart"/>
            <w:tcBorders>
              <w:top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00031321" w:rsidRPr="005C75A0">
              <w:rPr>
                <w:rFonts w:ascii="Times New Roman" w:hAnsi="Times New Roman" w:cs="Times New Roman"/>
              </w:rPr>
              <w:t>atellite coordinates</w:t>
            </w:r>
            <w:r w:rsidR="00031321" w:rsidRPr="005C75A0">
              <w:rPr>
                <w:rFonts w:ascii="Times New Roman" w:hAnsi="Times New Roman" w:cs="Times New Roman" w:hint="eastAsia"/>
              </w:rPr>
              <w:t>(m)</w:t>
            </w:r>
          </w:p>
        </w:tc>
        <w:tc>
          <w:tcPr>
            <w:tcW w:w="0" w:type="auto"/>
            <w:tcBorders>
              <w:top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X</w:t>
            </w:r>
          </w:p>
        </w:tc>
        <w:tc>
          <w:tcPr>
            <w:tcW w:w="0" w:type="auto"/>
            <w:tcBorders>
              <w:top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38-51</w:t>
            </w:r>
          </w:p>
        </w:tc>
      </w:tr>
      <w:tr w:rsidR="005C75A0" w:rsidRPr="005C75A0" w:rsidTr="00E949D3">
        <w:trPr>
          <w:jc w:val="center"/>
        </w:trPr>
        <w:tc>
          <w:tcPr>
            <w:tcW w:w="0" w:type="auto"/>
            <w:vMerge/>
            <w:vAlign w:val="center"/>
          </w:tcPr>
          <w:p w:rsidR="00031321" w:rsidRPr="005C75A0" w:rsidRDefault="00031321" w:rsidP="00E949D3">
            <w:pPr>
              <w:jc w:val="center"/>
              <w:rPr>
                <w:rFonts w:ascii="Times New Roman" w:hAnsi="Times New Roman" w:cs="Times New Roman"/>
              </w:rPr>
            </w:pPr>
          </w:p>
        </w:tc>
        <w:tc>
          <w:tcPr>
            <w:tcW w:w="0" w:type="auto"/>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Y</w:t>
            </w:r>
          </w:p>
        </w:tc>
        <w:tc>
          <w:tcPr>
            <w:tcW w:w="0" w:type="auto"/>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54-67</w:t>
            </w:r>
          </w:p>
        </w:tc>
      </w:tr>
      <w:tr w:rsidR="005C75A0" w:rsidRPr="005C75A0" w:rsidTr="006D1457">
        <w:trPr>
          <w:jc w:val="center"/>
        </w:trPr>
        <w:tc>
          <w:tcPr>
            <w:tcW w:w="0" w:type="auto"/>
            <w:vMerge/>
            <w:tcBorders>
              <w:bottom w:val="single" w:sz="4" w:space="0" w:color="auto"/>
            </w:tcBorders>
            <w:vAlign w:val="center"/>
          </w:tcPr>
          <w:p w:rsidR="00031321" w:rsidRPr="005C75A0" w:rsidRDefault="00031321" w:rsidP="00E949D3">
            <w:pPr>
              <w:jc w:val="center"/>
              <w:rPr>
                <w:rFonts w:ascii="Times New Roman" w:hAnsi="Times New Roman" w:cs="Times New Roman"/>
              </w:rPr>
            </w:pPr>
          </w:p>
        </w:tc>
        <w:tc>
          <w:tcPr>
            <w:tcW w:w="0" w:type="auto"/>
            <w:tcBorders>
              <w:bottom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Z</w:t>
            </w:r>
          </w:p>
        </w:tc>
        <w:tc>
          <w:tcPr>
            <w:tcW w:w="0" w:type="auto"/>
            <w:tcBorders>
              <w:bottom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70-83</w:t>
            </w:r>
          </w:p>
        </w:tc>
      </w:tr>
      <w:tr w:rsidR="005C75A0" w:rsidRPr="005C75A0" w:rsidTr="006D1457">
        <w:trPr>
          <w:jc w:val="center"/>
        </w:trPr>
        <w:tc>
          <w:tcPr>
            <w:tcW w:w="0" w:type="auto"/>
            <w:gridSpan w:val="2"/>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 xml:space="preserve">atellite clock </w:t>
            </w:r>
            <w:r w:rsidRPr="005C75A0">
              <w:rPr>
                <w:rFonts w:ascii="Times New Roman" w:hAnsi="Times New Roman" w:cs="Times New Roman" w:hint="eastAsia"/>
              </w:rPr>
              <w:t>offset</w:t>
            </w:r>
            <w:r w:rsidR="00F3040F" w:rsidRPr="005C75A0">
              <w:rPr>
                <w:rFonts w:ascii="Times New Roman" w:hAnsi="Times New Roman" w:cs="Times New Roman" w:hint="eastAsia"/>
              </w:rPr>
              <w:t xml:space="preserve"> </w:t>
            </w:r>
            <w:r w:rsidRPr="005C75A0">
              <w:rPr>
                <w:rFonts w:ascii="Times New Roman" w:hAnsi="Times New Roman" w:cs="Times New Roman" w:hint="eastAsia"/>
              </w:rPr>
              <w:t>(m)</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86-99</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elevation angle</w:t>
            </w:r>
            <w:r w:rsidR="00F3040F" w:rsidRPr="005C75A0">
              <w:rPr>
                <w:rFonts w:ascii="Times New Roman" w:hAnsi="Times New Roman" w:cs="Times New Roman" w:hint="eastAsia"/>
              </w:rPr>
              <w:t xml:space="preserve"> </w:t>
            </w:r>
            <w:r w:rsidRPr="005C75A0">
              <w:rPr>
                <w:rFonts w:ascii="Times New Roman" w:hAnsi="Times New Roman" w:cs="Times New Roman" w:hint="eastAsia"/>
              </w:rPr>
              <w:t>(°)</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02-115</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a</w:t>
            </w:r>
            <w:r w:rsidRPr="005C75A0">
              <w:rPr>
                <w:rFonts w:ascii="Times New Roman" w:hAnsi="Times New Roman" w:cs="Times New Roman"/>
              </w:rPr>
              <w:t>zimuth</w:t>
            </w:r>
            <w:r w:rsidRPr="005C75A0">
              <w:rPr>
                <w:rFonts w:ascii="Times New Roman" w:hAnsi="Times New Roman" w:cs="Times New Roman" w:hint="eastAsia"/>
              </w:rPr>
              <w:t xml:space="preserve"> angle</w:t>
            </w:r>
            <w:r w:rsidR="00F3040F" w:rsidRPr="005C75A0">
              <w:rPr>
                <w:rFonts w:ascii="Times New Roman" w:hAnsi="Times New Roman" w:cs="Times New Roman" w:hint="eastAsia"/>
              </w:rPr>
              <w:t xml:space="preserve"> </w:t>
            </w:r>
            <w:r w:rsidRPr="005C75A0">
              <w:rPr>
                <w:rFonts w:ascii="Times New Roman" w:hAnsi="Times New Roman" w:cs="Times New Roman" w:hint="eastAsia"/>
              </w:rPr>
              <w:t>(°)</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18-131</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slant </w:t>
            </w:r>
            <w:r w:rsidRPr="005C75A0">
              <w:rPr>
                <w:rFonts w:ascii="Times New Roman" w:hAnsi="Times New Roman" w:cs="Times New Roman"/>
              </w:rPr>
              <w:t>tropospheric dry delay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34-147</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w</w:t>
            </w:r>
            <w:r w:rsidRPr="005C75A0">
              <w:rPr>
                <w:rFonts w:ascii="Times New Roman" w:hAnsi="Times New Roman" w:cs="Times New Roman"/>
              </w:rPr>
              <w:t xml:space="preserve">et </w:t>
            </w:r>
            <w:r w:rsidRPr="005C75A0">
              <w:rPr>
                <w:rFonts w:ascii="Times New Roman" w:hAnsi="Times New Roman" w:cs="Times New Roman" w:hint="eastAsia"/>
              </w:rPr>
              <w:t>p</w:t>
            </w:r>
            <w:r w:rsidRPr="005C75A0">
              <w:rPr>
                <w:rFonts w:ascii="Times New Roman" w:hAnsi="Times New Roman" w:cs="Times New Roman"/>
              </w:rPr>
              <w:t xml:space="preserve">rojection </w:t>
            </w:r>
            <w:r w:rsidRPr="005C75A0">
              <w:rPr>
                <w:rFonts w:ascii="Times New Roman" w:hAnsi="Times New Roman" w:cs="Times New Roman" w:hint="eastAsia"/>
              </w:rPr>
              <w:t>f</w:t>
            </w:r>
            <w:r w:rsidRPr="005C75A0">
              <w:rPr>
                <w:rFonts w:ascii="Times New Roman" w:hAnsi="Times New Roman" w:cs="Times New Roman"/>
              </w:rPr>
              <w:t>unction</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50-163</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relativistic</w:t>
            </w:r>
            <w:r w:rsidRPr="005C75A0">
              <w:rPr>
                <w:rFonts w:ascii="Times New Roman" w:hAnsi="Times New Roman" w:cs="Times New Roman" w:hint="eastAsia"/>
              </w:rPr>
              <w:t xml:space="preserve"> </w:t>
            </w:r>
            <w:r w:rsidRPr="005C75A0">
              <w:rPr>
                <w:rFonts w:ascii="Times New Roman" w:hAnsi="Times New Roman" w:cs="Times New Roman"/>
              </w:rPr>
              <w:t>correction</w:t>
            </w:r>
            <w:r w:rsidRPr="005C75A0">
              <w:rPr>
                <w:rFonts w:ascii="Times New Roman" w:hAnsi="Times New Roman" w:cs="Times New Roman" w:hint="eastAsia"/>
              </w:rPr>
              <w:t xml:space="preserve">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66-179</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proofErr w:type="spellStart"/>
            <w:r w:rsidRPr="005C75A0">
              <w:rPr>
                <w:rFonts w:ascii="Times New Roman" w:hAnsi="Times New Roman" w:cs="Times New Roman" w:hint="eastAsia"/>
              </w:rPr>
              <w:t>s</w:t>
            </w:r>
            <w:r w:rsidRPr="005C75A0">
              <w:rPr>
                <w:rFonts w:ascii="Times New Roman" w:hAnsi="Times New Roman" w:cs="Times New Roman"/>
              </w:rPr>
              <w:t>agnac</w:t>
            </w:r>
            <w:proofErr w:type="spellEnd"/>
            <w:r w:rsidRPr="005C75A0">
              <w:rPr>
                <w:rFonts w:ascii="Times New Roman" w:hAnsi="Times New Roman" w:cs="Times New Roman"/>
              </w:rPr>
              <w:t xml:space="preserve"> </w:t>
            </w:r>
            <w:r w:rsidRPr="005C75A0">
              <w:rPr>
                <w:rFonts w:ascii="Times New Roman" w:hAnsi="Times New Roman" w:cs="Times New Roman" w:hint="eastAsia"/>
              </w:rPr>
              <w:t>correction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82-195</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tidal correction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98-211</w:t>
            </w:r>
          </w:p>
        </w:tc>
      </w:tr>
      <w:tr w:rsidR="005C75A0" w:rsidRPr="005C75A0" w:rsidTr="005435D1">
        <w:trPr>
          <w:jc w:val="center"/>
        </w:trPr>
        <w:tc>
          <w:tcPr>
            <w:tcW w:w="0" w:type="auto"/>
            <w:gridSpan w:val="2"/>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antenna height correction (m)</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14-227</w:t>
            </w:r>
          </w:p>
        </w:tc>
      </w:tr>
      <w:tr w:rsidR="005C75A0" w:rsidRPr="005C75A0" w:rsidTr="005435D1">
        <w:trPr>
          <w:jc w:val="center"/>
        </w:trPr>
        <w:tc>
          <w:tcPr>
            <w:tcW w:w="0" w:type="auto"/>
            <w:vMerge w:val="restart"/>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lastRenderedPageBreak/>
              <w:t>satellite antenna correction (cyc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1 </w:t>
            </w:r>
            <w:r w:rsidRPr="005C75A0">
              <w:rPr>
                <w:rFonts w:ascii="Times New Roman" w:hAnsi="Times New Roman" w:cs="Times New Roman"/>
              </w:rPr>
              <w:t>frequency</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30-243</w:t>
            </w:r>
          </w:p>
        </w:tc>
      </w:tr>
      <w:tr w:rsidR="005C75A0" w:rsidRPr="005C75A0" w:rsidTr="005435D1">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2 </w:t>
            </w:r>
            <w:r w:rsidRPr="005C75A0">
              <w:rPr>
                <w:rFonts w:ascii="Times New Roman" w:hAnsi="Times New Roman" w:cs="Times New Roman"/>
              </w:rPr>
              <w:t>frequency</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46-259</w:t>
            </w:r>
          </w:p>
        </w:tc>
      </w:tr>
      <w:tr w:rsidR="005C75A0" w:rsidRPr="005C75A0" w:rsidTr="005435D1">
        <w:trPr>
          <w:jc w:val="center"/>
        </w:trPr>
        <w:tc>
          <w:tcPr>
            <w:tcW w:w="0" w:type="auto"/>
            <w:vMerge w:val="restart"/>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receiver antenna correction</w:t>
            </w:r>
            <w:r w:rsidR="00F3040F" w:rsidRPr="005C75A0">
              <w:rPr>
                <w:rFonts w:ascii="Times New Roman" w:hAnsi="Times New Roman" w:cs="Times New Roman" w:hint="eastAsia"/>
              </w:rPr>
              <w:t xml:space="preserve"> </w:t>
            </w:r>
            <w:r w:rsidRPr="005C75A0">
              <w:rPr>
                <w:rFonts w:ascii="Times New Roman" w:hAnsi="Times New Roman" w:cs="Times New Roman" w:hint="eastAsia"/>
              </w:rPr>
              <w:t>(cyc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1 </w:t>
            </w:r>
            <w:r w:rsidRPr="005C75A0">
              <w:rPr>
                <w:rFonts w:ascii="Times New Roman" w:hAnsi="Times New Roman" w:cs="Times New Roman"/>
              </w:rPr>
              <w:t>frequency</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62-275</w:t>
            </w:r>
          </w:p>
        </w:tc>
      </w:tr>
      <w:tr w:rsidR="005C75A0" w:rsidRPr="005C75A0" w:rsidTr="005435D1">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2 </w:t>
            </w:r>
            <w:r w:rsidRPr="005C75A0">
              <w:rPr>
                <w:rFonts w:ascii="Times New Roman" w:hAnsi="Times New Roman" w:cs="Times New Roman"/>
              </w:rPr>
              <w:t>frequency</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78-291</w:t>
            </w:r>
          </w:p>
        </w:tc>
      </w:tr>
      <w:tr w:rsidR="00EC5EC1" w:rsidRPr="005C75A0" w:rsidTr="005435D1">
        <w:trPr>
          <w:jc w:val="center"/>
        </w:trPr>
        <w:tc>
          <w:tcPr>
            <w:tcW w:w="0" w:type="auto"/>
            <w:gridSpan w:val="2"/>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phase wind-up correction</w:t>
            </w:r>
            <w:r w:rsidR="005E600B" w:rsidRPr="005C75A0">
              <w:rPr>
                <w:rFonts w:ascii="Times New Roman" w:hAnsi="Times New Roman" w:cs="Times New Roman" w:hint="eastAsia"/>
              </w:rPr>
              <w:t xml:space="preserve"> </w:t>
            </w:r>
            <w:r w:rsidRPr="005C75A0">
              <w:rPr>
                <w:rFonts w:ascii="Times New Roman" w:hAnsi="Times New Roman" w:cs="Times New Roman" w:hint="eastAsia"/>
              </w:rPr>
              <w:t>(cycle)</w:t>
            </w:r>
          </w:p>
        </w:tc>
        <w:tc>
          <w:tcPr>
            <w:tcW w:w="0" w:type="auto"/>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94-307</w:t>
            </w:r>
          </w:p>
        </w:tc>
      </w:tr>
    </w:tbl>
    <w:p w:rsidR="00ED781A" w:rsidRPr="005C75A0" w:rsidRDefault="00ED781A">
      <w:pPr>
        <w:rPr>
          <w:rFonts w:ascii="Times New Roman" w:hAnsi="Times New Roman" w:cs="Times New Roman"/>
        </w:rPr>
      </w:pPr>
    </w:p>
    <w:p w:rsidR="00456025" w:rsidRPr="005C75A0" w:rsidRDefault="00456025" w:rsidP="00A57B28">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141C7247" wp14:editId="2258D92C">
            <wp:extent cx="5029200" cy="2417470"/>
            <wp:effectExtent l="0" t="0" r="0" b="1905"/>
            <wp:docPr id="16" name="图片 16" descr="C:\Users\xiaog\Pictures\SateliteP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xiaog\Pictures\SatelitePPP.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021" cy="2417384"/>
                    </a:xfrm>
                    <a:prstGeom prst="rect">
                      <a:avLst/>
                    </a:prstGeom>
                    <a:noFill/>
                    <a:ln>
                      <a:noFill/>
                    </a:ln>
                  </pic:spPr>
                </pic:pic>
              </a:graphicData>
            </a:graphic>
          </wp:inline>
        </w:drawing>
      </w:r>
    </w:p>
    <w:p w:rsidR="00F9424C" w:rsidRPr="005C75A0" w:rsidRDefault="00F9424C" w:rsidP="00F9424C">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b/>
          <w:sz w:val="21"/>
          <w:szCs w:val="21"/>
        </w:rPr>
        <w:t>7</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00CC5EDB" w:rsidRPr="005C75A0">
        <w:rPr>
          <w:rFonts w:ascii="Times New Roman" w:hAnsi="Times New Roman" w:cs="Times New Roman"/>
        </w:rPr>
        <w:t>Satellite_info.ppp</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0B7BDB" w:rsidRPr="005C75A0" w:rsidRDefault="008761C7" w:rsidP="005F5349">
      <w:pPr>
        <w:spacing w:beforeLines="50" w:before="156" w:afterLines="50" w:after="156"/>
        <w:outlineLvl w:val="0"/>
        <w:rPr>
          <w:rFonts w:ascii="Times New Roman" w:hAnsi="Times New Roman" w:cs="Times New Roman"/>
          <w:b/>
          <w:sz w:val="30"/>
          <w:szCs w:val="30"/>
        </w:rPr>
      </w:pPr>
      <w:bookmarkStart w:id="34" w:name="_Toc19525056"/>
      <w:r w:rsidRPr="005C75A0">
        <w:rPr>
          <w:rFonts w:ascii="Times New Roman" w:hAnsi="Times New Roman" w:cs="Times New Roman"/>
          <w:b/>
          <w:sz w:val="30"/>
          <w:szCs w:val="30"/>
        </w:rPr>
        <w:t>6</w:t>
      </w:r>
      <w:r w:rsidR="000B7BDB" w:rsidRPr="005C75A0">
        <w:rPr>
          <w:rFonts w:ascii="Times New Roman" w:hAnsi="Times New Roman" w:cs="Times New Roman"/>
          <w:b/>
          <w:sz w:val="30"/>
          <w:szCs w:val="30"/>
        </w:rPr>
        <w:t xml:space="preserve"> </w:t>
      </w:r>
      <w:r w:rsidR="008A6F1A" w:rsidRPr="005C75A0">
        <w:rPr>
          <w:rFonts w:ascii="Times New Roman" w:hAnsi="Times New Roman" w:cs="Times New Roman" w:hint="eastAsia"/>
          <w:b/>
          <w:sz w:val="30"/>
          <w:szCs w:val="30"/>
        </w:rPr>
        <w:t>T</w:t>
      </w:r>
      <w:r w:rsidR="0052477B" w:rsidRPr="005C75A0">
        <w:rPr>
          <w:rFonts w:ascii="Times New Roman" w:hAnsi="Times New Roman" w:cs="Times New Roman" w:hint="eastAsia"/>
          <w:b/>
          <w:sz w:val="30"/>
          <w:szCs w:val="30"/>
        </w:rPr>
        <w:t>hanks</w:t>
      </w:r>
      <w:r w:rsidR="002C6DDA" w:rsidRPr="005C75A0">
        <w:rPr>
          <w:rFonts w:ascii="Times New Roman" w:hAnsi="Times New Roman" w:cs="Times New Roman" w:hint="eastAsia"/>
          <w:b/>
          <w:sz w:val="30"/>
          <w:szCs w:val="30"/>
        </w:rPr>
        <w:t xml:space="preserve"> &amp; Support</w:t>
      </w:r>
      <w:bookmarkEnd w:id="34"/>
    </w:p>
    <w:p w:rsidR="002130BF" w:rsidRPr="005C75A0" w:rsidRDefault="002130BF" w:rsidP="002130BF">
      <w:pPr>
        <w:rPr>
          <w:rFonts w:ascii="Times New Roman" w:eastAsiaTheme="minorEastAsia" w:hAnsi="Times New Roman" w:cs="Times New Roman"/>
        </w:rPr>
      </w:pPr>
      <w:r w:rsidRPr="005C75A0">
        <w:rPr>
          <w:rFonts w:ascii="Times New Roman" w:eastAsiaTheme="minorEastAsia" w:hAnsi="Times New Roman" w:cs="Times New Roman"/>
        </w:rPr>
        <w:t xml:space="preserve">We would like to thank the IGS, CNES, and GFZ for providing GNSS data and orbit and clock products. Furthermore, we would like to thank Natural Resources Canada for its latest CSRS-PPP online application. We also appreciate </w:t>
      </w:r>
      <w:r w:rsidR="00D647C1" w:rsidRPr="005C75A0">
        <w:rPr>
          <w:rFonts w:ascii="Times New Roman" w:eastAsiaTheme="minorEastAsia" w:hAnsi="Times New Roman" w:cs="Times New Roman"/>
        </w:rPr>
        <w:t xml:space="preserve">the reviewer Steve Hilla and the editor in chief </w:t>
      </w:r>
      <w:r w:rsidRPr="005C75A0">
        <w:rPr>
          <w:rFonts w:ascii="Times New Roman" w:eastAsiaTheme="minorEastAsia" w:hAnsi="Times New Roman" w:cs="Times New Roman"/>
        </w:rPr>
        <w:t xml:space="preserve">Alfred </w:t>
      </w:r>
      <w:proofErr w:type="spellStart"/>
      <w:r w:rsidRPr="005C75A0">
        <w:rPr>
          <w:rFonts w:ascii="Times New Roman" w:eastAsiaTheme="minorEastAsia" w:hAnsi="Times New Roman" w:cs="Times New Roman"/>
        </w:rPr>
        <w:t>Leick</w:t>
      </w:r>
      <w:proofErr w:type="spellEnd"/>
      <w:r w:rsidRPr="005C75A0">
        <w:rPr>
          <w:rFonts w:ascii="Times New Roman" w:eastAsiaTheme="minorEastAsia" w:hAnsi="Times New Roman" w:cs="Times New Roman"/>
        </w:rPr>
        <w:t xml:space="preserve"> for their suggestions on improving the manuscript. In addition, we are grateful to </w:t>
      </w:r>
      <w:proofErr w:type="spellStart"/>
      <w:r w:rsidRPr="005C75A0">
        <w:rPr>
          <w:rFonts w:ascii="Times New Roman" w:eastAsiaTheme="minorEastAsia" w:hAnsi="Times New Roman" w:cs="Times New Roman"/>
        </w:rPr>
        <w:t>Dashuai</w:t>
      </w:r>
      <w:proofErr w:type="spellEnd"/>
      <w:r w:rsidRPr="005C75A0">
        <w:rPr>
          <w:rFonts w:ascii="Times New Roman" w:eastAsiaTheme="minorEastAsia" w:hAnsi="Times New Roman" w:cs="Times New Roman"/>
        </w:rPr>
        <w:t xml:space="preserve"> Chai, </w:t>
      </w:r>
      <w:proofErr w:type="spellStart"/>
      <w:r w:rsidRPr="005C75A0">
        <w:rPr>
          <w:rFonts w:ascii="Times New Roman" w:eastAsiaTheme="minorEastAsia" w:hAnsi="Times New Roman" w:cs="Times New Roman"/>
        </w:rPr>
        <w:t>Yulong</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Ge</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Chuanbao</w:t>
      </w:r>
      <w:proofErr w:type="spellEnd"/>
      <w:r w:rsidRPr="005C75A0">
        <w:rPr>
          <w:rFonts w:ascii="Times New Roman" w:eastAsiaTheme="minorEastAsia" w:hAnsi="Times New Roman" w:cs="Times New Roman"/>
        </w:rPr>
        <w:t xml:space="preserve"> Zhao, </w:t>
      </w:r>
      <w:proofErr w:type="spellStart"/>
      <w:r w:rsidRPr="005C75A0">
        <w:rPr>
          <w:rFonts w:ascii="Times New Roman" w:eastAsiaTheme="minorEastAsia" w:hAnsi="Times New Roman" w:cs="Times New Roman"/>
        </w:rPr>
        <w:t>Xiaolong</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Mi</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Shengliang</w:t>
      </w:r>
      <w:proofErr w:type="spellEnd"/>
      <w:r w:rsidRPr="005C75A0">
        <w:rPr>
          <w:rFonts w:ascii="Times New Roman" w:eastAsiaTheme="minorEastAsia" w:hAnsi="Times New Roman" w:cs="Times New Roman"/>
        </w:rPr>
        <w:t xml:space="preserve"> Wang</w:t>
      </w:r>
      <w:r w:rsidR="005C3492" w:rsidRPr="005C75A0">
        <w:rPr>
          <w:rFonts w:ascii="Times New Roman" w:eastAsiaTheme="minorEastAsia" w:hAnsi="Times New Roman" w:cs="Times New Roman" w:hint="eastAsia"/>
        </w:rPr>
        <w:t xml:space="preserve">, Ming </w:t>
      </w:r>
      <w:proofErr w:type="spellStart"/>
      <w:r w:rsidR="005C3492" w:rsidRPr="005C75A0">
        <w:rPr>
          <w:rFonts w:ascii="Times New Roman" w:eastAsiaTheme="minorEastAsia" w:hAnsi="Times New Roman" w:cs="Times New Roman" w:hint="eastAsia"/>
        </w:rPr>
        <w:t>Gao</w:t>
      </w:r>
      <w:proofErr w:type="spellEnd"/>
      <w:r w:rsidRPr="005C75A0">
        <w:rPr>
          <w:rFonts w:ascii="Times New Roman" w:eastAsiaTheme="minorEastAsia" w:hAnsi="Times New Roman" w:cs="Times New Roman"/>
        </w:rPr>
        <w:t xml:space="preserve"> and Feng Zhou for their valuable suggestions. We </w:t>
      </w:r>
      <w:r w:rsidR="00B35FE1" w:rsidRPr="005C75A0">
        <w:rPr>
          <w:rFonts w:ascii="Times New Roman" w:eastAsiaTheme="minorEastAsia" w:hAnsi="Times New Roman" w:cs="Times New Roman" w:hint="eastAsia"/>
        </w:rPr>
        <w:t xml:space="preserve">also </w:t>
      </w:r>
      <w:r w:rsidRPr="005C75A0">
        <w:rPr>
          <w:rFonts w:ascii="Times New Roman" w:eastAsiaTheme="minorEastAsia" w:hAnsi="Times New Roman" w:cs="Times New Roman"/>
        </w:rPr>
        <w:t>express our sincere gratitude to some</w:t>
      </w:r>
      <w:r w:rsidR="00105FB2" w:rsidRPr="005C75A0">
        <w:rPr>
          <w:rFonts w:ascii="Times New Roman" w:eastAsiaTheme="minorEastAsia" w:hAnsi="Times New Roman" w:cs="Times New Roman" w:hint="eastAsia"/>
        </w:rPr>
        <w:t xml:space="preserve"> of the</w:t>
      </w:r>
      <w:r w:rsidRPr="005C75A0">
        <w:rPr>
          <w:rFonts w:ascii="Times New Roman" w:eastAsiaTheme="minorEastAsia" w:hAnsi="Times New Roman" w:cs="Times New Roman"/>
        </w:rPr>
        <w:t xml:space="preserve"> software </w:t>
      </w:r>
      <w:r w:rsidR="00105FB2" w:rsidRPr="005C75A0">
        <w:rPr>
          <w:rFonts w:ascii="Times New Roman" w:eastAsiaTheme="minorEastAsia" w:hAnsi="Times New Roman" w:cs="Times New Roman" w:hint="eastAsia"/>
        </w:rPr>
        <w:t xml:space="preserve">sources </w:t>
      </w:r>
      <w:r w:rsidRPr="005C75A0">
        <w:rPr>
          <w:rFonts w:ascii="Times New Roman" w:eastAsiaTheme="minorEastAsia" w:hAnsi="Times New Roman" w:cs="Times New Roman"/>
        </w:rPr>
        <w:t>listed below.</w:t>
      </w:r>
    </w:p>
    <w:p w:rsidR="00C9225F" w:rsidRPr="005C75A0" w:rsidRDefault="00C9225F" w:rsidP="00C9225F">
      <w:pPr>
        <w:rPr>
          <w:rFonts w:ascii="Times New Roman" w:hAnsi="Times New Roman" w:cs="Times New Roman"/>
        </w:rPr>
      </w:pPr>
    </w:p>
    <w:p w:rsidR="00C9225F" w:rsidRPr="005C75A0" w:rsidRDefault="00C9225F" w:rsidP="00C9225F">
      <w:pPr>
        <w:rPr>
          <w:rFonts w:ascii="Times New Roman" w:hAnsi="Times New Roman" w:cs="Times New Roman"/>
          <w:b/>
        </w:rPr>
      </w:pPr>
      <w:r w:rsidRPr="005C75A0">
        <w:rPr>
          <w:rFonts w:ascii="Times New Roman" w:hAnsi="Times New Roman" w:cs="Times New Roman"/>
          <w:b/>
        </w:rPr>
        <w:t>Software:</w:t>
      </w: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Qt</w:t>
      </w:r>
      <w:proofErr w:type="spellEnd"/>
      <w:r w:rsidRPr="005C75A0">
        <w:rPr>
          <w:rFonts w:ascii="Times New Roman" w:hAnsi="Times New Roman" w:cs="Times New Roman"/>
        </w:rPr>
        <w:t>: &lt;www.qt.io&gt;</w:t>
      </w:r>
    </w:p>
    <w:p w:rsidR="00C9225F" w:rsidRPr="005C75A0" w:rsidRDefault="00C9225F" w:rsidP="00C9225F">
      <w:pPr>
        <w:rPr>
          <w:rFonts w:ascii="Times New Roman" w:hAnsi="Times New Roman" w:cs="Times New Roman"/>
        </w:rPr>
      </w:pPr>
      <w:r w:rsidRPr="005C75A0">
        <w:rPr>
          <w:rFonts w:ascii="Times New Roman" w:hAnsi="Times New Roman" w:cs="Times New Roman"/>
        </w:rPr>
        <w:t>Eigen: &lt;eigen.tuxfamily.org&gt;</w:t>
      </w:r>
    </w:p>
    <w:p w:rsidR="00C9225F" w:rsidRPr="005C75A0" w:rsidRDefault="00C9225F" w:rsidP="00C9225F">
      <w:pPr>
        <w:rPr>
          <w:rFonts w:ascii="Times New Roman" w:hAnsi="Times New Roman" w:cs="Times New Roman"/>
        </w:rPr>
      </w:pPr>
      <w:r w:rsidRPr="005C75A0">
        <w:rPr>
          <w:rFonts w:ascii="Times New Roman" w:hAnsi="Times New Roman" w:cs="Times New Roman"/>
        </w:rPr>
        <w:t>RTKLIB: &lt;www.rtklib.com&gt;</w:t>
      </w: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QCustomPlot</w:t>
      </w:r>
      <w:proofErr w:type="spellEnd"/>
      <w:r w:rsidRPr="005C75A0">
        <w:rPr>
          <w:rFonts w:ascii="Times New Roman" w:hAnsi="Times New Roman" w:cs="Times New Roman"/>
        </w:rPr>
        <w:t>: &lt;www.qcustomplot.com&gt;</w:t>
      </w:r>
    </w:p>
    <w:p w:rsidR="00C9225F" w:rsidRPr="005C75A0" w:rsidRDefault="00C9225F" w:rsidP="00C9225F">
      <w:pPr>
        <w:rPr>
          <w:rFonts w:ascii="Times New Roman" w:hAnsi="Times New Roman" w:cs="Times New Roman"/>
        </w:rPr>
      </w:pPr>
    </w:p>
    <w:p w:rsidR="002161BC" w:rsidRPr="005C75A0" w:rsidRDefault="00C9225F" w:rsidP="002161BC">
      <w:pPr>
        <w:rPr>
          <w:rFonts w:ascii="Times New Roman" w:eastAsiaTheme="minorEastAsia" w:hAnsi="Times New Roman" w:cs="Times New Roman"/>
        </w:rPr>
      </w:pPr>
      <w:r w:rsidRPr="005C75A0">
        <w:rPr>
          <w:rFonts w:ascii="Times New Roman" w:hAnsi="Times New Roman" w:cs="Times New Roman"/>
        </w:rPr>
        <w:t xml:space="preserve">Any suggestions, corrections, and comments on </w:t>
      </w:r>
      <w:r w:rsidR="00083B5F" w:rsidRPr="005C75A0">
        <w:rPr>
          <w:rFonts w:ascii="Times New Roman" w:hAnsi="Times New Roman" w:cs="Times New Roman"/>
        </w:rPr>
        <w:t>MG-APP</w:t>
      </w:r>
      <w:r w:rsidRPr="005C75A0">
        <w:rPr>
          <w:rFonts w:ascii="Times New Roman" w:hAnsi="Times New Roman" w:cs="Times New Roman"/>
        </w:rPr>
        <w:t xml:space="preserve"> </w:t>
      </w:r>
      <w:r w:rsidR="00105FB2" w:rsidRPr="005C75A0">
        <w:rPr>
          <w:rFonts w:ascii="Times New Roman" w:eastAsiaTheme="minorEastAsia" w:hAnsi="Times New Roman" w:cs="Times New Roman" w:hint="eastAsia"/>
        </w:rPr>
        <w:t xml:space="preserve">are </w:t>
      </w:r>
      <w:r w:rsidRPr="005C75A0">
        <w:rPr>
          <w:rFonts w:ascii="Times New Roman" w:hAnsi="Times New Roman" w:cs="Times New Roman"/>
        </w:rPr>
        <w:t>sincerely welcomed</w:t>
      </w:r>
      <w:r w:rsidR="00105FB2" w:rsidRPr="005C75A0">
        <w:rPr>
          <w:rFonts w:ascii="Times New Roman" w:eastAsiaTheme="minorEastAsia" w:hAnsi="Times New Roman" w:cs="Times New Roman" w:hint="eastAsia"/>
        </w:rPr>
        <w:t>; please</w:t>
      </w:r>
      <w:r w:rsidRPr="005C75A0">
        <w:rPr>
          <w:rFonts w:ascii="Times New Roman" w:hAnsi="Times New Roman" w:cs="Times New Roman"/>
        </w:rPr>
        <w:t xml:space="preserve"> contact us.</w:t>
      </w:r>
      <w:r w:rsidR="00F20ADB" w:rsidRPr="005C75A0">
        <w:t xml:space="preserve"> </w:t>
      </w:r>
      <w:r w:rsidR="000F674C" w:rsidRPr="005C75A0">
        <w:rPr>
          <w:rFonts w:ascii="Times New Roman" w:eastAsiaTheme="minorEastAsia" w:hAnsi="Times New Roman" w:cs="Times New Roman"/>
          <w:szCs w:val="24"/>
        </w:rPr>
        <w:t>M</w:t>
      </w:r>
      <w:r w:rsidR="00603250" w:rsidRPr="005C75A0">
        <w:rPr>
          <w:rFonts w:ascii="Times New Roman" w:eastAsiaTheme="minorEastAsia" w:hAnsi="Times New Roman" w:cs="Times New Roman" w:hint="eastAsia"/>
          <w:szCs w:val="24"/>
        </w:rPr>
        <w:t>G-</w:t>
      </w:r>
      <w:r w:rsidR="000F674C" w:rsidRPr="005C75A0">
        <w:rPr>
          <w:rFonts w:ascii="Times New Roman" w:eastAsiaTheme="minorEastAsia" w:hAnsi="Times New Roman" w:cs="Times New Roman" w:hint="eastAsia"/>
        </w:rPr>
        <w:t>APP</w:t>
      </w:r>
      <w:r w:rsidR="000F674C" w:rsidRPr="005C75A0">
        <w:rPr>
          <w:rFonts w:ascii="Times New Roman" w:eastAsiaTheme="minorEastAsia" w:hAnsi="Times New Roman" w:cs="Times New Roman"/>
          <w:szCs w:val="24"/>
        </w:rPr>
        <w:t xml:space="preserve"> will be updated </w:t>
      </w:r>
      <w:proofErr w:type="gramStart"/>
      <w:r w:rsidR="00E37621" w:rsidRPr="005C75A0">
        <w:rPr>
          <w:rFonts w:ascii="Times New Roman" w:eastAsiaTheme="minorEastAsia" w:hAnsi="Times New Roman" w:cs="Times New Roman"/>
          <w:szCs w:val="24"/>
        </w:rPr>
        <w:t>frequently</w:t>
      </w:r>
      <w:r w:rsidR="000F674C" w:rsidRPr="005C75A0">
        <w:rPr>
          <w:rFonts w:ascii="Times New Roman" w:eastAsiaTheme="minorEastAsia" w:hAnsi="Times New Roman" w:cs="Times New Roman"/>
          <w:szCs w:val="24"/>
        </w:rPr>
        <w:t>,</w:t>
      </w:r>
      <w:proofErr w:type="gramEnd"/>
      <w:r w:rsidR="000F674C" w:rsidRPr="005C75A0">
        <w:rPr>
          <w:rFonts w:ascii="Times New Roman" w:eastAsiaTheme="minorEastAsia" w:hAnsi="Times New Roman" w:cs="Times New Roman"/>
          <w:szCs w:val="24"/>
        </w:rPr>
        <w:t xml:space="preserve"> I hope </w:t>
      </w:r>
      <w:r w:rsidR="00267979" w:rsidRPr="005C75A0">
        <w:rPr>
          <w:rFonts w:ascii="Times New Roman" w:eastAsiaTheme="minorEastAsia" w:hAnsi="Times New Roman" w:cs="Times New Roman"/>
          <w:szCs w:val="24"/>
        </w:rPr>
        <w:t>numerous</w:t>
      </w:r>
      <w:r w:rsidR="00267979" w:rsidRPr="005C75A0">
        <w:rPr>
          <w:rFonts w:ascii="Times New Roman" w:eastAsiaTheme="minorEastAsia" w:hAnsi="Times New Roman" w:cs="Times New Roman" w:hint="eastAsia"/>
          <w:szCs w:val="24"/>
        </w:rPr>
        <w:t xml:space="preserve"> </w:t>
      </w:r>
      <w:r w:rsidR="000F674C" w:rsidRPr="005C75A0">
        <w:rPr>
          <w:rFonts w:ascii="Times New Roman" w:eastAsiaTheme="minorEastAsia" w:hAnsi="Times New Roman" w:cs="Times New Roman"/>
          <w:szCs w:val="24"/>
        </w:rPr>
        <w:t>people can participate in the next update.</w:t>
      </w:r>
      <w:r w:rsidR="00603250" w:rsidRPr="005C75A0">
        <w:rPr>
          <w:rFonts w:ascii="Times New Roman" w:eastAsiaTheme="minorEastAsia" w:hAnsi="Times New Roman" w:cs="Times New Roman" w:hint="eastAsia"/>
          <w:szCs w:val="24"/>
        </w:rPr>
        <w:t xml:space="preserve"> </w:t>
      </w:r>
      <w:r w:rsidR="002161BC" w:rsidRPr="005C75A0">
        <w:rPr>
          <w:rFonts w:ascii="Times New Roman" w:hAnsi="Times New Roman" w:cs="Times New Roman"/>
          <w:szCs w:val="24"/>
        </w:rPr>
        <w:t xml:space="preserve">The software is available on The GPS Toolbox website at: </w:t>
      </w:r>
      <w:bookmarkStart w:id="35" w:name="OLE_LINK19"/>
      <w:bookmarkStart w:id="36" w:name="OLE_LINK20"/>
      <w:r w:rsidR="002161BC" w:rsidRPr="005C75A0">
        <w:rPr>
          <w:rFonts w:ascii="Times New Roman" w:hAnsi="Times New Roman" w:cs="Times New Roman"/>
          <w:szCs w:val="24"/>
        </w:rPr>
        <w:fldChar w:fldCharType="begin"/>
      </w:r>
      <w:r w:rsidR="002161BC" w:rsidRPr="005C75A0">
        <w:rPr>
          <w:rFonts w:ascii="Times New Roman" w:hAnsi="Times New Roman" w:cs="Times New Roman"/>
          <w:szCs w:val="24"/>
        </w:rPr>
        <w:instrText xml:space="preserve"> HYPERLINK "https://www.ngs.noaa.gov/gps-toolbox/" </w:instrText>
      </w:r>
      <w:r w:rsidR="002161BC" w:rsidRPr="005C75A0">
        <w:rPr>
          <w:rFonts w:ascii="Times New Roman" w:hAnsi="Times New Roman" w:cs="Times New Roman"/>
          <w:szCs w:val="24"/>
        </w:rPr>
        <w:fldChar w:fldCharType="separate"/>
      </w:r>
      <w:r w:rsidR="002161BC" w:rsidRPr="005C75A0">
        <w:rPr>
          <w:rStyle w:val="a3"/>
          <w:rFonts w:ascii="Times New Roman" w:hAnsi="Times New Roman" w:cs="Times New Roman"/>
          <w:color w:val="auto"/>
          <w:szCs w:val="24"/>
        </w:rPr>
        <w:t>https://www.ngs.noaa.gov/gps-toolbox</w:t>
      </w:r>
      <w:r w:rsidR="002161BC" w:rsidRPr="005C75A0">
        <w:rPr>
          <w:rStyle w:val="a3"/>
          <w:rFonts w:ascii="Times New Roman" w:eastAsiaTheme="minorEastAsia" w:hAnsi="Times New Roman" w:cs="Times New Roman" w:hint="eastAsia"/>
          <w:color w:val="auto"/>
          <w:szCs w:val="24"/>
        </w:rPr>
        <w:t>/</w:t>
      </w:r>
      <w:r w:rsidR="002161BC" w:rsidRPr="005C75A0">
        <w:rPr>
          <w:rFonts w:ascii="Times New Roman" w:hAnsi="Times New Roman" w:cs="Times New Roman"/>
          <w:szCs w:val="24"/>
        </w:rPr>
        <w:fldChar w:fldCharType="end"/>
      </w:r>
      <w:r w:rsidR="002161BC" w:rsidRPr="005C75A0">
        <w:rPr>
          <w:rFonts w:ascii="Times New Roman" w:hAnsi="Times New Roman" w:cs="Times New Roman"/>
          <w:szCs w:val="24"/>
        </w:rPr>
        <w:t>.</w:t>
      </w:r>
      <w:bookmarkEnd w:id="35"/>
      <w:bookmarkEnd w:id="36"/>
    </w:p>
    <w:p w:rsidR="00C9225F" w:rsidRPr="005C75A0" w:rsidRDefault="00C9225F" w:rsidP="00C9225F">
      <w:pPr>
        <w:rPr>
          <w:rFonts w:ascii="Times New Roman" w:hAnsi="Times New Roman" w:cs="Times New Roman"/>
        </w:rPr>
      </w:pP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Gongwei</w:t>
      </w:r>
      <w:proofErr w:type="spellEnd"/>
      <w:r w:rsidRPr="005C75A0">
        <w:rPr>
          <w:rFonts w:ascii="Times New Roman" w:hAnsi="Times New Roman" w:cs="Times New Roman"/>
        </w:rPr>
        <w:t xml:space="preserve"> Xiao</w:t>
      </w:r>
    </w:p>
    <w:p w:rsidR="00C9225F" w:rsidRPr="005C75A0" w:rsidRDefault="00C9225F" w:rsidP="00C9225F">
      <w:pPr>
        <w:rPr>
          <w:rFonts w:ascii="Times New Roman" w:hAnsi="Times New Roman" w:cs="Times New Roman"/>
        </w:rPr>
      </w:pPr>
      <w:r w:rsidRPr="005C75A0">
        <w:rPr>
          <w:rFonts w:ascii="Times New Roman" w:hAnsi="Times New Roman" w:cs="Times New Roman"/>
        </w:rPr>
        <w:lastRenderedPageBreak/>
        <w:t xml:space="preserve">Email: </w:t>
      </w:r>
      <w:hyperlink r:id="rId38" w:history="1">
        <w:r w:rsidR="00790145" w:rsidRPr="005C75A0">
          <w:rPr>
            <w:rStyle w:val="a3"/>
            <w:rFonts w:ascii="Times New Roman" w:hAnsi="Times New Roman" w:cs="Times New Roman"/>
            <w:color w:val="auto"/>
          </w:rPr>
          <w:t>xiaogongwei@asch.whigg.ac.cn</w:t>
        </w:r>
      </w:hyperlink>
    </w:p>
    <w:p w:rsidR="00C9225F" w:rsidRPr="005C75A0" w:rsidRDefault="00C9225F" w:rsidP="00C9225F">
      <w:pPr>
        <w:rPr>
          <w:rFonts w:ascii="Times New Roman" w:eastAsiaTheme="minorEastAsia" w:hAnsi="Times New Roman" w:cs="Times New Roman"/>
        </w:rPr>
      </w:pPr>
      <w:proofErr w:type="spellStart"/>
      <w:r w:rsidRPr="005C75A0">
        <w:rPr>
          <w:rFonts w:ascii="Times New Roman" w:hAnsi="Times New Roman" w:cs="Times New Roman"/>
        </w:rPr>
        <w:t>Github</w:t>
      </w:r>
      <w:proofErr w:type="spellEnd"/>
      <w:r w:rsidRPr="005C75A0">
        <w:rPr>
          <w:rFonts w:ascii="Times New Roman" w:hAnsi="Times New Roman" w:cs="Times New Roman"/>
        </w:rPr>
        <w:t xml:space="preserve">: </w:t>
      </w:r>
      <w:hyperlink r:id="rId39" w:history="1">
        <w:r w:rsidR="00FF7C9F" w:rsidRPr="005C75A0">
          <w:rPr>
            <w:rStyle w:val="a3"/>
            <w:rFonts w:ascii="Times New Roman" w:hAnsi="Times New Roman" w:cs="Times New Roman"/>
            <w:color w:val="auto"/>
          </w:rPr>
          <w:t>https://github.com/xiaogongwei</w:t>
        </w:r>
      </w:hyperlink>
    </w:p>
    <w:p w:rsidR="00FF7C9F" w:rsidRPr="005C75A0" w:rsidRDefault="00FF7C9F" w:rsidP="00C9225F">
      <w:pPr>
        <w:rPr>
          <w:rFonts w:ascii="Times New Roman" w:eastAsiaTheme="minorEastAsia" w:hAnsi="Times New Roman" w:cs="Times New Roman"/>
        </w:rPr>
      </w:pPr>
      <w:r w:rsidRPr="005C75A0">
        <w:rPr>
          <w:rFonts w:ascii="Times New Roman" w:eastAsiaTheme="minorEastAsia" w:hAnsi="Times New Roman" w:cs="Times New Roman" w:hint="eastAsia"/>
        </w:rPr>
        <w:t>MG-APP:</w:t>
      </w:r>
      <w:r w:rsidRPr="005C75A0">
        <w:t xml:space="preserve"> </w:t>
      </w:r>
      <w:hyperlink r:id="rId40" w:history="1">
        <w:r w:rsidR="00CB4EB3" w:rsidRPr="005C75A0">
          <w:rPr>
            <w:rStyle w:val="a3"/>
            <w:rFonts w:ascii="Times New Roman" w:eastAsiaTheme="minorEastAsia" w:hAnsi="Times New Roman" w:cs="Times New Roman"/>
            <w:color w:val="auto"/>
          </w:rPr>
          <w:t>https://github.com/xiaogongwei/MG_APP</w:t>
        </w:r>
      </w:hyperlink>
    </w:p>
    <w:p w:rsidR="00C9225F" w:rsidRPr="005C75A0" w:rsidRDefault="00C9225F" w:rsidP="00C9225F">
      <w:pPr>
        <w:rPr>
          <w:rFonts w:ascii="Times New Roman" w:hAnsi="Times New Roman" w:cs="Times New Roman"/>
        </w:rPr>
      </w:pPr>
      <w:r w:rsidRPr="005C75A0">
        <w:rPr>
          <w:rFonts w:ascii="Times New Roman" w:hAnsi="Times New Roman" w:cs="Times New Roman"/>
        </w:rPr>
        <w:t xml:space="preserve">CSDN: </w:t>
      </w:r>
      <w:hyperlink r:id="rId41" w:history="1">
        <w:r w:rsidRPr="005C75A0">
          <w:rPr>
            <w:rStyle w:val="a3"/>
            <w:rFonts w:ascii="Times New Roman" w:hAnsi="Times New Roman" w:cs="Times New Roman"/>
            <w:color w:val="auto"/>
          </w:rPr>
          <w:t>https://blog.csdn.net/xiaoxiao133</w:t>
        </w:r>
      </w:hyperlink>
    </w:p>
    <w:p w:rsidR="00C9225F" w:rsidRPr="005C75A0" w:rsidRDefault="00C9225F" w:rsidP="00C9225F">
      <w:pPr>
        <w:rPr>
          <w:rFonts w:ascii="Times New Roman" w:hAnsi="Times New Roman" w:cs="Times New Roman"/>
        </w:rPr>
      </w:pPr>
      <w:r w:rsidRPr="005C75A0">
        <w:rPr>
          <w:rFonts w:ascii="Times New Roman" w:hAnsi="Times New Roman" w:cs="Times New Roman"/>
        </w:rPr>
        <w:t xml:space="preserve">Address: No. 340 </w:t>
      </w:r>
      <w:proofErr w:type="spellStart"/>
      <w:r w:rsidRPr="005C75A0">
        <w:rPr>
          <w:rFonts w:ascii="Times New Roman" w:hAnsi="Times New Roman" w:cs="Times New Roman"/>
        </w:rPr>
        <w:t>Xudong</w:t>
      </w:r>
      <w:proofErr w:type="spellEnd"/>
      <w:r w:rsidRPr="005C75A0">
        <w:rPr>
          <w:rFonts w:ascii="Times New Roman" w:hAnsi="Times New Roman" w:cs="Times New Roman"/>
        </w:rPr>
        <w:t xml:space="preserve"> Street, Wuhan City, Hubei Prov. China 430077</w:t>
      </w:r>
    </w:p>
    <w:p w:rsidR="003173EE" w:rsidRPr="005C75A0" w:rsidRDefault="00BA7830" w:rsidP="00F5101D">
      <w:pPr>
        <w:spacing w:beforeLines="50" w:before="156" w:afterLines="50" w:after="156"/>
        <w:outlineLvl w:val="0"/>
        <w:rPr>
          <w:rFonts w:ascii="Times New Roman" w:hAnsi="Times New Roman" w:cs="Times New Roman"/>
          <w:b/>
          <w:sz w:val="30"/>
          <w:szCs w:val="30"/>
        </w:rPr>
      </w:pPr>
      <w:bookmarkStart w:id="37" w:name="_Toc19525057"/>
      <w:r w:rsidRPr="005C75A0">
        <w:rPr>
          <w:rFonts w:ascii="Times New Roman" w:hAnsi="Times New Roman" w:cs="Times New Roman"/>
          <w:b/>
          <w:sz w:val="30"/>
          <w:szCs w:val="30"/>
        </w:rPr>
        <w:t>7</w:t>
      </w:r>
      <w:r w:rsidR="00B41687" w:rsidRPr="005C75A0">
        <w:rPr>
          <w:rFonts w:ascii="Times New Roman" w:hAnsi="Times New Roman" w:cs="Times New Roman"/>
          <w:b/>
          <w:sz w:val="30"/>
          <w:szCs w:val="30"/>
        </w:rPr>
        <w:t xml:space="preserve"> </w:t>
      </w:r>
      <w:r w:rsidR="006C0206" w:rsidRPr="005C75A0">
        <w:rPr>
          <w:rFonts w:ascii="Times New Roman" w:hAnsi="Times New Roman" w:cs="Times New Roman"/>
          <w:b/>
          <w:sz w:val="30"/>
          <w:szCs w:val="30"/>
        </w:rPr>
        <w:t>Reference</w:t>
      </w:r>
      <w:r w:rsidR="00ED59AC" w:rsidRPr="005C75A0">
        <w:rPr>
          <w:rFonts w:ascii="Times New Roman" w:hAnsi="Times New Roman" w:cs="Times New Roman"/>
          <w:b/>
          <w:sz w:val="30"/>
          <w:szCs w:val="30"/>
        </w:rPr>
        <w:t>s</w:t>
      </w:r>
      <w:bookmarkEnd w:id="37"/>
    </w:p>
    <w:p w:rsidR="003173EE" w:rsidRPr="005C75A0" w:rsidRDefault="00F5101D"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Bahadur</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Berkay</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Metin</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Nohutcu</w:t>
      </w:r>
      <w:proofErr w:type="spellEnd"/>
      <w:r w:rsidRPr="005C75A0">
        <w:rPr>
          <w:rFonts w:ascii="Times New Roman" w:hAnsi="Times New Roman" w:cs="Times New Roman"/>
          <w:lang w:val="x-none"/>
        </w:rPr>
        <w:t xml:space="preserve"> (2018) PPPH: a MATLAB-based software for multi-GNSS precise point positioning analysis.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lang w:val="x-none"/>
        </w:rPr>
        <w:t xml:space="preserve"> 22:113. https://doi.org/10.1007/s10291-018-0777-z</w:t>
      </w:r>
    </w:p>
    <w:p w:rsidR="006128D6" w:rsidRPr="005C75A0" w:rsidRDefault="006128D6"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Zhou F, Dong D, Li W, Jiang X, </w:t>
      </w:r>
      <w:proofErr w:type="spellStart"/>
      <w:r w:rsidRPr="005C75A0">
        <w:rPr>
          <w:rFonts w:ascii="Times New Roman" w:hAnsi="Times New Roman" w:cs="Times New Roman"/>
          <w:lang w:val="x-none"/>
        </w:rPr>
        <w:t>Wickert</w:t>
      </w:r>
      <w:proofErr w:type="spellEnd"/>
      <w:r w:rsidRPr="005C75A0">
        <w:rPr>
          <w:rFonts w:ascii="Times New Roman" w:hAnsi="Times New Roman" w:cs="Times New Roman"/>
          <w:lang w:val="x-none"/>
        </w:rPr>
        <w:t xml:space="preserve"> J,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H (2018) GAMP: an open-source software of multi-GNSS precise point positioning using </w:t>
      </w:r>
      <w:proofErr w:type="spellStart"/>
      <w:r w:rsidRPr="005C75A0">
        <w:rPr>
          <w:rFonts w:ascii="Times New Roman" w:hAnsi="Times New Roman" w:cs="Times New Roman"/>
          <w:lang w:val="x-none"/>
        </w:rPr>
        <w:t>undifferenced</w:t>
      </w:r>
      <w:proofErr w:type="spellEnd"/>
      <w:r w:rsidRPr="005C75A0">
        <w:rPr>
          <w:rFonts w:ascii="Times New Roman" w:hAnsi="Times New Roman" w:cs="Times New Roman"/>
          <w:lang w:val="x-none"/>
        </w:rPr>
        <w:t xml:space="preserve"> and uncombined observations.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lang w:val="x-none"/>
        </w:rPr>
        <w:t xml:space="preserve"> 22:33. https://doi.org/10.1007/s10291-018-0699-9</w:t>
      </w:r>
    </w:p>
    <w:p w:rsidR="003173EE" w:rsidRPr="005C75A0" w:rsidRDefault="003173EE"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Boehm J, H.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2004)</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Vienna Mapping Functions in VLBI analyses</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Geophys</w:t>
      </w:r>
      <w:proofErr w:type="spellEnd"/>
      <w:r w:rsidRPr="005C75A0">
        <w:rPr>
          <w:rFonts w:ascii="Times New Roman" w:hAnsi="Times New Roman" w:cs="Times New Roman"/>
          <w:lang w:val="x-none"/>
        </w:rPr>
        <w:t xml:space="preserve"> Res </w:t>
      </w:r>
      <w:proofErr w:type="spellStart"/>
      <w:r w:rsidRPr="005C75A0">
        <w:rPr>
          <w:rFonts w:ascii="Times New Roman" w:hAnsi="Times New Roman" w:cs="Times New Roman"/>
          <w:lang w:val="x-none"/>
        </w:rPr>
        <w:t>Lett</w:t>
      </w:r>
      <w:proofErr w:type="spellEnd"/>
      <w:r w:rsidRPr="005C75A0">
        <w:rPr>
          <w:rFonts w:ascii="Times New Roman" w:hAnsi="Times New Roman" w:cs="Times New Roman" w:hint="eastAsia"/>
          <w:lang w:val="x-none"/>
        </w:rPr>
        <w:t xml:space="preserve"> </w:t>
      </w:r>
      <w:r w:rsidRPr="005C75A0">
        <w:rPr>
          <w:rFonts w:ascii="Times New Roman" w:hAnsi="Times New Roman" w:cs="Times New Roman"/>
          <w:lang w:val="x-none"/>
        </w:rPr>
        <w:t>31(1):L01603</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https://doi.org/10.1029/2003GL018984</w:t>
      </w:r>
    </w:p>
    <w:p w:rsidR="003173EE" w:rsidRPr="005C75A0" w:rsidRDefault="003173EE"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Boehm J, </w:t>
      </w:r>
      <w:proofErr w:type="spellStart"/>
      <w:r w:rsidRPr="005C75A0">
        <w:rPr>
          <w:rFonts w:ascii="Times New Roman" w:hAnsi="Times New Roman" w:cs="Times New Roman"/>
          <w:lang w:val="x-none"/>
        </w:rPr>
        <w:t>Niell</w:t>
      </w:r>
      <w:proofErr w:type="spellEnd"/>
      <w:r w:rsidRPr="005C75A0">
        <w:rPr>
          <w:rFonts w:ascii="Times New Roman" w:hAnsi="Times New Roman" w:cs="Times New Roman"/>
          <w:lang w:val="x-none"/>
        </w:rPr>
        <w:t xml:space="preserve"> A, </w:t>
      </w:r>
      <w:proofErr w:type="spellStart"/>
      <w:r w:rsidRPr="005C75A0">
        <w:rPr>
          <w:rFonts w:ascii="Times New Roman" w:hAnsi="Times New Roman" w:cs="Times New Roman"/>
          <w:lang w:val="x-none"/>
        </w:rPr>
        <w:t>Tregoning</w:t>
      </w:r>
      <w:proofErr w:type="spellEnd"/>
      <w:r w:rsidRPr="005C75A0">
        <w:rPr>
          <w:rFonts w:ascii="Times New Roman" w:hAnsi="Times New Roman" w:cs="Times New Roman"/>
          <w:lang w:val="x-none"/>
        </w:rPr>
        <w:t xml:space="preserve"> P,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H (2006) Global Mapping Function (GMF): a new empirical mapping function based on numerical weather model data. </w:t>
      </w:r>
      <w:proofErr w:type="spellStart"/>
      <w:r w:rsidRPr="005C75A0">
        <w:rPr>
          <w:rFonts w:ascii="Times New Roman" w:hAnsi="Times New Roman" w:cs="Times New Roman"/>
          <w:lang w:val="x-none"/>
        </w:rPr>
        <w:t>Geophys</w:t>
      </w:r>
      <w:proofErr w:type="spellEnd"/>
      <w:r w:rsidRPr="005C75A0">
        <w:rPr>
          <w:rFonts w:ascii="Times New Roman" w:hAnsi="Times New Roman" w:cs="Times New Roman"/>
          <w:lang w:val="x-none"/>
        </w:rPr>
        <w:t xml:space="preserve"> Res </w:t>
      </w:r>
      <w:proofErr w:type="spellStart"/>
      <w:r w:rsidRPr="005C75A0">
        <w:rPr>
          <w:rFonts w:ascii="Times New Roman" w:hAnsi="Times New Roman" w:cs="Times New Roman"/>
          <w:lang w:val="x-none"/>
        </w:rPr>
        <w:t>Lett</w:t>
      </w:r>
      <w:proofErr w:type="spellEnd"/>
      <w:r w:rsidRPr="005C75A0">
        <w:rPr>
          <w:rFonts w:ascii="Times New Roman" w:hAnsi="Times New Roman" w:cs="Times New Roman"/>
          <w:lang w:val="x-none"/>
        </w:rPr>
        <w:t xml:space="preserve"> 33(7):L07304. https://doi.org/10.1029/2005GL025546</w:t>
      </w:r>
    </w:p>
    <w:p w:rsidR="003173EE" w:rsidRPr="005C75A0" w:rsidRDefault="00F5101D"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Guo</w:t>
      </w:r>
      <w:proofErr w:type="spellEnd"/>
      <w:r w:rsidRPr="005C75A0">
        <w:rPr>
          <w:rFonts w:ascii="Times New Roman" w:hAnsi="Times New Roman" w:cs="Times New Roman"/>
          <w:lang w:val="x-none"/>
        </w:rPr>
        <w:t xml:space="preserve"> F, Zhang X</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2014</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 xml:space="preserve">Real-time clock jump compensation for precise point positioning.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hint="eastAsia"/>
          <w:lang w:val="x-none"/>
        </w:rPr>
        <w:t xml:space="preserve"> </w:t>
      </w:r>
      <w:r w:rsidRPr="005C75A0">
        <w:rPr>
          <w:rFonts w:ascii="Times New Roman" w:hAnsi="Times New Roman" w:cs="Times New Roman"/>
          <w:lang w:val="x-none"/>
        </w:rPr>
        <w:t>18(1):41-50. https://doi.org/10.1007/s10291-012-0307-3</w:t>
      </w:r>
    </w:p>
    <w:p w:rsidR="00097B8F" w:rsidRPr="005C75A0" w:rsidRDefault="00097B8F" w:rsidP="0081752F">
      <w:pPr>
        <w:spacing w:after="120"/>
        <w:ind w:left="272" w:hanging="272"/>
        <w:rPr>
          <w:rFonts w:ascii="Times New Roman" w:hAnsi="Times New Roman" w:cs="Times New Roman"/>
        </w:rPr>
      </w:pPr>
      <w:proofErr w:type="spellStart"/>
      <w:r w:rsidRPr="005C75A0">
        <w:rPr>
          <w:rFonts w:ascii="Times New Roman" w:hAnsi="Times New Roman" w:cs="Times New Roman"/>
        </w:rPr>
        <w:t>Kouba</w:t>
      </w:r>
      <w:proofErr w:type="spellEnd"/>
      <w:r w:rsidRPr="005C75A0">
        <w:rPr>
          <w:rFonts w:ascii="Times New Roman" w:hAnsi="Times New Roman" w:cs="Times New Roman"/>
        </w:rPr>
        <w:t xml:space="preserve"> J (2015) A guide to using international GNSS service (IGS) products, September 2015 update. http://kb.igs.org/hc/en-us/articles/201271873-A-Guide-to-Using-the-IGS-Products</w:t>
      </w:r>
    </w:p>
    <w:p w:rsidR="003173EE" w:rsidRPr="005C75A0" w:rsidRDefault="003173EE"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Niell</w:t>
      </w:r>
      <w:proofErr w:type="spellEnd"/>
      <w:r w:rsidRPr="005C75A0">
        <w:rPr>
          <w:rFonts w:ascii="Times New Roman" w:hAnsi="Times New Roman" w:cs="Times New Roman"/>
          <w:lang w:val="x-none"/>
        </w:rPr>
        <w:t>, A. E</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1996), Global mapping functions for the atmosphere delay at radio wavelengths</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J</w:t>
      </w:r>
      <w:r w:rsidRPr="005C75A0">
        <w:rPr>
          <w:rFonts w:ascii="Times New Roman" w:hAnsi="Times New Roman" w:cs="Times New Roman" w:hint="eastAsia"/>
          <w:lang w:val="x-none"/>
        </w:rPr>
        <w:t xml:space="preserve"> </w:t>
      </w:r>
      <w:proofErr w:type="spellStart"/>
      <w:r w:rsidRPr="005C75A0">
        <w:rPr>
          <w:rFonts w:ascii="Times New Roman" w:hAnsi="Times New Roman" w:cs="Times New Roman"/>
          <w:lang w:val="x-none"/>
        </w:rPr>
        <w:t>Geophy</w:t>
      </w:r>
      <w:r w:rsidRPr="005C75A0">
        <w:rPr>
          <w:rFonts w:ascii="Times New Roman" w:hAnsi="Times New Roman" w:cs="Times New Roman" w:hint="eastAsia"/>
          <w:lang w:val="x-none"/>
        </w:rPr>
        <w:t>s</w:t>
      </w:r>
      <w:proofErr w:type="spellEnd"/>
      <w:r w:rsidRPr="005C75A0">
        <w:rPr>
          <w:rFonts w:ascii="Times New Roman" w:hAnsi="Times New Roman" w:cs="Times New Roman"/>
          <w:lang w:val="x-none"/>
        </w:rPr>
        <w:t xml:space="preserve"> Res</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101(B2)</w:t>
      </w:r>
      <w:r w:rsidRPr="005C75A0">
        <w:rPr>
          <w:rFonts w:ascii="Times New Roman" w:hAnsi="Times New Roman" w:cs="Times New Roman" w:hint="eastAsia"/>
          <w:lang w:val="x-none"/>
        </w:rPr>
        <w:t>:</w:t>
      </w:r>
      <w:r w:rsidRPr="005C75A0">
        <w:rPr>
          <w:rFonts w:ascii="Times New Roman" w:hAnsi="Times New Roman" w:cs="Times New Roman"/>
          <w:lang w:val="x-none"/>
        </w:rPr>
        <w:t>3227–3246.</w:t>
      </w:r>
      <w:r w:rsidRPr="005C75A0">
        <w:rPr>
          <w:rFonts w:ascii="Times New Roman" w:hAnsi="Times New Roman" w:cs="Times New Roman" w:hint="eastAsia"/>
          <w:lang w:val="x-none"/>
        </w:rPr>
        <w:t xml:space="preserve"> h</w:t>
      </w:r>
      <w:r w:rsidRPr="005C75A0">
        <w:rPr>
          <w:rFonts w:ascii="Times New Roman" w:hAnsi="Times New Roman" w:cs="Times New Roman"/>
          <w:lang w:val="x-none"/>
        </w:rPr>
        <w:t>ttps://doi.org/10.1029/95jb03048</w:t>
      </w:r>
    </w:p>
    <w:sectPr w:rsidR="003173EE" w:rsidRPr="005C75A0" w:rsidSect="003D7636">
      <w:footerReference w:type="default" r:id="rId4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1D67" w:rsidRDefault="004F1D67" w:rsidP="00130F46">
      <w:r>
        <w:separator/>
      </w:r>
    </w:p>
  </w:endnote>
  <w:endnote w:type="continuationSeparator" w:id="0">
    <w:p w:rsidR="004F1D67" w:rsidRDefault="004F1D67" w:rsidP="0013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00000000" w:usb1="38CF7CFA" w:usb2="00000016" w:usb3="00000000" w:csb0="0004000F" w:csb1="00000000"/>
  </w:font>
  <w:font w:name="等线 Light">
    <w:altName w:val="Arial Unicode MS"/>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855861"/>
      <w:docPartObj>
        <w:docPartGallery w:val="Page Numbers (Bottom of Page)"/>
        <w:docPartUnique/>
      </w:docPartObj>
    </w:sdtPr>
    <w:sdtEndPr/>
    <w:sdtContent>
      <w:p w:rsidR="00175496" w:rsidRDefault="00175496">
        <w:pPr>
          <w:pStyle w:val="a5"/>
          <w:jc w:val="center"/>
        </w:pPr>
        <w:r>
          <w:fldChar w:fldCharType="begin"/>
        </w:r>
        <w:r>
          <w:instrText>PAGE   \* MERGEFORMAT</w:instrText>
        </w:r>
        <w:r>
          <w:fldChar w:fldCharType="separate"/>
        </w:r>
        <w:r w:rsidR="001462DC" w:rsidRPr="001462DC">
          <w:rPr>
            <w:noProof/>
            <w:lang w:val="zh-CN"/>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1D67" w:rsidRDefault="004F1D67" w:rsidP="00130F46">
      <w:r>
        <w:separator/>
      </w:r>
    </w:p>
  </w:footnote>
  <w:footnote w:type="continuationSeparator" w:id="0">
    <w:p w:rsidR="004F1D67" w:rsidRDefault="004F1D67" w:rsidP="00130F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496" w:rsidRPr="00E90F74" w:rsidRDefault="00175496" w:rsidP="00312FC7">
    <w:pPr>
      <w:pStyle w:val="a4"/>
      <w:jc w:val="both"/>
      <w:rPr>
        <w:rFonts w:ascii="Times New Roman" w:eastAsiaTheme="minorEastAsia" w:hAnsi="Times New Roman" w:cs="Times New Roman"/>
      </w:rPr>
    </w:pPr>
    <w:r>
      <w:rPr>
        <w:rFonts w:ascii="Times New Roman" w:hAnsi="Times New Roman" w:cs="Times New Roman"/>
      </w:rPr>
      <w:t>MG-APP User</w:t>
    </w:r>
    <w:r w:rsidRPr="00B17D07">
      <w:rPr>
        <w:rFonts w:ascii="Times New Roman" w:hAnsi="Times New Roman" w:cs="Times New Roman"/>
      </w:rPr>
      <w:t xml:space="preserve"> </w:t>
    </w:r>
    <w:r>
      <w:rPr>
        <w:rFonts w:ascii="Times New Roman" w:eastAsiaTheme="minorEastAsia" w:hAnsi="Times New Roman" w:cs="Times New Roman" w:hint="eastAsia"/>
      </w:rPr>
      <w:t>Manu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E93A62"/>
    <w:multiLevelType w:val="hybridMultilevel"/>
    <w:tmpl w:val="8D406F74"/>
    <w:lvl w:ilvl="0" w:tplc="A732D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49BF641D"/>
    <w:multiLevelType w:val="hybridMultilevel"/>
    <w:tmpl w:val="BC14044C"/>
    <w:lvl w:ilvl="0" w:tplc="A4527D42">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E426792"/>
    <w:multiLevelType w:val="hybridMultilevel"/>
    <w:tmpl w:val="F12CE428"/>
    <w:lvl w:ilvl="0" w:tplc="171C08C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830E84"/>
    <w:multiLevelType w:val="hybridMultilevel"/>
    <w:tmpl w:val="7344784E"/>
    <w:lvl w:ilvl="0" w:tplc="59F6B0F0">
      <w:start w:val="1"/>
      <w:numFmt w:val="bullet"/>
      <w:lvlText w:val="►"/>
      <w:lvlJc w:val="left"/>
      <w:pPr>
        <w:ind w:left="0" w:firstLine="0"/>
      </w:pPr>
      <w:rPr>
        <w:rFonts w:ascii="Arial" w:hAnsi="Arial" w:hint="default"/>
        <w:color w:val="C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4C02A97"/>
    <w:multiLevelType w:val="hybridMultilevel"/>
    <w:tmpl w:val="129A1120"/>
    <w:lvl w:ilvl="0" w:tplc="B9D82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7E9C7265"/>
    <w:multiLevelType w:val="hybridMultilevel"/>
    <w:tmpl w:val="FC3C1944"/>
    <w:lvl w:ilvl="0" w:tplc="1E723C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LIwMzQ3NjIyNDJU0lEKTi0uzszPAykwMqkFAACd/P0tAAAA"/>
  </w:docVars>
  <w:rsids>
    <w:rsidRoot w:val="00E31CE9"/>
    <w:rsid w:val="00000E75"/>
    <w:rsid w:val="000011FF"/>
    <w:rsid w:val="00003253"/>
    <w:rsid w:val="0000428E"/>
    <w:rsid w:val="00010C28"/>
    <w:rsid w:val="00011256"/>
    <w:rsid w:val="0001132A"/>
    <w:rsid w:val="000118D7"/>
    <w:rsid w:val="00011DC0"/>
    <w:rsid w:val="00012DA0"/>
    <w:rsid w:val="000136D6"/>
    <w:rsid w:val="00013BA8"/>
    <w:rsid w:val="00013FA4"/>
    <w:rsid w:val="00013FF9"/>
    <w:rsid w:val="000140FB"/>
    <w:rsid w:val="00014C5C"/>
    <w:rsid w:val="00015BA2"/>
    <w:rsid w:val="00015C04"/>
    <w:rsid w:val="00016462"/>
    <w:rsid w:val="00016ED0"/>
    <w:rsid w:val="00017068"/>
    <w:rsid w:val="00017DA2"/>
    <w:rsid w:val="00020133"/>
    <w:rsid w:val="00020271"/>
    <w:rsid w:val="00020349"/>
    <w:rsid w:val="0002072C"/>
    <w:rsid w:val="000212CE"/>
    <w:rsid w:val="00021584"/>
    <w:rsid w:val="00021BCD"/>
    <w:rsid w:val="00022518"/>
    <w:rsid w:val="00026E9D"/>
    <w:rsid w:val="000279C0"/>
    <w:rsid w:val="0003014C"/>
    <w:rsid w:val="00030287"/>
    <w:rsid w:val="00030C82"/>
    <w:rsid w:val="00030C85"/>
    <w:rsid w:val="00030EF5"/>
    <w:rsid w:val="00031321"/>
    <w:rsid w:val="00031EC6"/>
    <w:rsid w:val="000324F5"/>
    <w:rsid w:val="0003290D"/>
    <w:rsid w:val="00032CBE"/>
    <w:rsid w:val="00032F0D"/>
    <w:rsid w:val="00034DC0"/>
    <w:rsid w:val="000353CB"/>
    <w:rsid w:val="00035551"/>
    <w:rsid w:val="00035EB1"/>
    <w:rsid w:val="00037804"/>
    <w:rsid w:val="00040479"/>
    <w:rsid w:val="000406F4"/>
    <w:rsid w:val="000408FD"/>
    <w:rsid w:val="00041041"/>
    <w:rsid w:val="0004219B"/>
    <w:rsid w:val="00042215"/>
    <w:rsid w:val="000430C2"/>
    <w:rsid w:val="00044DD5"/>
    <w:rsid w:val="0004543A"/>
    <w:rsid w:val="000454C4"/>
    <w:rsid w:val="0004590E"/>
    <w:rsid w:val="00045924"/>
    <w:rsid w:val="00045A03"/>
    <w:rsid w:val="00045F6D"/>
    <w:rsid w:val="0004688A"/>
    <w:rsid w:val="0005009E"/>
    <w:rsid w:val="0005078E"/>
    <w:rsid w:val="00050B26"/>
    <w:rsid w:val="00050C9D"/>
    <w:rsid w:val="000516E3"/>
    <w:rsid w:val="00051F5F"/>
    <w:rsid w:val="000527EC"/>
    <w:rsid w:val="00052E74"/>
    <w:rsid w:val="00053EE1"/>
    <w:rsid w:val="00054170"/>
    <w:rsid w:val="000548D1"/>
    <w:rsid w:val="000549D9"/>
    <w:rsid w:val="000554AA"/>
    <w:rsid w:val="00055D25"/>
    <w:rsid w:val="0005604F"/>
    <w:rsid w:val="000564C8"/>
    <w:rsid w:val="00056608"/>
    <w:rsid w:val="000602ED"/>
    <w:rsid w:val="00060964"/>
    <w:rsid w:val="00061636"/>
    <w:rsid w:val="0006176C"/>
    <w:rsid w:val="0006196D"/>
    <w:rsid w:val="0006226C"/>
    <w:rsid w:val="0006368A"/>
    <w:rsid w:val="0006415C"/>
    <w:rsid w:val="000644AD"/>
    <w:rsid w:val="000658BA"/>
    <w:rsid w:val="000664B1"/>
    <w:rsid w:val="00067325"/>
    <w:rsid w:val="00067381"/>
    <w:rsid w:val="0007036F"/>
    <w:rsid w:val="000704A5"/>
    <w:rsid w:val="0007136A"/>
    <w:rsid w:val="00071718"/>
    <w:rsid w:val="00071E40"/>
    <w:rsid w:val="00071EF6"/>
    <w:rsid w:val="000721EA"/>
    <w:rsid w:val="00072201"/>
    <w:rsid w:val="00073ABF"/>
    <w:rsid w:val="00075D0E"/>
    <w:rsid w:val="00081546"/>
    <w:rsid w:val="00081ABA"/>
    <w:rsid w:val="000824C8"/>
    <w:rsid w:val="00082CD6"/>
    <w:rsid w:val="00083AD2"/>
    <w:rsid w:val="00083B5F"/>
    <w:rsid w:val="00083B66"/>
    <w:rsid w:val="000845C3"/>
    <w:rsid w:val="000846AD"/>
    <w:rsid w:val="00084A8B"/>
    <w:rsid w:val="000850CE"/>
    <w:rsid w:val="00086E24"/>
    <w:rsid w:val="0008734D"/>
    <w:rsid w:val="00087B78"/>
    <w:rsid w:val="00090498"/>
    <w:rsid w:val="000908FC"/>
    <w:rsid w:val="000926C4"/>
    <w:rsid w:val="00092E9A"/>
    <w:rsid w:val="000930AB"/>
    <w:rsid w:val="000930C6"/>
    <w:rsid w:val="000960AE"/>
    <w:rsid w:val="00096256"/>
    <w:rsid w:val="000968C0"/>
    <w:rsid w:val="00096C89"/>
    <w:rsid w:val="00096F0E"/>
    <w:rsid w:val="00097B8F"/>
    <w:rsid w:val="000A014A"/>
    <w:rsid w:val="000A0E79"/>
    <w:rsid w:val="000A1D28"/>
    <w:rsid w:val="000A2474"/>
    <w:rsid w:val="000A381D"/>
    <w:rsid w:val="000A40FD"/>
    <w:rsid w:val="000A4750"/>
    <w:rsid w:val="000A5180"/>
    <w:rsid w:val="000A57BF"/>
    <w:rsid w:val="000A583F"/>
    <w:rsid w:val="000A739F"/>
    <w:rsid w:val="000A76E0"/>
    <w:rsid w:val="000A7C7E"/>
    <w:rsid w:val="000B02B3"/>
    <w:rsid w:val="000B0879"/>
    <w:rsid w:val="000B1F65"/>
    <w:rsid w:val="000B273A"/>
    <w:rsid w:val="000B4C6F"/>
    <w:rsid w:val="000B50AA"/>
    <w:rsid w:val="000B55D9"/>
    <w:rsid w:val="000B60B1"/>
    <w:rsid w:val="000B7BDB"/>
    <w:rsid w:val="000C0086"/>
    <w:rsid w:val="000C0C99"/>
    <w:rsid w:val="000C1C6D"/>
    <w:rsid w:val="000C2167"/>
    <w:rsid w:val="000C285F"/>
    <w:rsid w:val="000C45F8"/>
    <w:rsid w:val="000C4640"/>
    <w:rsid w:val="000C4A66"/>
    <w:rsid w:val="000C4FB3"/>
    <w:rsid w:val="000C5790"/>
    <w:rsid w:val="000C5ACF"/>
    <w:rsid w:val="000C5E6A"/>
    <w:rsid w:val="000C5E90"/>
    <w:rsid w:val="000C7425"/>
    <w:rsid w:val="000D0D70"/>
    <w:rsid w:val="000D13AB"/>
    <w:rsid w:val="000D19C1"/>
    <w:rsid w:val="000D2B00"/>
    <w:rsid w:val="000D2E77"/>
    <w:rsid w:val="000D35D6"/>
    <w:rsid w:val="000D35E0"/>
    <w:rsid w:val="000D48EE"/>
    <w:rsid w:val="000D4DE5"/>
    <w:rsid w:val="000D5458"/>
    <w:rsid w:val="000D6ED1"/>
    <w:rsid w:val="000D7797"/>
    <w:rsid w:val="000D7D7D"/>
    <w:rsid w:val="000D7F71"/>
    <w:rsid w:val="000E0501"/>
    <w:rsid w:val="000E1594"/>
    <w:rsid w:val="000E2463"/>
    <w:rsid w:val="000E2485"/>
    <w:rsid w:val="000E263D"/>
    <w:rsid w:val="000E74B6"/>
    <w:rsid w:val="000E76F4"/>
    <w:rsid w:val="000E7730"/>
    <w:rsid w:val="000E7E17"/>
    <w:rsid w:val="000F0587"/>
    <w:rsid w:val="000F0763"/>
    <w:rsid w:val="000F0D89"/>
    <w:rsid w:val="000F1553"/>
    <w:rsid w:val="000F1D76"/>
    <w:rsid w:val="000F2CB8"/>
    <w:rsid w:val="000F32AF"/>
    <w:rsid w:val="000F402B"/>
    <w:rsid w:val="000F5C04"/>
    <w:rsid w:val="000F674C"/>
    <w:rsid w:val="000F7597"/>
    <w:rsid w:val="000F7E7A"/>
    <w:rsid w:val="00100570"/>
    <w:rsid w:val="00100BC3"/>
    <w:rsid w:val="001017B9"/>
    <w:rsid w:val="0010232A"/>
    <w:rsid w:val="001026D7"/>
    <w:rsid w:val="00103288"/>
    <w:rsid w:val="00103F2F"/>
    <w:rsid w:val="00104246"/>
    <w:rsid w:val="001058A5"/>
    <w:rsid w:val="00105994"/>
    <w:rsid w:val="00105B6B"/>
    <w:rsid w:val="00105DDB"/>
    <w:rsid w:val="00105FB2"/>
    <w:rsid w:val="00110299"/>
    <w:rsid w:val="00110C12"/>
    <w:rsid w:val="00110EFE"/>
    <w:rsid w:val="001115D1"/>
    <w:rsid w:val="00111B79"/>
    <w:rsid w:val="00112B9E"/>
    <w:rsid w:val="00113511"/>
    <w:rsid w:val="001148F4"/>
    <w:rsid w:val="00115269"/>
    <w:rsid w:val="00115278"/>
    <w:rsid w:val="00115D2D"/>
    <w:rsid w:val="001161AC"/>
    <w:rsid w:val="001178FF"/>
    <w:rsid w:val="00117E41"/>
    <w:rsid w:val="00120D53"/>
    <w:rsid w:val="00121094"/>
    <w:rsid w:val="00121C03"/>
    <w:rsid w:val="00121D3B"/>
    <w:rsid w:val="0012266E"/>
    <w:rsid w:val="00122F85"/>
    <w:rsid w:val="0012303A"/>
    <w:rsid w:val="001230AA"/>
    <w:rsid w:val="00123560"/>
    <w:rsid w:val="00123AF5"/>
    <w:rsid w:val="00124954"/>
    <w:rsid w:val="00124A85"/>
    <w:rsid w:val="0012512A"/>
    <w:rsid w:val="001255F6"/>
    <w:rsid w:val="00125D52"/>
    <w:rsid w:val="001260E3"/>
    <w:rsid w:val="00126CFF"/>
    <w:rsid w:val="00126D82"/>
    <w:rsid w:val="0012755D"/>
    <w:rsid w:val="0012789D"/>
    <w:rsid w:val="00130385"/>
    <w:rsid w:val="0013051A"/>
    <w:rsid w:val="00130657"/>
    <w:rsid w:val="00130B5A"/>
    <w:rsid w:val="00130F46"/>
    <w:rsid w:val="0013111E"/>
    <w:rsid w:val="0013274D"/>
    <w:rsid w:val="00132CDF"/>
    <w:rsid w:val="00132DB0"/>
    <w:rsid w:val="00133734"/>
    <w:rsid w:val="00133FB0"/>
    <w:rsid w:val="00134540"/>
    <w:rsid w:val="00135213"/>
    <w:rsid w:val="00136104"/>
    <w:rsid w:val="001361EE"/>
    <w:rsid w:val="00136C79"/>
    <w:rsid w:val="001409D8"/>
    <w:rsid w:val="00140BC6"/>
    <w:rsid w:val="00140E24"/>
    <w:rsid w:val="00140E91"/>
    <w:rsid w:val="001432DE"/>
    <w:rsid w:val="001437CE"/>
    <w:rsid w:val="00144758"/>
    <w:rsid w:val="001462DC"/>
    <w:rsid w:val="001468B0"/>
    <w:rsid w:val="001471A2"/>
    <w:rsid w:val="00147774"/>
    <w:rsid w:val="001477D1"/>
    <w:rsid w:val="00147D67"/>
    <w:rsid w:val="001503BF"/>
    <w:rsid w:val="00150D62"/>
    <w:rsid w:val="00150F6D"/>
    <w:rsid w:val="001518BA"/>
    <w:rsid w:val="001518E1"/>
    <w:rsid w:val="00153852"/>
    <w:rsid w:val="00153A2E"/>
    <w:rsid w:val="00153A85"/>
    <w:rsid w:val="0015470F"/>
    <w:rsid w:val="00154879"/>
    <w:rsid w:val="00155519"/>
    <w:rsid w:val="00155833"/>
    <w:rsid w:val="001559E8"/>
    <w:rsid w:val="00157C73"/>
    <w:rsid w:val="00157FF4"/>
    <w:rsid w:val="001601AA"/>
    <w:rsid w:val="00162461"/>
    <w:rsid w:val="00162E8E"/>
    <w:rsid w:val="00163113"/>
    <w:rsid w:val="00163A64"/>
    <w:rsid w:val="00165354"/>
    <w:rsid w:val="00166141"/>
    <w:rsid w:val="00166185"/>
    <w:rsid w:val="001661D3"/>
    <w:rsid w:val="00166932"/>
    <w:rsid w:val="00166EB1"/>
    <w:rsid w:val="00166FF9"/>
    <w:rsid w:val="00167AE3"/>
    <w:rsid w:val="0017041A"/>
    <w:rsid w:val="00170B81"/>
    <w:rsid w:val="00170D2A"/>
    <w:rsid w:val="001710DC"/>
    <w:rsid w:val="001712F2"/>
    <w:rsid w:val="00171A68"/>
    <w:rsid w:val="00171AA5"/>
    <w:rsid w:val="00172625"/>
    <w:rsid w:val="0017277A"/>
    <w:rsid w:val="00172F0E"/>
    <w:rsid w:val="0017463D"/>
    <w:rsid w:val="00174EB4"/>
    <w:rsid w:val="00175157"/>
    <w:rsid w:val="00175496"/>
    <w:rsid w:val="001765C8"/>
    <w:rsid w:val="00176932"/>
    <w:rsid w:val="00176D97"/>
    <w:rsid w:val="001772CC"/>
    <w:rsid w:val="00177404"/>
    <w:rsid w:val="00180AFC"/>
    <w:rsid w:val="00181569"/>
    <w:rsid w:val="001835C6"/>
    <w:rsid w:val="00184148"/>
    <w:rsid w:val="001849AA"/>
    <w:rsid w:val="001859E4"/>
    <w:rsid w:val="00185B48"/>
    <w:rsid w:val="001860ED"/>
    <w:rsid w:val="00186708"/>
    <w:rsid w:val="001874AE"/>
    <w:rsid w:val="0019030B"/>
    <w:rsid w:val="00190B0A"/>
    <w:rsid w:val="00191AA9"/>
    <w:rsid w:val="00193AED"/>
    <w:rsid w:val="00193C75"/>
    <w:rsid w:val="00194067"/>
    <w:rsid w:val="00195116"/>
    <w:rsid w:val="0019530B"/>
    <w:rsid w:val="00195B2D"/>
    <w:rsid w:val="001971B2"/>
    <w:rsid w:val="001A3AD1"/>
    <w:rsid w:val="001A4931"/>
    <w:rsid w:val="001A5DF9"/>
    <w:rsid w:val="001A650B"/>
    <w:rsid w:val="001A6709"/>
    <w:rsid w:val="001A67F4"/>
    <w:rsid w:val="001A6848"/>
    <w:rsid w:val="001A6B70"/>
    <w:rsid w:val="001A775B"/>
    <w:rsid w:val="001B02A0"/>
    <w:rsid w:val="001B0CF0"/>
    <w:rsid w:val="001B1789"/>
    <w:rsid w:val="001B1C9B"/>
    <w:rsid w:val="001B1D2F"/>
    <w:rsid w:val="001B2854"/>
    <w:rsid w:val="001B3707"/>
    <w:rsid w:val="001B445B"/>
    <w:rsid w:val="001B5D89"/>
    <w:rsid w:val="001B5F1F"/>
    <w:rsid w:val="001B65EC"/>
    <w:rsid w:val="001B6810"/>
    <w:rsid w:val="001B7411"/>
    <w:rsid w:val="001B786D"/>
    <w:rsid w:val="001B7BC3"/>
    <w:rsid w:val="001B7FCA"/>
    <w:rsid w:val="001C025A"/>
    <w:rsid w:val="001C13AB"/>
    <w:rsid w:val="001C16FB"/>
    <w:rsid w:val="001C1BC5"/>
    <w:rsid w:val="001C3B2C"/>
    <w:rsid w:val="001C44AC"/>
    <w:rsid w:val="001C47F7"/>
    <w:rsid w:val="001C5BBC"/>
    <w:rsid w:val="001C5CD1"/>
    <w:rsid w:val="001C5D4F"/>
    <w:rsid w:val="001C623A"/>
    <w:rsid w:val="001C67C5"/>
    <w:rsid w:val="001C7390"/>
    <w:rsid w:val="001C76FB"/>
    <w:rsid w:val="001C780D"/>
    <w:rsid w:val="001D0CFA"/>
    <w:rsid w:val="001D1247"/>
    <w:rsid w:val="001D2471"/>
    <w:rsid w:val="001D27F4"/>
    <w:rsid w:val="001D2A69"/>
    <w:rsid w:val="001D3813"/>
    <w:rsid w:val="001D41EF"/>
    <w:rsid w:val="001D455B"/>
    <w:rsid w:val="001D4763"/>
    <w:rsid w:val="001D4A5B"/>
    <w:rsid w:val="001D4F27"/>
    <w:rsid w:val="001D52FB"/>
    <w:rsid w:val="001D72C1"/>
    <w:rsid w:val="001D7993"/>
    <w:rsid w:val="001D7BD2"/>
    <w:rsid w:val="001D7E8F"/>
    <w:rsid w:val="001E0C95"/>
    <w:rsid w:val="001E1304"/>
    <w:rsid w:val="001E16BC"/>
    <w:rsid w:val="001E197E"/>
    <w:rsid w:val="001E2430"/>
    <w:rsid w:val="001E34EA"/>
    <w:rsid w:val="001E3922"/>
    <w:rsid w:val="001E3BC4"/>
    <w:rsid w:val="001E3C9F"/>
    <w:rsid w:val="001E4234"/>
    <w:rsid w:val="001F036E"/>
    <w:rsid w:val="001F067C"/>
    <w:rsid w:val="001F11E4"/>
    <w:rsid w:val="001F130E"/>
    <w:rsid w:val="001F28B5"/>
    <w:rsid w:val="001F3B7F"/>
    <w:rsid w:val="001F3E32"/>
    <w:rsid w:val="001F3E94"/>
    <w:rsid w:val="001F4495"/>
    <w:rsid w:val="001F4992"/>
    <w:rsid w:val="001F499F"/>
    <w:rsid w:val="001F4E9F"/>
    <w:rsid w:val="001F5561"/>
    <w:rsid w:val="001F5C07"/>
    <w:rsid w:val="001F5F39"/>
    <w:rsid w:val="001F65FA"/>
    <w:rsid w:val="00200846"/>
    <w:rsid w:val="00200FF8"/>
    <w:rsid w:val="00201444"/>
    <w:rsid w:val="00201E0D"/>
    <w:rsid w:val="00202C9A"/>
    <w:rsid w:val="00203A59"/>
    <w:rsid w:val="00203B5C"/>
    <w:rsid w:val="002049BA"/>
    <w:rsid w:val="00204A69"/>
    <w:rsid w:val="00204B05"/>
    <w:rsid w:val="00204D3F"/>
    <w:rsid w:val="00204F89"/>
    <w:rsid w:val="00205133"/>
    <w:rsid w:val="00205987"/>
    <w:rsid w:val="00206536"/>
    <w:rsid w:val="002067CF"/>
    <w:rsid w:val="00207666"/>
    <w:rsid w:val="0021052C"/>
    <w:rsid w:val="002109F3"/>
    <w:rsid w:val="00212C6C"/>
    <w:rsid w:val="002130BF"/>
    <w:rsid w:val="002138F6"/>
    <w:rsid w:val="00213F47"/>
    <w:rsid w:val="00214AEB"/>
    <w:rsid w:val="002161BC"/>
    <w:rsid w:val="002167F2"/>
    <w:rsid w:val="00216C7B"/>
    <w:rsid w:val="002201DF"/>
    <w:rsid w:val="00221134"/>
    <w:rsid w:val="0022117F"/>
    <w:rsid w:val="002218CE"/>
    <w:rsid w:val="00221F7C"/>
    <w:rsid w:val="002235FA"/>
    <w:rsid w:val="00223D25"/>
    <w:rsid w:val="0022410C"/>
    <w:rsid w:val="0022489E"/>
    <w:rsid w:val="002250FF"/>
    <w:rsid w:val="00225549"/>
    <w:rsid w:val="002256C2"/>
    <w:rsid w:val="002260D7"/>
    <w:rsid w:val="002271AE"/>
    <w:rsid w:val="0022725F"/>
    <w:rsid w:val="00227C95"/>
    <w:rsid w:val="00227F56"/>
    <w:rsid w:val="002301B0"/>
    <w:rsid w:val="00232A8F"/>
    <w:rsid w:val="0023412F"/>
    <w:rsid w:val="00234693"/>
    <w:rsid w:val="00234DD0"/>
    <w:rsid w:val="00235200"/>
    <w:rsid w:val="0023549A"/>
    <w:rsid w:val="0023565E"/>
    <w:rsid w:val="00235EB2"/>
    <w:rsid w:val="002365A8"/>
    <w:rsid w:val="0023664B"/>
    <w:rsid w:val="00237F21"/>
    <w:rsid w:val="002404A2"/>
    <w:rsid w:val="00241713"/>
    <w:rsid w:val="00241B9F"/>
    <w:rsid w:val="002426F8"/>
    <w:rsid w:val="0024326F"/>
    <w:rsid w:val="00243713"/>
    <w:rsid w:val="00243968"/>
    <w:rsid w:val="00245156"/>
    <w:rsid w:val="00245654"/>
    <w:rsid w:val="00245870"/>
    <w:rsid w:val="00245DAE"/>
    <w:rsid w:val="00247CA2"/>
    <w:rsid w:val="0025004B"/>
    <w:rsid w:val="00250600"/>
    <w:rsid w:val="00250C7F"/>
    <w:rsid w:val="00250F4D"/>
    <w:rsid w:val="00251362"/>
    <w:rsid w:val="00252798"/>
    <w:rsid w:val="00253693"/>
    <w:rsid w:val="002537DC"/>
    <w:rsid w:val="00254141"/>
    <w:rsid w:val="00254FDC"/>
    <w:rsid w:val="002567A8"/>
    <w:rsid w:val="00256B4C"/>
    <w:rsid w:val="00257C25"/>
    <w:rsid w:val="00260076"/>
    <w:rsid w:val="002601FA"/>
    <w:rsid w:val="002603D9"/>
    <w:rsid w:val="002624FF"/>
    <w:rsid w:val="002631E1"/>
    <w:rsid w:val="00265B7D"/>
    <w:rsid w:val="00266B66"/>
    <w:rsid w:val="00266E1F"/>
    <w:rsid w:val="00266F71"/>
    <w:rsid w:val="00267979"/>
    <w:rsid w:val="00270212"/>
    <w:rsid w:val="00270845"/>
    <w:rsid w:val="002709CC"/>
    <w:rsid w:val="00270DA8"/>
    <w:rsid w:val="00270FCC"/>
    <w:rsid w:val="00271366"/>
    <w:rsid w:val="002715DA"/>
    <w:rsid w:val="00271D24"/>
    <w:rsid w:val="00273811"/>
    <w:rsid w:val="002753B9"/>
    <w:rsid w:val="002768E5"/>
    <w:rsid w:val="00276BEF"/>
    <w:rsid w:val="00277311"/>
    <w:rsid w:val="00277AC9"/>
    <w:rsid w:val="002803C1"/>
    <w:rsid w:val="002803E1"/>
    <w:rsid w:val="00280CEB"/>
    <w:rsid w:val="00282ACB"/>
    <w:rsid w:val="00282DBE"/>
    <w:rsid w:val="002830D3"/>
    <w:rsid w:val="00283502"/>
    <w:rsid w:val="002843A4"/>
    <w:rsid w:val="002845E2"/>
    <w:rsid w:val="00284727"/>
    <w:rsid w:val="002848C7"/>
    <w:rsid w:val="00284BE6"/>
    <w:rsid w:val="00284D13"/>
    <w:rsid w:val="00285455"/>
    <w:rsid w:val="00286579"/>
    <w:rsid w:val="00287F57"/>
    <w:rsid w:val="00290BCC"/>
    <w:rsid w:val="00290C14"/>
    <w:rsid w:val="00292E95"/>
    <w:rsid w:val="002944D5"/>
    <w:rsid w:val="00294D48"/>
    <w:rsid w:val="00296943"/>
    <w:rsid w:val="00296A99"/>
    <w:rsid w:val="00296CCA"/>
    <w:rsid w:val="002A11C5"/>
    <w:rsid w:val="002A1985"/>
    <w:rsid w:val="002A2BF8"/>
    <w:rsid w:val="002A30D8"/>
    <w:rsid w:val="002A3C2B"/>
    <w:rsid w:val="002A4629"/>
    <w:rsid w:val="002A4EDB"/>
    <w:rsid w:val="002A555A"/>
    <w:rsid w:val="002A6E10"/>
    <w:rsid w:val="002A77E6"/>
    <w:rsid w:val="002B136F"/>
    <w:rsid w:val="002B14B4"/>
    <w:rsid w:val="002B1DCA"/>
    <w:rsid w:val="002B3548"/>
    <w:rsid w:val="002B4E3E"/>
    <w:rsid w:val="002B5735"/>
    <w:rsid w:val="002B68B3"/>
    <w:rsid w:val="002B6CA6"/>
    <w:rsid w:val="002B6E35"/>
    <w:rsid w:val="002C01A9"/>
    <w:rsid w:val="002C0303"/>
    <w:rsid w:val="002C0EED"/>
    <w:rsid w:val="002C13C3"/>
    <w:rsid w:val="002C1E0C"/>
    <w:rsid w:val="002C2BDD"/>
    <w:rsid w:val="002C306B"/>
    <w:rsid w:val="002C33C3"/>
    <w:rsid w:val="002C3646"/>
    <w:rsid w:val="002C3714"/>
    <w:rsid w:val="002C3806"/>
    <w:rsid w:val="002C3D68"/>
    <w:rsid w:val="002C5CE0"/>
    <w:rsid w:val="002C5F4B"/>
    <w:rsid w:val="002C6008"/>
    <w:rsid w:val="002C69EA"/>
    <w:rsid w:val="002C6B0B"/>
    <w:rsid w:val="002C6DDA"/>
    <w:rsid w:val="002C7194"/>
    <w:rsid w:val="002C75B6"/>
    <w:rsid w:val="002C7E8D"/>
    <w:rsid w:val="002C7FCE"/>
    <w:rsid w:val="002D0927"/>
    <w:rsid w:val="002D0B68"/>
    <w:rsid w:val="002D0D93"/>
    <w:rsid w:val="002D2BD7"/>
    <w:rsid w:val="002D30A6"/>
    <w:rsid w:val="002D32B4"/>
    <w:rsid w:val="002D482C"/>
    <w:rsid w:val="002D487F"/>
    <w:rsid w:val="002D4A10"/>
    <w:rsid w:val="002D5422"/>
    <w:rsid w:val="002D5A22"/>
    <w:rsid w:val="002D63E6"/>
    <w:rsid w:val="002D6680"/>
    <w:rsid w:val="002D6943"/>
    <w:rsid w:val="002D6952"/>
    <w:rsid w:val="002D75CC"/>
    <w:rsid w:val="002D762A"/>
    <w:rsid w:val="002D7FF8"/>
    <w:rsid w:val="002E0498"/>
    <w:rsid w:val="002E0EF3"/>
    <w:rsid w:val="002E1DA1"/>
    <w:rsid w:val="002E2275"/>
    <w:rsid w:val="002E327F"/>
    <w:rsid w:val="002E4299"/>
    <w:rsid w:val="002E4546"/>
    <w:rsid w:val="002E4804"/>
    <w:rsid w:val="002E4EE8"/>
    <w:rsid w:val="002E5400"/>
    <w:rsid w:val="002E6270"/>
    <w:rsid w:val="002E6A67"/>
    <w:rsid w:val="002E73CC"/>
    <w:rsid w:val="002F02DA"/>
    <w:rsid w:val="002F077A"/>
    <w:rsid w:val="002F0934"/>
    <w:rsid w:val="002F1137"/>
    <w:rsid w:val="002F158C"/>
    <w:rsid w:val="002F21D6"/>
    <w:rsid w:val="002F2B10"/>
    <w:rsid w:val="002F4026"/>
    <w:rsid w:val="002F59EE"/>
    <w:rsid w:val="002F5B57"/>
    <w:rsid w:val="002F7BAC"/>
    <w:rsid w:val="002F7D2C"/>
    <w:rsid w:val="002F7DBA"/>
    <w:rsid w:val="00300752"/>
    <w:rsid w:val="00300CFC"/>
    <w:rsid w:val="003012CB"/>
    <w:rsid w:val="00301DB0"/>
    <w:rsid w:val="003044FE"/>
    <w:rsid w:val="00304945"/>
    <w:rsid w:val="00304C1D"/>
    <w:rsid w:val="00304F0E"/>
    <w:rsid w:val="00306372"/>
    <w:rsid w:val="003065D5"/>
    <w:rsid w:val="00306CF6"/>
    <w:rsid w:val="00307237"/>
    <w:rsid w:val="00307630"/>
    <w:rsid w:val="00307D62"/>
    <w:rsid w:val="00310158"/>
    <w:rsid w:val="0031087E"/>
    <w:rsid w:val="003110BA"/>
    <w:rsid w:val="003112D9"/>
    <w:rsid w:val="00311B02"/>
    <w:rsid w:val="003121DF"/>
    <w:rsid w:val="003126EE"/>
    <w:rsid w:val="00312FC7"/>
    <w:rsid w:val="00313033"/>
    <w:rsid w:val="00313887"/>
    <w:rsid w:val="003160C1"/>
    <w:rsid w:val="003166E8"/>
    <w:rsid w:val="00316E3E"/>
    <w:rsid w:val="00316ED9"/>
    <w:rsid w:val="003173EE"/>
    <w:rsid w:val="0031762A"/>
    <w:rsid w:val="00317ACE"/>
    <w:rsid w:val="00320BBB"/>
    <w:rsid w:val="003211B9"/>
    <w:rsid w:val="0032189A"/>
    <w:rsid w:val="003219F4"/>
    <w:rsid w:val="00321C02"/>
    <w:rsid w:val="00321F13"/>
    <w:rsid w:val="00322290"/>
    <w:rsid w:val="00322D76"/>
    <w:rsid w:val="003246E3"/>
    <w:rsid w:val="003249BF"/>
    <w:rsid w:val="00324D94"/>
    <w:rsid w:val="00325770"/>
    <w:rsid w:val="00326509"/>
    <w:rsid w:val="00327EBE"/>
    <w:rsid w:val="00327F5C"/>
    <w:rsid w:val="00330122"/>
    <w:rsid w:val="00330D13"/>
    <w:rsid w:val="00330F10"/>
    <w:rsid w:val="00331904"/>
    <w:rsid w:val="00331A6B"/>
    <w:rsid w:val="0033201A"/>
    <w:rsid w:val="00332CD4"/>
    <w:rsid w:val="003341A5"/>
    <w:rsid w:val="00334E3C"/>
    <w:rsid w:val="00334FD2"/>
    <w:rsid w:val="0033533D"/>
    <w:rsid w:val="003364AC"/>
    <w:rsid w:val="003368EB"/>
    <w:rsid w:val="00340771"/>
    <w:rsid w:val="003409F2"/>
    <w:rsid w:val="00340DA5"/>
    <w:rsid w:val="00341305"/>
    <w:rsid w:val="00341A1D"/>
    <w:rsid w:val="00342790"/>
    <w:rsid w:val="0034298F"/>
    <w:rsid w:val="00342D59"/>
    <w:rsid w:val="003442E5"/>
    <w:rsid w:val="003445C5"/>
    <w:rsid w:val="003453BD"/>
    <w:rsid w:val="003464BF"/>
    <w:rsid w:val="0034697C"/>
    <w:rsid w:val="00347873"/>
    <w:rsid w:val="00347E5F"/>
    <w:rsid w:val="0035013F"/>
    <w:rsid w:val="00350559"/>
    <w:rsid w:val="00350D15"/>
    <w:rsid w:val="00350F36"/>
    <w:rsid w:val="003537F9"/>
    <w:rsid w:val="003539E7"/>
    <w:rsid w:val="00354CC3"/>
    <w:rsid w:val="003550B8"/>
    <w:rsid w:val="003554F5"/>
    <w:rsid w:val="00355A4F"/>
    <w:rsid w:val="00355EE2"/>
    <w:rsid w:val="00356EDC"/>
    <w:rsid w:val="00357281"/>
    <w:rsid w:val="003612E2"/>
    <w:rsid w:val="003626A9"/>
    <w:rsid w:val="00362EF5"/>
    <w:rsid w:val="00362F64"/>
    <w:rsid w:val="003640F3"/>
    <w:rsid w:val="00365641"/>
    <w:rsid w:val="00365B07"/>
    <w:rsid w:val="00366226"/>
    <w:rsid w:val="00366259"/>
    <w:rsid w:val="003706BE"/>
    <w:rsid w:val="003719AF"/>
    <w:rsid w:val="00372500"/>
    <w:rsid w:val="00372781"/>
    <w:rsid w:val="003727A1"/>
    <w:rsid w:val="0037297D"/>
    <w:rsid w:val="0037317C"/>
    <w:rsid w:val="00375111"/>
    <w:rsid w:val="003760D9"/>
    <w:rsid w:val="00377475"/>
    <w:rsid w:val="003800B2"/>
    <w:rsid w:val="003800B9"/>
    <w:rsid w:val="0038144E"/>
    <w:rsid w:val="00381E76"/>
    <w:rsid w:val="00382F4C"/>
    <w:rsid w:val="003830AD"/>
    <w:rsid w:val="00384C01"/>
    <w:rsid w:val="00384E6E"/>
    <w:rsid w:val="003868F9"/>
    <w:rsid w:val="0038760F"/>
    <w:rsid w:val="00387DC7"/>
    <w:rsid w:val="00390505"/>
    <w:rsid w:val="003909A8"/>
    <w:rsid w:val="0039165B"/>
    <w:rsid w:val="00391E69"/>
    <w:rsid w:val="00391EF9"/>
    <w:rsid w:val="00392795"/>
    <w:rsid w:val="00392C21"/>
    <w:rsid w:val="00393493"/>
    <w:rsid w:val="00393A69"/>
    <w:rsid w:val="00393C2F"/>
    <w:rsid w:val="00394308"/>
    <w:rsid w:val="00394AA0"/>
    <w:rsid w:val="00394E19"/>
    <w:rsid w:val="00394F2B"/>
    <w:rsid w:val="003950A8"/>
    <w:rsid w:val="00395C60"/>
    <w:rsid w:val="00396021"/>
    <w:rsid w:val="0039683D"/>
    <w:rsid w:val="003979A1"/>
    <w:rsid w:val="00397B0E"/>
    <w:rsid w:val="003A0E3B"/>
    <w:rsid w:val="003A1CE1"/>
    <w:rsid w:val="003A29AD"/>
    <w:rsid w:val="003A2B4A"/>
    <w:rsid w:val="003A63B9"/>
    <w:rsid w:val="003A6746"/>
    <w:rsid w:val="003A75C8"/>
    <w:rsid w:val="003A79E8"/>
    <w:rsid w:val="003A7B1A"/>
    <w:rsid w:val="003A7F5B"/>
    <w:rsid w:val="003B25AA"/>
    <w:rsid w:val="003B34CB"/>
    <w:rsid w:val="003B36C6"/>
    <w:rsid w:val="003B418F"/>
    <w:rsid w:val="003B46EE"/>
    <w:rsid w:val="003B52DB"/>
    <w:rsid w:val="003B530A"/>
    <w:rsid w:val="003B5EB1"/>
    <w:rsid w:val="003B5FF1"/>
    <w:rsid w:val="003B6314"/>
    <w:rsid w:val="003B7160"/>
    <w:rsid w:val="003C1F00"/>
    <w:rsid w:val="003C205F"/>
    <w:rsid w:val="003C21DF"/>
    <w:rsid w:val="003C2803"/>
    <w:rsid w:val="003C289B"/>
    <w:rsid w:val="003C28A8"/>
    <w:rsid w:val="003C2D4B"/>
    <w:rsid w:val="003C3178"/>
    <w:rsid w:val="003C3390"/>
    <w:rsid w:val="003C3D7B"/>
    <w:rsid w:val="003C4687"/>
    <w:rsid w:val="003C52F7"/>
    <w:rsid w:val="003C5A38"/>
    <w:rsid w:val="003C6319"/>
    <w:rsid w:val="003C6F24"/>
    <w:rsid w:val="003D0011"/>
    <w:rsid w:val="003D020D"/>
    <w:rsid w:val="003D1290"/>
    <w:rsid w:val="003D21C6"/>
    <w:rsid w:val="003D2210"/>
    <w:rsid w:val="003D2223"/>
    <w:rsid w:val="003D270D"/>
    <w:rsid w:val="003D29E8"/>
    <w:rsid w:val="003D338D"/>
    <w:rsid w:val="003D384C"/>
    <w:rsid w:val="003D3DA1"/>
    <w:rsid w:val="003D4274"/>
    <w:rsid w:val="003D46A9"/>
    <w:rsid w:val="003D4ACC"/>
    <w:rsid w:val="003D4D59"/>
    <w:rsid w:val="003D576C"/>
    <w:rsid w:val="003D64DA"/>
    <w:rsid w:val="003D6660"/>
    <w:rsid w:val="003D69D5"/>
    <w:rsid w:val="003D7636"/>
    <w:rsid w:val="003D791E"/>
    <w:rsid w:val="003D7BB6"/>
    <w:rsid w:val="003E0658"/>
    <w:rsid w:val="003E1104"/>
    <w:rsid w:val="003E2742"/>
    <w:rsid w:val="003E373D"/>
    <w:rsid w:val="003E393D"/>
    <w:rsid w:val="003E46B1"/>
    <w:rsid w:val="003E4AAB"/>
    <w:rsid w:val="003E54B4"/>
    <w:rsid w:val="003E55DF"/>
    <w:rsid w:val="003E58A3"/>
    <w:rsid w:val="003E5DBD"/>
    <w:rsid w:val="003E7623"/>
    <w:rsid w:val="003E77E9"/>
    <w:rsid w:val="003F1A32"/>
    <w:rsid w:val="003F1E65"/>
    <w:rsid w:val="003F39CA"/>
    <w:rsid w:val="003F3C85"/>
    <w:rsid w:val="003F4310"/>
    <w:rsid w:val="003F4970"/>
    <w:rsid w:val="003F4EB0"/>
    <w:rsid w:val="003F5B0D"/>
    <w:rsid w:val="003F5DB7"/>
    <w:rsid w:val="003F5F4E"/>
    <w:rsid w:val="003F6077"/>
    <w:rsid w:val="003F6866"/>
    <w:rsid w:val="0040053B"/>
    <w:rsid w:val="0040057A"/>
    <w:rsid w:val="00400902"/>
    <w:rsid w:val="00400C93"/>
    <w:rsid w:val="00400D41"/>
    <w:rsid w:val="00400D6C"/>
    <w:rsid w:val="004017B1"/>
    <w:rsid w:val="00402594"/>
    <w:rsid w:val="0040385C"/>
    <w:rsid w:val="00403C3A"/>
    <w:rsid w:val="00404172"/>
    <w:rsid w:val="004049FF"/>
    <w:rsid w:val="00405C80"/>
    <w:rsid w:val="00406C62"/>
    <w:rsid w:val="00406D3E"/>
    <w:rsid w:val="004073F3"/>
    <w:rsid w:val="0040743A"/>
    <w:rsid w:val="00407B64"/>
    <w:rsid w:val="00407B6F"/>
    <w:rsid w:val="0041009D"/>
    <w:rsid w:val="004104BF"/>
    <w:rsid w:val="00410C65"/>
    <w:rsid w:val="00411179"/>
    <w:rsid w:val="00411421"/>
    <w:rsid w:val="004121AD"/>
    <w:rsid w:val="004153D1"/>
    <w:rsid w:val="00416A02"/>
    <w:rsid w:val="00416DFE"/>
    <w:rsid w:val="004209EF"/>
    <w:rsid w:val="00422051"/>
    <w:rsid w:val="00422362"/>
    <w:rsid w:val="00422A63"/>
    <w:rsid w:val="00422C20"/>
    <w:rsid w:val="00424AEA"/>
    <w:rsid w:val="00425D54"/>
    <w:rsid w:val="0042626D"/>
    <w:rsid w:val="004263F7"/>
    <w:rsid w:val="00426A7C"/>
    <w:rsid w:val="00427EFA"/>
    <w:rsid w:val="00430980"/>
    <w:rsid w:val="00431909"/>
    <w:rsid w:val="00431D50"/>
    <w:rsid w:val="0043214F"/>
    <w:rsid w:val="004321AE"/>
    <w:rsid w:val="00432471"/>
    <w:rsid w:val="00432E26"/>
    <w:rsid w:val="004330A0"/>
    <w:rsid w:val="0043397A"/>
    <w:rsid w:val="004344BC"/>
    <w:rsid w:val="00435525"/>
    <w:rsid w:val="00435609"/>
    <w:rsid w:val="00435D1D"/>
    <w:rsid w:val="0043632A"/>
    <w:rsid w:val="00436F46"/>
    <w:rsid w:val="004371DC"/>
    <w:rsid w:val="00440994"/>
    <w:rsid w:val="00440C50"/>
    <w:rsid w:val="00441149"/>
    <w:rsid w:val="0044134D"/>
    <w:rsid w:val="00443AEA"/>
    <w:rsid w:val="00444F0C"/>
    <w:rsid w:val="00445A9C"/>
    <w:rsid w:val="00445C8E"/>
    <w:rsid w:val="00445DA9"/>
    <w:rsid w:val="0044628B"/>
    <w:rsid w:val="00446800"/>
    <w:rsid w:val="00446C69"/>
    <w:rsid w:val="00446CB2"/>
    <w:rsid w:val="004475B9"/>
    <w:rsid w:val="004503A2"/>
    <w:rsid w:val="00450AF6"/>
    <w:rsid w:val="00450C7D"/>
    <w:rsid w:val="00451227"/>
    <w:rsid w:val="004517B1"/>
    <w:rsid w:val="004518E3"/>
    <w:rsid w:val="00451C14"/>
    <w:rsid w:val="00451C40"/>
    <w:rsid w:val="00452531"/>
    <w:rsid w:val="004529E8"/>
    <w:rsid w:val="00455166"/>
    <w:rsid w:val="00455623"/>
    <w:rsid w:val="00456025"/>
    <w:rsid w:val="00456C44"/>
    <w:rsid w:val="00456EB1"/>
    <w:rsid w:val="00460281"/>
    <w:rsid w:val="0046074D"/>
    <w:rsid w:val="004614AC"/>
    <w:rsid w:val="004618E0"/>
    <w:rsid w:val="00461957"/>
    <w:rsid w:val="00462AE6"/>
    <w:rsid w:val="00462D0A"/>
    <w:rsid w:val="00463A78"/>
    <w:rsid w:val="00463B4C"/>
    <w:rsid w:val="00464500"/>
    <w:rsid w:val="00465148"/>
    <w:rsid w:val="0046605A"/>
    <w:rsid w:val="00466653"/>
    <w:rsid w:val="00466863"/>
    <w:rsid w:val="0046745C"/>
    <w:rsid w:val="0047008A"/>
    <w:rsid w:val="00470A5B"/>
    <w:rsid w:val="00470B3A"/>
    <w:rsid w:val="00471377"/>
    <w:rsid w:val="0047186D"/>
    <w:rsid w:val="004722F7"/>
    <w:rsid w:val="004726FB"/>
    <w:rsid w:val="00472A67"/>
    <w:rsid w:val="00472FCE"/>
    <w:rsid w:val="00473DD6"/>
    <w:rsid w:val="004746DE"/>
    <w:rsid w:val="00476FD3"/>
    <w:rsid w:val="00477C63"/>
    <w:rsid w:val="00477DCD"/>
    <w:rsid w:val="00480457"/>
    <w:rsid w:val="00480C5F"/>
    <w:rsid w:val="004810F5"/>
    <w:rsid w:val="00481255"/>
    <w:rsid w:val="00482652"/>
    <w:rsid w:val="00482ACE"/>
    <w:rsid w:val="00482C9D"/>
    <w:rsid w:val="00482DAE"/>
    <w:rsid w:val="004867E3"/>
    <w:rsid w:val="004869A9"/>
    <w:rsid w:val="00486F56"/>
    <w:rsid w:val="004878F8"/>
    <w:rsid w:val="00487A3C"/>
    <w:rsid w:val="00487BC0"/>
    <w:rsid w:val="00491181"/>
    <w:rsid w:val="004920A4"/>
    <w:rsid w:val="0049295C"/>
    <w:rsid w:val="00492C17"/>
    <w:rsid w:val="00493F0E"/>
    <w:rsid w:val="00493F69"/>
    <w:rsid w:val="00495153"/>
    <w:rsid w:val="00495187"/>
    <w:rsid w:val="00495DE1"/>
    <w:rsid w:val="004963EA"/>
    <w:rsid w:val="00496510"/>
    <w:rsid w:val="00496610"/>
    <w:rsid w:val="00496841"/>
    <w:rsid w:val="00497677"/>
    <w:rsid w:val="0049795F"/>
    <w:rsid w:val="004A0786"/>
    <w:rsid w:val="004A0AA8"/>
    <w:rsid w:val="004A130B"/>
    <w:rsid w:val="004A27FB"/>
    <w:rsid w:val="004A44C4"/>
    <w:rsid w:val="004A577B"/>
    <w:rsid w:val="004A5A29"/>
    <w:rsid w:val="004A5A66"/>
    <w:rsid w:val="004A5BAA"/>
    <w:rsid w:val="004A691E"/>
    <w:rsid w:val="004A7292"/>
    <w:rsid w:val="004A784A"/>
    <w:rsid w:val="004A7B05"/>
    <w:rsid w:val="004B03CF"/>
    <w:rsid w:val="004B06F8"/>
    <w:rsid w:val="004B2E08"/>
    <w:rsid w:val="004B3074"/>
    <w:rsid w:val="004B330C"/>
    <w:rsid w:val="004B3798"/>
    <w:rsid w:val="004B5DAC"/>
    <w:rsid w:val="004B5F57"/>
    <w:rsid w:val="004B6B5A"/>
    <w:rsid w:val="004B78EB"/>
    <w:rsid w:val="004C070E"/>
    <w:rsid w:val="004C15A6"/>
    <w:rsid w:val="004C1ABD"/>
    <w:rsid w:val="004C2C7E"/>
    <w:rsid w:val="004C3A0F"/>
    <w:rsid w:val="004C49F8"/>
    <w:rsid w:val="004C4ED9"/>
    <w:rsid w:val="004C590F"/>
    <w:rsid w:val="004C65D0"/>
    <w:rsid w:val="004C6A8B"/>
    <w:rsid w:val="004C6ACF"/>
    <w:rsid w:val="004C6E7F"/>
    <w:rsid w:val="004C7183"/>
    <w:rsid w:val="004C7803"/>
    <w:rsid w:val="004C78F6"/>
    <w:rsid w:val="004C7AB2"/>
    <w:rsid w:val="004D11AC"/>
    <w:rsid w:val="004D179D"/>
    <w:rsid w:val="004D17D7"/>
    <w:rsid w:val="004D2DC6"/>
    <w:rsid w:val="004D332D"/>
    <w:rsid w:val="004D4067"/>
    <w:rsid w:val="004D4603"/>
    <w:rsid w:val="004D4C26"/>
    <w:rsid w:val="004D5233"/>
    <w:rsid w:val="004D52B0"/>
    <w:rsid w:val="004D5376"/>
    <w:rsid w:val="004D5836"/>
    <w:rsid w:val="004D5E6D"/>
    <w:rsid w:val="004D7230"/>
    <w:rsid w:val="004D767E"/>
    <w:rsid w:val="004E171E"/>
    <w:rsid w:val="004E3328"/>
    <w:rsid w:val="004E3406"/>
    <w:rsid w:val="004E3D65"/>
    <w:rsid w:val="004E41E1"/>
    <w:rsid w:val="004E534A"/>
    <w:rsid w:val="004E5FE5"/>
    <w:rsid w:val="004E7A5A"/>
    <w:rsid w:val="004E7A5E"/>
    <w:rsid w:val="004F0AC1"/>
    <w:rsid w:val="004F1D67"/>
    <w:rsid w:val="004F1F4A"/>
    <w:rsid w:val="004F4A50"/>
    <w:rsid w:val="004F54B8"/>
    <w:rsid w:val="004F5E9C"/>
    <w:rsid w:val="004F60B5"/>
    <w:rsid w:val="004F6D0A"/>
    <w:rsid w:val="004F7CC2"/>
    <w:rsid w:val="00500D4D"/>
    <w:rsid w:val="00500D6C"/>
    <w:rsid w:val="005015EF"/>
    <w:rsid w:val="005019F7"/>
    <w:rsid w:val="005023D8"/>
    <w:rsid w:val="00502607"/>
    <w:rsid w:val="00502D61"/>
    <w:rsid w:val="005033C4"/>
    <w:rsid w:val="00503619"/>
    <w:rsid w:val="00503D7D"/>
    <w:rsid w:val="005040D9"/>
    <w:rsid w:val="005043EC"/>
    <w:rsid w:val="00504AE3"/>
    <w:rsid w:val="0050581C"/>
    <w:rsid w:val="00506058"/>
    <w:rsid w:val="005064F6"/>
    <w:rsid w:val="0050742A"/>
    <w:rsid w:val="005076CF"/>
    <w:rsid w:val="00510350"/>
    <w:rsid w:val="00511E23"/>
    <w:rsid w:val="00511F94"/>
    <w:rsid w:val="005130CE"/>
    <w:rsid w:val="00513F3F"/>
    <w:rsid w:val="005142CD"/>
    <w:rsid w:val="005148D7"/>
    <w:rsid w:val="005151A4"/>
    <w:rsid w:val="005166FB"/>
    <w:rsid w:val="005169DD"/>
    <w:rsid w:val="00516BAB"/>
    <w:rsid w:val="00517403"/>
    <w:rsid w:val="00517EE7"/>
    <w:rsid w:val="00517F8F"/>
    <w:rsid w:val="00520307"/>
    <w:rsid w:val="0052088F"/>
    <w:rsid w:val="005210ED"/>
    <w:rsid w:val="00521AAC"/>
    <w:rsid w:val="00521D8F"/>
    <w:rsid w:val="00521F4B"/>
    <w:rsid w:val="00522430"/>
    <w:rsid w:val="005229EF"/>
    <w:rsid w:val="00522D6B"/>
    <w:rsid w:val="00522FA6"/>
    <w:rsid w:val="0052355E"/>
    <w:rsid w:val="00524185"/>
    <w:rsid w:val="00524517"/>
    <w:rsid w:val="0052477B"/>
    <w:rsid w:val="005249D6"/>
    <w:rsid w:val="0052544D"/>
    <w:rsid w:val="0052578A"/>
    <w:rsid w:val="00526F2C"/>
    <w:rsid w:val="005270FD"/>
    <w:rsid w:val="005273FC"/>
    <w:rsid w:val="00527C61"/>
    <w:rsid w:val="005304DD"/>
    <w:rsid w:val="00530DC9"/>
    <w:rsid w:val="00531108"/>
    <w:rsid w:val="005325ED"/>
    <w:rsid w:val="00533158"/>
    <w:rsid w:val="0053327C"/>
    <w:rsid w:val="00533BDB"/>
    <w:rsid w:val="00535A90"/>
    <w:rsid w:val="0053613E"/>
    <w:rsid w:val="005403E9"/>
    <w:rsid w:val="00540CAE"/>
    <w:rsid w:val="005411F8"/>
    <w:rsid w:val="00541B35"/>
    <w:rsid w:val="0054204B"/>
    <w:rsid w:val="005428D6"/>
    <w:rsid w:val="00542A8B"/>
    <w:rsid w:val="005435D1"/>
    <w:rsid w:val="00544220"/>
    <w:rsid w:val="005447C9"/>
    <w:rsid w:val="00544D3A"/>
    <w:rsid w:val="00545BEB"/>
    <w:rsid w:val="00545D3D"/>
    <w:rsid w:val="0054665A"/>
    <w:rsid w:val="00546C53"/>
    <w:rsid w:val="005474D8"/>
    <w:rsid w:val="0055004A"/>
    <w:rsid w:val="0055038B"/>
    <w:rsid w:val="00550E55"/>
    <w:rsid w:val="005511F6"/>
    <w:rsid w:val="00551C14"/>
    <w:rsid w:val="0055201E"/>
    <w:rsid w:val="00552754"/>
    <w:rsid w:val="00552AE5"/>
    <w:rsid w:val="00552E8D"/>
    <w:rsid w:val="00554132"/>
    <w:rsid w:val="005541B1"/>
    <w:rsid w:val="00555543"/>
    <w:rsid w:val="00555C1F"/>
    <w:rsid w:val="00555CC4"/>
    <w:rsid w:val="00556061"/>
    <w:rsid w:val="00556F34"/>
    <w:rsid w:val="005579CF"/>
    <w:rsid w:val="00557C7E"/>
    <w:rsid w:val="00561236"/>
    <w:rsid w:val="0056318A"/>
    <w:rsid w:val="005632E0"/>
    <w:rsid w:val="0056372B"/>
    <w:rsid w:val="005649CF"/>
    <w:rsid w:val="005651C6"/>
    <w:rsid w:val="00565E75"/>
    <w:rsid w:val="00567743"/>
    <w:rsid w:val="00570588"/>
    <w:rsid w:val="005705F8"/>
    <w:rsid w:val="00570CA1"/>
    <w:rsid w:val="00570F09"/>
    <w:rsid w:val="0057111F"/>
    <w:rsid w:val="00571857"/>
    <w:rsid w:val="00571D82"/>
    <w:rsid w:val="0057363E"/>
    <w:rsid w:val="00574785"/>
    <w:rsid w:val="005750EE"/>
    <w:rsid w:val="00576116"/>
    <w:rsid w:val="00576294"/>
    <w:rsid w:val="005770DC"/>
    <w:rsid w:val="0058006C"/>
    <w:rsid w:val="00582275"/>
    <w:rsid w:val="005822DF"/>
    <w:rsid w:val="005835D7"/>
    <w:rsid w:val="005838B5"/>
    <w:rsid w:val="0058498C"/>
    <w:rsid w:val="0058508B"/>
    <w:rsid w:val="0058576E"/>
    <w:rsid w:val="00585F6E"/>
    <w:rsid w:val="005867CF"/>
    <w:rsid w:val="00586949"/>
    <w:rsid w:val="005870E2"/>
    <w:rsid w:val="005873AB"/>
    <w:rsid w:val="005874C1"/>
    <w:rsid w:val="0058772A"/>
    <w:rsid w:val="00587B06"/>
    <w:rsid w:val="0059083A"/>
    <w:rsid w:val="00590A63"/>
    <w:rsid w:val="00591458"/>
    <w:rsid w:val="005914F3"/>
    <w:rsid w:val="00591C2A"/>
    <w:rsid w:val="00591F37"/>
    <w:rsid w:val="00592967"/>
    <w:rsid w:val="00592F8A"/>
    <w:rsid w:val="0059305D"/>
    <w:rsid w:val="005931A3"/>
    <w:rsid w:val="0059398A"/>
    <w:rsid w:val="00594903"/>
    <w:rsid w:val="00594FDB"/>
    <w:rsid w:val="00595067"/>
    <w:rsid w:val="005955D0"/>
    <w:rsid w:val="00595619"/>
    <w:rsid w:val="00595B2D"/>
    <w:rsid w:val="00595EA2"/>
    <w:rsid w:val="005966FE"/>
    <w:rsid w:val="00596CB2"/>
    <w:rsid w:val="00597C11"/>
    <w:rsid w:val="005A0A11"/>
    <w:rsid w:val="005A2C53"/>
    <w:rsid w:val="005A308B"/>
    <w:rsid w:val="005A37AC"/>
    <w:rsid w:val="005A4284"/>
    <w:rsid w:val="005A4500"/>
    <w:rsid w:val="005A5264"/>
    <w:rsid w:val="005A54AF"/>
    <w:rsid w:val="005A607A"/>
    <w:rsid w:val="005A6DB4"/>
    <w:rsid w:val="005B0ACE"/>
    <w:rsid w:val="005B1444"/>
    <w:rsid w:val="005B149F"/>
    <w:rsid w:val="005B2260"/>
    <w:rsid w:val="005B26D3"/>
    <w:rsid w:val="005B278B"/>
    <w:rsid w:val="005B2CEE"/>
    <w:rsid w:val="005B3B42"/>
    <w:rsid w:val="005B3B7D"/>
    <w:rsid w:val="005B45F5"/>
    <w:rsid w:val="005B4691"/>
    <w:rsid w:val="005B4A38"/>
    <w:rsid w:val="005B6BB3"/>
    <w:rsid w:val="005B6EF9"/>
    <w:rsid w:val="005B7717"/>
    <w:rsid w:val="005B7AA4"/>
    <w:rsid w:val="005B7BF8"/>
    <w:rsid w:val="005C1591"/>
    <w:rsid w:val="005C1AC9"/>
    <w:rsid w:val="005C1D82"/>
    <w:rsid w:val="005C3492"/>
    <w:rsid w:val="005C4A5C"/>
    <w:rsid w:val="005C5EE1"/>
    <w:rsid w:val="005C67DD"/>
    <w:rsid w:val="005C6A98"/>
    <w:rsid w:val="005C6E84"/>
    <w:rsid w:val="005C75A0"/>
    <w:rsid w:val="005C7773"/>
    <w:rsid w:val="005D1D38"/>
    <w:rsid w:val="005D2C25"/>
    <w:rsid w:val="005D2E43"/>
    <w:rsid w:val="005D2F99"/>
    <w:rsid w:val="005D3533"/>
    <w:rsid w:val="005D3B5C"/>
    <w:rsid w:val="005D3DFA"/>
    <w:rsid w:val="005D4A2C"/>
    <w:rsid w:val="005D5F90"/>
    <w:rsid w:val="005D6811"/>
    <w:rsid w:val="005D6902"/>
    <w:rsid w:val="005D6DA0"/>
    <w:rsid w:val="005E0C35"/>
    <w:rsid w:val="005E1902"/>
    <w:rsid w:val="005E2258"/>
    <w:rsid w:val="005E25D5"/>
    <w:rsid w:val="005E2672"/>
    <w:rsid w:val="005E2AE1"/>
    <w:rsid w:val="005E2EFD"/>
    <w:rsid w:val="005E3249"/>
    <w:rsid w:val="005E35D5"/>
    <w:rsid w:val="005E37B3"/>
    <w:rsid w:val="005E3DA7"/>
    <w:rsid w:val="005E5454"/>
    <w:rsid w:val="005E5D60"/>
    <w:rsid w:val="005E5ECF"/>
    <w:rsid w:val="005E600B"/>
    <w:rsid w:val="005E6820"/>
    <w:rsid w:val="005E6B94"/>
    <w:rsid w:val="005E78B2"/>
    <w:rsid w:val="005E793E"/>
    <w:rsid w:val="005F01DF"/>
    <w:rsid w:val="005F0461"/>
    <w:rsid w:val="005F05C7"/>
    <w:rsid w:val="005F08F4"/>
    <w:rsid w:val="005F0A19"/>
    <w:rsid w:val="005F11F2"/>
    <w:rsid w:val="005F1960"/>
    <w:rsid w:val="005F2172"/>
    <w:rsid w:val="005F268A"/>
    <w:rsid w:val="005F2AF5"/>
    <w:rsid w:val="005F2C8B"/>
    <w:rsid w:val="005F3099"/>
    <w:rsid w:val="005F44EC"/>
    <w:rsid w:val="005F5349"/>
    <w:rsid w:val="005F5998"/>
    <w:rsid w:val="005F5B36"/>
    <w:rsid w:val="005F6673"/>
    <w:rsid w:val="005F6A88"/>
    <w:rsid w:val="005F6FFF"/>
    <w:rsid w:val="005F7A20"/>
    <w:rsid w:val="00600366"/>
    <w:rsid w:val="00600C69"/>
    <w:rsid w:val="006014E2"/>
    <w:rsid w:val="00602292"/>
    <w:rsid w:val="00603250"/>
    <w:rsid w:val="00603F67"/>
    <w:rsid w:val="0060514B"/>
    <w:rsid w:val="00605E5B"/>
    <w:rsid w:val="00606095"/>
    <w:rsid w:val="00606145"/>
    <w:rsid w:val="00607371"/>
    <w:rsid w:val="006076BF"/>
    <w:rsid w:val="00607A35"/>
    <w:rsid w:val="00607C80"/>
    <w:rsid w:val="00610280"/>
    <w:rsid w:val="00610870"/>
    <w:rsid w:val="00610E11"/>
    <w:rsid w:val="0061114A"/>
    <w:rsid w:val="0061157E"/>
    <w:rsid w:val="00611A70"/>
    <w:rsid w:val="00611BBD"/>
    <w:rsid w:val="00611BEF"/>
    <w:rsid w:val="00611C49"/>
    <w:rsid w:val="00612656"/>
    <w:rsid w:val="006128D6"/>
    <w:rsid w:val="00612940"/>
    <w:rsid w:val="006146F8"/>
    <w:rsid w:val="00614A6A"/>
    <w:rsid w:val="0061715B"/>
    <w:rsid w:val="006174B1"/>
    <w:rsid w:val="00620B78"/>
    <w:rsid w:val="00621492"/>
    <w:rsid w:val="006229DB"/>
    <w:rsid w:val="00622F7C"/>
    <w:rsid w:val="00623A3A"/>
    <w:rsid w:val="006249B8"/>
    <w:rsid w:val="00625F9C"/>
    <w:rsid w:val="00625FF4"/>
    <w:rsid w:val="006274EB"/>
    <w:rsid w:val="006308E5"/>
    <w:rsid w:val="00631B45"/>
    <w:rsid w:val="00631BC7"/>
    <w:rsid w:val="00631D83"/>
    <w:rsid w:val="006322A4"/>
    <w:rsid w:val="00632368"/>
    <w:rsid w:val="00632446"/>
    <w:rsid w:val="00632B9C"/>
    <w:rsid w:val="00633DAD"/>
    <w:rsid w:val="00633DC9"/>
    <w:rsid w:val="006346E7"/>
    <w:rsid w:val="00634E4A"/>
    <w:rsid w:val="006352DB"/>
    <w:rsid w:val="00635515"/>
    <w:rsid w:val="006361DC"/>
    <w:rsid w:val="006368B9"/>
    <w:rsid w:val="006373F9"/>
    <w:rsid w:val="00637EA2"/>
    <w:rsid w:val="00640187"/>
    <w:rsid w:val="00640A8A"/>
    <w:rsid w:val="0064105C"/>
    <w:rsid w:val="0064111A"/>
    <w:rsid w:val="0064194C"/>
    <w:rsid w:val="00641959"/>
    <w:rsid w:val="00641E78"/>
    <w:rsid w:val="00642C68"/>
    <w:rsid w:val="00643764"/>
    <w:rsid w:val="00644E97"/>
    <w:rsid w:val="006467E4"/>
    <w:rsid w:val="0064734A"/>
    <w:rsid w:val="00647CC0"/>
    <w:rsid w:val="00647D55"/>
    <w:rsid w:val="0065013E"/>
    <w:rsid w:val="00651553"/>
    <w:rsid w:val="00652862"/>
    <w:rsid w:val="00652937"/>
    <w:rsid w:val="00653083"/>
    <w:rsid w:val="00653A77"/>
    <w:rsid w:val="00654413"/>
    <w:rsid w:val="00654653"/>
    <w:rsid w:val="00654846"/>
    <w:rsid w:val="006552A9"/>
    <w:rsid w:val="00655527"/>
    <w:rsid w:val="0065574A"/>
    <w:rsid w:val="006560DE"/>
    <w:rsid w:val="00656834"/>
    <w:rsid w:val="0066072B"/>
    <w:rsid w:val="00660FC7"/>
    <w:rsid w:val="006618DE"/>
    <w:rsid w:val="00661A90"/>
    <w:rsid w:val="00661A9D"/>
    <w:rsid w:val="00661B3B"/>
    <w:rsid w:val="006632BF"/>
    <w:rsid w:val="006639A5"/>
    <w:rsid w:val="006654CB"/>
    <w:rsid w:val="0066579A"/>
    <w:rsid w:val="00665913"/>
    <w:rsid w:val="00665ACB"/>
    <w:rsid w:val="00665AF6"/>
    <w:rsid w:val="0067043B"/>
    <w:rsid w:val="00670856"/>
    <w:rsid w:val="00670960"/>
    <w:rsid w:val="00670CA0"/>
    <w:rsid w:val="006712D0"/>
    <w:rsid w:val="00672016"/>
    <w:rsid w:val="00672B83"/>
    <w:rsid w:val="006741E5"/>
    <w:rsid w:val="00674D4B"/>
    <w:rsid w:val="00675B99"/>
    <w:rsid w:val="00675BBC"/>
    <w:rsid w:val="00675DCA"/>
    <w:rsid w:val="006764CC"/>
    <w:rsid w:val="00676FD3"/>
    <w:rsid w:val="00677A7C"/>
    <w:rsid w:val="006803C8"/>
    <w:rsid w:val="00680575"/>
    <w:rsid w:val="006809E0"/>
    <w:rsid w:val="006810B6"/>
    <w:rsid w:val="0068114E"/>
    <w:rsid w:val="00681216"/>
    <w:rsid w:val="00682EEE"/>
    <w:rsid w:val="0068394A"/>
    <w:rsid w:val="00683DB9"/>
    <w:rsid w:val="00683F1B"/>
    <w:rsid w:val="00684408"/>
    <w:rsid w:val="0068474E"/>
    <w:rsid w:val="00684951"/>
    <w:rsid w:val="00684DEB"/>
    <w:rsid w:val="006856D2"/>
    <w:rsid w:val="00685D1B"/>
    <w:rsid w:val="00686964"/>
    <w:rsid w:val="00686E23"/>
    <w:rsid w:val="006872DD"/>
    <w:rsid w:val="00687A68"/>
    <w:rsid w:val="0069035C"/>
    <w:rsid w:val="00690D09"/>
    <w:rsid w:val="00692E1B"/>
    <w:rsid w:val="006933E3"/>
    <w:rsid w:val="00694456"/>
    <w:rsid w:val="00695666"/>
    <w:rsid w:val="00696DFD"/>
    <w:rsid w:val="00697330"/>
    <w:rsid w:val="00697473"/>
    <w:rsid w:val="006974ED"/>
    <w:rsid w:val="006A01F4"/>
    <w:rsid w:val="006A0684"/>
    <w:rsid w:val="006A07D1"/>
    <w:rsid w:val="006A0E17"/>
    <w:rsid w:val="006A1C1C"/>
    <w:rsid w:val="006A1DB5"/>
    <w:rsid w:val="006A2F7C"/>
    <w:rsid w:val="006A3617"/>
    <w:rsid w:val="006A4CB6"/>
    <w:rsid w:val="006A4DE0"/>
    <w:rsid w:val="006A4E0A"/>
    <w:rsid w:val="006A50B5"/>
    <w:rsid w:val="006A50BD"/>
    <w:rsid w:val="006A51B3"/>
    <w:rsid w:val="006A5869"/>
    <w:rsid w:val="006A5FB9"/>
    <w:rsid w:val="006A7542"/>
    <w:rsid w:val="006A75BC"/>
    <w:rsid w:val="006A7934"/>
    <w:rsid w:val="006B0051"/>
    <w:rsid w:val="006B0176"/>
    <w:rsid w:val="006B0428"/>
    <w:rsid w:val="006B0997"/>
    <w:rsid w:val="006B0A0F"/>
    <w:rsid w:val="006B15A7"/>
    <w:rsid w:val="006B1EA5"/>
    <w:rsid w:val="006B2611"/>
    <w:rsid w:val="006B2664"/>
    <w:rsid w:val="006B29B5"/>
    <w:rsid w:val="006B2D2E"/>
    <w:rsid w:val="006B2E98"/>
    <w:rsid w:val="006B4215"/>
    <w:rsid w:val="006B526F"/>
    <w:rsid w:val="006B5EB4"/>
    <w:rsid w:val="006B60AA"/>
    <w:rsid w:val="006B62FA"/>
    <w:rsid w:val="006B6396"/>
    <w:rsid w:val="006B714F"/>
    <w:rsid w:val="006B75CD"/>
    <w:rsid w:val="006B78BC"/>
    <w:rsid w:val="006B7FA2"/>
    <w:rsid w:val="006C0206"/>
    <w:rsid w:val="006C0C22"/>
    <w:rsid w:val="006C0D97"/>
    <w:rsid w:val="006C1D8D"/>
    <w:rsid w:val="006C1F6F"/>
    <w:rsid w:val="006C2183"/>
    <w:rsid w:val="006C299F"/>
    <w:rsid w:val="006C3553"/>
    <w:rsid w:val="006C5C48"/>
    <w:rsid w:val="006C5C62"/>
    <w:rsid w:val="006C5FAD"/>
    <w:rsid w:val="006C61FA"/>
    <w:rsid w:val="006C6639"/>
    <w:rsid w:val="006C6F88"/>
    <w:rsid w:val="006C783E"/>
    <w:rsid w:val="006D023C"/>
    <w:rsid w:val="006D07C1"/>
    <w:rsid w:val="006D0998"/>
    <w:rsid w:val="006D1181"/>
    <w:rsid w:val="006D125B"/>
    <w:rsid w:val="006D1457"/>
    <w:rsid w:val="006D15CC"/>
    <w:rsid w:val="006D15D6"/>
    <w:rsid w:val="006D1EE6"/>
    <w:rsid w:val="006D28D2"/>
    <w:rsid w:val="006D3FBE"/>
    <w:rsid w:val="006D4053"/>
    <w:rsid w:val="006D46DC"/>
    <w:rsid w:val="006D4AF5"/>
    <w:rsid w:val="006D4EDC"/>
    <w:rsid w:val="006D4FEF"/>
    <w:rsid w:val="006D54E7"/>
    <w:rsid w:val="006D6417"/>
    <w:rsid w:val="006D6629"/>
    <w:rsid w:val="006D7822"/>
    <w:rsid w:val="006E00A3"/>
    <w:rsid w:val="006E2B07"/>
    <w:rsid w:val="006E2B86"/>
    <w:rsid w:val="006E336F"/>
    <w:rsid w:val="006E3A27"/>
    <w:rsid w:val="006E3A96"/>
    <w:rsid w:val="006E3C6B"/>
    <w:rsid w:val="006E3E71"/>
    <w:rsid w:val="006E4F4A"/>
    <w:rsid w:val="006E67F2"/>
    <w:rsid w:val="006E7305"/>
    <w:rsid w:val="006E7656"/>
    <w:rsid w:val="006E78B9"/>
    <w:rsid w:val="006F0A67"/>
    <w:rsid w:val="006F0B61"/>
    <w:rsid w:val="006F0ED9"/>
    <w:rsid w:val="006F1962"/>
    <w:rsid w:val="006F1B94"/>
    <w:rsid w:val="006F2580"/>
    <w:rsid w:val="006F27B6"/>
    <w:rsid w:val="006F281F"/>
    <w:rsid w:val="006F28EA"/>
    <w:rsid w:val="006F29EB"/>
    <w:rsid w:val="006F330E"/>
    <w:rsid w:val="006F429A"/>
    <w:rsid w:val="006F4778"/>
    <w:rsid w:val="006F4D90"/>
    <w:rsid w:val="006F5282"/>
    <w:rsid w:val="006F6158"/>
    <w:rsid w:val="006F67F4"/>
    <w:rsid w:val="006F6C0D"/>
    <w:rsid w:val="006F6C6C"/>
    <w:rsid w:val="006F6D6C"/>
    <w:rsid w:val="006F7286"/>
    <w:rsid w:val="006F75BA"/>
    <w:rsid w:val="006F7935"/>
    <w:rsid w:val="006F7E2B"/>
    <w:rsid w:val="006F7F63"/>
    <w:rsid w:val="0070058D"/>
    <w:rsid w:val="007009B3"/>
    <w:rsid w:val="00701C78"/>
    <w:rsid w:val="00702D79"/>
    <w:rsid w:val="00702D8E"/>
    <w:rsid w:val="0070399F"/>
    <w:rsid w:val="00704A9F"/>
    <w:rsid w:val="00704D31"/>
    <w:rsid w:val="0070575C"/>
    <w:rsid w:val="007058B0"/>
    <w:rsid w:val="00705D5F"/>
    <w:rsid w:val="00706A36"/>
    <w:rsid w:val="00706D35"/>
    <w:rsid w:val="00707AF9"/>
    <w:rsid w:val="00707E70"/>
    <w:rsid w:val="00713339"/>
    <w:rsid w:val="00713D45"/>
    <w:rsid w:val="00713D4C"/>
    <w:rsid w:val="00714298"/>
    <w:rsid w:val="007158CA"/>
    <w:rsid w:val="00716287"/>
    <w:rsid w:val="007171DD"/>
    <w:rsid w:val="00717332"/>
    <w:rsid w:val="00717FDB"/>
    <w:rsid w:val="00720C0F"/>
    <w:rsid w:val="00720F80"/>
    <w:rsid w:val="00721B12"/>
    <w:rsid w:val="007222D0"/>
    <w:rsid w:val="00722BC5"/>
    <w:rsid w:val="00722FA3"/>
    <w:rsid w:val="00723284"/>
    <w:rsid w:val="00724748"/>
    <w:rsid w:val="0072525E"/>
    <w:rsid w:val="0072650B"/>
    <w:rsid w:val="00726DBD"/>
    <w:rsid w:val="00727147"/>
    <w:rsid w:val="00731378"/>
    <w:rsid w:val="00731603"/>
    <w:rsid w:val="00732428"/>
    <w:rsid w:val="00732B6A"/>
    <w:rsid w:val="00732EF0"/>
    <w:rsid w:val="00732F45"/>
    <w:rsid w:val="00733E05"/>
    <w:rsid w:val="00734DAF"/>
    <w:rsid w:val="00735C56"/>
    <w:rsid w:val="0073600D"/>
    <w:rsid w:val="00736E50"/>
    <w:rsid w:val="00737959"/>
    <w:rsid w:val="007401DD"/>
    <w:rsid w:val="00740A71"/>
    <w:rsid w:val="007421AB"/>
    <w:rsid w:val="007421D7"/>
    <w:rsid w:val="00742520"/>
    <w:rsid w:val="00743245"/>
    <w:rsid w:val="0074407C"/>
    <w:rsid w:val="00744EFE"/>
    <w:rsid w:val="00745141"/>
    <w:rsid w:val="007467D4"/>
    <w:rsid w:val="00746C41"/>
    <w:rsid w:val="00747D5F"/>
    <w:rsid w:val="0075030A"/>
    <w:rsid w:val="0075086F"/>
    <w:rsid w:val="00750963"/>
    <w:rsid w:val="0075231D"/>
    <w:rsid w:val="00753A35"/>
    <w:rsid w:val="0075547D"/>
    <w:rsid w:val="00756556"/>
    <w:rsid w:val="007574BA"/>
    <w:rsid w:val="00760243"/>
    <w:rsid w:val="00760925"/>
    <w:rsid w:val="007616D4"/>
    <w:rsid w:val="00761842"/>
    <w:rsid w:val="00761A3E"/>
    <w:rsid w:val="00761CC4"/>
    <w:rsid w:val="0076465D"/>
    <w:rsid w:val="00764818"/>
    <w:rsid w:val="007649CC"/>
    <w:rsid w:val="0076509E"/>
    <w:rsid w:val="007659BF"/>
    <w:rsid w:val="00765E70"/>
    <w:rsid w:val="00766D62"/>
    <w:rsid w:val="0076714A"/>
    <w:rsid w:val="007673BE"/>
    <w:rsid w:val="007679D5"/>
    <w:rsid w:val="00767BC8"/>
    <w:rsid w:val="0077077A"/>
    <w:rsid w:val="00770C45"/>
    <w:rsid w:val="00771EA5"/>
    <w:rsid w:val="00771F29"/>
    <w:rsid w:val="0077229A"/>
    <w:rsid w:val="00772EFA"/>
    <w:rsid w:val="00774C2B"/>
    <w:rsid w:val="00776367"/>
    <w:rsid w:val="00776B59"/>
    <w:rsid w:val="00777A9F"/>
    <w:rsid w:val="00777D61"/>
    <w:rsid w:val="0078072F"/>
    <w:rsid w:val="00780CED"/>
    <w:rsid w:val="00780E2F"/>
    <w:rsid w:val="0078206C"/>
    <w:rsid w:val="0078264E"/>
    <w:rsid w:val="00782D84"/>
    <w:rsid w:val="007831C3"/>
    <w:rsid w:val="007844E5"/>
    <w:rsid w:val="00784CB7"/>
    <w:rsid w:val="0078514F"/>
    <w:rsid w:val="00785988"/>
    <w:rsid w:val="00786BEF"/>
    <w:rsid w:val="00786BFC"/>
    <w:rsid w:val="00787C93"/>
    <w:rsid w:val="00790145"/>
    <w:rsid w:val="0079090E"/>
    <w:rsid w:val="007930CC"/>
    <w:rsid w:val="00793420"/>
    <w:rsid w:val="00794F41"/>
    <w:rsid w:val="0079632E"/>
    <w:rsid w:val="00796D6A"/>
    <w:rsid w:val="00796DA5"/>
    <w:rsid w:val="007972D3"/>
    <w:rsid w:val="0079764F"/>
    <w:rsid w:val="007979DA"/>
    <w:rsid w:val="00797C00"/>
    <w:rsid w:val="007A0F1C"/>
    <w:rsid w:val="007A276B"/>
    <w:rsid w:val="007A2807"/>
    <w:rsid w:val="007A3A0C"/>
    <w:rsid w:val="007A46E5"/>
    <w:rsid w:val="007A645A"/>
    <w:rsid w:val="007A6BAC"/>
    <w:rsid w:val="007A76EA"/>
    <w:rsid w:val="007B02C7"/>
    <w:rsid w:val="007B0DE0"/>
    <w:rsid w:val="007B16DE"/>
    <w:rsid w:val="007B2DF5"/>
    <w:rsid w:val="007B3569"/>
    <w:rsid w:val="007B37CE"/>
    <w:rsid w:val="007B3958"/>
    <w:rsid w:val="007B440D"/>
    <w:rsid w:val="007B5705"/>
    <w:rsid w:val="007B72C6"/>
    <w:rsid w:val="007B7591"/>
    <w:rsid w:val="007B7A0B"/>
    <w:rsid w:val="007B7AD7"/>
    <w:rsid w:val="007B7C13"/>
    <w:rsid w:val="007C1A90"/>
    <w:rsid w:val="007C1EAA"/>
    <w:rsid w:val="007C2BFB"/>
    <w:rsid w:val="007C518E"/>
    <w:rsid w:val="007C56FF"/>
    <w:rsid w:val="007C582E"/>
    <w:rsid w:val="007C5A80"/>
    <w:rsid w:val="007C6D8B"/>
    <w:rsid w:val="007C6DBD"/>
    <w:rsid w:val="007D01D8"/>
    <w:rsid w:val="007D08DE"/>
    <w:rsid w:val="007D0FDD"/>
    <w:rsid w:val="007D11D7"/>
    <w:rsid w:val="007D1C11"/>
    <w:rsid w:val="007D1EE4"/>
    <w:rsid w:val="007D3419"/>
    <w:rsid w:val="007D36C2"/>
    <w:rsid w:val="007D5F69"/>
    <w:rsid w:val="007E0876"/>
    <w:rsid w:val="007E0A04"/>
    <w:rsid w:val="007E11A5"/>
    <w:rsid w:val="007E13CF"/>
    <w:rsid w:val="007E1883"/>
    <w:rsid w:val="007E1D88"/>
    <w:rsid w:val="007E2E0B"/>
    <w:rsid w:val="007E32D7"/>
    <w:rsid w:val="007E3EDB"/>
    <w:rsid w:val="007E3FF3"/>
    <w:rsid w:val="007E58C6"/>
    <w:rsid w:val="007E5C92"/>
    <w:rsid w:val="007E692B"/>
    <w:rsid w:val="007E6A0C"/>
    <w:rsid w:val="007E6E30"/>
    <w:rsid w:val="007E7695"/>
    <w:rsid w:val="007E7A46"/>
    <w:rsid w:val="007F20BA"/>
    <w:rsid w:val="007F24CD"/>
    <w:rsid w:val="007F2DC0"/>
    <w:rsid w:val="007F37A3"/>
    <w:rsid w:val="007F3EF6"/>
    <w:rsid w:val="007F4A62"/>
    <w:rsid w:val="007F4DEE"/>
    <w:rsid w:val="007F513C"/>
    <w:rsid w:val="007F5DC3"/>
    <w:rsid w:val="007F5E84"/>
    <w:rsid w:val="007F68E8"/>
    <w:rsid w:val="0080100D"/>
    <w:rsid w:val="008021F2"/>
    <w:rsid w:val="00802B7F"/>
    <w:rsid w:val="00804977"/>
    <w:rsid w:val="00804EA2"/>
    <w:rsid w:val="00806780"/>
    <w:rsid w:val="00806BB0"/>
    <w:rsid w:val="00806C52"/>
    <w:rsid w:val="00807BD8"/>
    <w:rsid w:val="00810265"/>
    <w:rsid w:val="008102F5"/>
    <w:rsid w:val="0081118F"/>
    <w:rsid w:val="008115AA"/>
    <w:rsid w:val="00811A1C"/>
    <w:rsid w:val="00811AD1"/>
    <w:rsid w:val="00812024"/>
    <w:rsid w:val="00812721"/>
    <w:rsid w:val="00812B73"/>
    <w:rsid w:val="00814542"/>
    <w:rsid w:val="00816F16"/>
    <w:rsid w:val="00817489"/>
    <w:rsid w:val="0081752F"/>
    <w:rsid w:val="00817EAD"/>
    <w:rsid w:val="008202F5"/>
    <w:rsid w:val="0082033A"/>
    <w:rsid w:val="00820393"/>
    <w:rsid w:val="0082080E"/>
    <w:rsid w:val="00820F0A"/>
    <w:rsid w:val="0082123F"/>
    <w:rsid w:val="008215B2"/>
    <w:rsid w:val="008219BF"/>
    <w:rsid w:val="008219CD"/>
    <w:rsid w:val="00822A15"/>
    <w:rsid w:val="00822B94"/>
    <w:rsid w:val="00823BE3"/>
    <w:rsid w:val="00824DA5"/>
    <w:rsid w:val="00826571"/>
    <w:rsid w:val="008266F5"/>
    <w:rsid w:val="00826921"/>
    <w:rsid w:val="00826BDE"/>
    <w:rsid w:val="00826C78"/>
    <w:rsid w:val="00826D53"/>
    <w:rsid w:val="0082707F"/>
    <w:rsid w:val="00827E64"/>
    <w:rsid w:val="008304AA"/>
    <w:rsid w:val="00830B4B"/>
    <w:rsid w:val="0083317B"/>
    <w:rsid w:val="00833B70"/>
    <w:rsid w:val="008340FD"/>
    <w:rsid w:val="00834725"/>
    <w:rsid w:val="008348CE"/>
    <w:rsid w:val="00834B9C"/>
    <w:rsid w:val="00834CB9"/>
    <w:rsid w:val="008356D8"/>
    <w:rsid w:val="00835728"/>
    <w:rsid w:val="008358A6"/>
    <w:rsid w:val="008359CD"/>
    <w:rsid w:val="0083642E"/>
    <w:rsid w:val="008364EF"/>
    <w:rsid w:val="00837384"/>
    <w:rsid w:val="00840350"/>
    <w:rsid w:val="00840C66"/>
    <w:rsid w:val="00840E0A"/>
    <w:rsid w:val="00841C2F"/>
    <w:rsid w:val="00842E19"/>
    <w:rsid w:val="00843770"/>
    <w:rsid w:val="008441F7"/>
    <w:rsid w:val="00844F38"/>
    <w:rsid w:val="00846F7B"/>
    <w:rsid w:val="0084799F"/>
    <w:rsid w:val="00847E2F"/>
    <w:rsid w:val="00850C1B"/>
    <w:rsid w:val="00852CEF"/>
    <w:rsid w:val="00854088"/>
    <w:rsid w:val="008549E3"/>
    <w:rsid w:val="00854E1C"/>
    <w:rsid w:val="00855968"/>
    <w:rsid w:val="008565C7"/>
    <w:rsid w:val="00856D85"/>
    <w:rsid w:val="0085715A"/>
    <w:rsid w:val="008608A7"/>
    <w:rsid w:val="008613FE"/>
    <w:rsid w:val="00861D8B"/>
    <w:rsid w:val="00861E54"/>
    <w:rsid w:val="00863831"/>
    <w:rsid w:val="00865C40"/>
    <w:rsid w:val="008663A3"/>
    <w:rsid w:val="00867706"/>
    <w:rsid w:val="00871B7D"/>
    <w:rsid w:val="00872572"/>
    <w:rsid w:val="008727D1"/>
    <w:rsid w:val="00872812"/>
    <w:rsid w:val="00873135"/>
    <w:rsid w:val="008749FD"/>
    <w:rsid w:val="00874D3E"/>
    <w:rsid w:val="008752EB"/>
    <w:rsid w:val="008761C7"/>
    <w:rsid w:val="008767FA"/>
    <w:rsid w:val="00877713"/>
    <w:rsid w:val="008778A9"/>
    <w:rsid w:val="00880140"/>
    <w:rsid w:val="00880C60"/>
    <w:rsid w:val="00881BD7"/>
    <w:rsid w:val="00881CE8"/>
    <w:rsid w:val="008825D7"/>
    <w:rsid w:val="00882CD7"/>
    <w:rsid w:val="00883752"/>
    <w:rsid w:val="00884130"/>
    <w:rsid w:val="00884400"/>
    <w:rsid w:val="00884BF6"/>
    <w:rsid w:val="00885A88"/>
    <w:rsid w:val="008873E3"/>
    <w:rsid w:val="00887634"/>
    <w:rsid w:val="008900D1"/>
    <w:rsid w:val="00891AA0"/>
    <w:rsid w:val="00891D91"/>
    <w:rsid w:val="00891E48"/>
    <w:rsid w:val="00891F92"/>
    <w:rsid w:val="00892E16"/>
    <w:rsid w:val="00892FBF"/>
    <w:rsid w:val="00893BB3"/>
    <w:rsid w:val="00893F0E"/>
    <w:rsid w:val="00894AE4"/>
    <w:rsid w:val="00894EF9"/>
    <w:rsid w:val="0089583A"/>
    <w:rsid w:val="00895DA8"/>
    <w:rsid w:val="00896075"/>
    <w:rsid w:val="008A0D73"/>
    <w:rsid w:val="008A1041"/>
    <w:rsid w:val="008A1397"/>
    <w:rsid w:val="008A1F8F"/>
    <w:rsid w:val="008A2019"/>
    <w:rsid w:val="008A2717"/>
    <w:rsid w:val="008A2BAE"/>
    <w:rsid w:val="008A2DFA"/>
    <w:rsid w:val="008A365B"/>
    <w:rsid w:val="008A372F"/>
    <w:rsid w:val="008A4791"/>
    <w:rsid w:val="008A4C33"/>
    <w:rsid w:val="008A55A6"/>
    <w:rsid w:val="008A5BE6"/>
    <w:rsid w:val="008A5CC4"/>
    <w:rsid w:val="008A5CF1"/>
    <w:rsid w:val="008A689E"/>
    <w:rsid w:val="008A6F1A"/>
    <w:rsid w:val="008A735A"/>
    <w:rsid w:val="008B0A96"/>
    <w:rsid w:val="008B0F2F"/>
    <w:rsid w:val="008B1431"/>
    <w:rsid w:val="008B2243"/>
    <w:rsid w:val="008B32A8"/>
    <w:rsid w:val="008B3F5B"/>
    <w:rsid w:val="008B467B"/>
    <w:rsid w:val="008B5CA1"/>
    <w:rsid w:val="008B6C8C"/>
    <w:rsid w:val="008B7930"/>
    <w:rsid w:val="008C044A"/>
    <w:rsid w:val="008C0657"/>
    <w:rsid w:val="008C14AA"/>
    <w:rsid w:val="008C1A07"/>
    <w:rsid w:val="008C1C45"/>
    <w:rsid w:val="008C1D67"/>
    <w:rsid w:val="008C1E4C"/>
    <w:rsid w:val="008C25AA"/>
    <w:rsid w:val="008C375A"/>
    <w:rsid w:val="008C38FA"/>
    <w:rsid w:val="008C3C14"/>
    <w:rsid w:val="008C3F91"/>
    <w:rsid w:val="008C4048"/>
    <w:rsid w:val="008C46F2"/>
    <w:rsid w:val="008C47FD"/>
    <w:rsid w:val="008C481A"/>
    <w:rsid w:val="008C57F7"/>
    <w:rsid w:val="008C777C"/>
    <w:rsid w:val="008C7B5B"/>
    <w:rsid w:val="008D0160"/>
    <w:rsid w:val="008D0846"/>
    <w:rsid w:val="008D11FC"/>
    <w:rsid w:val="008D1968"/>
    <w:rsid w:val="008D1B4F"/>
    <w:rsid w:val="008D32C4"/>
    <w:rsid w:val="008D33FA"/>
    <w:rsid w:val="008D37E4"/>
    <w:rsid w:val="008D392C"/>
    <w:rsid w:val="008D3E37"/>
    <w:rsid w:val="008D3F53"/>
    <w:rsid w:val="008D41CB"/>
    <w:rsid w:val="008D4530"/>
    <w:rsid w:val="008D4E1A"/>
    <w:rsid w:val="008D4EC7"/>
    <w:rsid w:val="008D52F6"/>
    <w:rsid w:val="008D54E3"/>
    <w:rsid w:val="008D5643"/>
    <w:rsid w:val="008D5A35"/>
    <w:rsid w:val="008D5D4D"/>
    <w:rsid w:val="008D6F66"/>
    <w:rsid w:val="008E1B6A"/>
    <w:rsid w:val="008E2978"/>
    <w:rsid w:val="008E2F8F"/>
    <w:rsid w:val="008E3249"/>
    <w:rsid w:val="008E431F"/>
    <w:rsid w:val="008E62C5"/>
    <w:rsid w:val="008E760E"/>
    <w:rsid w:val="008F0510"/>
    <w:rsid w:val="008F0564"/>
    <w:rsid w:val="008F0681"/>
    <w:rsid w:val="008F1665"/>
    <w:rsid w:val="008F1776"/>
    <w:rsid w:val="008F1D52"/>
    <w:rsid w:val="008F243F"/>
    <w:rsid w:val="008F26B8"/>
    <w:rsid w:val="008F38CF"/>
    <w:rsid w:val="008F4084"/>
    <w:rsid w:val="008F5285"/>
    <w:rsid w:val="008F582F"/>
    <w:rsid w:val="008F5AEC"/>
    <w:rsid w:val="008F6F48"/>
    <w:rsid w:val="008F72CC"/>
    <w:rsid w:val="008F7BD8"/>
    <w:rsid w:val="009002E1"/>
    <w:rsid w:val="009026A4"/>
    <w:rsid w:val="00902929"/>
    <w:rsid w:val="00903FD6"/>
    <w:rsid w:val="0090417B"/>
    <w:rsid w:val="00904FF8"/>
    <w:rsid w:val="0090535B"/>
    <w:rsid w:val="00905C60"/>
    <w:rsid w:val="00905C88"/>
    <w:rsid w:val="00905EB9"/>
    <w:rsid w:val="009065C9"/>
    <w:rsid w:val="0090691C"/>
    <w:rsid w:val="009076F4"/>
    <w:rsid w:val="00907D2D"/>
    <w:rsid w:val="00910162"/>
    <w:rsid w:val="00910BEC"/>
    <w:rsid w:val="00910C22"/>
    <w:rsid w:val="00910D29"/>
    <w:rsid w:val="00911A91"/>
    <w:rsid w:val="00911C46"/>
    <w:rsid w:val="00911DE2"/>
    <w:rsid w:val="00912AE1"/>
    <w:rsid w:val="00914945"/>
    <w:rsid w:val="00915A46"/>
    <w:rsid w:val="009163F2"/>
    <w:rsid w:val="0091662E"/>
    <w:rsid w:val="009174E6"/>
    <w:rsid w:val="0091751F"/>
    <w:rsid w:val="00917B21"/>
    <w:rsid w:val="009215B7"/>
    <w:rsid w:val="00921A2D"/>
    <w:rsid w:val="00922C24"/>
    <w:rsid w:val="009238AE"/>
    <w:rsid w:val="00923956"/>
    <w:rsid w:val="00923B49"/>
    <w:rsid w:val="00923F43"/>
    <w:rsid w:val="009242C8"/>
    <w:rsid w:val="00924704"/>
    <w:rsid w:val="009248CB"/>
    <w:rsid w:val="00924A4A"/>
    <w:rsid w:val="00924B5B"/>
    <w:rsid w:val="00925C52"/>
    <w:rsid w:val="009265DD"/>
    <w:rsid w:val="0092745E"/>
    <w:rsid w:val="00927DB6"/>
    <w:rsid w:val="00927DE0"/>
    <w:rsid w:val="009306B9"/>
    <w:rsid w:val="00930A32"/>
    <w:rsid w:val="009321DC"/>
    <w:rsid w:val="009328B5"/>
    <w:rsid w:val="0093294E"/>
    <w:rsid w:val="00932C03"/>
    <w:rsid w:val="00934BDE"/>
    <w:rsid w:val="0093601C"/>
    <w:rsid w:val="0093709F"/>
    <w:rsid w:val="00937553"/>
    <w:rsid w:val="00940663"/>
    <w:rsid w:val="00940B2E"/>
    <w:rsid w:val="00940E5A"/>
    <w:rsid w:val="00941A16"/>
    <w:rsid w:val="00942A22"/>
    <w:rsid w:val="0094336A"/>
    <w:rsid w:val="00943562"/>
    <w:rsid w:val="00943A99"/>
    <w:rsid w:val="00943BAC"/>
    <w:rsid w:val="009454AA"/>
    <w:rsid w:val="009455D4"/>
    <w:rsid w:val="0094573B"/>
    <w:rsid w:val="00946C62"/>
    <w:rsid w:val="00947472"/>
    <w:rsid w:val="00947511"/>
    <w:rsid w:val="009509FF"/>
    <w:rsid w:val="00950DE7"/>
    <w:rsid w:val="00950E9E"/>
    <w:rsid w:val="009515AE"/>
    <w:rsid w:val="00951A19"/>
    <w:rsid w:val="00952DFE"/>
    <w:rsid w:val="0095316C"/>
    <w:rsid w:val="00954091"/>
    <w:rsid w:val="009547F4"/>
    <w:rsid w:val="009552DC"/>
    <w:rsid w:val="00955898"/>
    <w:rsid w:val="00955A83"/>
    <w:rsid w:val="00955BF0"/>
    <w:rsid w:val="00955F9F"/>
    <w:rsid w:val="009574F5"/>
    <w:rsid w:val="00957C23"/>
    <w:rsid w:val="00957CC4"/>
    <w:rsid w:val="00957F5E"/>
    <w:rsid w:val="009600E7"/>
    <w:rsid w:val="009601F0"/>
    <w:rsid w:val="0096054D"/>
    <w:rsid w:val="00960B52"/>
    <w:rsid w:val="009612C6"/>
    <w:rsid w:val="00962158"/>
    <w:rsid w:val="009623FF"/>
    <w:rsid w:val="00962FF2"/>
    <w:rsid w:val="00963418"/>
    <w:rsid w:val="009636FA"/>
    <w:rsid w:val="00965E56"/>
    <w:rsid w:val="00966B81"/>
    <w:rsid w:val="00967106"/>
    <w:rsid w:val="009707D6"/>
    <w:rsid w:val="00971068"/>
    <w:rsid w:val="009715F0"/>
    <w:rsid w:val="0097188D"/>
    <w:rsid w:val="0097266B"/>
    <w:rsid w:val="0097275C"/>
    <w:rsid w:val="00972CBC"/>
    <w:rsid w:val="0097325C"/>
    <w:rsid w:val="0097401F"/>
    <w:rsid w:val="00974A9E"/>
    <w:rsid w:val="00975DFE"/>
    <w:rsid w:val="009814C9"/>
    <w:rsid w:val="009816D0"/>
    <w:rsid w:val="009822A4"/>
    <w:rsid w:val="00983678"/>
    <w:rsid w:val="00983B3B"/>
    <w:rsid w:val="00983E16"/>
    <w:rsid w:val="00985B32"/>
    <w:rsid w:val="00985FC8"/>
    <w:rsid w:val="009874DD"/>
    <w:rsid w:val="009900AF"/>
    <w:rsid w:val="00990583"/>
    <w:rsid w:val="00990E98"/>
    <w:rsid w:val="009912DF"/>
    <w:rsid w:val="00991BF0"/>
    <w:rsid w:val="00992C5F"/>
    <w:rsid w:val="009955F4"/>
    <w:rsid w:val="00995D29"/>
    <w:rsid w:val="00995D71"/>
    <w:rsid w:val="00997B8B"/>
    <w:rsid w:val="009A0E8A"/>
    <w:rsid w:val="009A2278"/>
    <w:rsid w:val="009A2667"/>
    <w:rsid w:val="009A27A1"/>
    <w:rsid w:val="009A365D"/>
    <w:rsid w:val="009A3715"/>
    <w:rsid w:val="009A378B"/>
    <w:rsid w:val="009A3B08"/>
    <w:rsid w:val="009A406A"/>
    <w:rsid w:val="009A49FC"/>
    <w:rsid w:val="009A515B"/>
    <w:rsid w:val="009A5CB5"/>
    <w:rsid w:val="009A5D20"/>
    <w:rsid w:val="009A6067"/>
    <w:rsid w:val="009A6530"/>
    <w:rsid w:val="009A65BD"/>
    <w:rsid w:val="009A7988"/>
    <w:rsid w:val="009A7FF0"/>
    <w:rsid w:val="009B1044"/>
    <w:rsid w:val="009B1775"/>
    <w:rsid w:val="009B1AC7"/>
    <w:rsid w:val="009B39A3"/>
    <w:rsid w:val="009B39AC"/>
    <w:rsid w:val="009B3D7E"/>
    <w:rsid w:val="009B40AD"/>
    <w:rsid w:val="009B55E0"/>
    <w:rsid w:val="009B59AB"/>
    <w:rsid w:val="009B744F"/>
    <w:rsid w:val="009B79C8"/>
    <w:rsid w:val="009C0762"/>
    <w:rsid w:val="009C1574"/>
    <w:rsid w:val="009C2157"/>
    <w:rsid w:val="009C2721"/>
    <w:rsid w:val="009C2774"/>
    <w:rsid w:val="009C34FB"/>
    <w:rsid w:val="009C3A63"/>
    <w:rsid w:val="009C3F09"/>
    <w:rsid w:val="009C5014"/>
    <w:rsid w:val="009C59C3"/>
    <w:rsid w:val="009C5EF5"/>
    <w:rsid w:val="009C6154"/>
    <w:rsid w:val="009C685B"/>
    <w:rsid w:val="009C77FA"/>
    <w:rsid w:val="009C798A"/>
    <w:rsid w:val="009D05AE"/>
    <w:rsid w:val="009D0F7C"/>
    <w:rsid w:val="009D240B"/>
    <w:rsid w:val="009D266A"/>
    <w:rsid w:val="009D3403"/>
    <w:rsid w:val="009D3655"/>
    <w:rsid w:val="009D366D"/>
    <w:rsid w:val="009D439F"/>
    <w:rsid w:val="009D467C"/>
    <w:rsid w:val="009D647A"/>
    <w:rsid w:val="009D7486"/>
    <w:rsid w:val="009E0655"/>
    <w:rsid w:val="009E0B37"/>
    <w:rsid w:val="009E12DA"/>
    <w:rsid w:val="009E172F"/>
    <w:rsid w:val="009E2589"/>
    <w:rsid w:val="009E2AE0"/>
    <w:rsid w:val="009E32CE"/>
    <w:rsid w:val="009E55A4"/>
    <w:rsid w:val="009E6152"/>
    <w:rsid w:val="009E61AF"/>
    <w:rsid w:val="009E62C2"/>
    <w:rsid w:val="009E6B6C"/>
    <w:rsid w:val="009E722B"/>
    <w:rsid w:val="009E7869"/>
    <w:rsid w:val="009F0898"/>
    <w:rsid w:val="009F1218"/>
    <w:rsid w:val="009F171B"/>
    <w:rsid w:val="009F2500"/>
    <w:rsid w:val="009F2C01"/>
    <w:rsid w:val="009F3BE3"/>
    <w:rsid w:val="009F49C1"/>
    <w:rsid w:val="009F4D31"/>
    <w:rsid w:val="009F516C"/>
    <w:rsid w:val="009F573D"/>
    <w:rsid w:val="009F6458"/>
    <w:rsid w:val="009F6F3C"/>
    <w:rsid w:val="00A00022"/>
    <w:rsid w:val="00A0051E"/>
    <w:rsid w:val="00A023D7"/>
    <w:rsid w:val="00A028C5"/>
    <w:rsid w:val="00A02DF7"/>
    <w:rsid w:val="00A0339A"/>
    <w:rsid w:val="00A06646"/>
    <w:rsid w:val="00A073D3"/>
    <w:rsid w:val="00A10FD4"/>
    <w:rsid w:val="00A111AB"/>
    <w:rsid w:val="00A11487"/>
    <w:rsid w:val="00A11630"/>
    <w:rsid w:val="00A11F14"/>
    <w:rsid w:val="00A126B8"/>
    <w:rsid w:val="00A12A4C"/>
    <w:rsid w:val="00A136CB"/>
    <w:rsid w:val="00A14024"/>
    <w:rsid w:val="00A16BEC"/>
    <w:rsid w:val="00A1799B"/>
    <w:rsid w:val="00A17F72"/>
    <w:rsid w:val="00A201B0"/>
    <w:rsid w:val="00A21373"/>
    <w:rsid w:val="00A21A9A"/>
    <w:rsid w:val="00A2263F"/>
    <w:rsid w:val="00A23401"/>
    <w:rsid w:val="00A249F4"/>
    <w:rsid w:val="00A25066"/>
    <w:rsid w:val="00A2744B"/>
    <w:rsid w:val="00A27838"/>
    <w:rsid w:val="00A317F1"/>
    <w:rsid w:val="00A31A3C"/>
    <w:rsid w:val="00A32A13"/>
    <w:rsid w:val="00A33328"/>
    <w:rsid w:val="00A3552C"/>
    <w:rsid w:val="00A37E0D"/>
    <w:rsid w:val="00A40360"/>
    <w:rsid w:val="00A419D9"/>
    <w:rsid w:val="00A41B40"/>
    <w:rsid w:val="00A4283A"/>
    <w:rsid w:val="00A42ABD"/>
    <w:rsid w:val="00A42C77"/>
    <w:rsid w:val="00A43C35"/>
    <w:rsid w:val="00A44B51"/>
    <w:rsid w:val="00A44B82"/>
    <w:rsid w:val="00A44E58"/>
    <w:rsid w:val="00A45962"/>
    <w:rsid w:val="00A459AA"/>
    <w:rsid w:val="00A45AD2"/>
    <w:rsid w:val="00A45AFA"/>
    <w:rsid w:val="00A463EB"/>
    <w:rsid w:val="00A46F8C"/>
    <w:rsid w:val="00A47008"/>
    <w:rsid w:val="00A470FE"/>
    <w:rsid w:val="00A47DEB"/>
    <w:rsid w:val="00A50173"/>
    <w:rsid w:val="00A51124"/>
    <w:rsid w:val="00A51D38"/>
    <w:rsid w:val="00A5265B"/>
    <w:rsid w:val="00A52C35"/>
    <w:rsid w:val="00A52C89"/>
    <w:rsid w:val="00A5344F"/>
    <w:rsid w:val="00A53B96"/>
    <w:rsid w:val="00A548AB"/>
    <w:rsid w:val="00A55233"/>
    <w:rsid w:val="00A56F9F"/>
    <w:rsid w:val="00A5771C"/>
    <w:rsid w:val="00A57B28"/>
    <w:rsid w:val="00A57DB7"/>
    <w:rsid w:val="00A57E5D"/>
    <w:rsid w:val="00A615FD"/>
    <w:rsid w:val="00A61D72"/>
    <w:rsid w:val="00A6232D"/>
    <w:rsid w:val="00A625F8"/>
    <w:rsid w:val="00A6299A"/>
    <w:rsid w:val="00A62AD2"/>
    <w:rsid w:val="00A62C45"/>
    <w:rsid w:val="00A643BB"/>
    <w:rsid w:val="00A65BFE"/>
    <w:rsid w:val="00A6694D"/>
    <w:rsid w:val="00A67925"/>
    <w:rsid w:val="00A67A10"/>
    <w:rsid w:val="00A70BA0"/>
    <w:rsid w:val="00A70D05"/>
    <w:rsid w:val="00A728CE"/>
    <w:rsid w:val="00A7460A"/>
    <w:rsid w:val="00A756BE"/>
    <w:rsid w:val="00A75B11"/>
    <w:rsid w:val="00A770C5"/>
    <w:rsid w:val="00A773E7"/>
    <w:rsid w:val="00A77A9F"/>
    <w:rsid w:val="00A77DFD"/>
    <w:rsid w:val="00A80657"/>
    <w:rsid w:val="00A80853"/>
    <w:rsid w:val="00A80E58"/>
    <w:rsid w:val="00A80EAE"/>
    <w:rsid w:val="00A8220E"/>
    <w:rsid w:val="00A823CC"/>
    <w:rsid w:val="00A836B0"/>
    <w:rsid w:val="00A836CA"/>
    <w:rsid w:val="00A83FE4"/>
    <w:rsid w:val="00A84081"/>
    <w:rsid w:val="00A840BF"/>
    <w:rsid w:val="00A844C9"/>
    <w:rsid w:val="00A84B8B"/>
    <w:rsid w:val="00A84C63"/>
    <w:rsid w:val="00A85785"/>
    <w:rsid w:val="00A869C6"/>
    <w:rsid w:val="00A8750B"/>
    <w:rsid w:val="00A87532"/>
    <w:rsid w:val="00A87E94"/>
    <w:rsid w:val="00A91BD6"/>
    <w:rsid w:val="00A9317B"/>
    <w:rsid w:val="00A939DC"/>
    <w:rsid w:val="00A93AC1"/>
    <w:rsid w:val="00A95C1B"/>
    <w:rsid w:val="00A95DAE"/>
    <w:rsid w:val="00A96406"/>
    <w:rsid w:val="00A97179"/>
    <w:rsid w:val="00A9725E"/>
    <w:rsid w:val="00A97DBA"/>
    <w:rsid w:val="00AA0303"/>
    <w:rsid w:val="00AA0501"/>
    <w:rsid w:val="00AA091A"/>
    <w:rsid w:val="00AA0EFC"/>
    <w:rsid w:val="00AA1653"/>
    <w:rsid w:val="00AA167C"/>
    <w:rsid w:val="00AA298C"/>
    <w:rsid w:val="00AA2CE8"/>
    <w:rsid w:val="00AA2D00"/>
    <w:rsid w:val="00AA2F98"/>
    <w:rsid w:val="00AA33A6"/>
    <w:rsid w:val="00AA41C1"/>
    <w:rsid w:val="00AA4A1A"/>
    <w:rsid w:val="00AA53FB"/>
    <w:rsid w:val="00AA594B"/>
    <w:rsid w:val="00AA671D"/>
    <w:rsid w:val="00AA70E5"/>
    <w:rsid w:val="00AB05B2"/>
    <w:rsid w:val="00AB0625"/>
    <w:rsid w:val="00AB258D"/>
    <w:rsid w:val="00AB29D3"/>
    <w:rsid w:val="00AB2A4B"/>
    <w:rsid w:val="00AB3AC5"/>
    <w:rsid w:val="00AB4151"/>
    <w:rsid w:val="00AB42EC"/>
    <w:rsid w:val="00AB4422"/>
    <w:rsid w:val="00AC0828"/>
    <w:rsid w:val="00AC1489"/>
    <w:rsid w:val="00AC18AB"/>
    <w:rsid w:val="00AC2084"/>
    <w:rsid w:val="00AC239F"/>
    <w:rsid w:val="00AC2AAB"/>
    <w:rsid w:val="00AC2EE3"/>
    <w:rsid w:val="00AC34D0"/>
    <w:rsid w:val="00AC3E90"/>
    <w:rsid w:val="00AC6268"/>
    <w:rsid w:val="00AC677D"/>
    <w:rsid w:val="00AC7339"/>
    <w:rsid w:val="00AC7880"/>
    <w:rsid w:val="00AD0AC1"/>
    <w:rsid w:val="00AD13AA"/>
    <w:rsid w:val="00AD1455"/>
    <w:rsid w:val="00AD146E"/>
    <w:rsid w:val="00AD1B2E"/>
    <w:rsid w:val="00AD1DF8"/>
    <w:rsid w:val="00AD2CE7"/>
    <w:rsid w:val="00AD342E"/>
    <w:rsid w:val="00AD3D30"/>
    <w:rsid w:val="00AD4EF6"/>
    <w:rsid w:val="00AD5D4B"/>
    <w:rsid w:val="00AD69E2"/>
    <w:rsid w:val="00AD733F"/>
    <w:rsid w:val="00AE1B08"/>
    <w:rsid w:val="00AE1B68"/>
    <w:rsid w:val="00AE1C01"/>
    <w:rsid w:val="00AE2493"/>
    <w:rsid w:val="00AE2625"/>
    <w:rsid w:val="00AE265F"/>
    <w:rsid w:val="00AE314E"/>
    <w:rsid w:val="00AE3506"/>
    <w:rsid w:val="00AE3B69"/>
    <w:rsid w:val="00AE4C7E"/>
    <w:rsid w:val="00AE53A1"/>
    <w:rsid w:val="00AE572A"/>
    <w:rsid w:val="00AE5761"/>
    <w:rsid w:val="00AF02B6"/>
    <w:rsid w:val="00AF0A2E"/>
    <w:rsid w:val="00AF0A60"/>
    <w:rsid w:val="00AF1245"/>
    <w:rsid w:val="00AF16D7"/>
    <w:rsid w:val="00AF2494"/>
    <w:rsid w:val="00AF2568"/>
    <w:rsid w:val="00AF372B"/>
    <w:rsid w:val="00AF4478"/>
    <w:rsid w:val="00AF532A"/>
    <w:rsid w:val="00AF537E"/>
    <w:rsid w:val="00AF5C41"/>
    <w:rsid w:val="00AF6F79"/>
    <w:rsid w:val="00AF7B7C"/>
    <w:rsid w:val="00B013D2"/>
    <w:rsid w:val="00B01ABA"/>
    <w:rsid w:val="00B01E79"/>
    <w:rsid w:val="00B02C61"/>
    <w:rsid w:val="00B0439D"/>
    <w:rsid w:val="00B047F5"/>
    <w:rsid w:val="00B04C40"/>
    <w:rsid w:val="00B07372"/>
    <w:rsid w:val="00B07F7A"/>
    <w:rsid w:val="00B10710"/>
    <w:rsid w:val="00B10AE3"/>
    <w:rsid w:val="00B10EF9"/>
    <w:rsid w:val="00B1255F"/>
    <w:rsid w:val="00B12BED"/>
    <w:rsid w:val="00B12C9C"/>
    <w:rsid w:val="00B13215"/>
    <w:rsid w:val="00B1357A"/>
    <w:rsid w:val="00B13727"/>
    <w:rsid w:val="00B13CF0"/>
    <w:rsid w:val="00B14188"/>
    <w:rsid w:val="00B145A9"/>
    <w:rsid w:val="00B15CD8"/>
    <w:rsid w:val="00B16B24"/>
    <w:rsid w:val="00B16BAA"/>
    <w:rsid w:val="00B16E52"/>
    <w:rsid w:val="00B1726B"/>
    <w:rsid w:val="00B17D07"/>
    <w:rsid w:val="00B200E9"/>
    <w:rsid w:val="00B2082C"/>
    <w:rsid w:val="00B2134D"/>
    <w:rsid w:val="00B22D6C"/>
    <w:rsid w:val="00B23354"/>
    <w:rsid w:val="00B23C69"/>
    <w:rsid w:val="00B23E2B"/>
    <w:rsid w:val="00B24C05"/>
    <w:rsid w:val="00B25309"/>
    <w:rsid w:val="00B253C2"/>
    <w:rsid w:val="00B25FE7"/>
    <w:rsid w:val="00B2603A"/>
    <w:rsid w:val="00B267B8"/>
    <w:rsid w:val="00B26A41"/>
    <w:rsid w:val="00B30BBB"/>
    <w:rsid w:val="00B30D46"/>
    <w:rsid w:val="00B32888"/>
    <w:rsid w:val="00B32DB8"/>
    <w:rsid w:val="00B336DB"/>
    <w:rsid w:val="00B34E4B"/>
    <w:rsid w:val="00B353A9"/>
    <w:rsid w:val="00B35FE1"/>
    <w:rsid w:val="00B36E66"/>
    <w:rsid w:val="00B3732F"/>
    <w:rsid w:val="00B40318"/>
    <w:rsid w:val="00B40EBA"/>
    <w:rsid w:val="00B41191"/>
    <w:rsid w:val="00B41687"/>
    <w:rsid w:val="00B4247D"/>
    <w:rsid w:val="00B43F62"/>
    <w:rsid w:val="00B45B3D"/>
    <w:rsid w:val="00B45BE5"/>
    <w:rsid w:val="00B469C6"/>
    <w:rsid w:val="00B47CC6"/>
    <w:rsid w:val="00B50483"/>
    <w:rsid w:val="00B51146"/>
    <w:rsid w:val="00B51174"/>
    <w:rsid w:val="00B513C3"/>
    <w:rsid w:val="00B51C7E"/>
    <w:rsid w:val="00B52A5E"/>
    <w:rsid w:val="00B52F6A"/>
    <w:rsid w:val="00B537B3"/>
    <w:rsid w:val="00B54121"/>
    <w:rsid w:val="00B54143"/>
    <w:rsid w:val="00B54512"/>
    <w:rsid w:val="00B54744"/>
    <w:rsid w:val="00B550B6"/>
    <w:rsid w:val="00B552FD"/>
    <w:rsid w:val="00B55BD2"/>
    <w:rsid w:val="00B55D2E"/>
    <w:rsid w:val="00B55DFF"/>
    <w:rsid w:val="00B56508"/>
    <w:rsid w:val="00B579DC"/>
    <w:rsid w:val="00B60085"/>
    <w:rsid w:val="00B6101A"/>
    <w:rsid w:val="00B6158D"/>
    <w:rsid w:val="00B61672"/>
    <w:rsid w:val="00B61A9C"/>
    <w:rsid w:val="00B620FA"/>
    <w:rsid w:val="00B62680"/>
    <w:rsid w:val="00B639BF"/>
    <w:rsid w:val="00B645FD"/>
    <w:rsid w:val="00B653FC"/>
    <w:rsid w:val="00B6543E"/>
    <w:rsid w:val="00B65E43"/>
    <w:rsid w:val="00B66973"/>
    <w:rsid w:val="00B66CBE"/>
    <w:rsid w:val="00B67886"/>
    <w:rsid w:val="00B67BB0"/>
    <w:rsid w:val="00B70A42"/>
    <w:rsid w:val="00B7167A"/>
    <w:rsid w:val="00B725A5"/>
    <w:rsid w:val="00B73B2D"/>
    <w:rsid w:val="00B748EC"/>
    <w:rsid w:val="00B749C6"/>
    <w:rsid w:val="00B75B08"/>
    <w:rsid w:val="00B7623C"/>
    <w:rsid w:val="00B77146"/>
    <w:rsid w:val="00B77BB0"/>
    <w:rsid w:val="00B77E9F"/>
    <w:rsid w:val="00B77F9E"/>
    <w:rsid w:val="00B8010E"/>
    <w:rsid w:val="00B80165"/>
    <w:rsid w:val="00B80CB2"/>
    <w:rsid w:val="00B80FDC"/>
    <w:rsid w:val="00B81B12"/>
    <w:rsid w:val="00B81D08"/>
    <w:rsid w:val="00B8241A"/>
    <w:rsid w:val="00B84C77"/>
    <w:rsid w:val="00B855D2"/>
    <w:rsid w:val="00B877EB"/>
    <w:rsid w:val="00B87CC8"/>
    <w:rsid w:val="00B87EA6"/>
    <w:rsid w:val="00B90F87"/>
    <w:rsid w:val="00B91FC5"/>
    <w:rsid w:val="00B92714"/>
    <w:rsid w:val="00B9499B"/>
    <w:rsid w:val="00B94BAB"/>
    <w:rsid w:val="00B953A2"/>
    <w:rsid w:val="00B966AD"/>
    <w:rsid w:val="00B96A18"/>
    <w:rsid w:val="00B97354"/>
    <w:rsid w:val="00B977DD"/>
    <w:rsid w:val="00BA015B"/>
    <w:rsid w:val="00BA0EC0"/>
    <w:rsid w:val="00BA2984"/>
    <w:rsid w:val="00BA2AB5"/>
    <w:rsid w:val="00BA3072"/>
    <w:rsid w:val="00BA430E"/>
    <w:rsid w:val="00BA4877"/>
    <w:rsid w:val="00BA5560"/>
    <w:rsid w:val="00BA6025"/>
    <w:rsid w:val="00BA6653"/>
    <w:rsid w:val="00BA677B"/>
    <w:rsid w:val="00BA6D9C"/>
    <w:rsid w:val="00BA7765"/>
    <w:rsid w:val="00BA7830"/>
    <w:rsid w:val="00BA7962"/>
    <w:rsid w:val="00BA7D32"/>
    <w:rsid w:val="00BA7E72"/>
    <w:rsid w:val="00BB02EA"/>
    <w:rsid w:val="00BB0A47"/>
    <w:rsid w:val="00BB0E1A"/>
    <w:rsid w:val="00BB0FE7"/>
    <w:rsid w:val="00BB138B"/>
    <w:rsid w:val="00BB1BB2"/>
    <w:rsid w:val="00BB1D31"/>
    <w:rsid w:val="00BB2E0E"/>
    <w:rsid w:val="00BB3A16"/>
    <w:rsid w:val="00BB3ADB"/>
    <w:rsid w:val="00BB3DD0"/>
    <w:rsid w:val="00BB4801"/>
    <w:rsid w:val="00BB4ADA"/>
    <w:rsid w:val="00BB61E7"/>
    <w:rsid w:val="00BB6F9C"/>
    <w:rsid w:val="00BB7559"/>
    <w:rsid w:val="00BB7ED8"/>
    <w:rsid w:val="00BC0789"/>
    <w:rsid w:val="00BC07F5"/>
    <w:rsid w:val="00BC135C"/>
    <w:rsid w:val="00BC13BF"/>
    <w:rsid w:val="00BC168C"/>
    <w:rsid w:val="00BC1808"/>
    <w:rsid w:val="00BC20CC"/>
    <w:rsid w:val="00BC22E1"/>
    <w:rsid w:val="00BC30F9"/>
    <w:rsid w:val="00BC342B"/>
    <w:rsid w:val="00BC3793"/>
    <w:rsid w:val="00BC3B53"/>
    <w:rsid w:val="00BC45E9"/>
    <w:rsid w:val="00BC4612"/>
    <w:rsid w:val="00BC6178"/>
    <w:rsid w:val="00BC6852"/>
    <w:rsid w:val="00BC6A9A"/>
    <w:rsid w:val="00BC7479"/>
    <w:rsid w:val="00BC7953"/>
    <w:rsid w:val="00BD07FB"/>
    <w:rsid w:val="00BD2D0F"/>
    <w:rsid w:val="00BD31DA"/>
    <w:rsid w:val="00BD399B"/>
    <w:rsid w:val="00BD3D94"/>
    <w:rsid w:val="00BD47AD"/>
    <w:rsid w:val="00BD48A7"/>
    <w:rsid w:val="00BD4A9C"/>
    <w:rsid w:val="00BD4EC6"/>
    <w:rsid w:val="00BD6294"/>
    <w:rsid w:val="00BD66F4"/>
    <w:rsid w:val="00BD67D8"/>
    <w:rsid w:val="00BD7058"/>
    <w:rsid w:val="00BD741A"/>
    <w:rsid w:val="00BD7F8A"/>
    <w:rsid w:val="00BE14BF"/>
    <w:rsid w:val="00BE1510"/>
    <w:rsid w:val="00BE1568"/>
    <w:rsid w:val="00BE33AE"/>
    <w:rsid w:val="00BE35A3"/>
    <w:rsid w:val="00BE3790"/>
    <w:rsid w:val="00BE3CD1"/>
    <w:rsid w:val="00BE4368"/>
    <w:rsid w:val="00BE4452"/>
    <w:rsid w:val="00BE59B9"/>
    <w:rsid w:val="00BE6895"/>
    <w:rsid w:val="00BE6FF7"/>
    <w:rsid w:val="00BE71D9"/>
    <w:rsid w:val="00BE752A"/>
    <w:rsid w:val="00BF0B2C"/>
    <w:rsid w:val="00BF154C"/>
    <w:rsid w:val="00BF1610"/>
    <w:rsid w:val="00BF229A"/>
    <w:rsid w:val="00BF2AE6"/>
    <w:rsid w:val="00BF3614"/>
    <w:rsid w:val="00BF395D"/>
    <w:rsid w:val="00BF3F6F"/>
    <w:rsid w:val="00BF41E4"/>
    <w:rsid w:val="00BF51EE"/>
    <w:rsid w:val="00BF61EF"/>
    <w:rsid w:val="00BF7948"/>
    <w:rsid w:val="00BF7952"/>
    <w:rsid w:val="00C0112D"/>
    <w:rsid w:val="00C0151E"/>
    <w:rsid w:val="00C01D74"/>
    <w:rsid w:val="00C021B5"/>
    <w:rsid w:val="00C02E87"/>
    <w:rsid w:val="00C02F77"/>
    <w:rsid w:val="00C03354"/>
    <w:rsid w:val="00C03C26"/>
    <w:rsid w:val="00C04141"/>
    <w:rsid w:val="00C04736"/>
    <w:rsid w:val="00C0481A"/>
    <w:rsid w:val="00C04974"/>
    <w:rsid w:val="00C04BCB"/>
    <w:rsid w:val="00C05759"/>
    <w:rsid w:val="00C063B3"/>
    <w:rsid w:val="00C0651C"/>
    <w:rsid w:val="00C109E1"/>
    <w:rsid w:val="00C111CF"/>
    <w:rsid w:val="00C11B1D"/>
    <w:rsid w:val="00C1269E"/>
    <w:rsid w:val="00C14027"/>
    <w:rsid w:val="00C14053"/>
    <w:rsid w:val="00C1548A"/>
    <w:rsid w:val="00C15890"/>
    <w:rsid w:val="00C1669C"/>
    <w:rsid w:val="00C16ABE"/>
    <w:rsid w:val="00C16D6E"/>
    <w:rsid w:val="00C16E62"/>
    <w:rsid w:val="00C17142"/>
    <w:rsid w:val="00C178D0"/>
    <w:rsid w:val="00C17C6D"/>
    <w:rsid w:val="00C20D98"/>
    <w:rsid w:val="00C215A8"/>
    <w:rsid w:val="00C21719"/>
    <w:rsid w:val="00C21779"/>
    <w:rsid w:val="00C21DEE"/>
    <w:rsid w:val="00C226F9"/>
    <w:rsid w:val="00C22809"/>
    <w:rsid w:val="00C229EF"/>
    <w:rsid w:val="00C23849"/>
    <w:rsid w:val="00C23F09"/>
    <w:rsid w:val="00C24770"/>
    <w:rsid w:val="00C26B06"/>
    <w:rsid w:val="00C26F96"/>
    <w:rsid w:val="00C278E1"/>
    <w:rsid w:val="00C30681"/>
    <w:rsid w:val="00C30C9C"/>
    <w:rsid w:val="00C30E48"/>
    <w:rsid w:val="00C31BF8"/>
    <w:rsid w:val="00C33976"/>
    <w:rsid w:val="00C33B27"/>
    <w:rsid w:val="00C34053"/>
    <w:rsid w:val="00C34820"/>
    <w:rsid w:val="00C35482"/>
    <w:rsid w:val="00C357B3"/>
    <w:rsid w:val="00C369DD"/>
    <w:rsid w:val="00C37300"/>
    <w:rsid w:val="00C37763"/>
    <w:rsid w:val="00C4041C"/>
    <w:rsid w:val="00C4065F"/>
    <w:rsid w:val="00C40BC3"/>
    <w:rsid w:val="00C40EF4"/>
    <w:rsid w:val="00C419B7"/>
    <w:rsid w:val="00C41F85"/>
    <w:rsid w:val="00C42BD1"/>
    <w:rsid w:val="00C43965"/>
    <w:rsid w:val="00C43AA9"/>
    <w:rsid w:val="00C43B1C"/>
    <w:rsid w:val="00C4436C"/>
    <w:rsid w:val="00C44644"/>
    <w:rsid w:val="00C46040"/>
    <w:rsid w:val="00C460FB"/>
    <w:rsid w:val="00C462FE"/>
    <w:rsid w:val="00C47A1D"/>
    <w:rsid w:val="00C50462"/>
    <w:rsid w:val="00C5187A"/>
    <w:rsid w:val="00C51E8F"/>
    <w:rsid w:val="00C5260F"/>
    <w:rsid w:val="00C53F18"/>
    <w:rsid w:val="00C542D4"/>
    <w:rsid w:val="00C55211"/>
    <w:rsid w:val="00C55BC9"/>
    <w:rsid w:val="00C5757F"/>
    <w:rsid w:val="00C5766A"/>
    <w:rsid w:val="00C5781F"/>
    <w:rsid w:val="00C6035B"/>
    <w:rsid w:val="00C613B1"/>
    <w:rsid w:val="00C617D5"/>
    <w:rsid w:val="00C6251F"/>
    <w:rsid w:val="00C63FDC"/>
    <w:rsid w:val="00C64951"/>
    <w:rsid w:val="00C65A36"/>
    <w:rsid w:val="00C66F2A"/>
    <w:rsid w:val="00C70196"/>
    <w:rsid w:val="00C706A5"/>
    <w:rsid w:val="00C7095A"/>
    <w:rsid w:val="00C70BC5"/>
    <w:rsid w:val="00C729E6"/>
    <w:rsid w:val="00C72CD0"/>
    <w:rsid w:val="00C737D3"/>
    <w:rsid w:val="00C73A0A"/>
    <w:rsid w:val="00C73C3C"/>
    <w:rsid w:val="00C73F12"/>
    <w:rsid w:val="00C73F39"/>
    <w:rsid w:val="00C74748"/>
    <w:rsid w:val="00C74B16"/>
    <w:rsid w:val="00C77294"/>
    <w:rsid w:val="00C80835"/>
    <w:rsid w:val="00C8115F"/>
    <w:rsid w:val="00C8165F"/>
    <w:rsid w:val="00C81717"/>
    <w:rsid w:val="00C81BBF"/>
    <w:rsid w:val="00C82384"/>
    <w:rsid w:val="00C82537"/>
    <w:rsid w:val="00C8297C"/>
    <w:rsid w:val="00C82CA7"/>
    <w:rsid w:val="00C82E78"/>
    <w:rsid w:val="00C83844"/>
    <w:rsid w:val="00C8434D"/>
    <w:rsid w:val="00C85338"/>
    <w:rsid w:val="00C86F2A"/>
    <w:rsid w:val="00C87BE9"/>
    <w:rsid w:val="00C9225F"/>
    <w:rsid w:val="00C926FC"/>
    <w:rsid w:val="00C928D1"/>
    <w:rsid w:val="00C93024"/>
    <w:rsid w:val="00C93BEA"/>
    <w:rsid w:val="00C93E2E"/>
    <w:rsid w:val="00C9418F"/>
    <w:rsid w:val="00C941B6"/>
    <w:rsid w:val="00C946CE"/>
    <w:rsid w:val="00C95B24"/>
    <w:rsid w:val="00C95C90"/>
    <w:rsid w:val="00C96780"/>
    <w:rsid w:val="00C96B97"/>
    <w:rsid w:val="00C97E56"/>
    <w:rsid w:val="00CA0A01"/>
    <w:rsid w:val="00CA136E"/>
    <w:rsid w:val="00CA2A8E"/>
    <w:rsid w:val="00CA2C06"/>
    <w:rsid w:val="00CA2C61"/>
    <w:rsid w:val="00CA442C"/>
    <w:rsid w:val="00CA4CE9"/>
    <w:rsid w:val="00CA52EE"/>
    <w:rsid w:val="00CA5677"/>
    <w:rsid w:val="00CA59CA"/>
    <w:rsid w:val="00CA6A65"/>
    <w:rsid w:val="00CA6D0D"/>
    <w:rsid w:val="00CA6DD0"/>
    <w:rsid w:val="00CA794C"/>
    <w:rsid w:val="00CA79B6"/>
    <w:rsid w:val="00CB030A"/>
    <w:rsid w:val="00CB0486"/>
    <w:rsid w:val="00CB06A5"/>
    <w:rsid w:val="00CB0D2F"/>
    <w:rsid w:val="00CB165D"/>
    <w:rsid w:val="00CB1675"/>
    <w:rsid w:val="00CB19B8"/>
    <w:rsid w:val="00CB1EBC"/>
    <w:rsid w:val="00CB382F"/>
    <w:rsid w:val="00CB443D"/>
    <w:rsid w:val="00CB45CE"/>
    <w:rsid w:val="00CB4A18"/>
    <w:rsid w:val="00CB4EB3"/>
    <w:rsid w:val="00CB56C4"/>
    <w:rsid w:val="00CB5C26"/>
    <w:rsid w:val="00CB69FA"/>
    <w:rsid w:val="00CB6C63"/>
    <w:rsid w:val="00CB6D1D"/>
    <w:rsid w:val="00CB7532"/>
    <w:rsid w:val="00CC0237"/>
    <w:rsid w:val="00CC0516"/>
    <w:rsid w:val="00CC1562"/>
    <w:rsid w:val="00CC1EB4"/>
    <w:rsid w:val="00CC2AAD"/>
    <w:rsid w:val="00CC382B"/>
    <w:rsid w:val="00CC4CD0"/>
    <w:rsid w:val="00CC4DAB"/>
    <w:rsid w:val="00CC5C10"/>
    <w:rsid w:val="00CC5EDB"/>
    <w:rsid w:val="00CC67DF"/>
    <w:rsid w:val="00CC6A3A"/>
    <w:rsid w:val="00CC6F9E"/>
    <w:rsid w:val="00CC72C2"/>
    <w:rsid w:val="00CD0C91"/>
    <w:rsid w:val="00CD102C"/>
    <w:rsid w:val="00CD103C"/>
    <w:rsid w:val="00CD13EE"/>
    <w:rsid w:val="00CD1A65"/>
    <w:rsid w:val="00CD25F5"/>
    <w:rsid w:val="00CD27C5"/>
    <w:rsid w:val="00CD2FB0"/>
    <w:rsid w:val="00CD3573"/>
    <w:rsid w:val="00CD376A"/>
    <w:rsid w:val="00CD3772"/>
    <w:rsid w:val="00CD3B13"/>
    <w:rsid w:val="00CD433C"/>
    <w:rsid w:val="00CD4697"/>
    <w:rsid w:val="00CD4FB4"/>
    <w:rsid w:val="00CD612E"/>
    <w:rsid w:val="00CE0831"/>
    <w:rsid w:val="00CE0CA8"/>
    <w:rsid w:val="00CE1C29"/>
    <w:rsid w:val="00CE2DCB"/>
    <w:rsid w:val="00CE3246"/>
    <w:rsid w:val="00CE3573"/>
    <w:rsid w:val="00CE567E"/>
    <w:rsid w:val="00CE7671"/>
    <w:rsid w:val="00CE7D0C"/>
    <w:rsid w:val="00CF002E"/>
    <w:rsid w:val="00CF00B6"/>
    <w:rsid w:val="00CF0892"/>
    <w:rsid w:val="00CF0EA2"/>
    <w:rsid w:val="00CF10F1"/>
    <w:rsid w:val="00CF15FA"/>
    <w:rsid w:val="00CF19C9"/>
    <w:rsid w:val="00CF1E3C"/>
    <w:rsid w:val="00CF1F18"/>
    <w:rsid w:val="00CF2A64"/>
    <w:rsid w:val="00CF3AD6"/>
    <w:rsid w:val="00CF43F7"/>
    <w:rsid w:val="00CF6AC1"/>
    <w:rsid w:val="00CF6F91"/>
    <w:rsid w:val="00CF7A6C"/>
    <w:rsid w:val="00CF7D1F"/>
    <w:rsid w:val="00D00364"/>
    <w:rsid w:val="00D00BA1"/>
    <w:rsid w:val="00D01A52"/>
    <w:rsid w:val="00D01D27"/>
    <w:rsid w:val="00D0208A"/>
    <w:rsid w:val="00D02AFD"/>
    <w:rsid w:val="00D02CBC"/>
    <w:rsid w:val="00D03648"/>
    <w:rsid w:val="00D037B1"/>
    <w:rsid w:val="00D0427D"/>
    <w:rsid w:val="00D04488"/>
    <w:rsid w:val="00D04AB2"/>
    <w:rsid w:val="00D05C4D"/>
    <w:rsid w:val="00D06822"/>
    <w:rsid w:val="00D0704D"/>
    <w:rsid w:val="00D07A1C"/>
    <w:rsid w:val="00D10AD7"/>
    <w:rsid w:val="00D112AA"/>
    <w:rsid w:val="00D119FA"/>
    <w:rsid w:val="00D11A62"/>
    <w:rsid w:val="00D11CF3"/>
    <w:rsid w:val="00D13A1E"/>
    <w:rsid w:val="00D14E32"/>
    <w:rsid w:val="00D14E3C"/>
    <w:rsid w:val="00D16CB6"/>
    <w:rsid w:val="00D20312"/>
    <w:rsid w:val="00D20895"/>
    <w:rsid w:val="00D211B9"/>
    <w:rsid w:val="00D21DDB"/>
    <w:rsid w:val="00D22797"/>
    <w:rsid w:val="00D22B07"/>
    <w:rsid w:val="00D236DF"/>
    <w:rsid w:val="00D23BCB"/>
    <w:rsid w:val="00D23DC0"/>
    <w:rsid w:val="00D25402"/>
    <w:rsid w:val="00D25A58"/>
    <w:rsid w:val="00D25B43"/>
    <w:rsid w:val="00D25DF5"/>
    <w:rsid w:val="00D262BF"/>
    <w:rsid w:val="00D263C3"/>
    <w:rsid w:val="00D263E5"/>
    <w:rsid w:val="00D273F9"/>
    <w:rsid w:val="00D27B30"/>
    <w:rsid w:val="00D30000"/>
    <w:rsid w:val="00D31A95"/>
    <w:rsid w:val="00D325B3"/>
    <w:rsid w:val="00D32B61"/>
    <w:rsid w:val="00D32BE2"/>
    <w:rsid w:val="00D33959"/>
    <w:rsid w:val="00D33A26"/>
    <w:rsid w:val="00D33FF7"/>
    <w:rsid w:val="00D349AB"/>
    <w:rsid w:val="00D34AA9"/>
    <w:rsid w:val="00D355AD"/>
    <w:rsid w:val="00D3589E"/>
    <w:rsid w:val="00D359E7"/>
    <w:rsid w:val="00D36C53"/>
    <w:rsid w:val="00D409BB"/>
    <w:rsid w:val="00D41642"/>
    <w:rsid w:val="00D4184C"/>
    <w:rsid w:val="00D42D7C"/>
    <w:rsid w:val="00D43299"/>
    <w:rsid w:val="00D434E9"/>
    <w:rsid w:val="00D43E53"/>
    <w:rsid w:val="00D448B2"/>
    <w:rsid w:val="00D44C11"/>
    <w:rsid w:val="00D452AA"/>
    <w:rsid w:val="00D45A9A"/>
    <w:rsid w:val="00D45DC6"/>
    <w:rsid w:val="00D46169"/>
    <w:rsid w:val="00D466E7"/>
    <w:rsid w:val="00D47C46"/>
    <w:rsid w:val="00D50ACD"/>
    <w:rsid w:val="00D51359"/>
    <w:rsid w:val="00D5170C"/>
    <w:rsid w:val="00D517C6"/>
    <w:rsid w:val="00D52ADE"/>
    <w:rsid w:val="00D533AB"/>
    <w:rsid w:val="00D53D20"/>
    <w:rsid w:val="00D541D4"/>
    <w:rsid w:val="00D5511B"/>
    <w:rsid w:val="00D55C3C"/>
    <w:rsid w:val="00D56EFD"/>
    <w:rsid w:val="00D573EA"/>
    <w:rsid w:val="00D57798"/>
    <w:rsid w:val="00D57DC0"/>
    <w:rsid w:val="00D60DF0"/>
    <w:rsid w:val="00D611FA"/>
    <w:rsid w:val="00D61212"/>
    <w:rsid w:val="00D61B47"/>
    <w:rsid w:val="00D6222E"/>
    <w:rsid w:val="00D623C6"/>
    <w:rsid w:val="00D6274A"/>
    <w:rsid w:val="00D63EF3"/>
    <w:rsid w:val="00D647C1"/>
    <w:rsid w:val="00D65627"/>
    <w:rsid w:val="00D65B03"/>
    <w:rsid w:val="00D66E1A"/>
    <w:rsid w:val="00D66F32"/>
    <w:rsid w:val="00D67120"/>
    <w:rsid w:val="00D674E2"/>
    <w:rsid w:val="00D67DD3"/>
    <w:rsid w:val="00D70DC6"/>
    <w:rsid w:val="00D70F3B"/>
    <w:rsid w:val="00D73216"/>
    <w:rsid w:val="00D73766"/>
    <w:rsid w:val="00D74181"/>
    <w:rsid w:val="00D74787"/>
    <w:rsid w:val="00D75474"/>
    <w:rsid w:val="00D75E4D"/>
    <w:rsid w:val="00D80004"/>
    <w:rsid w:val="00D8068E"/>
    <w:rsid w:val="00D80BD5"/>
    <w:rsid w:val="00D80E78"/>
    <w:rsid w:val="00D82867"/>
    <w:rsid w:val="00D828FB"/>
    <w:rsid w:val="00D82D24"/>
    <w:rsid w:val="00D837B1"/>
    <w:rsid w:val="00D85402"/>
    <w:rsid w:val="00D90EDF"/>
    <w:rsid w:val="00D919F6"/>
    <w:rsid w:val="00D91DB9"/>
    <w:rsid w:val="00D91E33"/>
    <w:rsid w:val="00D92534"/>
    <w:rsid w:val="00D929DB"/>
    <w:rsid w:val="00D92B80"/>
    <w:rsid w:val="00D92E9C"/>
    <w:rsid w:val="00D92F41"/>
    <w:rsid w:val="00D9310B"/>
    <w:rsid w:val="00D9317F"/>
    <w:rsid w:val="00D93828"/>
    <w:rsid w:val="00D94C09"/>
    <w:rsid w:val="00D94E10"/>
    <w:rsid w:val="00D95016"/>
    <w:rsid w:val="00D9762A"/>
    <w:rsid w:val="00D97E83"/>
    <w:rsid w:val="00D97F80"/>
    <w:rsid w:val="00D97FFA"/>
    <w:rsid w:val="00DA0703"/>
    <w:rsid w:val="00DA0743"/>
    <w:rsid w:val="00DA0AC7"/>
    <w:rsid w:val="00DA1C06"/>
    <w:rsid w:val="00DA1F68"/>
    <w:rsid w:val="00DA3897"/>
    <w:rsid w:val="00DA3DEF"/>
    <w:rsid w:val="00DA4BAF"/>
    <w:rsid w:val="00DA5379"/>
    <w:rsid w:val="00DA5AD8"/>
    <w:rsid w:val="00DA7000"/>
    <w:rsid w:val="00DA700C"/>
    <w:rsid w:val="00DA79B0"/>
    <w:rsid w:val="00DB0B69"/>
    <w:rsid w:val="00DB388F"/>
    <w:rsid w:val="00DB3E0A"/>
    <w:rsid w:val="00DB465B"/>
    <w:rsid w:val="00DB5D6B"/>
    <w:rsid w:val="00DB619F"/>
    <w:rsid w:val="00DB6C35"/>
    <w:rsid w:val="00DB7465"/>
    <w:rsid w:val="00DB7562"/>
    <w:rsid w:val="00DB7A2F"/>
    <w:rsid w:val="00DB7D76"/>
    <w:rsid w:val="00DC008A"/>
    <w:rsid w:val="00DC15C2"/>
    <w:rsid w:val="00DC1691"/>
    <w:rsid w:val="00DC198E"/>
    <w:rsid w:val="00DC2A49"/>
    <w:rsid w:val="00DC2C29"/>
    <w:rsid w:val="00DC3190"/>
    <w:rsid w:val="00DC3A0A"/>
    <w:rsid w:val="00DC423F"/>
    <w:rsid w:val="00DC4FAF"/>
    <w:rsid w:val="00DC505E"/>
    <w:rsid w:val="00DC6104"/>
    <w:rsid w:val="00DC6AFD"/>
    <w:rsid w:val="00DC6B91"/>
    <w:rsid w:val="00DC6CB3"/>
    <w:rsid w:val="00DC7165"/>
    <w:rsid w:val="00DC7AA7"/>
    <w:rsid w:val="00DD09F9"/>
    <w:rsid w:val="00DD181A"/>
    <w:rsid w:val="00DD220A"/>
    <w:rsid w:val="00DD24D3"/>
    <w:rsid w:val="00DD3828"/>
    <w:rsid w:val="00DD4AB3"/>
    <w:rsid w:val="00DD55CE"/>
    <w:rsid w:val="00DD5F3D"/>
    <w:rsid w:val="00DD6184"/>
    <w:rsid w:val="00DD661E"/>
    <w:rsid w:val="00DD781C"/>
    <w:rsid w:val="00DD7F58"/>
    <w:rsid w:val="00DE1AA0"/>
    <w:rsid w:val="00DE1D94"/>
    <w:rsid w:val="00DE24B0"/>
    <w:rsid w:val="00DE2F23"/>
    <w:rsid w:val="00DE3095"/>
    <w:rsid w:val="00DE40A9"/>
    <w:rsid w:val="00DE42C8"/>
    <w:rsid w:val="00DE534B"/>
    <w:rsid w:val="00DE6264"/>
    <w:rsid w:val="00DE6334"/>
    <w:rsid w:val="00DE6B7D"/>
    <w:rsid w:val="00DE6F71"/>
    <w:rsid w:val="00DE79C0"/>
    <w:rsid w:val="00DF0261"/>
    <w:rsid w:val="00DF0FF2"/>
    <w:rsid w:val="00DF2134"/>
    <w:rsid w:val="00DF2187"/>
    <w:rsid w:val="00DF405C"/>
    <w:rsid w:val="00DF58BD"/>
    <w:rsid w:val="00DF58D9"/>
    <w:rsid w:val="00DF5A58"/>
    <w:rsid w:val="00DF613F"/>
    <w:rsid w:val="00DF6AE0"/>
    <w:rsid w:val="00DF73BE"/>
    <w:rsid w:val="00DF79BE"/>
    <w:rsid w:val="00E00293"/>
    <w:rsid w:val="00E003D1"/>
    <w:rsid w:val="00E006FB"/>
    <w:rsid w:val="00E01DC2"/>
    <w:rsid w:val="00E0222C"/>
    <w:rsid w:val="00E03067"/>
    <w:rsid w:val="00E0311B"/>
    <w:rsid w:val="00E0337E"/>
    <w:rsid w:val="00E03B85"/>
    <w:rsid w:val="00E043BB"/>
    <w:rsid w:val="00E0454A"/>
    <w:rsid w:val="00E046BD"/>
    <w:rsid w:val="00E05187"/>
    <w:rsid w:val="00E053FD"/>
    <w:rsid w:val="00E06AB2"/>
    <w:rsid w:val="00E07363"/>
    <w:rsid w:val="00E073CE"/>
    <w:rsid w:val="00E07BF1"/>
    <w:rsid w:val="00E07E17"/>
    <w:rsid w:val="00E10788"/>
    <w:rsid w:val="00E10A4D"/>
    <w:rsid w:val="00E1100B"/>
    <w:rsid w:val="00E1260B"/>
    <w:rsid w:val="00E127FB"/>
    <w:rsid w:val="00E12D1C"/>
    <w:rsid w:val="00E133DB"/>
    <w:rsid w:val="00E13B1D"/>
    <w:rsid w:val="00E140CB"/>
    <w:rsid w:val="00E14378"/>
    <w:rsid w:val="00E14A1C"/>
    <w:rsid w:val="00E15499"/>
    <w:rsid w:val="00E15571"/>
    <w:rsid w:val="00E15728"/>
    <w:rsid w:val="00E15755"/>
    <w:rsid w:val="00E160F3"/>
    <w:rsid w:val="00E175ED"/>
    <w:rsid w:val="00E17E4F"/>
    <w:rsid w:val="00E21463"/>
    <w:rsid w:val="00E21983"/>
    <w:rsid w:val="00E21C32"/>
    <w:rsid w:val="00E22676"/>
    <w:rsid w:val="00E22AC8"/>
    <w:rsid w:val="00E2319F"/>
    <w:rsid w:val="00E23509"/>
    <w:rsid w:val="00E23934"/>
    <w:rsid w:val="00E23BD0"/>
    <w:rsid w:val="00E24D90"/>
    <w:rsid w:val="00E264D7"/>
    <w:rsid w:val="00E26C4A"/>
    <w:rsid w:val="00E27121"/>
    <w:rsid w:val="00E272F1"/>
    <w:rsid w:val="00E27898"/>
    <w:rsid w:val="00E3184F"/>
    <w:rsid w:val="00E31CE9"/>
    <w:rsid w:val="00E31E14"/>
    <w:rsid w:val="00E321FD"/>
    <w:rsid w:val="00E32827"/>
    <w:rsid w:val="00E34287"/>
    <w:rsid w:val="00E3541F"/>
    <w:rsid w:val="00E3584A"/>
    <w:rsid w:val="00E35C45"/>
    <w:rsid w:val="00E360E4"/>
    <w:rsid w:val="00E364A0"/>
    <w:rsid w:val="00E371AE"/>
    <w:rsid w:val="00E372BA"/>
    <w:rsid w:val="00E37621"/>
    <w:rsid w:val="00E405D5"/>
    <w:rsid w:val="00E40DAD"/>
    <w:rsid w:val="00E41182"/>
    <w:rsid w:val="00E415C4"/>
    <w:rsid w:val="00E41A52"/>
    <w:rsid w:val="00E41E86"/>
    <w:rsid w:val="00E422B6"/>
    <w:rsid w:val="00E42DC3"/>
    <w:rsid w:val="00E43421"/>
    <w:rsid w:val="00E43883"/>
    <w:rsid w:val="00E43B6D"/>
    <w:rsid w:val="00E44150"/>
    <w:rsid w:val="00E46051"/>
    <w:rsid w:val="00E46459"/>
    <w:rsid w:val="00E4732A"/>
    <w:rsid w:val="00E478B9"/>
    <w:rsid w:val="00E47CF4"/>
    <w:rsid w:val="00E500B9"/>
    <w:rsid w:val="00E510B0"/>
    <w:rsid w:val="00E51576"/>
    <w:rsid w:val="00E517AC"/>
    <w:rsid w:val="00E51E66"/>
    <w:rsid w:val="00E52270"/>
    <w:rsid w:val="00E52F9C"/>
    <w:rsid w:val="00E53053"/>
    <w:rsid w:val="00E533F6"/>
    <w:rsid w:val="00E53FFD"/>
    <w:rsid w:val="00E544BC"/>
    <w:rsid w:val="00E54B15"/>
    <w:rsid w:val="00E54E93"/>
    <w:rsid w:val="00E560E3"/>
    <w:rsid w:val="00E5693A"/>
    <w:rsid w:val="00E56A34"/>
    <w:rsid w:val="00E56A85"/>
    <w:rsid w:val="00E60855"/>
    <w:rsid w:val="00E61675"/>
    <w:rsid w:val="00E61B6F"/>
    <w:rsid w:val="00E61E67"/>
    <w:rsid w:val="00E62073"/>
    <w:rsid w:val="00E624AF"/>
    <w:rsid w:val="00E647E3"/>
    <w:rsid w:val="00E6492E"/>
    <w:rsid w:val="00E64F67"/>
    <w:rsid w:val="00E65410"/>
    <w:rsid w:val="00E6546C"/>
    <w:rsid w:val="00E654C3"/>
    <w:rsid w:val="00E65A7B"/>
    <w:rsid w:val="00E65D07"/>
    <w:rsid w:val="00E65D61"/>
    <w:rsid w:val="00E66633"/>
    <w:rsid w:val="00E66A69"/>
    <w:rsid w:val="00E66AAA"/>
    <w:rsid w:val="00E6785E"/>
    <w:rsid w:val="00E67BC1"/>
    <w:rsid w:val="00E70C9A"/>
    <w:rsid w:val="00E71048"/>
    <w:rsid w:val="00E71171"/>
    <w:rsid w:val="00E71A99"/>
    <w:rsid w:val="00E71D99"/>
    <w:rsid w:val="00E71EE2"/>
    <w:rsid w:val="00E72AD2"/>
    <w:rsid w:val="00E7313D"/>
    <w:rsid w:val="00E73218"/>
    <w:rsid w:val="00E73570"/>
    <w:rsid w:val="00E73E34"/>
    <w:rsid w:val="00E74069"/>
    <w:rsid w:val="00E74B0D"/>
    <w:rsid w:val="00E74B64"/>
    <w:rsid w:val="00E74F38"/>
    <w:rsid w:val="00E75E34"/>
    <w:rsid w:val="00E76062"/>
    <w:rsid w:val="00E805AF"/>
    <w:rsid w:val="00E81489"/>
    <w:rsid w:val="00E81BE8"/>
    <w:rsid w:val="00E82358"/>
    <w:rsid w:val="00E83448"/>
    <w:rsid w:val="00E839C7"/>
    <w:rsid w:val="00E83F0F"/>
    <w:rsid w:val="00E84C8E"/>
    <w:rsid w:val="00E8539F"/>
    <w:rsid w:val="00E859A2"/>
    <w:rsid w:val="00E85D63"/>
    <w:rsid w:val="00E86969"/>
    <w:rsid w:val="00E86DDD"/>
    <w:rsid w:val="00E873ED"/>
    <w:rsid w:val="00E87AA2"/>
    <w:rsid w:val="00E90D1F"/>
    <w:rsid w:val="00E90F74"/>
    <w:rsid w:val="00E91302"/>
    <w:rsid w:val="00E91D11"/>
    <w:rsid w:val="00E9296C"/>
    <w:rsid w:val="00E92F74"/>
    <w:rsid w:val="00E934E5"/>
    <w:rsid w:val="00E93E9B"/>
    <w:rsid w:val="00E949AA"/>
    <w:rsid w:val="00E949D3"/>
    <w:rsid w:val="00E94CE9"/>
    <w:rsid w:val="00E95656"/>
    <w:rsid w:val="00E970E8"/>
    <w:rsid w:val="00E97EF2"/>
    <w:rsid w:val="00EA0622"/>
    <w:rsid w:val="00EA0EF9"/>
    <w:rsid w:val="00EA1FBB"/>
    <w:rsid w:val="00EA21F5"/>
    <w:rsid w:val="00EA238E"/>
    <w:rsid w:val="00EA3231"/>
    <w:rsid w:val="00EA4AEE"/>
    <w:rsid w:val="00EA4E9B"/>
    <w:rsid w:val="00EA5118"/>
    <w:rsid w:val="00EA5697"/>
    <w:rsid w:val="00EA571F"/>
    <w:rsid w:val="00EA72B5"/>
    <w:rsid w:val="00EA72FB"/>
    <w:rsid w:val="00EA74BD"/>
    <w:rsid w:val="00EA77F6"/>
    <w:rsid w:val="00EA7807"/>
    <w:rsid w:val="00EB060C"/>
    <w:rsid w:val="00EB1347"/>
    <w:rsid w:val="00EB194B"/>
    <w:rsid w:val="00EB1CCE"/>
    <w:rsid w:val="00EB2B57"/>
    <w:rsid w:val="00EB3634"/>
    <w:rsid w:val="00EB440E"/>
    <w:rsid w:val="00EB4677"/>
    <w:rsid w:val="00EB4FCA"/>
    <w:rsid w:val="00EB569A"/>
    <w:rsid w:val="00EB5AFA"/>
    <w:rsid w:val="00EB5D20"/>
    <w:rsid w:val="00EB5DE4"/>
    <w:rsid w:val="00EB5FE0"/>
    <w:rsid w:val="00EB6329"/>
    <w:rsid w:val="00EB6406"/>
    <w:rsid w:val="00EB6D1F"/>
    <w:rsid w:val="00EB7314"/>
    <w:rsid w:val="00EC10F6"/>
    <w:rsid w:val="00EC12A0"/>
    <w:rsid w:val="00EC1F03"/>
    <w:rsid w:val="00EC1F29"/>
    <w:rsid w:val="00EC1F6E"/>
    <w:rsid w:val="00EC22AC"/>
    <w:rsid w:val="00EC2BBC"/>
    <w:rsid w:val="00EC2CFE"/>
    <w:rsid w:val="00EC393A"/>
    <w:rsid w:val="00EC4406"/>
    <w:rsid w:val="00EC46DF"/>
    <w:rsid w:val="00EC46FD"/>
    <w:rsid w:val="00EC4A29"/>
    <w:rsid w:val="00EC4D77"/>
    <w:rsid w:val="00EC511B"/>
    <w:rsid w:val="00EC5384"/>
    <w:rsid w:val="00EC5688"/>
    <w:rsid w:val="00EC5EC1"/>
    <w:rsid w:val="00EC6706"/>
    <w:rsid w:val="00EC6C98"/>
    <w:rsid w:val="00EC6E07"/>
    <w:rsid w:val="00EC6FA3"/>
    <w:rsid w:val="00ED041E"/>
    <w:rsid w:val="00ED07B4"/>
    <w:rsid w:val="00ED168A"/>
    <w:rsid w:val="00ED2741"/>
    <w:rsid w:val="00ED2A85"/>
    <w:rsid w:val="00ED422F"/>
    <w:rsid w:val="00ED42D5"/>
    <w:rsid w:val="00ED4511"/>
    <w:rsid w:val="00ED59AC"/>
    <w:rsid w:val="00ED6DB0"/>
    <w:rsid w:val="00ED7430"/>
    <w:rsid w:val="00ED781A"/>
    <w:rsid w:val="00EE0CE0"/>
    <w:rsid w:val="00EE0EBF"/>
    <w:rsid w:val="00EE162F"/>
    <w:rsid w:val="00EE2E79"/>
    <w:rsid w:val="00EE34B9"/>
    <w:rsid w:val="00EE44D3"/>
    <w:rsid w:val="00EE5493"/>
    <w:rsid w:val="00EE562D"/>
    <w:rsid w:val="00EE5B19"/>
    <w:rsid w:val="00EE5E95"/>
    <w:rsid w:val="00EE653C"/>
    <w:rsid w:val="00EE768C"/>
    <w:rsid w:val="00EE79A5"/>
    <w:rsid w:val="00EF0F34"/>
    <w:rsid w:val="00EF1FFF"/>
    <w:rsid w:val="00EF2984"/>
    <w:rsid w:val="00EF345A"/>
    <w:rsid w:val="00EF3DED"/>
    <w:rsid w:val="00EF4027"/>
    <w:rsid w:val="00EF4436"/>
    <w:rsid w:val="00EF457E"/>
    <w:rsid w:val="00EF48EC"/>
    <w:rsid w:val="00EF4DDA"/>
    <w:rsid w:val="00EF4E02"/>
    <w:rsid w:val="00EF64C0"/>
    <w:rsid w:val="00EF6D6D"/>
    <w:rsid w:val="00EF7B84"/>
    <w:rsid w:val="00EF7C25"/>
    <w:rsid w:val="00F001E2"/>
    <w:rsid w:val="00F028DF"/>
    <w:rsid w:val="00F02D70"/>
    <w:rsid w:val="00F030DD"/>
    <w:rsid w:val="00F03865"/>
    <w:rsid w:val="00F038B5"/>
    <w:rsid w:val="00F038D1"/>
    <w:rsid w:val="00F03914"/>
    <w:rsid w:val="00F039CD"/>
    <w:rsid w:val="00F039DE"/>
    <w:rsid w:val="00F04F7D"/>
    <w:rsid w:val="00F05376"/>
    <w:rsid w:val="00F05F81"/>
    <w:rsid w:val="00F06049"/>
    <w:rsid w:val="00F065F7"/>
    <w:rsid w:val="00F06976"/>
    <w:rsid w:val="00F070ED"/>
    <w:rsid w:val="00F124EC"/>
    <w:rsid w:val="00F12F3B"/>
    <w:rsid w:val="00F134CA"/>
    <w:rsid w:val="00F13BC1"/>
    <w:rsid w:val="00F14B39"/>
    <w:rsid w:val="00F15754"/>
    <w:rsid w:val="00F16249"/>
    <w:rsid w:val="00F167AF"/>
    <w:rsid w:val="00F16A69"/>
    <w:rsid w:val="00F201A4"/>
    <w:rsid w:val="00F20ADB"/>
    <w:rsid w:val="00F21560"/>
    <w:rsid w:val="00F23D2A"/>
    <w:rsid w:val="00F24456"/>
    <w:rsid w:val="00F245A7"/>
    <w:rsid w:val="00F26202"/>
    <w:rsid w:val="00F2622F"/>
    <w:rsid w:val="00F264CD"/>
    <w:rsid w:val="00F269E6"/>
    <w:rsid w:val="00F3040F"/>
    <w:rsid w:val="00F307EC"/>
    <w:rsid w:val="00F31347"/>
    <w:rsid w:val="00F31422"/>
    <w:rsid w:val="00F31BF3"/>
    <w:rsid w:val="00F31E2F"/>
    <w:rsid w:val="00F32835"/>
    <w:rsid w:val="00F334B0"/>
    <w:rsid w:val="00F33538"/>
    <w:rsid w:val="00F342FE"/>
    <w:rsid w:val="00F34C1C"/>
    <w:rsid w:val="00F352F6"/>
    <w:rsid w:val="00F35D17"/>
    <w:rsid w:val="00F36254"/>
    <w:rsid w:val="00F365C2"/>
    <w:rsid w:val="00F36844"/>
    <w:rsid w:val="00F3764C"/>
    <w:rsid w:val="00F37761"/>
    <w:rsid w:val="00F401ED"/>
    <w:rsid w:val="00F40493"/>
    <w:rsid w:val="00F420B1"/>
    <w:rsid w:val="00F429C8"/>
    <w:rsid w:val="00F4349E"/>
    <w:rsid w:val="00F43900"/>
    <w:rsid w:val="00F43D25"/>
    <w:rsid w:val="00F445A4"/>
    <w:rsid w:val="00F45BCF"/>
    <w:rsid w:val="00F46AE8"/>
    <w:rsid w:val="00F47BEF"/>
    <w:rsid w:val="00F50087"/>
    <w:rsid w:val="00F50356"/>
    <w:rsid w:val="00F5101D"/>
    <w:rsid w:val="00F51BEB"/>
    <w:rsid w:val="00F51F78"/>
    <w:rsid w:val="00F53674"/>
    <w:rsid w:val="00F54788"/>
    <w:rsid w:val="00F54E1F"/>
    <w:rsid w:val="00F559BA"/>
    <w:rsid w:val="00F56C4C"/>
    <w:rsid w:val="00F576A9"/>
    <w:rsid w:val="00F57989"/>
    <w:rsid w:val="00F5798E"/>
    <w:rsid w:val="00F57B54"/>
    <w:rsid w:val="00F57D5D"/>
    <w:rsid w:val="00F613B6"/>
    <w:rsid w:val="00F617C4"/>
    <w:rsid w:val="00F62D20"/>
    <w:rsid w:val="00F62F1F"/>
    <w:rsid w:val="00F62F47"/>
    <w:rsid w:val="00F64D8F"/>
    <w:rsid w:val="00F6584E"/>
    <w:rsid w:val="00F65EB7"/>
    <w:rsid w:val="00F662A5"/>
    <w:rsid w:val="00F66A88"/>
    <w:rsid w:val="00F66E57"/>
    <w:rsid w:val="00F66EE8"/>
    <w:rsid w:val="00F66EEA"/>
    <w:rsid w:val="00F6728C"/>
    <w:rsid w:val="00F67623"/>
    <w:rsid w:val="00F67765"/>
    <w:rsid w:val="00F67818"/>
    <w:rsid w:val="00F709D2"/>
    <w:rsid w:val="00F710EC"/>
    <w:rsid w:val="00F71628"/>
    <w:rsid w:val="00F71D21"/>
    <w:rsid w:val="00F736E7"/>
    <w:rsid w:val="00F73CAD"/>
    <w:rsid w:val="00F752FD"/>
    <w:rsid w:val="00F75943"/>
    <w:rsid w:val="00F75CFF"/>
    <w:rsid w:val="00F76386"/>
    <w:rsid w:val="00F80E65"/>
    <w:rsid w:val="00F810DD"/>
    <w:rsid w:val="00F81858"/>
    <w:rsid w:val="00F81C42"/>
    <w:rsid w:val="00F81F27"/>
    <w:rsid w:val="00F83147"/>
    <w:rsid w:val="00F839F4"/>
    <w:rsid w:val="00F83CC5"/>
    <w:rsid w:val="00F83D5D"/>
    <w:rsid w:val="00F83FCB"/>
    <w:rsid w:val="00F84BA0"/>
    <w:rsid w:val="00F84E88"/>
    <w:rsid w:val="00F85A1C"/>
    <w:rsid w:val="00F85F0B"/>
    <w:rsid w:val="00F86E8A"/>
    <w:rsid w:val="00F8766E"/>
    <w:rsid w:val="00F87BF4"/>
    <w:rsid w:val="00F87DC3"/>
    <w:rsid w:val="00F90A20"/>
    <w:rsid w:val="00F91958"/>
    <w:rsid w:val="00F92A31"/>
    <w:rsid w:val="00F931A4"/>
    <w:rsid w:val="00F93E95"/>
    <w:rsid w:val="00F9424C"/>
    <w:rsid w:val="00F9637D"/>
    <w:rsid w:val="00F96FEA"/>
    <w:rsid w:val="00F976E8"/>
    <w:rsid w:val="00F97D0E"/>
    <w:rsid w:val="00FA0117"/>
    <w:rsid w:val="00FA02E1"/>
    <w:rsid w:val="00FA03DC"/>
    <w:rsid w:val="00FA1CC0"/>
    <w:rsid w:val="00FA29AA"/>
    <w:rsid w:val="00FA317E"/>
    <w:rsid w:val="00FA4173"/>
    <w:rsid w:val="00FA4337"/>
    <w:rsid w:val="00FA4601"/>
    <w:rsid w:val="00FA5F97"/>
    <w:rsid w:val="00FA603F"/>
    <w:rsid w:val="00FA6683"/>
    <w:rsid w:val="00FA67FA"/>
    <w:rsid w:val="00FA6C69"/>
    <w:rsid w:val="00FA7086"/>
    <w:rsid w:val="00FA7B6F"/>
    <w:rsid w:val="00FB0488"/>
    <w:rsid w:val="00FB04F0"/>
    <w:rsid w:val="00FB09F9"/>
    <w:rsid w:val="00FB13EA"/>
    <w:rsid w:val="00FB1B2C"/>
    <w:rsid w:val="00FB1CE4"/>
    <w:rsid w:val="00FB22B4"/>
    <w:rsid w:val="00FB293A"/>
    <w:rsid w:val="00FB2E75"/>
    <w:rsid w:val="00FB3A5D"/>
    <w:rsid w:val="00FB782E"/>
    <w:rsid w:val="00FC06A2"/>
    <w:rsid w:val="00FC09A3"/>
    <w:rsid w:val="00FC10B8"/>
    <w:rsid w:val="00FC15DA"/>
    <w:rsid w:val="00FC2B8D"/>
    <w:rsid w:val="00FC3928"/>
    <w:rsid w:val="00FC3A79"/>
    <w:rsid w:val="00FC3C46"/>
    <w:rsid w:val="00FC3DF1"/>
    <w:rsid w:val="00FC3F9C"/>
    <w:rsid w:val="00FC43B5"/>
    <w:rsid w:val="00FC5410"/>
    <w:rsid w:val="00FC62F8"/>
    <w:rsid w:val="00FC6463"/>
    <w:rsid w:val="00FC650D"/>
    <w:rsid w:val="00FC74CD"/>
    <w:rsid w:val="00FC77CB"/>
    <w:rsid w:val="00FD05DE"/>
    <w:rsid w:val="00FD0ACE"/>
    <w:rsid w:val="00FD0ED0"/>
    <w:rsid w:val="00FD2692"/>
    <w:rsid w:val="00FD2D68"/>
    <w:rsid w:val="00FD348F"/>
    <w:rsid w:val="00FD46BA"/>
    <w:rsid w:val="00FD4C83"/>
    <w:rsid w:val="00FD5CF0"/>
    <w:rsid w:val="00FD6A80"/>
    <w:rsid w:val="00FD6D39"/>
    <w:rsid w:val="00FD747E"/>
    <w:rsid w:val="00FD7B35"/>
    <w:rsid w:val="00FE04E8"/>
    <w:rsid w:val="00FE139F"/>
    <w:rsid w:val="00FE2418"/>
    <w:rsid w:val="00FE25DE"/>
    <w:rsid w:val="00FE2B41"/>
    <w:rsid w:val="00FE2CF4"/>
    <w:rsid w:val="00FE2D36"/>
    <w:rsid w:val="00FE3373"/>
    <w:rsid w:val="00FE337C"/>
    <w:rsid w:val="00FE341B"/>
    <w:rsid w:val="00FE38DA"/>
    <w:rsid w:val="00FE3C57"/>
    <w:rsid w:val="00FE53DA"/>
    <w:rsid w:val="00FE56E1"/>
    <w:rsid w:val="00FE59C6"/>
    <w:rsid w:val="00FE5E81"/>
    <w:rsid w:val="00FE5FD6"/>
    <w:rsid w:val="00FE6024"/>
    <w:rsid w:val="00FE605B"/>
    <w:rsid w:val="00FE61C9"/>
    <w:rsid w:val="00FE6C97"/>
    <w:rsid w:val="00FE70AB"/>
    <w:rsid w:val="00FE7AC4"/>
    <w:rsid w:val="00FE7EEF"/>
    <w:rsid w:val="00FF10C7"/>
    <w:rsid w:val="00FF1ECE"/>
    <w:rsid w:val="00FF1F0E"/>
    <w:rsid w:val="00FF2290"/>
    <w:rsid w:val="00FF558A"/>
    <w:rsid w:val="00FF587B"/>
    <w:rsid w:val="00FF60C1"/>
    <w:rsid w:val="00FF6AF1"/>
    <w:rsid w:val="00FF7AE8"/>
    <w:rsid w:val="00FF7C9F"/>
    <w:rsid w:val="00FF7E56"/>
    <w:rsid w:val="00FF7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SimSun"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SimSun"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1002">
      <w:bodyDiv w:val="1"/>
      <w:marLeft w:val="0"/>
      <w:marRight w:val="0"/>
      <w:marTop w:val="0"/>
      <w:marBottom w:val="0"/>
      <w:divBdr>
        <w:top w:val="none" w:sz="0" w:space="0" w:color="auto"/>
        <w:left w:val="none" w:sz="0" w:space="0" w:color="auto"/>
        <w:bottom w:val="none" w:sz="0" w:space="0" w:color="auto"/>
        <w:right w:val="none" w:sz="0" w:space="0" w:color="auto"/>
      </w:divBdr>
    </w:div>
    <w:div w:id="129984521">
      <w:bodyDiv w:val="1"/>
      <w:marLeft w:val="0"/>
      <w:marRight w:val="0"/>
      <w:marTop w:val="0"/>
      <w:marBottom w:val="0"/>
      <w:divBdr>
        <w:top w:val="none" w:sz="0" w:space="0" w:color="auto"/>
        <w:left w:val="none" w:sz="0" w:space="0" w:color="auto"/>
        <w:bottom w:val="none" w:sz="0" w:space="0" w:color="auto"/>
        <w:right w:val="none" w:sz="0" w:space="0" w:color="auto"/>
      </w:divBdr>
      <w:divsChild>
        <w:div w:id="2006322304">
          <w:marLeft w:val="0"/>
          <w:marRight w:val="0"/>
          <w:marTop w:val="0"/>
          <w:marBottom w:val="0"/>
          <w:divBdr>
            <w:top w:val="none" w:sz="0" w:space="0" w:color="auto"/>
            <w:left w:val="none" w:sz="0" w:space="0" w:color="auto"/>
            <w:bottom w:val="none" w:sz="0" w:space="0" w:color="auto"/>
            <w:right w:val="none" w:sz="0" w:space="0" w:color="auto"/>
          </w:divBdr>
        </w:div>
      </w:divsChild>
    </w:div>
    <w:div w:id="445121404">
      <w:bodyDiv w:val="1"/>
      <w:marLeft w:val="0"/>
      <w:marRight w:val="0"/>
      <w:marTop w:val="0"/>
      <w:marBottom w:val="0"/>
      <w:divBdr>
        <w:top w:val="none" w:sz="0" w:space="0" w:color="auto"/>
        <w:left w:val="none" w:sz="0" w:space="0" w:color="auto"/>
        <w:bottom w:val="none" w:sz="0" w:space="0" w:color="auto"/>
        <w:right w:val="none" w:sz="0" w:space="0" w:color="auto"/>
      </w:divBdr>
      <w:divsChild>
        <w:div w:id="935871647">
          <w:marLeft w:val="0"/>
          <w:marRight w:val="0"/>
          <w:marTop w:val="0"/>
          <w:marBottom w:val="0"/>
          <w:divBdr>
            <w:top w:val="none" w:sz="0" w:space="0" w:color="auto"/>
            <w:left w:val="none" w:sz="0" w:space="0" w:color="auto"/>
            <w:bottom w:val="none" w:sz="0" w:space="0" w:color="auto"/>
            <w:right w:val="none" w:sz="0" w:space="0" w:color="auto"/>
          </w:divBdr>
        </w:div>
      </w:divsChild>
    </w:div>
    <w:div w:id="1099445739">
      <w:bodyDiv w:val="1"/>
      <w:marLeft w:val="0"/>
      <w:marRight w:val="0"/>
      <w:marTop w:val="0"/>
      <w:marBottom w:val="0"/>
      <w:divBdr>
        <w:top w:val="none" w:sz="0" w:space="0" w:color="auto"/>
        <w:left w:val="none" w:sz="0" w:space="0" w:color="auto"/>
        <w:bottom w:val="none" w:sz="0" w:space="0" w:color="auto"/>
        <w:right w:val="none" w:sz="0" w:space="0" w:color="auto"/>
      </w:divBdr>
      <w:divsChild>
        <w:div w:id="419836122">
          <w:marLeft w:val="0"/>
          <w:marRight w:val="0"/>
          <w:marTop w:val="0"/>
          <w:marBottom w:val="0"/>
          <w:divBdr>
            <w:top w:val="none" w:sz="0" w:space="0" w:color="auto"/>
            <w:left w:val="none" w:sz="0" w:space="0" w:color="auto"/>
            <w:bottom w:val="none" w:sz="0" w:space="0" w:color="auto"/>
            <w:right w:val="none" w:sz="0" w:space="0" w:color="auto"/>
          </w:divBdr>
        </w:div>
      </w:divsChild>
    </w:div>
    <w:div w:id="1157070794">
      <w:bodyDiv w:val="1"/>
      <w:marLeft w:val="0"/>
      <w:marRight w:val="0"/>
      <w:marTop w:val="0"/>
      <w:marBottom w:val="0"/>
      <w:divBdr>
        <w:top w:val="none" w:sz="0" w:space="0" w:color="auto"/>
        <w:left w:val="none" w:sz="0" w:space="0" w:color="auto"/>
        <w:bottom w:val="none" w:sz="0" w:space="0" w:color="auto"/>
        <w:right w:val="none" w:sz="0" w:space="0" w:color="auto"/>
      </w:divBdr>
      <w:divsChild>
        <w:div w:id="1241522323">
          <w:marLeft w:val="0"/>
          <w:marRight w:val="0"/>
          <w:marTop w:val="0"/>
          <w:marBottom w:val="0"/>
          <w:divBdr>
            <w:top w:val="none" w:sz="0" w:space="0" w:color="auto"/>
            <w:left w:val="none" w:sz="0" w:space="0" w:color="auto"/>
            <w:bottom w:val="none" w:sz="0" w:space="0" w:color="auto"/>
            <w:right w:val="none" w:sz="0" w:space="0" w:color="auto"/>
          </w:divBdr>
        </w:div>
      </w:divsChild>
    </w:div>
    <w:div w:id="1236476696">
      <w:bodyDiv w:val="1"/>
      <w:marLeft w:val="0"/>
      <w:marRight w:val="0"/>
      <w:marTop w:val="0"/>
      <w:marBottom w:val="0"/>
      <w:divBdr>
        <w:top w:val="none" w:sz="0" w:space="0" w:color="auto"/>
        <w:left w:val="none" w:sz="0" w:space="0" w:color="auto"/>
        <w:bottom w:val="none" w:sz="0" w:space="0" w:color="auto"/>
        <w:right w:val="none" w:sz="0" w:space="0" w:color="auto"/>
      </w:divBdr>
    </w:div>
    <w:div w:id="1403868061">
      <w:bodyDiv w:val="1"/>
      <w:marLeft w:val="0"/>
      <w:marRight w:val="0"/>
      <w:marTop w:val="0"/>
      <w:marBottom w:val="0"/>
      <w:divBdr>
        <w:top w:val="none" w:sz="0" w:space="0" w:color="auto"/>
        <w:left w:val="none" w:sz="0" w:space="0" w:color="auto"/>
        <w:bottom w:val="none" w:sz="0" w:space="0" w:color="auto"/>
        <w:right w:val="none" w:sz="0" w:space="0" w:color="auto"/>
      </w:divBdr>
      <w:divsChild>
        <w:div w:id="960068345">
          <w:marLeft w:val="0"/>
          <w:marRight w:val="0"/>
          <w:marTop w:val="0"/>
          <w:marBottom w:val="0"/>
          <w:divBdr>
            <w:top w:val="none" w:sz="0" w:space="0" w:color="auto"/>
            <w:left w:val="none" w:sz="0" w:space="0" w:color="auto"/>
            <w:bottom w:val="none" w:sz="0" w:space="0" w:color="auto"/>
            <w:right w:val="none" w:sz="0" w:space="0" w:color="auto"/>
          </w:divBdr>
        </w:div>
      </w:divsChild>
    </w:div>
    <w:div w:id="1905722390">
      <w:bodyDiv w:val="1"/>
      <w:marLeft w:val="0"/>
      <w:marRight w:val="0"/>
      <w:marTop w:val="0"/>
      <w:marBottom w:val="0"/>
      <w:divBdr>
        <w:top w:val="none" w:sz="0" w:space="0" w:color="auto"/>
        <w:left w:val="none" w:sz="0" w:space="0" w:color="auto"/>
        <w:bottom w:val="none" w:sz="0" w:space="0" w:color="auto"/>
        <w:right w:val="none" w:sz="0" w:space="0" w:color="auto"/>
      </w:divBdr>
      <w:divsChild>
        <w:div w:id="269894473">
          <w:marLeft w:val="0"/>
          <w:marRight w:val="0"/>
          <w:marTop w:val="0"/>
          <w:marBottom w:val="0"/>
          <w:divBdr>
            <w:top w:val="none" w:sz="0" w:space="0" w:color="auto"/>
            <w:left w:val="none" w:sz="0" w:space="0" w:color="auto"/>
            <w:bottom w:val="none" w:sz="0" w:space="0" w:color="auto"/>
            <w:right w:val="none" w:sz="0" w:space="0" w:color="auto"/>
          </w:divBdr>
        </w:div>
      </w:divsChild>
    </w:div>
    <w:div w:id="2045984028">
      <w:bodyDiv w:val="1"/>
      <w:marLeft w:val="0"/>
      <w:marRight w:val="0"/>
      <w:marTop w:val="0"/>
      <w:marBottom w:val="0"/>
      <w:divBdr>
        <w:top w:val="none" w:sz="0" w:space="0" w:color="auto"/>
        <w:left w:val="none" w:sz="0" w:space="0" w:color="auto"/>
        <w:bottom w:val="none" w:sz="0" w:space="0" w:color="auto"/>
        <w:right w:val="none" w:sz="0" w:space="0" w:color="auto"/>
      </w:divBdr>
      <w:divsChild>
        <w:div w:id="1580406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ownload.qt.io/archive/qt/5.8/5.8.0/qt-opensource-windows-x86-mingw530-5.8.0.exe"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github.com/xiaogongwei" TargetMode="External"/><Relationship Id="rId3" Type="http://schemas.openxmlformats.org/officeDocument/2006/relationships/styles" Target="styles.xml"/><Relationship Id="rId21" Type="http://schemas.openxmlformats.org/officeDocument/2006/relationships/image" Target="media/image6.tiff"/><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download.qt.io/archive/qt/5.8/5.8.0/"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mailto:xiaogongwei@asch.whigg.ac.cn?subject=xiaogongwei@asch.whigg.ac.cn"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4.png"/><Relationship Id="rId41" Type="http://schemas.openxmlformats.org/officeDocument/2006/relationships/hyperlink" Target="https://blog.csdn.net/xiaoxiao13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t.io/" TargetMode="Externa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hyperlink" Target="https://github.com/xiaogongwei/MG_APP" TargetMode="External"/><Relationship Id="rId5" Type="http://schemas.openxmlformats.org/officeDocument/2006/relationships/settings" Target="settings.xml"/><Relationship Id="rId15" Type="http://schemas.openxmlformats.org/officeDocument/2006/relationships/hyperlink" Target="http://download.qt.io/archive/qt/5.8/5.8.0/qt-opensource-mac-x64-clang-5.8.0.dm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emf"/><Relationship Id="rId31" Type="http://schemas.openxmlformats.org/officeDocument/2006/relationships/image" Target="media/image16.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download.qt.io/archive/qt/5.8/5.8.0/qt-opensource-linux-x64-5.8.0.ru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11851-9A66-4F40-9B5F-A6BFE30C5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5</TotalTime>
  <Pages>1</Pages>
  <Words>3234</Words>
  <Characters>18438</Characters>
  <Application>Microsoft Office Word</Application>
  <DocSecurity>0</DocSecurity>
  <Lines>153</Lines>
  <Paragraphs>43</Paragraphs>
  <ScaleCrop>false</ScaleCrop>
  <Company/>
  <LinksUpToDate>false</LinksUpToDate>
  <CharactersWithSpaces>21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gongwei</dc:creator>
  <cp:lastModifiedBy>gongwei Xiao</cp:lastModifiedBy>
  <cp:revision>463</cp:revision>
  <cp:lastPrinted>2020-04-14T08:55:00Z</cp:lastPrinted>
  <dcterms:created xsi:type="dcterms:W3CDTF">2019-09-19T08:16:00Z</dcterms:created>
  <dcterms:modified xsi:type="dcterms:W3CDTF">2020-04-14T08:55:00Z</dcterms:modified>
</cp:coreProperties>
</file>